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dgm="http://schemas.openxmlformats.org/drawingml/2006/diagram" mc:Ignorable="w14 w15 w16se w16cid w16 w16cex w16sdtdh wp14">
  <w:body>
    <w:p w:rsidR="008C645E" w:rsidP="008C645E" w:rsidRDefault="008C645E" w14:paraId="22F05517" w14:textId="50FC172E">
      <w:pPr>
        <w:jc w:val="center"/>
        <w:rPr>
          <w:rFonts w:ascii="Tahoma" w:hAnsi="Tahoma" w:cs="Tahoma"/>
          <w:sz w:val="72"/>
        </w:rPr>
      </w:pPr>
      <w:bookmarkStart w:name="_Toc242857915" w:id="0"/>
    </w:p>
    <w:p w:rsidR="008C645E" w:rsidP="008C645E" w:rsidRDefault="00EE1E5B" w14:paraId="78FD0BA0" w14:textId="77777777">
      <w:pPr>
        <w:jc w:val="center"/>
        <w:rPr>
          <w:rFonts w:ascii="Tahoma" w:hAnsi="Tahoma" w:cs="Tahoma"/>
          <w:sz w:val="72"/>
        </w:rPr>
      </w:pPr>
      <w:r w:rsidRPr="00D2011B">
        <w:rPr>
          <w:rFonts w:ascii="Tahoma" w:hAnsi="Tahoma" w:cs="Tahoma"/>
          <w:sz w:val="72"/>
        </w:rPr>
        <w:t xml:space="preserve">OCR </w:t>
      </w:r>
      <w:r w:rsidR="005779E2">
        <w:rPr>
          <w:rFonts w:ascii="Tahoma" w:hAnsi="Tahoma" w:cs="Tahoma"/>
          <w:sz w:val="72"/>
        </w:rPr>
        <w:t>GCE A</w:t>
      </w:r>
      <w:r>
        <w:rPr>
          <w:rFonts w:ascii="Tahoma" w:hAnsi="Tahoma" w:cs="Tahoma"/>
          <w:sz w:val="72"/>
        </w:rPr>
        <w:t xml:space="preserve"> </w:t>
      </w:r>
    </w:p>
    <w:p w:rsidR="00EE1E5B" w:rsidP="008C645E" w:rsidRDefault="005779E2" w14:paraId="1EB3E2C7" w14:textId="77777777">
      <w:pPr>
        <w:jc w:val="center"/>
        <w:rPr>
          <w:rFonts w:ascii="Tahoma" w:hAnsi="Tahoma" w:cs="Tahoma"/>
          <w:sz w:val="72"/>
        </w:rPr>
      </w:pPr>
      <w:r>
        <w:rPr>
          <w:rFonts w:ascii="Tahoma" w:hAnsi="Tahoma" w:cs="Tahoma"/>
          <w:sz w:val="72"/>
        </w:rPr>
        <w:t>COMPUTER SCIENCE</w:t>
      </w:r>
      <w:r w:rsidR="008C645E">
        <w:rPr>
          <w:rFonts w:ascii="Tahoma" w:hAnsi="Tahoma" w:cs="Tahoma"/>
          <w:sz w:val="72"/>
        </w:rPr>
        <w:t xml:space="preserve"> PROJECT</w:t>
      </w:r>
    </w:p>
    <w:p w:rsidR="003F10C3" w:rsidP="00A35260" w:rsidRDefault="005779E2" w14:paraId="6F288082" w14:textId="72122649">
      <w:pPr>
        <w:pBdr>
          <w:bottom w:val="single" w:color="auto" w:sz="6" w:space="1"/>
        </w:pBdr>
        <w:jc w:val="center"/>
        <w:rPr>
          <w:rFonts w:ascii="Tahoma" w:hAnsi="Tahoma" w:cs="Tahoma"/>
          <w:sz w:val="72"/>
        </w:rPr>
      </w:pPr>
      <w:r>
        <w:rPr>
          <w:rFonts w:ascii="Tahoma" w:hAnsi="Tahoma" w:cs="Tahoma"/>
          <w:sz w:val="72"/>
        </w:rPr>
        <w:t>H446-03</w:t>
      </w:r>
    </w:p>
    <w:p w:rsidR="008C645E" w:rsidP="008C645E" w:rsidRDefault="008C645E" w14:paraId="511D927A" w14:textId="77777777">
      <w:pPr>
        <w:pBdr>
          <w:bottom w:val="single" w:color="auto" w:sz="6" w:space="1"/>
        </w:pBdr>
        <w:jc w:val="center"/>
        <w:rPr>
          <w:rFonts w:ascii="Tahoma" w:hAnsi="Tahoma" w:cs="Tahoma"/>
          <w:sz w:val="72"/>
        </w:rPr>
      </w:pPr>
    </w:p>
    <w:p w:rsidRPr="00D2011B" w:rsidR="008C645E" w:rsidP="008F4733" w:rsidRDefault="008C645E" w14:paraId="76894123" w14:textId="77777777">
      <w:pPr>
        <w:jc w:val="center"/>
        <w:rPr>
          <w:sz w:val="36"/>
        </w:rPr>
      </w:pPr>
    </w:p>
    <w:p w:rsidR="008C645E" w:rsidP="008F4733" w:rsidRDefault="008C645E" w14:paraId="0A94CE5C" w14:textId="1DC0B9DF">
      <w:pPr>
        <w:ind w:firstLine="720"/>
        <w:jc w:val="center"/>
        <w:rPr>
          <w:rFonts w:cs="Tahoma"/>
          <w:sz w:val="28"/>
          <w:szCs w:val="28"/>
        </w:rPr>
      </w:pPr>
      <w:r>
        <w:rPr>
          <w:rFonts w:cs="Tahoma"/>
          <w:sz w:val="28"/>
          <w:szCs w:val="28"/>
        </w:rPr>
        <w:t xml:space="preserve">Name </w:t>
      </w:r>
      <w:r w:rsidR="008F4733">
        <w:rPr>
          <w:rFonts w:cs="Tahoma"/>
          <w:sz w:val="28"/>
          <w:szCs w:val="28"/>
        </w:rPr>
        <w:t xml:space="preserve">- </w:t>
      </w:r>
      <w:r w:rsidR="001F68B7">
        <w:rPr>
          <w:rFonts w:cs="Tahoma"/>
          <w:sz w:val="28"/>
          <w:szCs w:val="28"/>
        </w:rPr>
        <w:t>&lt;INSERT CANDIDATE NAME&gt;</w:t>
      </w:r>
    </w:p>
    <w:p w:rsidR="008C645E" w:rsidP="008F4733" w:rsidRDefault="008C645E" w14:paraId="09BD4F9B" w14:textId="2F1D1E98">
      <w:pPr>
        <w:ind w:firstLine="720"/>
        <w:jc w:val="center"/>
        <w:rPr>
          <w:rFonts w:cs="Tahoma"/>
          <w:sz w:val="28"/>
          <w:szCs w:val="28"/>
        </w:rPr>
      </w:pPr>
      <w:r>
        <w:rPr>
          <w:rFonts w:cs="Tahoma"/>
          <w:sz w:val="28"/>
          <w:szCs w:val="28"/>
        </w:rPr>
        <w:t xml:space="preserve">Candidate Number </w:t>
      </w:r>
      <w:r w:rsidR="008F4733">
        <w:rPr>
          <w:rFonts w:cs="Tahoma"/>
          <w:sz w:val="28"/>
          <w:szCs w:val="28"/>
        </w:rPr>
        <w:t>-</w:t>
      </w:r>
      <w:r>
        <w:rPr>
          <w:rFonts w:cs="Tahoma"/>
          <w:sz w:val="28"/>
          <w:szCs w:val="28"/>
        </w:rPr>
        <w:t xml:space="preserve"> &lt;INSERT CANDIDATE NUMBER&gt;</w:t>
      </w:r>
    </w:p>
    <w:p w:rsidR="008C645E" w:rsidP="008F4733" w:rsidRDefault="001C264F" w14:paraId="3EA398EB" w14:textId="05A76BB1">
      <w:pPr>
        <w:ind w:firstLine="720"/>
        <w:jc w:val="center"/>
        <w:rPr>
          <w:rFonts w:cs="Tahoma"/>
          <w:sz w:val="28"/>
          <w:szCs w:val="28"/>
        </w:rPr>
      </w:pPr>
      <w:r>
        <w:rPr>
          <w:rFonts w:cs="Tahoma"/>
          <w:sz w:val="28"/>
          <w:szCs w:val="28"/>
        </w:rPr>
        <w:t>&lt;INSERT SCHOOL NAME &gt;</w:t>
      </w:r>
      <w:r w:rsidR="008F4733">
        <w:rPr>
          <w:rFonts w:cs="Tahoma"/>
          <w:sz w:val="28"/>
          <w:szCs w:val="28"/>
        </w:rPr>
        <w:t xml:space="preserve"> -</w:t>
      </w:r>
      <w:r w:rsidR="006E6370">
        <w:rPr>
          <w:rFonts w:cs="Tahoma"/>
          <w:sz w:val="28"/>
          <w:szCs w:val="28"/>
        </w:rPr>
        <w:t xml:space="preserve"> </w:t>
      </w:r>
      <w:r>
        <w:rPr>
          <w:rFonts w:cs="Tahoma"/>
          <w:sz w:val="28"/>
          <w:szCs w:val="28"/>
        </w:rPr>
        <w:t>&lt;INSERT CENTRE NUMBER&gt;</w:t>
      </w:r>
    </w:p>
    <w:p w:rsidR="00EE1E5B" w:rsidP="008F4733" w:rsidRDefault="00332091" w14:paraId="252E3E46" w14:textId="02DB2A50">
      <w:pPr>
        <w:ind w:firstLine="720"/>
        <w:jc w:val="center"/>
        <w:rPr>
          <w:rFonts w:cs="Tahoma"/>
          <w:sz w:val="28"/>
          <w:szCs w:val="28"/>
        </w:rPr>
      </w:pPr>
      <w:r>
        <w:rPr>
          <w:rFonts w:cs="Tahoma"/>
          <w:sz w:val="28"/>
          <w:szCs w:val="28"/>
        </w:rPr>
        <w:t>Title</w:t>
      </w:r>
      <w:r w:rsidR="008C645E">
        <w:rPr>
          <w:rFonts w:cs="Tahoma"/>
          <w:sz w:val="28"/>
          <w:szCs w:val="28"/>
        </w:rPr>
        <w:t xml:space="preserve"> of Project </w:t>
      </w:r>
      <w:r w:rsidR="008F4733">
        <w:rPr>
          <w:rFonts w:cs="Tahoma"/>
          <w:sz w:val="28"/>
          <w:szCs w:val="28"/>
        </w:rPr>
        <w:t>-</w:t>
      </w:r>
      <w:r w:rsidR="008C645E">
        <w:rPr>
          <w:rFonts w:cs="Tahoma"/>
          <w:sz w:val="28"/>
          <w:szCs w:val="28"/>
        </w:rPr>
        <w:t xml:space="preserve"> </w:t>
      </w:r>
      <w:r w:rsidR="008C645E">
        <w:rPr>
          <w:rFonts w:cs="Tahoma"/>
          <w:sz w:val="28"/>
          <w:szCs w:val="28"/>
        </w:rPr>
        <w:tab/>
      </w:r>
      <w:proofErr w:type="spellStart"/>
      <w:r w:rsidR="000C785F">
        <w:rPr>
          <w:rFonts w:cs="Tahoma"/>
          <w:sz w:val="28"/>
          <w:szCs w:val="28"/>
        </w:rPr>
        <w:t>Davacis</w:t>
      </w:r>
      <w:proofErr w:type="spellEnd"/>
    </w:p>
    <w:p w:rsidRPr="00E365FF" w:rsidR="00A21477" w:rsidP="008F4733" w:rsidRDefault="00A21477" w14:paraId="5D2807BB" w14:textId="17992D5A">
      <w:pPr>
        <w:ind w:firstLine="720"/>
        <w:jc w:val="center"/>
        <w:rPr>
          <w:rFonts w:cs="Tahoma"/>
          <w:b/>
          <w:bCs/>
          <w:color w:val="FF0000"/>
          <w:sz w:val="28"/>
          <w:szCs w:val="28"/>
        </w:rPr>
      </w:pPr>
      <w:r w:rsidRPr="00E365FF">
        <w:rPr>
          <w:rFonts w:cs="Tahoma"/>
          <w:b/>
          <w:bCs/>
          <w:color w:val="FF0000"/>
          <w:sz w:val="28"/>
          <w:szCs w:val="28"/>
        </w:rPr>
        <w:t>*Details removed due to GitHub backup being public due to git client license</w:t>
      </w:r>
      <w:r w:rsidRPr="00E365FF" w:rsidR="00E365FF">
        <w:rPr>
          <w:rFonts w:cs="Tahoma"/>
          <w:b/>
          <w:bCs/>
          <w:color w:val="FF0000"/>
          <w:sz w:val="28"/>
          <w:szCs w:val="28"/>
        </w:rPr>
        <w:t>.</w:t>
      </w:r>
    </w:p>
    <w:p w:rsidR="00A21477" w:rsidP="008F4733" w:rsidRDefault="00A21477" w14:paraId="79F259E0" w14:textId="77777777">
      <w:pPr>
        <w:ind w:firstLine="720"/>
        <w:jc w:val="center"/>
        <w:rPr>
          <w:rFonts w:cs="Tahoma"/>
          <w:sz w:val="28"/>
          <w:szCs w:val="28"/>
        </w:rPr>
      </w:pPr>
    </w:p>
    <w:p w:rsidRPr="008C645E" w:rsidR="00A21477" w:rsidP="008F4733" w:rsidRDefault="00A21477" w14:paraId="72B3B9FF" w14:textId="77777777">
      <w:pPr>
        <w:ind w:firstLine="720"/>
        <w:jc w:val="center"/>
        <w:rPr>
          <w:rFonts w:cs="Tahoma"/>
          <w:sz w:val="28"/>
          <w:szCs w:val="28"/>
        </w:rPr>
      </w:pPr>
    </w:p>
    <w:p w:rsidRPr="00E62AF0" w:rsidR="00E62AF0" w:rsidP="00E62AF0" w:rsidRDefault="005779E2" w14:paraId="7A17C12B" w14:textId="77777777">
      <w:pPr>
        <w:pStyle w:val="Title"/>
      </w:pPr>
      <w:r>
        <w:lastRenderedPageBreak/>
        <w:t>H446-03</w:t>
      </w:r>
      <w:r w:rsidRPr="00E62AF0" w:rsidR="00E62AF0">
        <w:t xml:space="preserve"> – Project </w:t>
      </w:r>
      <w:r w:rsidR="005A634C">
        <w:t>CONTENTS</w:t>
      </w:r>
    </w:p>
    <w:sdt>
      <w:sdtPr>
        <w:rPr>
          <w:b w:val="0"/>
          <w:bCs w:val="0"/>
          <w:caps w:val="0"/>
          <w:color w:val="auto"/>
          <w:spacing w:val="0"/>
          <w:sz w:val="20"/>
          <w:szCs w:val="20"/>
        </w:rPr>
        <w:id w:val="-12766296"/>
        <w:docPartObj>
          <w:docPartGallery w:val="Table of Contents"/>
          <w:docPartUnique/>
        </w:docPartObj>
      </w:sdtPr>
      <w:sdtEndPr>
        <w:rPr>
          <w:noProof/>
        </w:rPr>
      </w:sdtEndPr>
      <w:sdtContent>
        <w:p w:rsidR="008F5ADD" w:rsidRDefault="008F5ADD" w14:paraId="7C5A823B" w14:textId="77777777">
          <w:pPr>
            <w:pStyle w:val="TOCHeading"/>
          </w:pPr>
          <w:r>
            <w:t>Table of Contents</w:t>
          </w:r>
        </w:p>
        <w:p w:rsidR="00332091" w:rsidRDefault="008F5ADD" w14:paraId="37431C20" w14:textId="77777777">
          <w:pPr>
            <w:pStyle w:val="TOC1"/>
            <w:tabs>
              <w:tab w:val="right" w:leader="dot" w:pos="9350"/>
            </w:tabs>
            <w:rPr>
              <w:noProof/>
              <w:sz w:val="22"/>
              <w:szCs w:val="22"/>
              <w:lang w:val="en-GB" w:eastAsia="en-GB" w:bidi="ar-SA"/>
            </w:rPr>
          </w:pPr>
          <w:r>
            <w:fldChar w:fldCharType="begin"/>
          </w:r>
          <w:r>
            <w:instrText xml:space="preserve"> TOC \o "1-3" \h \z \u </w:instrText>
          </w:r>
          <w:r>
            <w:fldChar w:fldCharType="separate"/>
          </w:r>
          <w:hyperlink w:history="1" w:anchor="_Toc452555018">
            <w:r w:rsidRPr="00CE4784" w:rsidR="00332091">
              <w:rPr>
                <w:rStyle w:val="Hyperlink"/>
                <w:noProof/>
              </w:rPr>
              <w:t>A. Analysis</w:t>
            </w:r>
            <w:r w:rsidR="00332091">
              <w:rPr>
                <w:noProof/>
                <w:webHidden/>
              </w:rPr>
              <w:tab/>
            </w:r>
            <w:r w:rsidR="00332091">
              <w:rPr>
                <w:noProof/>
                <w:webHidden/>
              </w:rPr>
              <w:fldChar w:fldCharType="begin"/>
            </w:r>
            <w:r w:rsidR="00332091">
              <w:rPr>
                <w:noProof/>
                <w:webHidden/>
              </w:rPr>
              <w:instrText xml:space="preserve"> PAGEREF _Toc452555018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rsidR="00332091" w:rsidRDefault="00000000" w14:paraId="249AD9DC" w14:textId="77777777">
          <w:pPr>
            <w:pStyle w:val="TOC1"/>
            <w:tabs>
              <w:tab w:val="right" w:leader="dot" w:pos="9350"/>
            </w:tabs>
            <w:rPr>
              <w:noProof/>
              <w:sz w:val="22"/>
              <w:szCs w:val="22"/>
              <w:lang w:val="en-GB" w:eastAsia="en-GB" w:bidi="ar-SA"/>
            </w:rPr>
          </w:pPr>
          <w:hyperlink w:history="1" w:anchor="_Toc452555019">
            <w:r w:rsidRPr="00CE4784" w:rsidR="00332091">
              <w:rPr>
                <w:rStyle w:val="Hyperlink"/>
                <w:noProof/>
              </w:rPr>
              <w:t>B. Design</w:t>
            </w:r>
            <w:r w:rsidR="00332091">
              <w:rPr>
                <w:noProof/>
                <w:webHidden/>
              </w:rPr>
              <w:tab/>
            </w:r>
            <w:r w:rsidR="00332091">
              <w:rPr>
                <w:noProof/>
                <w:webHidden/>
              </w:rPr>
              <w:fldChar w:fldCharType="begin"/>
            </w:r>
            <w:r w:rsidR="00332091">
              <w:rPr>
                <w:noProof/>
                <w:webHidden/>
              </w:rPr>
              <w:instrText xml:space="preserve"> PAGEREF _Toc452555019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rsidR="00332091" w:rsidRDefault="00000000" w14:paraId="63A4856A" w14:textId="77777777">
          <w:pPr>
            <w:pStyle w:val="TOC2"/>
            <w:tabs>
              <w:tab w:val="right" w:leader="dot" w:pos="9350"/>
            </w:tabs>
            <w:rPr>
              <w:noProof/>
              <w:sz w:val="22"/>
              <w:szCs w:val="22"/>
              <w:lang w:val="en-GB" w:eastAsia="en-GB" w:bidi="ar-SA"/>
            </w:rPr>
          </w:pPr>
          <w:hyperlink w:history="1" w:anchor="_Toc452555020">
            <w:r w:rsidRPr="00CE4784" w:rsidR="00332091">
              <w:rPr>
                <w:rStyle w:val="Hyperlink"/>
                <w:noProof/>
                <w:lang w:val="en-GB"/>
              </w:rPr>
              <w:t>Systems diagram</w:t>
            </w:r>
            <w:r w:rsidR="00332091">
              <w:rPr>
                <w:noProof/>
                <w:webHidden/>
              </w:rPr>
              <w:tab/>
            </w:r>
            <w:r w:rsidR="00332091">
              <w:rPr>
                <w:noProof/>
                <w:webHidden/>
              </w:rPr>
              <w:fldChar w:fldCharType="begin"/>
            </w:r>
            <w:r w:rsidR="00332091">
              <w:rPr>
                <w:noProof/>
                <w:webHidden/>
              </w:rPr>
              <w:instrText xml:space="preserve"> PAGEREF _Toc452555020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rsidR="00332091" w:rsidRDefault="00000000" w14:paraId="399F3210" w14:textId="77777777">
          <w:pPr>
            <w:pStyle w:val="TOC1"/>
            <w:tabs>
              <w:tab w:val="right" w:leader="dot" w:pos="9350"/>
            </w:tabs>
            <w:rPr>
              <w:noProof/>
              <w:sz w:val="22"/>
              <w:szCs w:val="22"/>
              <w:lang w:val="en-GB" w:eastAsia="en-GB" w:bidi="ar-SA"/>
            </w:rPr>
          </w:pPr>
          <w:hyperlink w:history="1" w:anchor="_Toc452555021">
            <w:r w:rsidRPr="00CE4784" w:rsidR="00332091">
              <w:rPr>
                <w:rStyle w:val="Hyperlink"/>
                <w:noProof/>
              </w:rPr>
              <w:t>C. Developing the coded solution (“The development story”)</w:t>
            </w:r>
            <w:r w:rsidR="00332091">
              <w:rPr>
                <w:noProof/>
                <w:webHidden/>
              </w:rPr>
              <w:tab/>
            </w:r>
            <w:r w:rsidR="00332091">
              <w:rPr>
                <w:noProof/>
                <w:webHidden/>
              </w:rPr>
              <w:fldChar w:fldCharType="begin"/>
            </w:r>
            <w:r w:rsidR="00332091">
              <w:rPr>
                <w:noProof/>
                <w:webHidden/>
              </w:rPr>
              <w:instrText xml:space="preserve"> PAGEREF _Toc452555021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rsidR="00332091" w:rsidRDefault="00000000" w14:paraId="2B5061A3" w14:textId="77777777">
          <w:pPr>
            <w:pStyle w:val="TOC1"/>
            <w:tabs>
              <w:tab w:val="right" w:leader="dot" w:pos="9350"/>
            </w:tabs>
            <w:rPr>
              <w:noProof/>
              <w:sz w:val="22"/>
              <w:szCs w:val="22"/>
              <w:lang w:val="en-GB" w:eastAsia="en-GB" w:bidi="ar-SA"/>
            </w:rPr>
          </w:pPr>
          <w:hyperlink w:history="1" w:anchor="_Toc452555022">
            <w:r w:rsidRPr="00CE4784" w:rsidR="00332091">
              <w:rPr>
                <w:rStyle w:val="Hyperlink"/>
                <w:noProof/>
              </w:rPr>
              <w:t>D. Evaluation</w:t>
            </w:r>
            <w:r w:rsidR="00332091">
              <w:rPr>
                <w:noProof/>
                <w:webHidden/>
              </w:rPr>
              <w:tab/>
            </w:r>
            <w:r w:rsidR="00332091">
              <w:rPr>
                <w:noProof/>
                <w:webHidden/>
              </w:rPr>
              <w:fldChar w:fldCharType="begin"/>
            </w:r>
            <w:r w:rsidR="00332091">
              <w:rPr>
                <w:noProof/>
                <w:webHidden/>
              </w:rPr>
              <w:instrText xml:space="preserve"> PAGEREF _Toc452555022 \h </w:instrText>
            </w:r>
            <w:r w:rsidR="00332091">
              <w:rPr>
                <w:noProof/>
                <w:webHidden/>
              </w:rPr>
            </w:r>
            <w:r w:rsidR="00332091">
              <w:rPr>
                <w:noProof/>
                <w:webHidden/>
              </w:rPr>
              <w:fldChar w:fldCharType="separate"/>
            </w:r>
            <w:r w:rsidR="00332091">
              <w:rPr>
                <w:noProof/>
                <w:webHidden/>
              </w:rPr>
              <w:t>3</w:t>
            </w:r>
            <w:r w:rsidR="00332091">
              <w:rPr>
                <w:noProof/>
                <w:webHidden/>
              </w:rPr>
              <w:fldChar w:fldCharType="end"/>
            </w:r>
          </w:hyperlink>
        </w:p>
        <w:p w:rsidR="00332091" w:rsidRDefault="00000000" w14:paraId="45BE6B2D" w14:textId="77777777">
          <w:pPr>
            <w:pStyle w:val="TOC1"/>
            <w:tabs>
              <w:tab w:val="right" w:leader="dot" w:pos="9350"/>
            </w:tabs>
            <w:rPr>
              <w:noProof/>
              <w:sz w:val="22"/>
              <w:szCs w:val="22"/>
              <w:lang w:val="en-GB" w:eastAsia="en-GB" w:bidi="ar-SA"/>
            </w:rPr>
          </w:pPr>
          <w:hyperlink w:history="1" w:anchor="_Toc452555023">
            <w:r w:rsidRPr="00CE4784" w:rsidR="00332091">
              <w:rPr>
                <w:rStyle w:val="Hyperlink"/>
                <w:noProof/>
                <w:lang w:val="en-GB"/>
              </w:rPr>
              <w:t>Project Appendixes</w:t>
            </w:r>
            <w:r w:rsidR="00332091">
              <w:rPr>
                <w:noProof/>
                <w:webHidden/>
              </w:rPr>
              <w:tab/>
            </w:r>
            <w:r w:rsidR="00332091">
              <w:rPr>
                <w:noProof/>
                <w:webHidden/>
              </w:rPr>
              <w:fldChar w:fldCharType="begin"/>
            </w:r>
            <w:r w:rsidR="00332091">
              <w:rPr>
                <w:noProof/>
                <w:webHidden/>
              </w:rPr>
              <w:instrText xml:space="preserve"> PAGEREF _Toc452555023 \h </w:instrText>
            </w:r>
            <w:r w:rsidR="00332091">
              <w:rPr>
                <w:noProof/>
                <w:webHidden/>
              </w:rPr>
            </w:r>
            <w:r w:rsidR="00332091">
              <w:rPr>
                <w:noProof/>
                <w:webHidden/>
              </w:rPr>
              <w:fldChar w:fldCharType="separate"/>
            </w:r>
            <w:r w:rsidR="00332091">
              <w:rPr>
                <w:noProof/>
                <w:webHidden/>
              </w:rPr>
              <w:t>4</w:t>
            </w:r>
            <w:r w:rsidR="00332091">
              <w:rPr>
                <w:noProof/>
                <w:webHidden/>
              </w:rPr>
              <w:fldChar w:fldCharType="end"/>
            </w:r>
          </w:hyperlink>
        </w:p>
        <w:p w:rsidR="008F5ADD" w:rsidRDefault="008F5ADD" w14:paraId="352289B2" w14:textId="77777777">
          <w:r>
            <w:rPr>
              <w:b/>
              <w:bCs/>
              <w:noProof/>
            </w:rPr>
            <w:fldChar w:fldCharType="end"/>
          </w:r>
        </w:p>
      </w:sdtContent>
    </w:sdt>
    <w:p w:rsidR="008F5ADD" w:rsidRDefault="008F5ADD" w14:paraId="09093E2B" w14:textId="77777777">
      <w:pPr>
        <w:rPr>
          <w:b/>
          <w:bCs/>
          <w:caps/>
          <w:color w:val="FFFFFF" w:themeColor="background1"/>
          <w:spacing w:val="15"/>
          <w:sz w:val="22"/>
          <w:szCs w:val="22"/>
        </w:rPr>
      </w:pPr>
      <w:r>
        <w:br w:type="page"/>
      </w:r>
    </w:p>
    <w:p w:rsidRPr="00332091" w:rsidR="00840501" w:rsidP="00332091" w:rsidRDefault="005A634C" w14:paraId="42A2BC8E" w14:textId="77777777">
      <w:pPr>
        <w:pStyle w:val="Heading1"/>
      </w:pPr>
      <w:bookmarkStart w:name="_Toc452555018" w:id="1"/>
      <w:r>
        <w:lastRenderedPageBreak/>
        <w:t xml:space="preserve">A. </w:t>
      </w:r>
      <w:bookmarkEnd w:id="0"/>
      <w:r w:rsidR="00332091">
        <w:t>Analysis</w:t>
      </w:r>
      <w:bookmarkEnd w:id="1"/>
    </w:p>
    <w:p w:rsidR="00332091" w:rsidP="00D91781" w:rsidRDefault="00332091" w14:paraId="7828719E" w14:textId="77777777">
      <w:pPr>
        <w:autoSpaceDE w:val="0"/>
        <w:autoSpaceDN w:val="0"/>
        <w:adjustRightInd w:val="0"/>
        <w:spacing w:before="0" w:after="0" w:line="240" w:lineRule="auto"/>
        <w:rPr>
          <w:rFonts w:cs="Arial"/>
          <w:sz w:val="22"/>
          <w:szCs w:val="22"/>
          <w:lang w:val="en-GB" w:bidi="ar-SA"/>
        </w:rPr>
      </w:pPr>
    </w:p>
    <w:p w:rsidRPr="00257109" w:rsidR="00D91781" w:rsidP="00D91781" w:rsidRDefault="008F4733" w14:paraId="429BB907" w14:textId="5568BDF1">
      <w:pPr>
        <w:autoSpaceDE w:val="0"/>
        <w:autoSpaceDN w:val="0"/>
        <w:adjustRightInd w:val="0"/>
        <w:spacing w:before="0" w:after="0" w:line="240" w:lineRule="auto"/>
        <w:rPr>
          <w:rFonts w:cs="Arial"/>
          <w:b/>
          <w:bCs/>
          <w:sz w:val="24"/>
          <w:szCs w:val="24"/>
          <w:lang w:val="en-GB" w:bidi="ar-SA"/>
        </w:rPr>
      </w:pPr>
      <w:r w:rsidRPr="00257109">
        <w:rPr>
          <w:rFonts w:cs="Arial"/>
          <w:b/>
          <w:bCs/>
          <w:sz w:val="24"/>
          <w:szCs w:val="24"/>
          <w:lang w:val="en-GB" w:bidi="ar-SA"/>
        </w:rPr>
        <w:t>Problem Identification:</w:t>
      </w:r>
    </w:p>
    <w:p w:rsidR="00E365FF" w:rsidP="00D91781" w:rsidRDefault="00E365FF" w14:paraId="42FF3636" w14:textId="60E9FDE3">
      <w:pPr>
        <w:autoSpaceDE w:val="0"/>
        <w:autoSpaceDN w:val="0"/>
        <w:adjustRightInd w:val="0"/>
        <w:spacing w:before="0" w:after="0" w:line="240" w:lineRule="auto"/>
        <w:rPr>
          <w:rFonts w:cs="Arial"/>
          <w:sz w:val="22"/>
          <w:szCs w:val="22"/>
          <w:lang w:val="en-GB" w:bidi="ar-SA"/>
        </w:rPr>
      </w:pPr>
      <w:r>
        <w:rPr>
          <w:rFonts w:cs="Arial"/>
          <w:sz w:val="22"/>
          <w:szCs w:val="22"/>
          <w:lang w:val="en-GB" w:bidi="ar-SA"/>
        </w:rPr>
        <w:t>I believe that currently there is a gap for a magic-centric first</w:t>
      </w:r>
      <w:r w:rsidR="00740789">
        <w:rPr>
          <w:rFonts w:cs="Arial"/>
          <w:sz w:val="22"/>
          <w:szCs w:val="22"/>
          <w:lang w:val="en-GB" w:bidi="ar-SA"/>
        </w:rPr>
        <w:t>-</w:t>
      </w:r>
      <w:r>
        <w:rPr>
          <w:rFonts w:cs="Arial"/>
          <w:sz w:val="22"/>
          <w:szCs w:val="22"/>
          <w:lang w:val="en-GB" w:bidi="ar-SA"/>
        </w:rPr>
        <w:t>person RPG game with base</w:t>
      </w:r>
      <w:r w:rsidR="00740789">
        <w:rPr>
          <w:rFonts w:cs="Arial"/>
          <w:sz w:val="22"/>
          <w:szCs w:val="22"/>
          <w:lang w:val="en-GB" w:bidi="ar-SA"/>
        </w:rPr>
        <w:t>-</w:t>
      </w:r>
      <w:r>
        <w:rPr>
          <w:rFonts w:cs="Arial"/>
          <w:sz w:val="22"/>
          <w:szCs w:val="22"/>
          <w:lang w:val="en-GB" w:bidi="ar-SA"/>
        </w:rPr>
        <w:t>building elements.</w:t>
      </w:r>
    </w:p>
    <w:p w:rsidR="00E365FF" w:rsidP="00D91781" w:rsidRDefault="00E365FF" w14:paraId="02794AF0" w14:textId="0A856DA8">
      <w:pPr>
        <w:autoSpaceDE w:val="0"/>
        <w:autoSpaceDN w:val="0"/>
        <w:adjustRightInd w:val="0"/>
        <w:spacing w:before="0" w:after="0" w:line="240" w:lineRule="auto"/>
        <w:rPr>
          <w:rFonts w:cs="Arial"/>
          <w:sz w:val="22"/>
          <w:szCs w:val="22"/>
          <w:lang w:val="en-GB" w:bidi="ar-SA"/>
        </w:rPr>
      </w:pPr>
      <w:r>
        <w:rPr>
          <w:rFonts w:cs="Arial"/>
          <w:sz w:val="22"/>
          <w:szCs w:val="22"/>
          <w:lang w:val="en-GB" w:bidi="ar-SA"/>
        </w:rPr>
        <w:t>In general, RPGs with base/town</w:t>
      </w:r>
      <w:r w:rsidR="00740789">
        <w:rPr>
          <w:rFonts w:cs="Arial"/>
          <w:sz w:val="22"/>
          <w:szCs w:val="22"/>
          <w:lang w:val="en-GB" w:bidi="ar-SA"/>
        </w:rPr>
        <w:t>-</w:t>
      </w:r>
      <w:r>
        <w:rPr>
          <w:rFonts w:cs="Arial"/>
          <w:sz w:val="22"/>
          <w:szCs w:val="22"/>
          <w:lang w:val="en-GB" w:bidi="ar-SA"/>
        </w:rPr>
        <w:t>building elements are quite rare and one with a magic/technology focus is not something I have ever seen.</w:t>
      </w:r>
    </w:p>
    <w:p w:rsidR="00FE7AEA" w:rsidP="00D91781" w:rsidRDefault="00E365FF" w14:paraId="691FE284" w14:textId="3BCC8DAA">
      <w:pPr>
        <w:autoSpaceDE w:val="0"/>
        <w:autoSpaceDN w:val="0"/>
        <w:adjustRightInd w:val="0"/>
        <w:spacing w:before="0" w:after="0" w:line="240" w:lineRule="auto"/>
        <w:rPr>
          <w:rFonts w:cs="Arial"/>
          <w:sz w:val="22"/>
          <w:szCs w:val="22"/>
          <w:lang w:val="en-GB" w:bidi="ar-SA"/>
        </w:rPr>
      </w:pPr>
      <w:r>
        <w:rPr>
          <w:rFonts w:cs="Arial"/>
          <w:sz w:val="22"/>
          <w:szCs w:val="22"/>
          <w:lang w:val="en-GB" w:bidi="ar-SA"/>
        </w:rPr>
        <w:t>My project aims to fill this gap by mixing the above elements.</w:t>
      </w:r>
    </w:p>
    <w:p w:rsidR="00E365FF" w:rsidP="00D91781" w:rsidRDefault="00E365FF" w14:paraId="1C1378CF" w14:textId="77777777">
      <w:pPr>
        <w:autoSpaceDE w:val="0"/>
        <w:autoSpaceDN w:val="0"/>
        <w:adjustRightInd w:val="0"/>
        <w:spacing w:before="0" w:after="0" w:line="240" w:lineRule="auto"/>
        <w:rPr>
          <w:rFonts w:cs="Arial"/>
          <w:sz w:val="22"/>
          <w:szCs w:val="22"/>
          <w:lang w:val="en-GB" w:bidi="ar-SA"/>
        </w:rPr>
      </w:pPr>
    </w:p>
    <w:p w:rsidRPr="00192762" w:rsidR="00257109" w:rsidP="00D91781" w:rsidRDefault="00257109" w14:paraId="24B790E0" w14:textId="647FF5D6">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Stakeholders:</w:t>
      </w:r>
    </w:p>
    <w:p w:rsidR="00A04443" w:rsidP="00D91781" w:rsidRDefault="0054730E" w14:paraId="6C0B68AF" w14:textId="31637F1C" w14:noSpellErr="1">
      <w:pPr>
        <w:autoSpaceDE w:val="0"/>
        <w:autoSpaceDN w:val="0"/>
        <w:adjustRightInd w:val="0"/>
        <w:spacing w:before="0" w:after="0" w:line="240" w:lineRule="auto"/>
        <w:rPr>
          <w:rFonts w:cs="Arial"/>
          <w:sz w:val="22"/>
          <w:szCs w:val="22"/>
          <w:lang w:val="en-GB" w:bidi="ar-SA"/>
        </w:rPr>
      </w:pPr>
      <w:r w:rsidRPr="2AF1B014" w:rsidR="0054730E">
        <w:rPr>
          <w:rFonts w:cs="Arial"/>
          <w:sz w:val="22"/>
          <w:szCs w:val="22"/>
          <w:lang w:val="en-GB" w:bidi="ar-SA"/>
        </w:rPr>
        <w:t xml:space="preserve">A survey was conducted with the target audience, </w:t>
      </w:r>
      <w:r w:rsidRPr="2AF1B014" w:rsidR="00740789">
        <w:rPr>
          <w:rFonts w:cs="Arial"/>
          <w:sz w:val="22"/>
          <w:szCs w:val="22"/>
          <w:lang w:val="en-GB" w:bidi="ar-SA"/>
        </w:rPr>
        <w:t xml:space="preserve">and </w:t>
      </w:r>
      <w:r w:rsidRPr="2AF1B014" w:rsidR="0054730E">
        <w:rPr>
          <w:rFonts w:cs="Arial"/>
          <w:sz w:val="22"/>
          <w:szCs w:val="22"/>
          <w:lang w:val="en-GB" w:bidi="ar-SA"/>
        </w:rPr>
        <w:t xml:space="preserve">the results </w:t>
      </w:r>
      <w:bookmarkStart w:name="_Int_np2w44ca" w:id="746376346"/>
      <w:r w:rsidRPr="2AF1B014" w:rsidR="0054730E">
        <w:rPr>
          <w:rFonts w:cs="Arial"/>
          <w:sz w:val="22"/>
          <w:szCs w:val="22"/>
          <w:lang w:val="en-GB" w:bidi="ar-SA"/>
        </w:rPr>
        <w:t>somewhat changed</w:t>
      </w:r>
      <w:bookmarkEnd w:id="746376346"/>
      <w:r w:rsidRPr="2AF1B014" w:rsidR="0054730E">
        <w:rPr>
          <w:rFonts w:cs="Arial"/>
          <w:sz w:val="22"/>
          <w:szCs w:val="22"/>
          <w:lang w:val="en-GB" w:bidi="ar-SA"/>
        </w:rPr>
        <w:t xml:space="preserve"> the focus of the game but many of the core element</w:t>
      </w:r>
      <w:r w:rsidRPr="2AF1B014" w:rsidR="00D97C9A">
        <w:rPr>
          <w:rFonts w:cs="Arial"/>
          <w:sz w:val="22"/>
          <w:szCs w:val="22"/>
          <w:lang w:val="en-GB" w:bidi="ar-SA"/>
        </w:rPr>
        <w:t>s</w:t>
      </w:r>
      <w:r w:rsidRPr="2AF1B014" w:rsidR="0054730E">
        <w:rPr>
          <w:rFonts w:cs="Arial"/>
          <w:sz w:val="22"/>
          <w:szCs w:val="22"/>
          <w:lang w:val="en-GB" w:bidi="ar-SA"/>
        </w:rPr>
        <w:t xml:space="preserve"> were supported by this.</w:t>
      </w:r>
    </w:p>
    <w:p w:rsidR="00A04443" w:rsidP="00D91781" w:rsidRDefault="00A04443" w14:paraId="5B6E35B1" w14:textId="3B6B1FF0">
      <w:pPr>
        <w:autoSpaceDE w:val="0"/>
        <w:autoSpaceDN w:val="0"/>
        <w:adjustRightInd w:val="0"/>
        <w:spacing w:before="0" w:after="0" w:line="240" w:lineRule="auto"/>
        <w:rPr>
          <w:rFonts w:cs="Arial"/>
          <w:sz w:val="22"/>
          <w:szCs w:val="22"/>
          <w:lang w:val="en-GB" w:bidi="ar-SA"/>
        </w:rPr>
      </w:pPr>
      <w:r w:rsidRPr="00A04443">
        <w:rPr>
          <w:rFonts w:cs="Arial"/>
          <w:noProof/>
          <w:sz w:val="22"/>
          <w:szCs w:val="22"/>
          <w:lang w:val="en-GB" w:bidi="ar-SA"/>
        </w:rPr>
        <w:drawing>
          <wp:inline distT="0" distB="0" distL="0" distR="0" wp14:anchorId="37EE3502" wp14:editId="65279AD1">
            <wp:extent cx="3657600" cy="3394222"/>
            <wp:effectExtent l="0" t="0" r="0" b="0"/>
            <wp:docPr id="110984727" name="Picture 1" descr="A screenshot of a graph&#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84727" name="Picture 1" descr="A screenshot of a graph&#10;&#10;Description automatically generated with low confidence"/>
                    <pic:cNvPicPr/>
                  </pic:nvPicPr>
                  <pic:blipFill>
                    <a:blip r:embed="rId8"/>
                    <a:stretch>
                      <a:fillRect/>
                    </a:stretch>
                  </pic:blipFill>
                  <pic:spPr>
                    <a:xfrm>
                      <a:off x="0" y="0"/>
                      <a:ext cx="3665811" cy="3401841"/>
                    </a:xfrm>
                    <a:prstGeom prst="rect">
                      <a:avLst/>
                    </a:prstGeom>
                  </pic:spPr>
                </pic:pic>
              </a:graphicData>
            </a:graphic>
          </wp:inline>
        </w:drawing>
      </w:r>
    </w:p>
    <w:p w:rsidR="00A04443" w:rsidP="00D91781" w:rsidRDefault="00A04443" w14:paraId="5B138BDD" w14:textId="756B564E">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These two graphs display the main target audience well, 14–15-year-old males. </w:t>
      </w:r>
    </w:p>
    <w:p w:rsidR="00A04443" w:rsidP="00D91781" w:rsidRDefault="00A04443" w14:paraId="7609D013" w14:textId="77777777">
      <w:pPr>
        <w:autoSpaceDE w:val="0"/>
        <w:autoSpaceDN w:val="0"/>
        <w:adjustRightInd w:val="0"/>
        <w:spacing w:before="0" w:after="0" w:line="240" w:lineRule="auto"/>
        <w:rPr>
          <w:rFonts w:cs="Arial"/>
          <w:sz w:val="22"/>
          <w:szCs w:val="22"/>
          <w:lang w:val="en-GB" w:bidi="ar-SA"/>
        </w:rPr>
      </w:pPr>
    </w:p>
    <w:p w:rsidR="00A04443" w:rsidP="00D91781" w:rsidRDefault="00A04443" w14:paraId="36A1FA05" w14:textId="77777777">
      <w:pPr>
        <w:autoSpaceDE w:val="0"/>
        <w:autoSpaceDN w:val="0"/>
        <w:adjustRightInd w:val="0"/>
        <w:spacing w:before="0" w:after="0" w:line="240" w:lineRule="auto"/>
        <w:rPr>
          <w:rFonts w:cs="Arial"/>
          <w:sz w:val="22"/>
          <w:szCs w:val="22"/>
          <w:lang w:val="en-GB" w:bidi="ar-SA"/>
        </w:rPr>
      </w:pPr>
    </w:p>
    <w:p w:rsidR="00A04443" w:rsidP="00D91781" w:rsidRDefault="00A04443" w14:paraId="63E2FE49" w14:textId="77777777">
      <w:pPr>
        <w:autoSpaceDE w:val="0"/>
        <w:autoSpaceDN w:val="0"/>
        <w:adjustRightInd w:val="0"/>
        <w:spacing w:before="0" w:after="0" w:line="240" w:lineRule="auto"/>
        <w:rPr>
          <w:rFonts w:cs="Arial"/>
          <w:sz w:val="22"/>
          <w:szCs w:val="22"/>
          <w:lang w:val="en-GB" w:bidi="ar-SA"/>
        </w:rPr>
      </w:pPr>
    </w:p>
    <w:p w:rsidR="00895D48" w:rsidP="00D91781" w:rsidRDefault="00895D48" w14:paraId="1FAAC821" w14:textId="77777777">
      <w:pPr>
        <w:autoSpaceDE w:val="0"/>
        <w:autoSpaceDN w:val="0"/>
        <w:adjustRightInd w:val="0"/>
        <w:spacing w:before="0" w:after="0" w:line="240" w:lineRule="auto"/>
        <w:rPr>
          <w:rFonts w:cs="Arial"/>
          <w:sz w:val="22"/>
          <w:szCs w:val="22"/>
          <w:lang w:val="en-GB" w:bidi="ar-SA"/>
        </w:rPr>
      </w:pPr>
    </w:p>
    <w:p w:rsidR="00A04443" w:rsidP="00D91781" w:rsidRDefault="00245925" w14:paraId="724A17B2" w14:textId="67E1ABE6">
      <w:pPr>
        <w:autoSpaceDE w:val="0"/>
        <w:autoSpaceDN w:val="0"/>
        <w:adjustRightInd w:val="0"/>
        <w:spacing w:before="0" w:after="0" w:line="240" w:lineRule="auto"/>
        <w:rPr>
          <w:rFonts w:cs="Arial"/>
          <w:sz w:val="22"/>
          <w:szCs w:val="22"/>
          <w:lang w:val="en-GB" w:bidi="ar-SA"/>
        </w:rPr>
      </w:pPr>
      <w:r w:rsidRPr="00245925">
        <w:rPr>
          <w:rFonts w:cs="Arial"/>
          <w:noProof/>
          <w:sz w:val="22"/>
          <w:szCs w:val="22"/>
          <w:lang w:val="en-GB" w:bidi="ar-SA"/>
        </w:rPr>
        <w:lastRenderedPageBreak/>
        <w:drawing>
          <wp:inline distT="0" distB="0" distL="0" distR="0" wp14:anchorId="4EB6C62D" wp14:editId="54DD9565">
            <wp:extent cx="3795713" cy="1994371"/>
            <wp:effectExtent l="0" t="0" r="0" b="6350"/>
            <wp:docPr id="1646066267" name="Picture 1" descr="A picture containing text, screenshot, pl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66267" name="Picture 1" descr="A picture containing text, screenshot, plot, font&#10;&#10;Description automatically generated"/>
                    <pic:cNvPicPr/>
                  </pic:nvPicPr>
                  <pic:blipFill>
                    <a:blip r:embed="rId9"/>
                    <a:stretch>
                      <a:fillRect/>
                    </a:stretch>
                  </pic:blipFill>
                  <pic:spPr>
                    <a:xfrm>
                      <a:off x="0" y="0"/>
                      <a:ext cx="3801359" cy="1997338"/>
                    </a:xfrm>
                    <a:prstGeom prst="rect">
                      <a:avLst/>
                    </a:prstGeom>
                  </pic:spPr>
                </pic:pic>
              </a:graphicData>
            </a:graphic>
          </wp:inline>
        </w:drawing>
      </w:r>
    </w:p>
    <w:p w:rsidR="00A04443" w:rsidP="00D91781" w:rsidRDefault="00A04443" w14:paraId="71DF7D11" w14:textId="756F71AE" w14:noSpellErr="1">
      <w:pPr>
        <w:autoSpaceDE w:val="0"/>
        <w:autoSpaceDN w:val="0"/>
        <w:adjustRightInd w:val="0"/>
        <w:spacing w:before="0" w:after="0" w:line="240" w:lineRule="auto"/>
        <w:rPr>
          <w:rFonts w:cs="Arial"/>
          <w:sz w:val="22"/>
          <w:szCs w:val="22"/>
          <w:lang w:val="en-GB" w:bidi="ar-SA"/>
        </w:rPr>
      </w:pPr>
      <w:r w:rsidRPr="2AF1B014" w:rsidR="00A04443">
        <w:rPr>
          <w:rFonts w:cs="Arial"/>
          <w:sz w:val="22"/>
          <w:szCs w:val="22"/>
          <w:lang w:val="en-GB" w:bidi="ar-SA"/>
        </w:rPr>
        <w:t xml:space="preserve">This graph shows that </w:t>
      </w:r>
      <w:bookmarkStart w:name="_Int_dwlrKUXA" w:id="1316833623"/>
      <w:r w:rsidRPr="2AF1B014" w:rsidR="00A04443">
        <w:rPr>
          <w:rFonts w:cs="Arial"/>
          <w:sz w:val="22"/>
          <w:szCs w:val="22"/>
          <w:lang w:val="en-GB" w:bidi="ar-SA"/>
        </w:rPr>
        <w:t>PC</w:t>
      </w:r>
      <w:bookmarkEnd w:id="1316833623"/>
      <w:r w:rsidRPr="2AF1B014" w:rsidR="00A04443">
        <w:rPr>
          <w:rFonts w:cs="Arial"/>
          <w:sz w:val="22"/>
          <w:szCs w:val="22"/>
          <w:lang w:val="en-GB" w:bidi="ar-SA"/>
        </w:rPr>
        <w:t xml:space="preserve"> players are the primary group. As such, </w:t>
      </w:r>
      <w:r w:rsidRPr="2AF1B014" w:rsidR="00740789">
        <w:rPr>
          <w:rFonts w:cs="Arial"/>
          <w:sz w:val="22"/>
          <w:szCs w:val="22"/>
          <w:lang w:val="en-GB" w:bidi="ar-SA"/>
        </w:rPr>
        <w:t xml:space="preserve">the </w:t>
      </w:r>
      <w:r w:rsidRPr="2AF1B014" w:rsidR="00A04443">
        <w:rPr>
          <w:rFonts w:cs="Arial"/>
          <w:sz w:val="22"/>
          <w:szCs w:val="22"/>
          <w:lang w:val="en-GB" w:bidi="ar-SA"/>
        </w:rPr>
        <w:t xml:space="preserve">development will focus first on a PC release. Attempting to develop for multiple platforms in this project would be difficult due to the time cost. Therefore, PC will be the priority and the others catered </w:t>
      </w:r>
      <w:r w:rsidRPr="2AF1B014" w:rsidR="06DED0A2">
        <w:rPr>
          <w:rFonts w:cs="Arial"/>
          <w:sz w:val="22"/>
          <w:szCs w:val="22"/>
          <w:lang w:val="en-GB" w:bidi="ar-SA"/>
        </w:rPr>
        <w:t>to, should</w:t>
      </w:r>
      <w:r w:rsidRPr="2AF1B014" w:rsidR="00A04443">
        <w:rPr>
          <w:rFonts w:cs="Arial"/>
          <w:sz w:val="22"/>
          <w:szCs w:val="22"/>
          <w:lang w:val="en-GB" w:bidi="ar-SA"/>
        </w:rPr>
        <w:t xml:space="preserve"> time permit. </w:t>
      </w:r>
    </w:p>
    <w:p w:rsidR="00A04443" w:rsidP="00D91781" w:rsidRDefault="00A04443" w14:paraId="426A3CBC" w14:textId="77777777">
      <w:pPr>
        <w:autoSpaceDE w:val="0"/>
        <w:autoSpaceDN w:val="0"/>
        <w:adjustRightInd w:val="0"/>
        <w:spacing w:before="0" w:after="0" w:line="240" w:lineRule="auto"/>
        <w:rPr>
          <w:rFonts w:cs="Arial"/>
          <w:sz w:val="22"/>
          <w:szCs w:val="22"/>
          <w:lang w:val="en-GB" w:bidi="ar-SA"/>
        </w:rPr>
      </w:pPr>
    </w:p>
    <w:p w:rsidR="00245925" w:rsidP="00D91781" w:rsidRDefault="00245925" w14:paraId="42DC6D36" w14:textId="078BD104">
      <w:pPr>
        <w:autoSpaceDE w:val="0"/>
        <w:autoSpaceDN w:val="0"/>
        <w:adjustRightInd w:val="0"/>
        <w:spacing w:before="0" w:after="0" w:line="240" w:lineRule="auto"/>
        <w:rPr>
          <w:rFonts w:cs="Arial"/>
          <w:sz w:val="22"/>
          <w:szCs w:val="22"/>
          <w:lang w:val="en-GB" w:bidi="ar-SA"/>
        </w:rPr>
      </w:pPr>
      <w:r w:rsidRPr="00245925">
        <w:rPr>
          <w:rFonts w:cs="Arial"/>
          <w:noProof/>
          <w:sz w:val="22"/>
          <w:szCs w:val="22"/>
          <w:lang w:val="en-GB" w:bidi="ar-SA"/>
        </w:rPr>
        <w:drawing>
          <wp:inline distT="0" distB="0" distL="0" distR="0" wp14:anchorId="19DE49E4" wp14:editId="7FC57595">
            <wp:extent cx="5234026" cy="2119328"/>
            <wp:effectExtent l="0" t="0" r="5080" b="0"/>
            <wp:docPr id="600627601"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0627601" name="Picture 1" descr="A picture containing text, screenshot, font, diagram&#10;&#10;Description automatically generated"/>
                    <pic:cNvPicPr/>
                  </pic:nvPicPr>
                  <pic:blipFill>
                    <a:blip r:embed="rId10"/>
                    <a:stretch>
                      <a:fillRect/>
                    </a:stretch>
                  </pic:blipFill>
                  <pic:spPr>
                    <a:xfrm>
                      <a:off x="0" y="0"/>
                      <a:ext cx="5234026" cy="2119328"/>
                    </a:xfrm>
                    <a:prstGeom prst="rect">
                      <a:avLst/>
                    </a:prstGeom>
                  </pic:spPr>
                </pic:pic>
              </a:graphicData>
            </a:graphic>
          </wp:inline>
        </w:drawing>
      </w:r>
    </w:p>
    <w:p w:rsidR="00F6187B" w:rsidP="00D91781" w:rsidRDefault="00294180" w14:paraId="547C6C2D" w14:textId="30DD63B5">
      <w:pPr>
        <w:autoSpaceDE w:val="0"/>
        <w:autoSpaceDN w:val="0"/>
        <w:adjustRightInd w:val="0"/>
        <w:spacing w:before="0" w:after="0" w:line="240" w:lineRule="auto"/>
        <w:rPr>
          <w:rFonts w:cs="Arial"/>
          <w:sz w:val="22"/>
          <w:szCs w:val="22"/>
          <w:lang w:val="en-GB" w:bidi="ar-SA"/>
        </w:rPr>
      </w:pPr>
      <w:r w:rsidRPr="2AF1B014" w:rsidR="00294180">
        <w:rPr>
          <w:rFonts w:cs="Arial"/>
          <w:sz w:val="22"/>
          <w:szCs w:val="22"/>
          <w:lang w:val="en-GB" w:bidi="ar-SA"/>
        </w:rPr>
        <w:t xml:space="preserve">A factor I </w:t>
      </w:r>
      <w:r w:rsidRPr="2AF1B014" w:rsidR="4C49ABA5">
        <w:rPr>
          <w:rFonts w:cs="Arial"/>
          <w:sz w:val="22"/>
          <w:szCs w:val="22"/>
          <w:lang w:val="en-GB" w:bidi="ar-SA"/>
        </w:rPr>
        <w:t>did not</w:t>
      </w:r>
      <w:r w:rsidRPr="2AF1B014" w:rsidR="00294180">
        <w:rPr>
          <w:rFonts w:cs="Arial"/>
          <w:sz w:val="22"/>
          <w:szCs w:val="22"/>
          <w:lang w:val="en-GB" w:bidi="ar-SA"/>
        </w:rPr>
        <w:t xml:space="preserve"> consider is support</w:t>
      </w:r>
      <w:r w:rsidRPr="2AF1B014" w:rsidR="00245925">
        <w:rPr>
          <w:rFonts w:cs="Arial"/>
          <w:sz w:val="22"/>
          <w:szCs w:val="22"/>
          <w:lang w:val="en-GB" w:bidi="ar-SA"/>
        </w:rPr>
        <w:t xml:space="preserve"> for gamepad input. This </w:t>
      </w:r>
      <w:bookmarkStart w:name="_Int_hrUU6ggO" w:id="1733885552"/>
      <w:r w:rsidRPr="2AF1B014" w:rsidR="00245925">
        <w:rPr>
          <w:rFonts w:cs="Arial"/>
          <w:sz w:val="22"/>
          <w:szCs w:val="22"/>
          <w:lang w:val="en-GB" w:bidi="ar-SA"/>
        </w:rPr>
        <w:t>most likely stems</w:t>
      </w:r>
      <w:bookmarkEnd w:id="1733885552"/>
      <w:r w:rsidRPr="2AF1B014" w:rsidR="00245925">
        <w:rPr>
          <w:rFonts w:cs="Arial"/>
          <w:sz w:val="22"/>
          <w:szCs w:val="22"/>
          <w:lang w:val="en-GB" w:bidi="ar-SA"/>
        </w:rPr>
        <w:t xml:space="preserve"> from the support of a console release, but gamepad support should be considered.</w:t>
      </w:r>
      <w:r w:rsidRPr="2AF1B014" w:rsidR="00A04443">
        <w:rPr>
          <w:rFonts w:cs="Arial"/>
          <w:sz w:val="22"/>
          <w:szCs w:val="22"/>
          <w:lang w:val="en-GB" w:bidi="ar-SA"/>
        </w:rPr>
        <w:t xml:space="preserve"> It has been shown that </w:t>
      </w:r>
      <w:r w:rsidRPr="2AF1B014" w:rsidR="00A04443">
        <w:rPr>
          <w:rFonts w:cs="Arial"/>
          <w:sz w:val="22"/>
          <w:szCs w:val="22"/>
          <w:lang w:val="en-GB" w:bidi="ar-SA"/>
        </w:rPr>
        <w:t>rebindable</w:t>
      </w:r>
      <w:r w:rsidRPr="2AF1B014" w:rsidR="00A04443">
        <w:rPr>
          <w:rFonts w:cs="Arial"/>
          <w:sz w:val="22"/>
          <w:szCs w:val="22"/>
          <w:lang w:val="en-GB" w:bidi="ar-SA"/>
        </w:rPr>
        <w:t xml:space="preserve"> controls </w:t>
      </w:r>
      <w:r w:rsidRPr="2AF1B014" w:rsidR="00740789">
        <w:rPr>
          <w:rFonts w:cs="Arial"/>
          <w:sz w:val="22"/>
          <w:szCs w:val="22"/>
          <w:lang w:val="en-GB" w:bidi="ar-SA"/>
        </w:rPr>
        <w:t>are</w:t>
      </w:r>
      <w:r w:rsidRPr="2AF1B014" w:rsidR="00A04443">
        <w:rPr>
          <w:rFonts w:cs="Arial"/>
          <w:sz w:val="22"/>
          <w:szCs w:val="22"/>
          <w:lang w:val="en-GB" w:bidi="ar-SA"/>
        </w:rPr>
        <w:t xml:space="preserve"> a major desire of players with other indie games in the past. </w:t>
      </w:r>
    </w:p>
    <w:p w:rsidR="00A04443" w:rsidP="00D91781" w:rsidRDefault="00A04443" w14:paraId="658FD189" w14:textId="77777777">
      <w:pPr>
        <w:autoSpaceDE w:val="0"/>
        <w:autoSpaceDN w:val="0"/>
        <w:adjustRightInd w:val="0"/>
        <w:spacing w:before="0" w:after="0" w:line="240" w:lineRule="auto"/>
        <w:rPr>
          <w:rFonts w:cs="Arial"/>
          <w:sz w:val="22"/>
          <w:szCs w:val="22"/>
          <w:lang w:val="en-GB" w:bidi="ar-SA"/>
        </w:rPr>
      </w:pPr>
    </w:p>
    <w:p w:rsidR="00F6187B" w:rsidP="00EE537F" w:rsidRDefault="00245925" w14:paraId="361070A4"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 </w:t>
      </w:r>
      <w:r w:rsidRPr="00EE537F" w:rsidR="00EE537F">
        <w:rPr>
          <w:rFonts w:cs="Arial"/>
          <w:noProof/>
          <w:sz w:val="22"/>
          <w:szCs w:val="22"/>
          <w:lang w:val="en-GB" w:bidi="ar-SA"/>
        </w:rPr>
        <w:drawing>
          <wp:inline distT="0" distB="0" distL="0" distR="0" wp14:anchorId="0E0D57A6" wp14:editId="30E823B1">
            <wp:extent cx="5234026" cy="2105040"/>
            <wp:effectExtent l="0" t="0" r="5080" b="0"/>
            <wp:docPr id="42906131"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906131" name="Picture 1" descr="A picture containing text, screenshot, font, diagram&#10;&#10;Description automatically generated"/>
                    <pic:cNvPicPr/>
                  </pic:nvPicPr>
                  <pic:blipFill>
                    <a:blip r:embed="rId11"/>
                    <a:stretch>
                      <a:fillRect/>
                    </a:stretch>
                  </pic:blipFill>
                  <pic:spPr>
                    <a:xfrm>
                      <a:off x="0" y="0"/>
                      <a:ext cx="5234026" cy="2105040"/>
                    </a:xfrm>
                    <a:prstGeom prst="rect">
                      <a:avLst/>
                    </a:prstGeom>
                  </pic:spPr>
                </pic:pic>
              </a:graphicData>
            </a:graphic>
          </wp:inline>
        </w:drawing>
      </w:r>
    </w:p>
    <w:p w:rsidR="00F6187B" w:rsidP="00EE537F" w:rsidRDefault="00EE537F" w14:paraId="1F712423" w14:textId="77777777">
      <w:pPr>
        <w:autoSpaceDE w:val="0"/>
        <w:autoSpaceDN w:val="0"/>
        <w:adjustRightInd w:val="0"/>
        <w:spacing w:before="0" w:after="0" w:line="240" w:lineRule="auto"/>
        <w:rPr>
          <w:noProof/>
        </w:rPr>
      </w:pPr>
      <w:r>
        <w:rPr>
          <w:rFonts w:cs="Arial"/>
          <w:sz w:val="22"/>
          <w:szCs w:val="22"/>
          <w:lang w:val="en-GB" w:bidi="ar-SA"/>
        </w:rPr>
        <w:t>An open-world game is clearly the best choice here as it was a landslide victory. The game was originally planned to be this as well.</w:t>
      </w:r>
      <w:r w:rsidRPr="00F6187B" w:rsidR="00F6187B">
        <w:rPr>
          <w:noProof/>
        </w:rPr>
        <w:t xml:space="preserve"> </w:t>
      </w:r>
    </w:p>
    <w:p w:rsidR="00F6187B" w:rsidP="00EE537F" w:rsidRDefault="00F6187B" w14:paraId="016AAEEC" w14:textId="77777777">
      <w:pPr>
        <w:autoSpaceDE w:val="0"/>
        <w:autoSpaceDN w:val="0"/>
        <w:adjustRightInd w:val="0"/>
        <w:spacing w:before="0" w:after="0" w:line="240" w:lineRule="auto"/>
        <w:rPr>
          <w:rFonts w:cs="Arial"/>
          <w:sz w:val="22"/>
          <w:szCs w:val="22"/>
          <w:lang w:val="en-GB" w:bidi="ar-SA"/>
        </w:rPr>
      </w:pPr>
    </w:p>
    <w:p w:rsidRPr="00F6187B" w:rsidR="00F6187B" w:rsidP="00EE537F" w:rsidRDefault="00F6187B" w14:paraId="163C8A17" w14:textId="65F4898B">
      <w:pPr>
        <w:autoSpaceDE w:val="0"/>
        <w:autoSpaceDN w:val="0"/>
        <w:adjustRightInd w:val="0"/>
        <w:spacing w:before="0" w:after="0" w:line="240" w:lineRule="auto"/>
        <w:rPr>
          <w:rFonts w:cs="Arial"/>
          <w:sz w:val="22"/>
          <w:szCs w:val="22"/>
          <w:lang w:val="en-GB" w:bidi="ar-SA"/>
        </w:rPr>
      </w:pPr>
      <w:r w:rsidRPr="00F6187B">
        <w:rPr>
          <w:rFonts w:cs="Arial"/>
          <w:noProof/>
          <w:sz w:val="22"/>
          <w:szCs w:val="22"/>
          <w:lang w:val="en-GB" w:bidi="ar-SA"/>
        </w:rPr>
        <w:lastRenderedPageBreak/>
        <w:drawing>
          <wp:inline distT="0" distB="0" distL="0" distR="0" wp14:anchorId="496E52FF" wp14:editId="0B834FA6">
            <wp:extent cx="5943600" cy="3720465"/>
            <wp:effectExtent l="0" t="0" r="0" b="0"/>
            <wp:docPr id="317344535" name="Picture 1" descr="A picture containing text, screenshot, colorfulness,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7344535" name="Picture 1" descr="A picture containing text, screenshot, colorfulness, font&#10;&#10;Description automatically generated"/>
                    <pic:cNvPicPr/>
                  </pic:nvPicPr>
                  <pic:blipFill>
                    <a:blip r:embed="rId12"/>
                    <a:stretch>
                      <a:fillRect/>
                    </a:stretch>
                  </pic:blipFill>
                  <pic:spPr>
                    <a:xfrm>
                      <a:off x="0" y="0"/>
                      <a:ext cx="5943600" cy="3720465"/>
                    </a:xfrm>
                    <a:prstGeom prst="rect">
                      <a:avLst/>
                    </a:prstGeom>
                  </pic:spPr>
                </pic:pic>
              </a:graphicData>
            </a:graphic>
          </wp:inline>
        </w:drawing>
      </w:r>
    </w:p>
    <w:p w:rsidR="00F6187B" w:rsidP="00EE537F" w:rsidRDefault="00F6187B" w14:paraId="4FF06CCA" w14:textId="322BB640">
      <w:pPr>
        <w:autoSpaceDE w:val="0"/>
        <w:autoSpaceDN w:val="0"/>
        <w:adjustRightInd w:val="0"/>
        <w:spacing w:before="0" w:after="0" w:line="240" w:lineRule="auto"/>
        <w:rPr>
          <w:rFonts w:cs="Arial"/>
          <w:sz w:val="22"/>
          <w:szCs w:val="22"/>
          <w:lang w:val="en-GB" w:bidi="ar-SA"/>
        </w:rPr>
      </w:pPr>
      <w:r>
        <w:rPr>
          <w:rFonts w:cs="Arial"/>
          <w:sz w:val="22"/>
          <w:szCs w:val="22"/>
          <w:lang w:val="en-GB" w:bidi="ar-SA"/>
        </w:rPr>
        <w:t>A few conclusions can be drawn from this graph.</w:t>
      </w:r>
    </w:p>
    <w:p w:rsidR="00F6187B" w:rsidP="00EE537F" w:rsidRDefault="00F6187B" w14:paraId="25781654" w14:textId="09B23A30">
      <w:pPr>
        <w:autoSpaceDE w:val="0"/>
        <w:autoSpaceDN w:val="0"/>
        <w:adjustRightInd w:val="0"/>
        <w:spacing w:before="0" w:after="0" w:line="240" w:lineRule="auto"/>
        <w:rPr>
          <w:rFonts w:cs="Arial"/>
          <w:sz w:val="22"/>
          <w:szCs w:val="22"/>
          <w:lang w:val="en-GB" w:bidi="ar-SA"/>
        </w:rPr>
      </w:pPr>
      <w:r w:rsidRPr="2AF1B014" w:rsidR="00F6187B">
        <w:rPr>
          <w:rFonts w:cs="Arial"/>
          <w:sz w:val="22"/>
          <w:szCs w:val="22"/>
          <w:lang w:val="en-GB" w:bidi="ar-SA"/>
        </w:rPr>
        <w:t>The first is that an action</w:t>
      </w:r>
      <w:r w:rsidRPr="2AF1B014" w:rsidR="00740789">
        <w:rPr>
          <w:rFonts w:cs="Arial"/>
          <w:sz w:val="22"/>
          <w:szCs w:val="22"/>
          <w:lang w:val="en-GB" w:bidi="ar-SA"/>
        </w:rPr>
        <w:t>/</w:t>
      </w:r>
      <w:r w:rsidRPr="2AF1B014" w:rsidR="00F6187B">
        <w:rPr>
          <w:rFonts w:cs="Arial"/>
          <w:sz w:val="22"/>
          <w:szCs w:val="22"/>
          <w:lang w:val="en-GB" w:bidi="ar-SA"/>
        </w:rPr>
        <w:t xml:space="preserve">shooter are two of the three most popular tied choices despite this, the project will remain an RPG at its core. </w:t>
      </w:r>
      <w:r w:rsidRPr="2AF1B014" w:rsidR="35322902">
        <w:rPr>
          <w:rFonts w:cs="Arial"/>
          <w:sz w:val="22"/>
          <w:szCs w:val="22"/>
          <w:lang w:val="en-GB" w:bidi="ar-SA"/>
        </w:rPr>
        <w:t>This</w:t>
      </w:r>
      <w:r w:rsidRPr="2AF1B014" w:rsidR="00F6187B">
        <w:rPr>
          <w:rFonts w:cs="Arial"/>
          <w:sz w:val="22"/>
          <w:szCs w:val="22"/>
          <w:lang w:val="en-GB" w:bidi="ar-SA"/>
        </w:rPr>
        <w:t xml:space="preserve"> allows me to cater to the third category that received 11 votes, survival. By having my project be an RPG with adventure and survival elements (survival partially encompasses crafting in addition), I can reach a larger audience.</w:t>
      </w:r>
    </w:p>
    <w:p w:rsidR="00F6187B" w:rsidP="00EE537F" w:rsidRDefault="00F6187B" w14:paraId="3830A780" w14:textId="77777777">
      <w:pPr>
        <w:autoSpaceDE w:val="0"/>
        <w:autoSpaceDN w:val="0"/>
        <w:adjustRightInd w:val="0"/>
        <w:spacing w:before="0" w:after="0" w:line="240" w:lineRule="auto"/>
        <w:rPr>
          <w:rFonts w:cs="Arial"/>
          <w:sz w:val="22"/>
          <w:szCs w:val="22"/>
          <w:lang w:val="en-GB" w:bidi="ar-SA"/>
        </w:rPr>
      </w:pPr>
    </w:p>
    <w:p w:rsidR="00F6187B" w:rsidP="00EE537F" w:rsidRDefault="00F6187B" w14:paraId="5811F1CC" w14:textId="77777777">
      <w:pPr>
        <w:autoSpaceDE w:val="0"/>
        <w:autoSpaceDN w:val="0"/>
        <w:adjustRightInd w:val="0"/>
        <w:spacing w:before="0" w:after="0" w:line="240" w:lineRule="auto"/>
        <w:rPr>
          <w:rFonts w:cs="Arial"/>
          <w:sz w:val="22"/>
          <w:szCs w:val="22"/>
          <w:lang w:val="en-GB" w:bidi="ar-SA"/>
        </w:rPr>
      </w:pPr>
    </w:p>
    <w:p w:rsidR="00A04443" w:rsidP="00EE537F" w:rsidRDefault="00EE537F" w14:paraId="282B8064" w14:textId="3D96AA59">
      <w:pPr>
        <w:autoSpaceDE w:val="0"/>
        <w:autoSpaceDN w:val="0"/>
        <w:adjustRightInd w:val="0"/>
        <w:spacing w:before="0" w:after="0" w:line="240" w:lineRule="auto"/>
        <w:rPr>
          <w:rFonts w:cs="Arial"/>
          <w:sz w:val="22"/>
          <w:szCs w:val="22"/>
          <w:lang w:val="en-GB" w:bidi="ar-SA"/>
        </w:rPr>
      </w:pPr>
      <w:r w:rsidRPr="00EE537F">
        <w:rPr>
          <w:rFonts w:cs="Arial"/>
          <w:noProof/>
          <w:sz w:val="22"/>
          <w:szCs w:val="22"/>
          <w:lang w:val="en-GB" w:bidi="ar-SA"/>
        </w:rPr>
        <w:drawing>
          <wp:inline distT="0" distB="0" distL="0" distR="0" wp14:anchorId="5CDDB8D6" wp14:editId="4108D869">
            <wp:extent cx="5276889" cy="2119328"/>
            <wp:effectExtent l="0" t="0" r="0" b="0"/>
            <wp:docPr id="2101529044"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529044" name="Picture 1" descr="A picture containing text, screenshot, diagram, font&#10;&#10;Description automatically generated"/>
                    <pic:cNvPicPr/>
                  </pic:nvPicPr>
                  <pic:blipFill>
                    <a:blip r:embed="rId13"/>
                    <a:stretch>
                      <a:fillRect/>
                    </a:stretch>
                  </pic:blipFill>
                  <pic:spPr>
                    <a:xfrm>
                      <a:off x="0" y="0"/>
                      <a:ext cx="5276889" cy="2119328"/>
                    </a:xfrm>
                    <a:prstGeom prst="rect">
                      <a:avLst/>
                    </a:prstGeom>
                  </pic:spPr>
                </pic:pic>
              </a:graphicData>
            </a:graphic>
          </wp:inline>
        </w:drawing>
      </w:r>
    </w:p>
    <w:p w:rsidR="00A04443" w:rsidP="00EE537F" w:rsidRDefault="00766D22" w14:paraId="3CF4C8CB" w14:textId="607EE183">
      <w:pPr>
        <w:autoSpaceDE w:val="0"/>
        <w:autoSpaceDN w:val="0"/>
        <w:adjustRightInd w:val="0"/>
        <w:spacing w:before="0" w:after="0" w:line="240" w:lineRule="auto"/>
        <w:rPr>
          <w:rFonts w:cs="Arial"/>
          <w:sz w:val="22"/>
          <w:szCs w:val="22"/>
          <w:lang w:val="en-GB" w:bidi="ar-SA"/>
        </w:rPr>
      </w:pPr>
      <w:r>
        <w:rPr>
          <w:rFonts w:cs="Arial"/>
          <w:sz w:val="22"/>
          <w:szCs w:val="22"/>
          <w:lang w:val="en-GB" w:bidi="ar-SA"/>
        </w:rPr>
        <w:t>Future is the main demographic here, though ignoring the 35% who voted medieval would be bad. As such moving forward, a mix of the two should be incorporated into this project.</w:t>
      </w:r>
    </w:p>
    <w:p w:rsidR="00766D22" w:rsidP="00EE537F" w:rsidRDefault="00766D22" w14:paraId="195A4971" w14:textId="77777777">
      <w:pPr>
        <w:autoSpaceDE w:val="0"/>
        <w:autoSpaceDN w:val="0"/>
        <w:adjustRightInd w:val="0"/>
        <w:spacing w:before="0" w:after="0" w:line="240" w:lineRule="auto"/>
        <w:rPr>
          <w:rFonts w:cs="Arial"/>
          <w:sz w:val="22"/>
          <w:szCs w:val="22"/>
          <w:lang w:val="en-GB" w:bidi="ar-SA"/>
        </w:rPr>
      </w:pPr>
    </w:p>
    <w:p w:rsidR="00EE537F" w:rsidP="00EE537F" w:rsidRDefault="00EE537F" w14:paraId="07BA8920" w14:textId="658D7E80">
      <w:pPr>
        <w:autoSpaceDE w:val="0"/>
        <w:autoSpaceDN w:val="0"/>
        <w:adjustRightInd w:val="0"/>
        <w:spacing w:before="0" w:after="0" w:line="240" w:lineRule="auto"/>
        <w:rPr>
          <w:rFonts w:cs="Arial"/>
          <w:sz w:val="22"/>
          <w:szCs w:val="22"/>
          <w:lang w:val="en-GB" w:bidi="ar-SA"/>
        </w:rPr>
      </w:pPr>
      <w:r w:rsidRPr="00EE537F">
        <w:rPr>
          <w:rFonts w:cs="Arial"/>
          <w:noProof/>
          <w:sz w:val="22"/>
          <w:szCs w:val="22"/>
          <w:lang w:val="en-GB" w:bidi="ar-SA"/>
        </w:rPr>
        <w:lastRenderedPageBreak/>
        <w:drawing>
          <wp:inline distT="0" distB="0" distL="0" distR="0" wp14:anchorId="003AECD7" wp14:editId="239A1314">
            <wp:extent cx="5943600" cy="2278380"/>
            <wp:effectExtent l="0" t="0" r="0" b="7620"/>
            <wp:docPr id="1795309487"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5309487" name="Picture 1" descr="A picture containing text, screenshot, font, diagram&#10;&#10;Description automatically generated"/>
                    <pic:cNvPicPr/>
                  </pic:nvPicPr>
                  <pic:blipFill>
                    <a:blip r:embed="rId14"/>
                    <a:stretch>
                      <a:fillRect/>
                    </a:stretch>
                  </pic:blipFill>
                  <pic:spPr>
                    <a:xfrm>
                      <a:off x="0" y="0"/>
                      <a:ext cx="5943600" cy="2278380"/>
                    </a:xfrm>
                    <a:prstGeom prst="rect">
                      <a:avLst/>
                    </a:prstGeom>
                  </pic:spPr>
                </pic:pic>
              </a:graphicData>
            </a:graphic>
          </wp:inline>
        </w:drawing>
      </w:r>
    </w:p>
    <w:p w:rsidR="0054730E" w:rsidP="00D91781" w:rsidRDefault="00EE537F" w14:paraId="04D40796" w14:textId="458C21E3">
      <w:pPr>
        <w:autoSpaceDE w:val="0"/>
        <w:autoSpaceDN w:val="0"/>
        <w:adjustRightInd w:val="0"/>
        <w:spacing w:before="0" w:after="0" w:line="240" w:lineRule="auto"/>
        <w:rPr>
          <w:rFonts w:cs="Arial"/>
          <w:sz w:val="22"/>
          <w:szCs w:val="22"/>
          <w:lang w:val="en-GB" w:bidi="ar-SA"/>
        </w:rPr>
      </w:pPr>
      <w:r w:rsidRPr="2AF1B014" w:rsidR="00EE537F">
        <w:rPr>
          <w:rFonts w:cs="Arial"/>
          <w:sz w:val="22"/>
          <w:szCs w:val="22"/>
          <w:lang w:val="en-GB" w:bidi="ar-SA"/>
        </w:rPr>
        <w:t xml:space="preserve">The same is true for this question, except the margin </w:t>
      </w:r>
      <w:r w:rsidRPr="2AF1B014" w:rsidR="00740789">
        <w:rPr>
          <w:rFonts w:cs="Arial"/>
          <w:sz w:val="22"/>
          <w:szCs w:val="22"/>
          <w:lang w:val="en-GB" w:bidi="ar-SA"/>
        </w:rPr>
        <w:t xml:space="preserve">is </w:t>
      </w:r>
      <w:r w:rsidRPr="2AF1B014" w:rsidR="00EE537F">
        <w:rPr>
          <w:rFonts w:cs="Arial"/>
          <w:sz w:val="22"/>
          <w:szCs w:val="22"/>
          <w:lang w:val="en-GB" w:bidi="ar-SA"/>
        </w:rPr>
        <w:t xml:space="preserve">slimmer. I believe that all of these should be offered as a choice at the start of the game, as </w:t>
      </w:r>
      <w:r w:rsidRPr="2AF1B014" w:rsidR="569E7799">
        <w:rPr>
          <w:rFonts w:cs="Arial"/>
          <w:sz w:val="22"/>
          <w:szCs w:val="22"/>
          <w:lang w:val="en-GB" w:bidi="ar-SA"/>
        </w:rPr>
        <w:t>it</w:t>
      </w:r>
      <w:r w:rsidRPr="2AF1B014" w:rsidR="00EE537F">
        <w:rPr>
          <w:rFonts w:cs="Arial"/>
          <w:sz w:val="22"/>
          <w:szCs w:val="22"/>
          <w:lang w:val="en-GB" w:bidi="ar-SA"/>
        </w:rPr>
        <w:t xml:space="preserve"> would not be all that hard to implement and would ensure that all players are happy. “Low” or “Moderate” would </w:t>
      </w:r>
      <w:bookmarkStart w:name="_Int_xH7Ixjjg" w:id="354923618"/>
      <w:r w:rsidRPr="2AF1B014" w:rsidR="00EE537F">
        <w:rPr>
          <w:rFonts w:cs="Arial"/>
          <w:sz w:val="22"/>
          <w:szCs w:val="22"/>
          <w:lang w:val="en-GB" w:bidi="ar-SA"/>
        </w:rPr>
        <w:t>most likely be</w:t>
      </w:r>
      <w:bookmarkEnd w:id="354923618"/>
      <w:r w:rsidRPr="2AF1B014" w:rsidR="00EE537F">
        <w:rPr>
          <w:rFonts w:cs="Arial"/>
          <w:sz w:val="22"/>
          <w:szCs w:val="22"/>
          <w:lang w:val="en-GB" w:bidi="ar-SA"/>
        </w:rPr>
        <w:t xml:space="preserve"> recommended, while the others are for the extremes of the player base.</w:t>
      </w:r>
    </w:p>
    <w:p w:rsidR="00766D22" w:rsidP="00D91781" w:rsidRDefault="00766D22" w14:paraId="61EC08F1" w14:textId="77777777">
      <w:pPr>
        <w:autoSpaceDE w:val="0"/>
        <w:autoSpaceDN w:val="0"/>
        <w:adjustRightInd w:val="0"/>
        <w:spacing w:before="0" w:after="0" w:line="240" w:lineRule="auto"/>
        <w:rPr>
          <w:rFonts w:cs="Arial"/>
          <w:sz w:val="22"/>
          <w:szCs w:val="22"/>
          <w:lang w:val="en-GB" w:bidi="ar-SA"/>
        </w:rPr>
      </w:pPr>
    </w:p>
    <w:p w:rsidR="00EE537F" w:rsidP="00D91781" w:rsidRDefault="0065650F" w14:paraId="770D5A65" w14:textId="762523E7">
      <w:pPr>
        <w:autoSpaceDE w:val="0"/>
        <w:autoSpaceDN w:val="0"/>
        <w:adjustRightInd w:val="0"/>
        <w:spacing w:before="0" w:after="0" w:line="240" w:lineRule="auto"/>
        <w:rPr>
          <w:rFonts w:cs="Arial"/>
          <w:sz w:val="22"/>
          <w:szCs w:val="22"/>
          <w:lang w:val="en-GB" w:bidi="ar-SA"/>
        </w:rPr>
      </w:pPr>
      <w:r w:rsidRPr="0065650F">
        <w:rPr>
          <w:rFonts w:cs="Arial"/>
          <w:noProof/>
          <w:sz w:val="22"/>
          <w:szCs w:val="22"/>
          <w:lang w:val="en-GB" w:bidi="ar-SA"/>
        </w:rPr>
        <w:drawing>
          <wp:inline distT="0" distB="0" distL="0" distR="0" wp14:anchorId="503F72E8" wp14:editId="2D2817C8">
            <wp:extent cx="5905543" cy="4562508"/>
            <wp:effectExtent l="0" t="0" r="0" b="9525"/>
            <wp:docPr id="125752758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527583" name="Picture 1" descr="A screenshot of a computer&#10;&#10;Description automatically generated with low confidence"/>
                    <pic:cNvPicPr/>
                  </pic:nvPicPr>
                  <pic:blipFill>
                    <a:blip r:embed="rId15"/>
                    <a:stretch>
                      <a:fillRect/>
                    </a:stretch>
                  </pic:blipFill>
                  <pic:spPr>
                    <a:xfrm>
                      <a:off x="0" y="0"/>
                      <a:ext cx="5905543" cy="4562508"/>
                    </a:xfrm>
                    <a:prstGeom prst="rect">
                      <a:avLst/>
                    </a:prstGeom>
                  </pic:spPr>
                </pic:pic>
              </a:graphicData>
            </a:graphic>
          </wp:inline>
        </w:drawing>
      </w:r>
    </w:p>
    <w:p w:rsidR="0065650F" w:rsidP="00D91781" w:rsidRDefault="0065650F" w14:paraId="552816BC" w14:textId="4326B50A" w14:noSpellErr="1">
      <w:pPr>
        <w:autoSpaceDE w:val="0"/>
        <w:autoSpaceDN w:val="0"/>
        <w:adjustRightInd w:val="0"/>
        <w:spacing w:before="0" w:after="0" w:line="240" w:lineRule="auto"/>
        <w:rPr>
          <w:rFonts w:cs="Arial"/>
          <w:sz w:val="22"/>
          <w:szCs w:val="22"/>
          <w:lang w:val="en-GB" w:bidi="ar-SA"/>
        </w:rPr>
      </w:pPr>
      <w:r w:rsidRPr="2AF1B014" w:rsidR="0065650F">
        <w:rPr>
          <w:rFonts w:cs="Arial"/>
          <w:sz w:val="22"/>
          <w:szCs w:val="22"/>
          <w:lang w:val="en-GB" w:bidi="ar-SA"/>
        </w:rPr>
        <w:t xml:space="preserve">The data here shows that there is </w:t>
      </w:r>
      <w:r w:rsidRPr="2AF1B014" w:rsidR="00740789">
        <w:rPr>
          <w:rFonts w:cs="Arial"/>
          <w:sz w:val="22"/>
          <w:szCs w:val="22"/>
          <w:lang w:val="en-GB" w:bidi="ar-SA"/>
        </w:rPr>
        <w:t xml:space="preserve">a </w:t>
      </w:r>
      <w:r w:rsidRPr="2AF1B014" w:rsidR="0065650F">
        <w:rPr>
          <w:rFonts w:cs="Arial"/>
          <w:sz w:val="22"/>
          <w:szCs w:val="22"/>
          <w:lang w:val="en-GB" w:bidi="ar-SA"/>
        </w:rPr>
        <w:t xml:space="preserve">desire for a mix of playstyles, the game originally planned to focus </w:t>
      </w:r>
      <w:bookmarkStart w:name="_Int_ghDQpIZf" w:id="1177310412"/>
      <w:r w:rsidRPr="2AF1B014" w:rsidR="0065650F">
        <w:rPr>
          <w:rFonts w:cs="Arial"/>
          <w:sz w:val="22"/>
          <w:szCs w:val="22"/>
          <w:lang w:val="en-GB" w:bidi="ar-SA"/>
        </w:rPr>
        <w:t>almost entirely</w:t>
      </w:r>
      <w:bookmarkEnd w:id="1177310412"/>
      <w:r w:rsidRPr="2AF1B014" w:rsidR="0065650F">
        <w:rPr>
          <w:rFonts w:cs="Arial"/>
          <w:sz w:val="22"/>
          <w:szCs w:val="22"/>
          <w:lang w:val="en-GB" w:bidi="ar-SA"/>
        </w:rPr>
        <w:t xml:space="preserve"> on magic, yet the data here shows that physical attacks are in fact, more popular. </w:t>
      </w:r>
    </w:p>
    <w:p w:rsidR="0065650F" w:rsidP="00D91781" w:rsidRDefault="0065650F" w14:paraId="0E2C185B" w14:textId="77777777">
      <w:pPr>
        <w:autoSpaceDE w:val="0"/>
        <w:autoSpaceDN w:val="0"/>
        <w:adjustRightInd w:val="0"/>
        <w:spacing w:before="0" w:after="0" w:line="240" w:lineRule="auto"/>
        <w:rPr>
          <w:rFonts w:cs="Arial"/>
          <w:sz w:val="22"/>
          <w:szCs w:val="22"/>
          <w:lang w:val="en-GB" w:bidi="ar-SA"/>
        </w:rPr>
      </w:pPr>
    </w:p>
    <w:p w:rsidR="0065650F" w:rsidP="00D91781" w:rsidRDefault="0065650F" w14:paraId="589905DD" w14:textId="3D868812">
      <w:pPr>
        <w:autoSpaceDE w:val="0"/>
        <w:autoSpaceDN w:val="0"/>
        <w:adjustRightInd w:val="0"/>
        <w:spacing w:before="0" w:after="0" w:line="240" w:lineRule="auto"/>
        <w:rPr>
          <w:rFonts w:cs="Arial"/>
          <w:sz w:val="22"/>
          <w:szCs w:val="22"/>
          <w:lang w:val="en-GB" w:bidi="ar-SA"/>
        </w:rPr>
      </w:pPr>
      <w:r w:rsidRPr="0065650F">
        <w:rPr>
          <w:rFonts w:cs="Arial"/>
          <w:noProof/>
          <w:sz w:val="22"/>
          <w:szCs w:val="22"/>
          <w:lang w:val="en-GB" w:bidi="ar-SA"/>
        </w:rPr>
        <w:lastRenderedPageBreak/>
        <w:drawing>
          <wp:inline distT="0" distB="0" distL="0" distR="0" wp14:anchorId="6D1EF400" wp14:editId="57839F8E">
            <wp:extent cx="5676942" cy="2162191"/>
            <wp:effectExtent l="0" t="0" r="0" b="9525"/>
            <wp:docPr id="1743592260"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592260" name="Picture 1" descr="A picture containing text, screenshot, font, diagram&#10;&#10;Description automatically generated"/>
                    <pic:cNvPicPr/>
                  </pic:nvPicPr>
                  <pic:blipFill>
                    <a:blip r:embed="rId16"/>
                    <a:stretch>
                      <a:fillRect/>
                    </a:stretch>
                  </pic:blipFill>
                  <pic:spPr>
                    <a:xfrm>
                      <a:off x="0" y="0"/>
                      <a:ext cx="5676942" cy="2162191"/>
                    </a:xfrm>
                    <a:prstGeom prst="rect">
                      <a:avLst/>
                    </a:prstGeom>
                  </pic:spPr>
                </pic:pic>
              </a:graphicData>
            </a:graphic>
          </wp:inline>
        </w:drawing>
      </w:r>
    </w:p>
    <w:p w:rsidR="0065650F" w:rsidP="00D91781" w:rsidRDefault="0065650F" w14:paraId="6D7DB0EE" w14:textId="3EFC0DCF">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This data clearly shows that a portion of dev time should be dedicated to side activities as 85% of the respondents showed </w:t>
      </w:r>
      <w:r w:rsidR="00740789">
        <w:rPr>
          <w:rFonts w:cs="Arial"/>
          <w:sz w:val="22"/>
          <w:szCs w:val="22"/>
          <w:lang w:val="en-GB" w:bidi="ar-SA"/>
        </w:rPr>
        <w:t xml:space="preserve">a </w:t>
      </w:r>
      <w:r>
        <w:rPr>
          <w:rFonts w:cs="Arial"/>
          <w:sz w:val="22"/>
          <w:szCs w:val="22"/>
          <w:lang w:val="en-GB" w:bidi="ar-SA"/>
        </w:rPr>
        <w:t>desire for them.</w:t>
      </w:r>
    </w:p>
    <w:p w:rsidR="00633051" w:rsidP="00D91781" w:rsidRDefault="00633051" w14:paraId="038AD11B" w14:textId="6D4815F7">
      <w:pPr>
        <w:autoSpaceDE w:val="0"/>
        <w:autoSpaceDN w:val="0"/>
        <w:adjustRightInd w:val="0"/>
        <w:spacing w:before="0" w:after="0" w:line="240" w:lineRule="auto"/>
        <w:rPr>
          <w:rFonts w:cs="Arial"/>
          <w:sz w:val="22"/>
          <w:szCs w:val="22"/>
          <w:lang w:val="en-GB" w:bidi="ar-SA"/>
        </w:rPr>
      </w:pPr>
      <w:r w:rsidRPr="00633051">
        <w:rPr>
          <w:rFonts w:cs="Arial"/>
          <w:noProof/>
          <w:sz w:val="22"/>
          <w:szCs w:val="22"/>
          <w:lang w:val="en-GB" w:bidi="ar-SA"/>
        </w:rPr>
        <w:drawing>
          <wp:inline distT="0" distB="0" distL="0" distR="0" wp14:anchorId="017F94AD" wp14:editId="167772B6">
            <wp:extent cx="5491203" cy="2105040"/>
            <wp:effectExtent l="0" t="0" r="0" b="0"/>
            <wp:docPr id="1061825336" name="Picture 1" descr="A screenshot of a cha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1825336" name="Picture 1" descr="A screenshot of a chat&#10;&#10;Description automatically generated with low confidence"/>
                    <pic:cNvPicPr/>
                  </pic:nvPicPr>
                  <pic:blipFill>
                    <a:blip r:embed="rId17"/>
                    <a:stretch>
                      <a:fillRect/>
                    </a:stretch>
                  </pic:blipFill>
                  <pic:spPr>
                    <a:xfrm>
                      <a:off x="0" y="0"/>
                      <a:ext cx="5491203" cy="2105040"/>
                    </a:xfrm>
                    <a:prstGeom prst="rect">
                      <a:avLst/>
                    </a:prstGeom>
                  </pic:spPr>
                </pic:pic>
              </a:graphicData>
            </a:graphic>
          </wp:inline>
        </w:drawing>
      </w:r>
    </w:p>
    <w:p w:rsidR="00633051" w:rsidP="00D91781" w:rsidRDefault="0065650F" w14:paraId="4C600F8D" w14:textId="54CBC8CC" w14:noSpellErr="1">
      <w:pPr>
        <w:autoSpaceDE w:val="0"/>
        <w:autoSpaceDN w:val="0"/>
        <w:adjustRightInd w:val="0"/>
        <w:spacing w:before="0" w:after="0" w:line="240" w:lineRule="auto"/>
        <w:rPr>
          <w:rFonts w:cs="Arial"/>
          <w:sz w:val="22"/>
          <w:szCs w:val="22"/>
          <w:lang w:val="en-GB" w:bidi="ar-SA"/>
        </w:rPr>
      </w:pPr>
      <w:r w:rsidRPr="2AF1B014" w:rsidR="0065650F">
        <w:rPr>
          <w:rFonts w:cs="Arial"/>
          <w:sz w:val="22"/>
          <w:szCs w:val="22"/>
          <w:lang w:val="en-GB" w:bidi="ar-SA"/>
        </w:rPr>
        <w:t xml:space="preserve">This data shows that 80% of respondents play aggressively. This means that the game should certainly allow this playstyle and </w:t>
      </w:r>
      <w:bookmarkStart w:name="_Int_wpbvv4R6" w:id="1709705313"/>
      <w:r w:rsidRPr="2AF1B014" w:rsidR="0065650F">
        <w:rPr>
          <w:rFonts w:cs="Arial"/>
          <w:sz w:val="22"/>
          <w:szCs w:val="22"/>
          <w:lang w:val="en-GB" w:bidi="ar-SA"/>
        </w:rPr>
        <w:t>perhaps reward</w:t>
      </w:r>
      <w:bookmarkEnd w:id="1709705313"/>
      <w:r w:rsidRPr="2AF1B014" w:rsidR="0065650F">
        <w:rPr>
          <w:rFonts w:cs="Arial"/>
          <w:sz w:val="22"/>
          <w:szCs w:val="22"/>
          <w:lang w:val="en-GB" w:bidi="ar-SA"/>
        </w:rPr>
        <w:t xml:space="preserve"> it.</w:t>
      </w:r>
    </w:p>
    <w:p w:rsidR="0065650F" w:rsidP="00D91781" w:rsidRDefault="0065650F" w14:paraId="2DDF7C27" w14:textId="6024C2D9" w14:noSpellErr="1">
      <w:pPr>
        <w:autoSpaceDE w:val="0"/>
        <w:autoSpaceDN w:val="0"/>
        <w:adjustRightInd w:val="0"/>
        <w:spacing w:before="0" w:after="0" w:line="240" w:lineRule="auto"/>
        <w:rPr>
          <w:rFonts w:cs="Arial"/>
          <w:sz w:val="22"/>
          <w:szCs w:val="22"/>
          <w:lang w:val="en-GB" w:bidi="ar-SA"/>
        </w:rPr>
      </w:pPr>
      <w:r w:rsidRPr="2AF1B014" w:rsidR="0065650F">
        <w:rPr>
          <w:rFonts w:cs="Arial"/>
          <w:sz w:val="22"/>
          <w:szCs w:val="22"/>
          <w:lang w:val="en-GB" w:bidi="ar-SA"/>
        </w:rPr>
        <w:t xml:space="preserve">An adrenaline or rage system </w:t>
      </w:r>
      <w:bookmarkStart w:name="_Int_0sJ1UET5" w:id="971568007"/>
      <w:r w:rsidRPr="2AF1B014" w:rsidR="0065650F">
        <w:rPr>
          <w:rFonts w:cs="Arial"/>
          <w:sz w:val="22"/>
          <w:szCs w:val="22"/>
          <w:lang w:val="en-GB" w:bidi="ar-SA"/>
        </w:rPr>
        <w:t>similar to</w:t>
      </w:r>
      <w:bookmarkEnd w:id="971568007"/>
      <w:r w:rsidRPr="2AF1B014" w:rsidR="0065650F">
        <w:rPr>
          <w:rFonts w:cs="Arial"/>
          <w:sz w:val="22"/>
          <w:szCs w:val="22"/>
          <w:lang w:val="en-GB" w:bidi="ar-SA"/>
        </w:rPr>
        <w:t xml:space="preserve"> that of the Calamity mod from Terraria could be implemented and will be discussed within the research section.</w:t>
      </w:r>
    </w:p>
    <w:p w:rsidR="00633051" w:rsidP="00D91781" w:rsidRDefault="00633051" w14:paraId="14E8F055" w14:textId="77777777">
      <w:pPr>
        <w:autoSpaceDE w:val="0"/>
        <w:autoSpaceDN w:val="0"/>
        <w:adjustRightInd w:val="0"/>
        <w:spacing w:before="0" w:after="0" w:line="240" w:lineRule="auto"/>
        <w:rPr>
          <w:rFonts w:cs="Arial"/>
          <w:sz w:val="22"/>
          <w:szCs w:val="22"/>
          <w:lang w:val="en-GB" w:bidi="ar-SA"/>
        </w:rPr>
      </w:pPr>
    </w:p>
    <w:p w:rsidR="00633051" w:rsidP="00D91781" w:rsidRDefault="00DF3C8E" w14:paraId="72C0B37C" w14:textId="71482397">
      <w:pPr>
        <w:autoSpaceDE w:val="0"/>
        <w:autoSpaceDN w:val="0"/>
        <w:adjustRightInd w:val="0"/>
        <w:spacing w:before="0" w:after="0" w:line="240" w:lineRule="auto"/>
        <w:rPr>
          <w:rFonts w:cs="Arial"/>
          <w:sz w:val="22"/>
          <w:szCs w:val="22"/>
          <w:lang w:val="en-GB" w:bidi="ar-SA"/>
        </w:rPr>
      </w:pPr>
      <w:r w:rsidRPr="00DF3C8E">
        <w:rPr>
          <w:rFonts w:cs="Arial"/>
          <w:noProof/>
          <w:sz w:val="22"/>
          <w:szCs w:val="22"/>
          <w:lang w:val="en-GB" w:bidi="ar-SA"/>
        </w:rPr>
        <w:drawing>
          <wp:inline distT="0" distB="0" distL="0" distR="0" wp14:anchorId="778A3C55" wp14:editId="151F356E">
            <wp:extent cx="4929188" cy="1908637"/>
            <wp:effectExtent l="0" t="0" r="5080" b="0"/>
            <wp:docPr id="1003432355"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432355" name="Picture 1" descr="A screenshot of a computer&#10;&#10;Description automatically generated with low confidence"/>
                    <pic:cNvPicPr/>
                  </pic:nvPicPr>
                  <pic:blipFill>
                    <a:blip r:embed="rId18"/>
                    <a:stretch>
                      <a:fillRect/>
                    </a:stretch>
                  </pic:blipFill>
                  <pic:spPr>
                    <a:xfrm>
                      <a:off x="0" y="0"/>
                      <a:ext cx="4959202" cy="1920259"/>
                    </a:xfrm>
                    <a:prstGeom prst="rect">
                      <a:avLst/>
                    </a:prstGeom>
                  </pic:spPr>
                </pic:pic>
              </a:graphicData>
            </a:graphic>
          </wp:inline>
        </w:drawing>
      </w:r>
    </w:p>
    <w:p w:rsidR="00DF3C8E" w:rsidP="00D91781" w:rsidRDefault="00DF3C8E" w14:paraId="33070AA2" w14:textId="3A503085">
      <w:pPr>
        <w:autoSpaceDE w:val="0"/>
        <w:autoSpaceDN w:val="0"/>
        <w:adjustRightInd w:val="0"/>
        <w:spacing w:before="0" w:after="0" w:line="240" w:lineRule="auto"/>
        <w:rPr>
          <w:rFonts w:cs="Arial"/>
          <w:sz w:val="22"/>
          <w:szCs w:val="22"/>
          <w:lang w:val="en-GB" w:bidi="ar-SA"/>
        </w:rPr>
      </w:pPr>
      <w:r>
        <w:rPr>
          <w:rFonts w:cs="Arial"/>
          <w:sz w:val="22"/>
          <w:szCs w:val="22"/>
          <w:lang w:val="en-GB" w:bidi="ar-SA"/>
        </w:rPr>
        <w:t>Note: The 3 other respondents gave weak positive responses (“Yes but gameplay is more important”) prior to an edit of the question.</w:t>
      </w:r>
    </w:p>
    <w:p w:rsidR="00DF3C8E" w:rsidP="00D91781" w:rsidRDefault="00DF3C8E" w14:paraId="7E27962C" w14:textId="7365F1D0">
      <w:pPr>
        <w:autoSpaceDE w:val="0"/>
        <w:autoSpaceDN w:val="0"/>
        <w:adjustRightInd w:val="0"/>
        <w:spacing w:before="0" w:after="0" w:line="240" w:lineRule="auto"/>
        <w:rPr>
          <w:rFonts w:cs="Arial"/>
          <w:sz w:val="22"/>
          <w:szCs w:val="22"/>
          <w:lang w:val="en-GB" w:bidi="ar-SA"/>
        </w:rPr>
      </w:pPr>
      <w:r>
        <w:rPr>
          <w:rFonts w:cs="Arial"/>
          <w:sz w:val="22"/>
          <w:szCs w:val="22"/>
          <w:lang w:val="en-GB" w:bidi="ar-SA"/>
        </w:rPr>
        <w:t>This data shows that a story is important to the respondents. For the scope of this project, story elements will be minimal. However, If I had more time story elements would be a priority after gameplay.</w:t>
      </w:r>
    </w:p>
    <w:p w:rsidR="00DF3C8E" w:rsidP="00D91781" w:rsidRDefault="00F039E2" w14:paraId="07E0406E" w14:textId="2EE2961B">
      <w:pPr>
        <w:autoSpaceDE w:val="0"/>
        <w:autoSpaceDN w:val="0"/>
        <w:adjustRightInd w:val="0"/>
        <w:spacing w:before="0" w:after="0" w:line="240" w:lineRule="auto"/>
        <w:rPr>
          <w:rFonts w:cs="Arial"/>
          <w:sz w:val="22"/>
          <w:szCs w:val="22"/>
          <w:lang w:val="en-GB" w:bidi="ar-SA"/>
        </w:rPr>
      </w:pPr>
      <w:r w:rsidRPr="00F039E2">
        <w:rPr>
          <w:rFonts w:cs="Arial"/>
          <w:noProof/>
          <w:sz w:val="22"/>
          <w:szCs w:val="22"/>
          <w:lang w:val="en-GB" w:bidi="ar-SA"/>
        </w:rPr>
        <w:lastRenderedPageBreak/>
        <w:drawing>
          <wp:inline distT="0" distB="0" distL="0" distR="0" wp14:anchorId="45A556E9" wp14:editId="7303FEF6">
            <wp:extent cx="4191031" cy="2562244"/>
            <wp:effectExtent l="0" t="0" r="0" b="9525"/>
            <wp:docPr id="1664152270" name="Picture 1" descr="A picture containing text, screenshot, fon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152270" name="Picture 1" descr="A picture containing text, screenshot, font, logo&#10;&#10;Description automatically generated"/>
                    <pic:cNvPicPr/>
                  </pic:nvPicPr>
                  <pic:blipFill>
                    <a:blip r:embed="rId19"/>
                    <a:stretch>
                      <a:fillRect/>
                    </a:stretch>
                  </pic:blipFill>
                  <pic:spPr>
                    <a:xfrm>
                      <a:off x="0" y="0"/>
                      <a:ext cx="4191031" cy="2562244"/>
                    </a:xfrm>
                    <a:prstGeom prst="rect">
                      <a:avLst/>
                    </a:prstGeom>
                  </pic:spPr>
                </pic:pic>
              </a:graphicData>
            </a:graphic>
          </wp:inline>
        </w:drawing>
      </w:r>
    </w:p>
    <w:p w:rsidR="00F039E2" w:rsidP="00D91781" w:rsidRDefault="00F039E2" w14:paraId="21669B73" w14:textId="33C5705A">
      <w:pPr>
        <w:autoSpaceDE w:val="0"/>
        <w:autoSpaceDN w:val="0"/>
        <w:adjustRightInd w:val="0"/>
        <w:spacing w:before="0" w:after="0" w:line="240" w:lineRule="auto"/>
        <w:rPr>
          <w:rFonts w:cs="Arial"/>
          <w:sz w:val="22"/>
          <w:szCs w:val="22"/>
          <w:lang w:val="en-GB" w:bidi="ar-SA"/>
        </w:rPr>
      </w:pPr>
      <w:r>
        <w:rPr>
          <w:rFonts w:cs="Arial"/>
          <w:sz w:val="22"/>
          <w:szCs w:val="22"/>
          <w:lang w:val="en-GB" w:bidi="ar-SA"/>
        </w:rPr>
        <w:t>Note: The slightly different appearance of this graph is due to an edit causing all previous data to come under “other” despite the choices only being reworded.</w:t>
      </w:r>
    </w:p>
    <w:p w:rsidR="00F039E2" w:rsidP="00D91781" w:rsidRDefault="00F039E2" w14:paraId="534BA88C" w14:textId="77777777">
      <w:pPr>
        <w:autoSpaceDE w:val="0"/>
        <w:autoSpaceDN w:val="0"/>
        <w:adjustRightInd w:val="0"/>
        <w:spacing w:before="0" w:after="0" w:line="240" w:lineRule="auto"/>
        <w:rPr>
          <w:rFonts w:cs="Arial"/>
          <w:sz w:val="22"/>
          <w:szCs w:val="22"/>
          <w:lang w:val="en-GB" w:bidi="ar-SA"/>
        </w:rPr>
      </w:pPr>
    </w:p>
    <w:p w:rsidR="00F039E2" w:rsidP="00D91781" w:rsidRDefault="00F039E2" w14:paraId="1827305F" w14:textId="66AA9B7C">
      <w:pPr>
        <w:autoSpaceDE w:val="0"/>
        <w:autoSpaceDN w:val="0"/>
        <w:adjustRightInd w:val="0"/>
        <w:spacing w:before="0" w:after="0" w:line="240" w:lineRule="auto"/>
        <w:rPr>
          <w:rFonts w:cs="Arial"/>
          <w:sz w:val="22"/>
          <w:szCs w:val="22"/>
          <w:lang w:val="en-GB" w:bidi="ar-SA"/>
        </w:rPr>
      </w:pPr>
      <w:r>
        <w:rPr>
          <w:rFonts w:cs="Arial"/>
          <w:sz w:val="22"/>
          <w:szCs w:val="22"/>
          <w:lang w:val="en-GB" w:bidi="ar-SA"/>
        </w:rPr>
        <w:t>This data shows that graphics are quite important to the respondents. The time limitations of this project mean that graphical elements are likely to be placeholder or lower quality than the respondents would like.</w:t>
      </w:r>
    </w:p>
    <w:p w:rsidR="00F039E2" w:rsidP="00D91781" w:rsidRDefault="00F039E2" w14:paraId="46018742" w14:textId="1F0FEE86">
      <w:pPr>
        <w:autoSpaceDE w:val="0"/>
        <w:autoSpaceDN w:val="0"/>
        <w:adjustRightInd w:val="0"/>
        <w:spacing w:before="0" w:after="0" w:line="240" w:lineRule="auto"/>
        <w:rPr>
          <w:rFonts w:cs="Arial"/>
          <w:sz w:val="22"/>
          <w:szCs w:val="22"/>
          <w:lang w:val="en-GB" w:bidi="ar-SA"/>
        </w:rPr>
      </w:pPr>
      <w:r w:rsidRPr="2AF1B014" w:rsidR="44A14F94">
        <w:rPr>
          <w:rFonts w:cs="Arial"/>
          <w:sz w:val="22"/>
          <w:szCs w:val="22"/>
          <w:lang w:val="en-GB" w:bidi="ar-SA"/>
        </w:rPr>
        <w:t>This</w:t>
      </w:r>
      <w:r w:rsidRPr="2AF1B014" w:rsidR="00F039E2">
        <w:rPr>
          <w:rFonts w:cs="Arial"/>
          <w:sz w:val="22"/>
          <w:szCs w:val="22"/>
          <w:lang w:val="en-GB" w:bidi="ar-SA"/>
        </w:rPr>
        <w:t xml:space="preserve"> is </w:t>
      </w:r>
      <w:bookmarkStart w:name="_Int_NzcgHbfo" w:id="1632194578"/>
      <w:r w:rsidRPr="2AF1B014" w:rsidR="00F039E2">
        <w:rPr>
          <w:rFonts w:cs="Arial"/>
          <w:sz w:val="22"/>
          <w:szCs w:val="22"/>
          <w:lang w:val="en-GB" w:bidi="ar-SA"/>
        </w:rPr>
        <w:t>alright</w:t>
      </w:r>
      <w:bookmarkEnd w:id="1632194578"/>
      <w:r w:rsidRPr="2AF1B014" w:rsidR="00F039E2">
        <w:rPr>
          <w:rFonts w:cs="Arial"/>
          <w:sz w:val="22"/>
          <w:szCs w:val="22"/>
          <w:lang w:val="en-GB" w:bidi="ar-SA"/>
        </w:rPr>
        <w:t>, as this project is likely to deliver a game demo, rather than a full experience.</w:t>
      </w:r>
    </w:p>
    <w:p w:rsidR="00F039E2" w:rsidP="00D91781" w:rsidRDefault="00F039E2" w14:paraId="41621233" w14:textId="77777777">
      <w:pPr>
        <w:autoSpaceDE w:val="0"/>
        <w:autoSpaceDN w:val="0"/>
        <w:adjustRightInd w:val="0"/>
        <w:spacing w:before="0" w:after="0" w:line="240" w:lineRule="auto"/>
        <w:rPr>
          <w:rFonts w:cs="Arial"/>
          <w:sz w:val="22"/>
          <w:szCs w:val="22"/>
          <w:lang w:val="en-GB" w:bidi="ar-SA"/>
        </w:rPr>
      </w:pPr>
    </w:p>
    <w:p w:rsidR="00257109" w:rsidP="00D91781" w:rsidRDefault="00633051" w14:paraId="7932C1F5" w14:textId="516384E4">
      <w:pPr>
        <w:autoSpaceDE w:val="0"/>
        <w:autoSpaceDN w:val="0"/>
        <w:adjustRightInd w:val="0"/>
        <w:spacing w:before="0" w:after="0" w:line="240" w:lineRule="auto"/>
        <w:rPr>
          <w:rFonts w:cs="Arial"/>
          <w:b/>
          <w:bCs/>
          <w:sz w:val="22"/>
          <w:szCs w:val="22"/>
          <w:lang w:val="en-GB" w:bidi="ar-SA"/>
        </w:rPr>
      </w:pPr>
      <w:r w:rsidRPr="00633051">
        <w:rPr>
          <w:rFonts w:cs="Arial"/>
          <w:b/>
          <w:bCs/>
          <w:noProof/>
          <w:sz w:val="22"/>
          <w:szCs w:val="22"/>
          <w:lang w:val="en-GB" w:bidi="ar-SA"/>
        </w:rPr>
        <w:drawing>
          <wp:inline distT="0" distB="0" distL="0" distR="0" wp14:anchorId="71EE107E" wp14:editId="54FBA0AB">
            <wp:extent cx="5219738" cy="2119328"/>
            <wp:effectExtent l="0" t="0" r="0" b="0"/>
            <wp:docPr id="1501753485"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753485" name="Picture 1" descr="A picture containing text, screenshot, font&#10;&#10;Description automatically generated"/>
                    <pic:cNvPicPr/>
                  </pic:nvPicPr>
                  <pic:blipFill>
                    <a:blip r:embed="rId20"/>
                    <a:stretch>
                      <a:fillRect/>
                    </a:stretch>
                  </pic:blipFill>
                  <pic:spPr>
                    <a:xfrm>
                      <a:off x="0" y="0"/>
                      <a:ext cx="5219738" cy="2119328"/>
                    </a:xfrm>
                    <a:prstGeom prst="rect">
                      <a:avLst/>
                    </a:prstGeom>
                  </pic:spPr>
                </pic:pic>
              </a:graphicData>
            </a:graphic>
          </wp:inline>
        </w:drawing>
      </w:r>
    </w:p>
    <w:p w:rsidR="00633051" w:rsidP="00D91781" w:rsidRDefault="0065650F" w14:paraId="0BD54F6C" w14:textId="5D10590D">
      <w:pPr>
        <w:autoSpaceDE w:val="0"/>
        <w:autoSpaceDN w:val="0"/>
        <w:adjustRightInd w:val="0"/>
        <w:spacing w:before="0" w:after="0" w:line="240" w:lineRule="auto"/>
        <w:rPr>
          <w:rFonts w:cs="Arial"/>
          <w:sz w:val="22"/>
          <w:szCs w:val="22"/>
          <w:lang w:val="en-GB" w:bidi="ar-SA"/>
        </w:rPr>
      </w:pPr>
      <w:r w:rsidRPr="2AF1B014" w:rsidR="0065650F">
        <w:rPr>
          <w:rFonts w:cs="Arial"/>
          <w:sz w:val="22"/>
          <w:szCs w:val="22"/>
          <w:lang w:val="en-GB" w:bidi="ar-SA"/>
        </w:rPr>
        <w:t xml:space="preserve">100% of respondents had a positive opinion on cross-save elements. </w:t>
      </w:r>
      <w:bookmarkStart w:name="_Int_VC0TCXpn" w:id="15374716"/>
      <w:r w:rsidRPr="2AF1B014" w:rsidR="0065650F">
        <w:rPr>
          <w:rFonts w:cs="Arial"/>
          <w:sz w:val="22"/>
          <w:szCs w:val="22"/>
          <w:lang w:val="en-GB" w:bidi="ar-SA"/>
        </w:rPr>
        <w:t>Evidently</w:t>
      </w:r>
      <w:r w:rsidRPr="2AF1B014" w:rsidR="00740789">
        <w:rPr>
          <w:rFonts w:cs="Arial"/>
          <w:sz w:val="22"/>
          <w:szCs w:val="22"/>
          <w:lang w:val="en-GB" w:bidi="ar-SA"/>
        </w:rPr>
        <w:t>,</w:t>
      </w:r>
      <w:r w:rsidRPr="2AF1B014" w:rsidR="0065650F">
        <w:rPr>
          <w:rFonts w:cs="Arial"/>
          <w:sz w:val="22"/>
          <w:szCs w:val="22"/>
          <w:lang w:val="en-GB" w:bidi="ar-SA"/>
        </w:rPr>
        <w:t xml:space="preserve"> it</w:t>
      </w:r>
      <w:bookmarkEnd w:id="15374716"/>
      <w:r w:rsidRPr="2AF1B014" w:rsidR="0065650F">
        <w:rPr>
          <w:rFonts w:cs="Arial"/>
          <w:sz w:val="22"/>
          <w:szCs w:val="22"/>
          <w:lang w:val="en-GB" w:bidi="ar-SA"/>
        </w:rPr>
        <w:t xml:space="preserve"> is worth implementing these. </w:t>
      </w:r>
      <w:r w:rsidRPr="2AF1B014" w:rsidR="0065650F">
        <w:rPr>
          <w:rFonts w:cs="Arial"/>
          <w:sz w:val="22"/>
          <w:szCs w:val="22"/>
          <w:lang w:val="en-GB" w:bidi="ar-SA"/>
        </w:rPr>
        <w:t>An option</w:t>
      </w:r>
      <w:r w:rsidRPr="2AF1B014" w:rsidR="0065650F">
        <w:rPr>
          <w:rFonts w:cs="Arial"/>
          <w:sz w:val="22"/>
          <w:szCs w:val="22"/>
          <w:lang w:val="en-GB" w:bidi="ar-SA"/>
        </w:rPr>
        <w:t xml:space="preserve"> could be added to disable them If a player </w:t>
      </w:r>
      <w:r w:rsidRPr="2AF1B014" w:rsidR="0065650F">
        <w:rPr>
          <w:rFonts w:cs="Arial"/>
          <w:sz w:val="22"/>
          <w:szCs w:val="22"/>
          <w:lang w:val="en-GB" w:bidi="ar-SA"/>
        </w:rPr>
        <w:t>desires</w:t>
      </w:r>
      <w:r w:rsidRPr="2AF1B014" w:rsidR="0065650F">
        <w:rPr>
          <w:rFonts w:cs="Arial"/>
          <w:sz w:val="22"/>
          <w:szCs w:val="22"/>
          <w:lang w:val="en-GB" w:bidi="ar-SA"/>
        </w:rPr>
        <w:t>, however</w:t>
      </w:r>
      <w:r w:rsidRPr="2AF1B014" w:rsidR="00740789">
        <w:rPr>
          <w:rFonts w:cs="Arial"/>
          <w:sz w:val="22"/>
          <w:szCs w:val="22"/>
          <w:lang w:val="en-GB" w:bidi="ar-SA"/>
        </w:rPr>
        <w:t>,</w:t>
      </w:r>
      <w:r w:rsidRPr="2AF1B014" w:rsidR="0065650F">
        <w:rPr>
          <w:rFonts w:cs="Arial"/>
          <w:sz w:val="22"/>
          <w:szCs w:val="22"/>
          <w:lang w:val="en-GB" w:bidi="ar-SA"/>
        </w:rPr>
        <w:t xml:space="preserve"> the polled demographic clearly </w:t>
      </w:r>
      <w:bookmarkStart w:name="_Int_pj4isYBg" w:id="1809913029"/>
      <w:r w:rsidRPr="2AF1B014" w:rsidR="0065650F">
        <w:rPr>
          <w:rFonts w:cs="Arial"/>
          <w:sz w:val="22"/>
          <w:szCs w:val="22"/>
          <w:lang w:val="en-GB" w:bidi="ar-SA"/>
        </w:rPr>
        <w:t>would</w:t>
      </w:r>
      <w:bookmarkEnd w:id="1809913029"/>
      <w:r w:rsidRPr="2AF1B014" w:rsidR="0065650F">
        <w:rPr>
          <w:rFonts w:cs="Arial"/>
          <w:sz w:val="22"/>
          <w:szCs w:val="22"/>
          <w:lang w:val="en-GB" w:bidi="ar-SA"/>
        </w:rPr>
        <w:t xml:space="preserve"> support cross-save elements. Outward has a new game+ system that I believe works </w:t>
      </w:r>
      <w:r w:rsidRPr="2AF1B014" w:rsidR="2F3C4D78">
        <w:rPr>
          <w:rFonts w:cs="Arial"/>
          <w:sz w:val="22"/>
          <w:szCs w:val="22"/>
          <w:lang w:val="en-GB" w:bidi="ar-SA"/>
        </w:rPr>
        <w:t>well and</w:t>
      </w:r>
      <w:r w:rsidRPr="2AF1B014" w:rsidR="0065650F">
        <w:rPr>
          <w:rFonts w:cs="Arial"/>
          <w:sz w:val="22"/>
          <w:szCs w:val="22"/>
          <w:lang w:val="en-GB" w:bidi="ar-SA"/>
        </w:rPr>
        <w:t xml:space="preserve"> will be discussed in the research section.</w:t>
      </w:r>
    </w:p>
    <w:p w:rsidR="00F039E2" w:rsidP="00D91781" w:rsidRDefault="00F039E2" w14:paraId="29343CAF" w14:textId="77777777">
      <w:pPr>
        <w:autoSpaceDE w:val="0"/>
        <w:autoSpaceDN w:val="0"/>
        <w:adjustRightInd w:val="0"/>
        <w:spacing w:before="0" w:after="0" w:line="240" w:lineRule="auto"/>
        <w:rPr>
          <w:rFonts w:cs="Arial"/>
          <w:sz w:val="22"/>
          <w:szCs w:val="22"/>
          <w:lang w:val="en-GB" w:bidi="ar-SA"/>
        </w:rPr>
      </w:pPr>
    </w:p>
    <w:p w:rsidR="00F039E2" w:rsidP="00D91781" w:rsidRDefault="00F039E2" w14:paraId="6E343371" w14:textId="4ADC54BF" w14:noSpellErr="1">
      <w:pPr>
        <w:autoSpaceDE w:val="0"/>
        <w:autoSpaceDN w:val="0"/>
        <w:adjustRightInd w:val="0"/>
        <w:spacing w:before="0" w:after="0" w:line="240" w:lineRule="auto"/>
        <w:rPr>
          <w:rFonts w:cs="Arial"/>
          <w:sz w:val="22"/>
          <w:szCs w:val="22"/>
          <w:lang w:val="en-GB" w:bidi="ar-SA"/>
        </w:rPr>
      </w:pPr>
      <w:r w:rsidRPr="2AF1B014" w:rsidR="00F039E2">
        <w:rPr>
          <w:rFonts w:cs="Arial"/>
          <w:sz w:val="22"/>
          <w:szCs w:val="22"/>
          <w:lang w:val="en-GB" w:bidi="ar-SA"/>
        </w:rPr>
        <w:t xml:space="preserve">Note: Questions 20-21 have received 0 responses </w:t>
      </w:r>
      <w:bookmarkStart w:name="_Int_mjdi6j2J" w:id="1079535993"/>
      <w:r w:rsidRPr="2AF1B014" w:rsidR="00F039E2">
        <w:rPr>
          <w:rFonts w:cs="Arial"/>
          <w:sz w:val="22"/>
          <w:szCs w:val="22"/>
          <w:lang w:val="en-GB" w:bidi="ar-SA"/>
        </w:rPr>
        <w:t>at this time</w:t>
      </w:r>
      <w:bookmarkEnd w:id="1079535993"/>
      <w:r w:rsidRPr="2AF1B014" w:rsidR="00E365FF">
        <w:rPr>
          <w:rFonts w:cs="Arial"/>
          <w:sz w:val="22"/>
          <w:szCs w:val="22"/>
          <w:lang w:val="en-GB" w:bidi="ar-SA"/>
        </w:rPr>
        <w:t xml:space="preserve"> due to being new additions</w:t>
      </w:r>
      <w:r w:rsidRPr="2AF1B014" w:rsidR="00F039E2">
        <w:rPr>
          <w:rFonts w:cs="Arial"/>
          <w:sz w:val="22"/>
          <w:szCs w:val="22"/>
          <w:lang w:val="en-GB" w:bidi="ar-SA"/>
        </w:rPr>
        <w:t>, as such they are omitted.</w:t>
      </w:r>
    </w:p>
    <w:p w:rsidR="00633051" w:rsidP="00D91781" w:rsidRDefault="00633051" w14:paraId="410E0637" w14:textId="77777777">
      <w:pPr>
        <w:autoSpaceDE w:val="0"/>
        <w:autoSpaceDN w:val="0"/>
        <w:adjustRightInd w:val="0"/>
        <w:spacing w:before="0" w:after="0" w:line="240" w:lineRule="auto"/>
        <w:rPr>
          <w:rFonts w:cs="Arial"/>
          <w:sz w:val="22"/>
          <w:szCs w:val="22"/>
          <w:lang w:val="en-GB" w:bidi="ar-SA"/>
        </w:rPr>
      </w:pPr>
    </w:p>
    <w:p w:rsidRPr="00633051" w:rsidR="00633051" w:rsidP="00D91781" w:rsidRDefault="00633051" w14:paraId="78AB1DBF" w14:textId="5514D0D5">
      <w:pPr>
        <w:autoSpaceDE w:val="0"/>
        <w:autoSpaceDN w:val="0"/>
        <w:adjustRightInd w:val="0"/>
        <w:spacing w:before="0" w:after="0" w:line="240" w:lineRule="auto"/>
        <w:rPr>
          <w:rFonts w:cs="Arial"/>
          <w:sz w:val="22"/>
          <w:szCs w:val="22"/>
          <w:lang w:val="en-GB" w:bidi="ar-SA"/>
        </w:rPr>
      </w:pPr>
      <w:r w:rsidRPr="00633051">
        <w:rPr>
          <w:rFonts w:cs="Arial"/>
          <w:noProof/>
          <w:sz w:val="22"/>
          <w:szCs w:val="22"/>
          <w:lang w:val="en-GB" w:bidi="ar-SA"/>
        </w:rPr>
        <w:lastRenderedPageBreak/>
        <w:drawing>
          <wp:inline distT="0" distB="0" distL="0" distR="0" wp14:anchorId="1A9C6F98" wp14:editId="606A6B3F">
            <wp:extent cx="5943600" cy="2228215"/>
            <wp:effectExtent l="0" t="0" r="0" b="635"/>
            <wp:docPr id="901645839" name="Picture 1" descr="A picture containing text, screenshot, diagram,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645839" name="Picture 1" descr="A picture containing text, screenshot, diagram, font&#10;&#10;Description automatically generated"/>
                    <pic:cNvPicPr/>
                  </pic:nvPicPr>
                  <pic:blipFill>
                    <a:blip r:embed="rId21"/>
                    <a:stretch>
                      <a:fillRect/>
                    </a:stretch>
                  </pic:blipFill>
                  <pic:spPr>
                    <a:xfrm>
                      <a:off x="0" y="0"/>
                      <a:ext cx="5943600" cy="2228215"/>
                    </a:xfrm>
                    <a:prstGeom prst="rect">
                      <a:avLst/>
                    </a:prstGeom>
                  </pic:spPr>
                </pic:pic>
              </a:graphicData>
            </a:graphic>
          </wp:inline>
        </w:drawing>
      </w:r>
    </w:p>
    <w:p w:rsidR="00633051" w:rsidP="00D91781" w:rsidRDefault="00633051" w14:paraId="5BBF1BC8" w14:textId="4B597596">
      <w:pPr>
        <w:autoSpaceDE w:val="0"/>
        <w:autoSpaceDN w:val="0"/>
        <w:adjustRightInd w:val="0"/>
        <w:spacing w:before="0" w:after="0" w:line="240" w:lineRule="auto"/>
        <w:rPr>
          <w:rFonts w:cs="Arial"/>
          <w:sz w:val="22"/>
          <w:szCs w:val="22"/>
          <w:lang w:val="en-GB" w:bidi="ar-SA"/>
        </w:rPr>
      </w:pPr>
      <w:r w:rsidRPr="2AF1B014" w:rsidR="00633051">
        <w:rPr>
          <w:rFonts w:cs="Arial"/>
          <w:sz w:val="22"/>
          <w:szCs w:val="22"/>
          <w:lang w:val="en-GB" w:bidi="ar-SA"/>
        </w:rPr>
        <w:t xml:space="preserve">A majority agreed that magic should be explored outside of combat. This could be both for skills but also the plot. </w:t>
      </w:r>
      <w:r w:rsidRPr="2AF1B014" w:rsidR="24766864">
        <w:rPr>
          <w:rFonts w:cs="Arial"/>
          <w:sz w:val="22"/>
          <w:szCs w:val="22"/>
          <w:lang w:val="en-GB" w:bidi="ar-SA"/>
        </w:rPr>
        <w:t>This result</w:t>
      </w:r>
      <w:r w:rsidRPr="2AF1B014" w:rsidR="00633051">
        <w:rPr>
          <w:rFonts w:cs="Arial"/>
          <w:sz w:val="22"/>
          <w:szCs w:val="22"/>
          <w:lang w:val="en-GB" w:bidi="ar-SA"/>
        </w:rPr>
        <w:t xml:space="preserve"> reinforces the idea of </w:t>
      </w:r>
      <w:r w:rsidRPr="2AF1B014" w:rsidR="00F039E2">
        <w:rPr>
          <w:rFonts w:cs="Arial"/>
          <w:sz w:val="22"/>
          <w:szCs w:val="22"/>
          <w:lang w:val="en-GB" w:bidi="ar-SA"/>
        </w:rPr>
        <w:t>a mixed setting as the future element could come from magic technology.</w:t>
      </w:r>
    </w:p>
    <w:p w:rsidR="00F039E2" w:rsidP="00D91781" w:rsidRDefault="00F039E2" w14:paraId="4A3BBCFC" w14:textId="77777777">
      <w:pPr>
        <w:autoSpaceDE w:val="0"/>
        <w:autoSpaceDN w:val="0"/>
        <w:adjustRightInd w:val="0"/>
        <w:spacing w:before="0" w:after="0" w:line="240" w:lineRule="auto"/>
        <w:rPr>
          <w:rFonts w:cs="Arial"/>
          <w:sz w:val="22"/>
          <w:szCs w:val="22"/>
          <w:lang w:val="en-GB" w:bidi="ar-SA"/>
        </w:rPr>
      </w:pPr>
    </w:p>
    <w:p w:rsidR="00F039E2" w:rsidP="00D91781" w:rsidRDefault="00F039E2" w14:paraId="4967F892" w14:textId="27000D2B">
      <w:pPr>
        <w:autoSpaceDE w:val="0"/>
        <w:autoSpaceDN w:val="0"/>
        <w:adjustRightInd w:val="0"/>
        <w:spacing w:before="0" w:after="0" w:line="240" w:lineRule="auto"/>
        <w:rPr>
          <w:rFonts w:cs="Arial"/>
          <w:sz w:val="22"/>
          <w:szCs w:val="22"/>
          <w:lang w:val="en-GB" w:bidi="ar-SA"/>
        </w:rPr>
      </w:pPr>
      <w:r w:rsidRPr="00F039E2">
        <w:rPr>
          <w:rFonts w:cs="Arial"/>
          <w:noProof/>
          <w:sz w:val="22"/>
          <w:szCs w:val="22"/>
          <w:lang w:val="en-GB" w:bidi="ar-SA"/>
        </w:rPr>
        <w:drawing>
          <wp:inline distT="0" distB="0" distL="0" distR="0" wp14:anchorId="4805F0E7" wp14:editId="26F7B64C">
            <wp:extent cx="5434052" cy="2205054"/>
            <wp:effectExtent l="0" t="0" r="0" b="5080"/>
            <wp:docPr id="1880162454"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162454" name="Picture 1" descr="A screenshot of a computer&#10;&#10;Description automatically generated with low confidence"/>
                    <pic:cNvPicPr/>
                  </pic:nvPicPr>
                  <pic:blipFill>
                    <a:blip r:embed="rId22"/>
                    <a:stretch>
                      <a:fillRect/>
                    </a:stretch>
                  </pic:blipFill>
                  <pic:spPr>
                    <a:xfrm>
                      <a:off x="0" y="0"/>
                      <a:ext cx="5434052" cy="2205054"/>
                    </a:xfrm>
                    <a:prstGeom prst="rect">
                      <a:avLst/>
                    </a:prstGeom>
                  </pic:spPr>
                </pic:pic>
              </a:graphicData>
            </a:graphic>
          </wp:inline>
        </w:drawing>
      </w:r>
    </w:p>
    <w:p w:rsidR="00F039E2" w:rsidP="00D91781" w:rsidRDefault="00F039E2" w14:paraId="242687AB" w14:textId="1E0B402C">
      <w:pPr>
        <w:autoSpaceDE w:val="0"/>
        <w:autoSpaceDN w:val="0"/>
        <w:adjustRightInd w:val="0"/>
        <w:spacing w:before="0" w:after="0" w:line="240" w:lineRule="auto"/>
        <w:rPr>
          <w:rFonts w:cs="Arial"/>
          <w:sz w:val="22"/>
          <w:szCs w:val="22"/>
          <w:lang w:val="en-GB" w:bidi="ar-SA"/>
        </w:rPr>
      </w:pPr>
      <w:r>
        <w:rPr>
          <w:rFonts w:cs="Arial"/>
          <w:sz w:val="22"/>
          <w:szCs w:val="22"/>
          <w:lang w:val="en-GB" w:bidi="ar-SA"/>
        </w:rPr>
        <w:t>This data shows that physical attacks are of high importance to the correspondents.</w:t>
      </w:r>
    </w:p>
    <w:p w:rsidR="00F039E2" w:rsidP="00D91781" w:rsidRDefault="00F039E2" w14:paraId="7374CCA1" w14:textId="630CB9E2">
      <w:pPr>
        <w:autoSpaceDE w:val="0"/>
        <w:autoSpaceDN w:val="0"/>
        <w:adjustRightInd w:val="0"/>
        <w:spacing w:before="0" w:after="0" w:line="240" w:lineRule="auto"/>
        <w:rPr>
          <w:rFonts w:cs="Arial"/>
          <w:sz w:val="22"/>
          <w:szCs w:val="22"/>
          <w:lang w:val="en-GB" w:bidi="ar-SA"/>
        </w:rPr>
      </w:pPr>
      <w:r w:rsidRPr="2AF1B014" w:rsidR="00F039E2">
        <w:rPr>
          <w:rFonts w:cs="Arial"/>
          <w:sz w:val="22"/>
          <w:szCs w:val="22"/>
          <w:lang w:val="en-GB" w:bidi="ar-SA"/>
        </w:rPr>
        <w:t xml:space="preserve">This presents 2 differing ideas, either focus on physical attacks more or present a newer, fresh view of magic within games. Not separating the two </w:t>
      </w:r>
      <w:r w:rsidRPr="2AF1B014" w:rsidR="28FC95A5">
        <w:rPr>
          <w:rFonts w:cs="Arial"/>
          <w:sz w:val="22"/>
          <w:szCs w:val="22"/>
          <w:lang w:val="en-GB" w:bidi="ar-SA"/>
        </w:rPr>
        <w:t>entirely or</w:t>
      </w:r>
      <w:r w:rsidRPr="2AF1B014" w:rsidR="00F039E2">
        <w:rPr>
          <w:rFonts w:cs="Arial"/>
          <w:sz w:val="22"/>
          <w:szCs w:val="22"/>
          <w:lang w:val="en-GB" w:bidi="ar-SA"/>
        </w:rPr>
        <w:t xml:space="preserve"> giving both utility with each other would allow me to keep the original idea of this project while satisfying the respondents.</w:t>
      </w:r>
    </w:p>
    <w:p w:rsidR="00F039E2" w:rsidP="00D91781" w:rsidRDefault="00F039E2" w14:paraId="4CA300A7" w14:textId="77777777">
      <w:pPr>
        <w:autoSpaceDE w:val="0"/>
        <w:autoSpaceDN w:val="0"/>
        <w:adjustRightInd w:val="0"/>
        <w:spacing w:before="0" w:after="0" w:line="240" w:lineRule="auto"/>
        <w:rPr>
          <w:rFonts w:cs="Arial"/>
          <w:sz w:val="22"/>
          <w:szCs w:val="22"/>
          <w:lang w:val="en-GB" w:bidi="ar-SA"/>
        </w:rPr>
      </w:pPr>
    </w:p>
    <w:p w:rsidR="00F039E2" w:rsidP="00D91781" w:rsidRDefault="00F039E2" w14:paraId="1A292C62" w14:textId="77777777">
      <w:pPr>
        <w:autoSpaceDE w:val="0"/>
        <w:autoSpaceDN w:val="0"/>
        <w:adjustRightInd w:val="0"/>
        <w:spacing w:before="0" w:after="0" w:line="240" w:lineRule="auto"/>
        <w:rPr>
          <w:rFonts w:cs="Arial"/>
          <w:sz w:val="22"/>
          <w:szCs w:val="22"/>
          <w:lang w:val="en-GB" w:bidi="ar-SA"/>
        </w:rPr>
      </w:pPr>
    </w:p>
    <w:p w:rsidR="00F039E2" w:rsidP="00D91781" w:rsidRDefault="00F039E2" w14:paraId="4BBA6EF3" w14:textId="77777777">
      <w:pPr>
        <w:autoSpaceDE w:val="0"/>
        <w:autoSpaceDN w:val="0"/>
        <w:adjustRightInd w:val="0"/>
        <w:spacing w:before="0" w:after="0" w:line="240" w:lineRule="auto"/>
        <w:rPr>
          <w:rFonts w:cs="Arial"/>
          <w:sz w:val="22"/>
          <w:szCs w:val="22"/>
          <w:lang w:val="en-GB" w:bidi="ar-SA"/>
        </w:rPr>
      </w:pPr>
    </w:p>
    <w:p w:rsidR="00F039E2" w:rsidP="00D91781" w:rsidRDefault="00F039E2" w14:paraId="37D68807" w14:textId="0619FD2D">
      <w:pPr>
        <w:autoSpaceDE w:val="0"/>
        <w:autoSpaceDN w:val="0"/>
        <w:adjustRightInd w:val="0"/>
        <w:spacing w:before="0" w:after="0" w:line="240" w:lineRule="auto"/>
        <w:rPr>
          <w:rFonts w:cs="Arial"/>
          <w:sz w:val="22"/>
          <w:szCs w:val="22"/>
          <w:lang w:val="en-GB" w:bidi="ar-SA"/>
        </w:rPr>
      </w:pPr>
      <w:r w:rsidRPr="00F039E2">
        <w:rPr>
          <w:rFonts w:cs="Arial"/>
          <w:noProof/>
          <w:sz w:val="22"/>
          <w:szCs w:val="22"/>
          <w:lang w:val="en-GB" w:bidi="ar-SA"/>
        </w:rPr>
        <w:lastRenderedPageBreak/>
        <w:drawing>
          <wp:inline distT="0" distB="0" distL="0" distR="0" wp14:anchorId="2E126936" wp14:editId="135B097F">
            <wp:extent cx="5391189" cy="2119328"/>
            <wp:effectExtent l="0" t="0" r="0" b="0"/>
            <wp:docPr id="1342261084" name="Picture 1" descr="A screenshot of a cha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2261084" name="Picture 1" descr="A screenshot of a chat&#10;&#10;Description automatically generated with low confidence"/>
                    <pic:cNvPicPr/>
                  </pic:nvPicPr>
                  <pic:blipFill>
                    <a:blip r:embed="rId23"/>
                    <a:stretch>
                      <a:fillRect/>
                    </a:stretch>
                  </pic:blipFill>
                  <pic:spPr>
                    <a:xfrm>
                      <a:off x="0" y="0"/>
                      <a:ext cx="5391189" cy="2119328"/>
                    </a:xfrm>
                    <a:prstGeom prst="rect">
                      <a:avLst/>
                    </a:prstGeom>
                  </pic:spPr>
                </pic:pic>
              </a:graphicData>
            </a:graphic>
          </wp:inline>
        </w:drawing>
      </w:r>
    </w:p>
    <w:p w:rsidR="00F039E2" w:rsidP="00D91781" w:rsidRDefault="00F039E2" w14:paraId="782C50FB" w14:textId="39DAAB37">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This data shows a minor preference for characters over plot. </w:t>
      </w:r>
    </w:p>
    <w:p w:rsidR="00F039E2" w:rsidP="00D91781" w:rsidRDefault="00F039E2" w14:paraId="01C7EF27" w14:textId="07804C74">
      <w:pPr>
        <w:autoSpaceDE w:val="0"/>
        <w:autoSpaceDN w:val="0"/>
        <w:adjustRightInd w:val="0"/>
        <w:spacing w:before="0" w:after="0" w:line="240" w:lineRule="auto"/>
        <w:rPr>
          <w:rFonts w:cs="Arial"/>
          <w:sz w:val="22"/>
          <w:szCs w:val="22"/>
          <w:lang w:val="en-GB" w:bidi="ar-SA"/>
        </w:rPr>
      </w:pPr>
      <w:r>
        <w:rPr>
          <w:rFonts w:cs="Arial"/>
          <w:sz w:val="22"/>
          <w:szCs w:val="22"/>
          <w:lang w:val="en-GB" w:bidi="ar-SA"/>
        </w:rPr>
        <w:t>As mentioned in the analysis of the data from question 17, story elements will be minimal in this version.</w:t>
      </w:r>
    </w:p>
    <w:p w:rsidR="00633051" w:rsidP="00D91781" w:rsidRDefault="00633051" w14:paraId="34EFF2EA" w14:textId="77777777">
      <w:pPr>
        <w:autoSpaceDE w:val="0"/>
        <w:autoSpaceDN w:val="0"/>
        <w:adjustRightInd w:val="0"/>
        <w:spacing w:before="0" w:after="0" w:line="240" w:lineRule="auto"/>
        <w:rPr>
          <w:rFonts w:cs="Arial"/>
          <w:sz w:val="22"/>
          <w:szCs w:val="22"/>
          <w:lang w:val="en-GB" w:bidi="ar-SA"/>
        </w:rPr>
      </w:pPr>
    </w:p>
    <w:p w:rsidR="00633051" w:rsidP="00D91781" w:rsidRDefault="00633051" w14:paraId="26D3320A" w14:textId="2D3296FE">
      <w:pPr>
        <w:autoSpaceDE w:val="0"/>
        <w:autoSpaceDN w:val="0"/>
        <w:adjustRightInd w:val="0"/>
        <w:spacing w:before="0" w:after="0" w:line="240" w:lineRule="auto"/>
        <w:rPr>
          <w:rFonts w:cs="Arial"/>
          <w:sz w:val="22"/>
          <w:szCs w:val="22"/>
          <w:lang w:val="en-GB" w:bidi="ar-SA"/>
        </w:rPr>
      </w:pPr>
      <w:r w:rsidRPr="00633051">
        <w:rPr>
          <w:rFonts w:cs="Arial"/>
          <w:noProof/>
          <w:sz w:val="22"/>
          <w:szCs w:val="22"/>
          <w:lang w:val="en-GB" w:bidi="ar-SA"/>
        </w:rPr>
        <w:drawing>
          <wp:inline distT="0" distB="0" distL="0" distR="0" wp14:anchorId="0B89A50B" wp14:editId="3A8D5496">
            <wp:extent cx="5919831" cy="2576531"/>
            <wp:effectExtent l="0" t="0" r="5080" b="0"/>
            <wp:docPr id="91679389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793891" name="Picture 1" descr="A picture containing text, screenshot, font, number&#10;&#10;Description automatically generated"/>
                    <pic:cNvPicPr/>
                  </pic:nvPicPr>
                  <pic:blipFill>
                    <a:blip r:embed="rId24"/>
                    <a:stretch>
                      <a:fillRect/>
                    </a:stretch>
                  </pic:blipFill>
                  <pic:spPr>
                    <a:xfrm>
                      <a:off x="0" y="0"/>
                      <a:ext cx="5919831" cy="2576531"/>
                    </a:xfrm>
                    <a:prstGeom prst="rect">
                      <a:avLst/>
                    </a:prstGeom>
                  </pic:spPr>
                </pic:pic>
              </a:graphicData>
            </a:graphic>
          </wp:inline>
        </w:drawing>
      </w:r>
      <w:r w:rsidR="00446C99">
        <w:rPr>
          <w:rFonts w:cs="Arial"/>
          <w:sz w:val="22"/>
          <w:szCs w:val="22"/>
          <w:lang w:val="en-GB" w:bidi="ar-SA"/>
        </w:rPr>
        <w:t>The data here should influence the design of items and skills in the game.</w:t>
      </w:r>
    </w:p>
    <w:p w:rsidR="00446C99" w:rsidP="00D91781" w:rsidRDefault="00446C99" w14:paraId="35F48BF9" w14:textId="4EC79CCF">
      <w:pPr>
        <w:autoSpaceDE w:val="0"/>
        <w:autoSpaceDN w:val="0"/>
        <w:adjustRightInd w:val="0"/>
        <w:spacing w:before="0" w:after="0" w:line="240" w:lineRule="auto"/>
        <w:rPr>
          <w:rFonts w:cs="Arial"/>
          <w:sz w:val="22"/>
          <w:szCs w:val="22"/>
          <w:lang w:val="en-GB" w:bidi="ar-SA"/>
        </w:rPr>
      </w:pPr>
      <w:bookmarkStart w:name="_Int_OF9JWx2j" w:id="800054404"/>
      <w:r w:rsidRPr="2AF1B014" w:rsidR="00446C99">
        <w:rPr>
          <w:rFonts w:cs="Arial"/>
          <w:sz w:val="22"/>
          <w:szCs w:val="22"/>
          <w:lang w:val="en-GB" w:bidi="ar-SA"/>
        </w:rPr>
        <w:t>Clearly, damage</w:t>
      </w:r>
      <w:bookmarkEnd w:id="800054404"/>
      <w:r w:rsidRPr="2AF1B014" w:rsidR="00446C99">
        <w:rPr>
          <w:rFonts w:cs="Arial"/>
          <w:sz w:val="22"/>
          <w:szCs w:val="22"/>
          <w:lang w:val="en-GB" w:bidi="ar-SA"/>
        </w:rPr>
        <w:t xml:space="preserve"> is the most </w:t>
      </w:r>
      <w:r w:rsidRPr="2AF1B014" w:rsidR="5BE3FB3C">
        <w:rPr>
          <w:rFonts w:cs="Arial"/>
          <w:sz w:val="22"/>
          <w:szCs w:val="22"/>
          <w:lang w:val="en-GB" w:bidi="ar-SA"/>
        </w:rPr>
        <w:t>crucial factor</w:t>
      </w:r>
      <w:r w:rsidRPr="2AF1B014" w:rsidR="00446C99">
        <w:rPr>
          <w:rFonts w:cs="Arial"/>
          <w:sz w:val="22"/>
          <w:szCs w:val="22"/>
          <w:lang w:val="en-GB" w:bidi="ar-SA"/>
        </w:rPr>
        <w:t xml:space="preserve"> to the respondents. This aligns with the </w:t>
      </w:r>
      <w:r w:rsidRPr="2AF1B014" w:rsidR="00446C99">
        <w:rPr>
          <w:rFonts w:cs="Arial"/>
          <w:sz w:val="22"/>
          <w:szCs w:val="22"/>
          <w:lang w:val="en-GB" w:bidi="ar-SA"/>
        </w:rPr>
        <w:t>previous</w:t>
      </w:r>
      <w:r w:rsidRPr="2AF1B014" w:rsidR="00446C99">
        <w:rPr>
          <w:rFonts w:cs="Arial"/>
          <w:sz w:val="22"/>
          <w:szCs w:val="22"/>
          <w:lang w:val="en-GB" w:bidi="ar-SA"/>
        </w:rPr>
        <w:t xml:space="preserve"> data saying that respondents preferred aggressive playstyles (range being last supports this too).</w:t>
      </w:r>
    </w:p>
    <w:p w:rsidR="00446C99" w:rsidP="00D91781" w:rsidRDefault="00446C99" w14:paraId="0E70E3C3" w14:textId="74F13894" w14:noSpellErr="1">
      <w:pPr>
        <w:autoSpaceDE w:val="0"/>
        <w:autoSpaceDN w:val="0"/>
        <w:adjustRightInd w:val="0"/>
        <w:spacing w:before="0" w:after="0" w:line="240" w:lineRule="auto"/>
        <w:rPr>
          <w:rFonts w:cs="Arial"/>
          <w:sz w:val="22"/>
          <w:szCs w:val="22"/>
          <w:lang w:val="en-GB" w:bidi="ar-SA"/>
        </w:rPr>
      </w:pPr>
      <w:r w:rsidRPr="2AF1B014" w:rsidR="00446C99">
        <w:rPr>
          <w:rFonts w:cs="Arial"/>
          <w:sz w:val="22"/>
          <w:szCs w:val="22"/>
          <w:lang w:val="en-GB" w:bidi="ar-SA"/>
        </w:rPr>
        <w:t xml:space="preserve">Skills and items </w:t>
      </w:r>
      <w:bookmarkStart w:name="_Int_uBt8hqsH" w:id="341171872"/>
      <w:r w:rsidRPr="2AF1B014" w:rsidR="00446C99">
        <w:rPr>
          <w:rFonts w:cs="Arial"/>
          <w:sz w:val="22"/>
          <w:szCs w:val="22"/>
          <w:lang w:val="en-GB" w:bidi="ar-SA"/>
        </w:rPr>
        <w:t>seemingly should</w:t>
      </w:r>
      <w:bookmarkEnd w:id="341171872"/>
      <w:r w:rsidRPr="2AF1B014" w:rsidR="00446C99">
        <w:rPr>
          <w:rFonts w:cs="Arial"/>
          <w:sz w:val="22"/>
          <w:szCs w:val="22"/>
          <w:lang w:val="en-GB" w:bidi="ar-SA"/>
        </w:rPr>
        <w:t xml:space="preserve"> reward a player </w:t>
      </w:r>
      <w:r w:rsidRPr="2AF1B014" w:rsidR="00740789">
        <w:rPr>
          <w:rFonts w:cs="Arial"/>
          <w:sz w:val="22"/>
          <w:szCs w:val="22"/>
          <w:lang w:val="en-GB" w:bidi="ar-SA"/>
        </w:rPr>
        <w:t xml:space="preserve">for </w:t>
      </w:r>
      <w:r w:rsidRPr="2AF1B014" w:rsidR="00446C99">
        <w:rPr>
          <w:rFonts w:cs="Arial"/>
          <w:sz w:val="22"/>
          <w:szCs w:val="22"/>
          <w:lang w:val="en-GB" w:bidi="ar-SA"/>
        </w:rPr>
        <w:t xml:space="preserve">being aggressive. </w:t>
      </w:r>
    </w:p>
    <w:p w:rsidR="00446C99" w:rsidP="00D91781" w:rsidRDefault="00446C99" w14:paraId="4440CF19" w14:textId="5BBE16F2">
      <w:pPr>
        <w:autoSpaceDE w:val="0"/>
        <w:autoSpaceDN w:val="0"/>
        <w:adjustRightInd w:val="0"/>
        <w:spacing w:before="0" w:after="0" w:line="240" w:lineRule="auto"/>
        <w:rPr>
          <w:rFonts w:cs="Arial"/>
          <w:sz w:val="22"/>
          <w:szCs w:val="22"/>
          <w:lang w:val="en-GB" w:bidi="ar-SA"/>
        </w:rPr>
      </w:pPr>
      <w:r>
        <w:rPr>
          <w:rFonts w:cs="Arial"/>
          <w:sz w:val="22"/>
          <w:szCs w:val="22"/>
          <w:lang w:val="en-GB" w:bidi="ar-SA"/>
        </w:rPr>
        <w:t>To avoid alienating some playstyles, there could be a class</w:t>
      </w:r>
      <w:r w:rsidR="00740789">
        <w:rPr>
          <w:rFonts w:cs="Arial"/>
          <w:sz w:val="22"/>
          <w:szCs w:val="22"/>
          <w:lang w:val="en-GB" w:bidi="ar-SA"/>
        </w:rPr>
        <w:t>/</w:t>
      </w:r>
      <w:r>
        <w:rPr>
          <w:rFonts w:cs="Arial"/>
          <w:sz w:val="22"/>
          <w:szCs w:val="22"/>
          <w:lang w:val="en-GB" w:bidi="ar-SA"/>
        </w:rPr>
        <w:t>archetype system that gives a “bonus” bar that rewards playing like that archetype.</w:t>
      </w:r>
    </w:p>
    <w:p w:rsidR="00446C99" w:rsidP="00D91781" w:rsidRDefault="00446C99" w14:paraId="580DA9E9" w14:textId="42ECCA69">
      <w:pPr>
        <w:autoSpaceDE w:val="0"/>
        <w:autoSpaceDN w:val="0"/>
        <w:adjustRightInd w:val="0"/>
        <w:spacing w:before="0" w:after="0" w:line="240" w:lineRule="auto"/>
        <w:rPr>
          <w:rFonts w:cs="Arial"/>
          <w:sz w:val="22"/>
          <w:szCs w:val="22"/>
          <w:lang w:val="en-GB" w:bidi="ar-SA"/>
        </w:rPr>
      </w:pPr>
      <w:r>
        <w:rPr>
          <w:rFonts w:cs="Arial"/>
          <w:sz w:val="22"/>
          <w:szCs w:val="22"/>
          <w:lang w:val="en-GB" w:bidi="ar-SA"/>
        </w:rPr>
        <w:t>In the case of a battlemage, it could reward being close to the enemy and dealing damage, while a summoner could be minion damage and count and a pure mage lack of damage taken and mana spent.</w:t>
      </w:r>
    </w:p>
    <w:p w:rsidR="00633051" w:rsidP="00D91781" w:rsidRDefault="00633051" w14:paraId="1D8F672C" w14:textId="77777777">
      <w:pPr>
        <w:autoSpaceDE w:val="0"/>
        <w:autoSpaceDN w:val="0"/>
        <w:adjustRightInd w:val="0"/>
        <w:spacing w:before="0" w:after="0" w:line="240" w:lineRule="auto"/>
        <w:rPr>
          <w:rFonts w:cs="Arial"/>
          <w:b/>
          <w:bCs/>
          <w:sz w:val="22"/>
          <w:szCs w:val="22"/>
          <w:lang w:val="en-GB" w:bidi="ar-SA"/>
        </w:rPr>
      </w:pPr>
    </w:p>
    <w:p w:rsidR="00633051" w:rsidP="00D91781" w:rsidRDefault="00633051" w14:paraId="3E8C0005" w14:textId="77777777">
      <w:pPr>
        <w:autoSpaceDE w:val="0"/>
        <w:autoSpaceDN w:val="0"/>
        <w:adjustRightInd w:val="0"/>
        <w:spacing w:before="0" w:after="0" w:line="240" w:lineRule="auto"/>
        <w:rPr>
          <w:rFonts w:cs="Arial"/>
          <w:b/>
          <w:bCs/>
          <w:sz w:val="22"/>
          <w:szCs w:val="22"/>
          <w:lang w:val="en-GB" w:bidi="ar-SA"/>
        </w:rPr>
      </w:pPr>
    </w:p>
    <w:p w:rsidR="00446C99" w:rsidP="00D91781" w:rsidRDefault="00446C99" w14:paraId="523499AA" w14:textId="77777777">
      <w:pPr>
        <w:autoSpaceDE w:val="0"/>
        <w:autoSpaceDN w:val="0"/>
        <w:adjustRightInd w:val="0"/>
        <w:spacing w:before="0" w:after="0" w:line="240" w:lineRule="auto"/>
        <w:rPr>
          <w:rFonts w:cs="Arial"/>
          <w:b/>
          <w:bCs/>
          <w:sz w:val="22"/>
          <w:szCs w:val="22"/>
          <w:lang w:val="en-GB" w:bidi="ar-SA"/>
        </w:rPr>
      </w:pPr>
    </w:p>
    <w:p w:rsidR="00446C99" w:rsidP="00D91781" w:rsidRDefault="00446C99" w14:paraId="2F8368AE" w14:textId="1D0E8625">
      <w:pPr>
        <w:autoSpaceDE w:val="0"/>
        <w:autoSpaceDN w:val="0"/>
        <w:adjustRightInd w:val="0"/>
        <w:spacing w:before="0" w:after="0" w:line="240" w:lineRule="auto"/>
        <w:rPr>
          <w:rFonts w:cs="Arial"/>
          <w:b/>
          <w:bCs/>
          <w:sz w:val="22"/>
          <w:szCs w:val="22"/>
          <w:lang w:val="en-GB" w:bidi="ar-SA"/>
        </w:rPr>
      </w:pPr>
      <w:r w:rsidRPr="00446C99">
        <w:rPr>
          <w:rFonts w:cs="Arial"/>
          <w:b/>
          <w:bCs/>
          <w:noProof/>
          <w:sz w:val="22"/>
          <w:szCs w:val="22"/>
          <w:lang w:val="en-GB" w:bidi="ar-SA"/>
        </w:rPr>
        <w:lastRenderedPageBreak/>
        <w:drawing>
          <wp:inline distT="0" distB="0" distL="0" distR="0" wp14:anchorId="513CF5FC" wp14:editId="334A1334">
            <wp:extent cx="5943600" cy="3023870"/>
            <wp:effectExtent l="0" t="0" r="0" b="5080"/>
            <wp:docPr id="1088507280"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507280" name="Picture 1" descr="A picture containing text, screenshot, font, number&#10;&#10;Description automatically generated"/>
                    <pic:cNvPicPr/>
                  </pic:nvPicPr>
                  <pic:blipFill>
                    <a:blip r:embed="rId25"/>
                    <a:stretch>
                      <a:fillRect/>
                    </a:stretch>
                  </pic:blipFill>
                  <pic:spPr>
                    <a:xfrm>
                      <a:off x="0" y="0"/>
                      <a:ext cx="5943600" cy="3023870"/>
                    </a:xfrm>
                    <a:prstGeom prst="rect">
                      <a:avLst/>
                    </a:prstGeom>
                  </pic:spPr>
                </pic:pic>
              </a:graphicData>
            </a:graphic>
          </wp:inline>
        </w:drawing>
      </w:r>
    </w:p>
    <w:p w:rsidRPr="00E579A5" w:rsidR="00633051" w:rsidP="00D91781" w:rsidRDefault="00446C99" w14:paraId="69A1EBC1" w14:textId="638F766B">
      <w:pPr>
        <w:autoSpaceDE w:val="0"/>
        <w:autoSpaceDN w:val="0"/>
        <w:adjustRightInd w:val="0"/>
        <w:spacing w:before="0" w:after="0" w:line="240" w:lineRule="auto"/>
        <w:rPr>
          <w:rFonts w:cs="Arial"/>
          <w:sz w:val="22"/>
          <w:szCs w:val="22"/>
          <w:lang w:val="en-GB" w:bidi="ar-SA"/>
        </w:rPr>
      </w:pPr>
      <w:r w:rsidRPr="2AF1B014" w:rsidR="00446C99">
        <w:rPr>
          <w:rFonts w:cs="Arial"/>
          <w:sz w:val="22"/>
          <w:szCs w:val="22"/>
          <w:lang w:val="en-GB" w:bidi="ar-SA"/>
        </w:rPr>
        <w:t xml:space="preserve">This data shows that gameplay comes </w:t>
      </w:r>
      <w:r w:rsidRPr="2AF1B014" w:rsidR="718F268D">
        <w:rPr>
          <w:rFonts w:cs="Arial"/>
          <w:sz w:val="22"/>
          <w:szCs w:val="22"/>
          <w:lang w:val="en-GB" w:bidi="ar-SA"/>
        </w:rPr>
        <w:t>more than anything else</w:t>
      </w:r>
      <w:r w:rsidRPr="2AF1B014" w:rsidR="00446C99">
        <w:rPr>
          <w:rFonts w:cs="Arial"/>
          <w:sz w:val="22"/>
          <w:szCs w:val="22"/>
          <w:lang w:val="en-GB" w:bidi="ar-SA"/>
        </w:rPr>
        <w:t xml:space="preserve"> for the respondents. </w:t>
      </w:r>
    </w:p>
    <w:p w:rsidRPr="00E579A5" w:rsidR="00446C99" w:rsidP="00D91781" w:rsidRDefault="00446C99" w14:paraId="0C84054B" w14:textId="4613B953">
      <w:pPr>
        <w:autoSpaceDE w:val="0"/>
        <w:autoSpaceDN w:val="0"/>
        <w:adjustRightInd w:val="0"/>
        <w:spacing w:before="0" w:after="0" w:line="240" w:lineRule="auto"/>
        <w:rPr>
          <w:rFonts w:cs="Arial"/>
          <w:sz w:val="22"/>
          <w:szCs w:val="22"/>
          <w:lang w:val="en-GB" w:bidi="ar-SA"/>
        </w:rPr>
      </w:pPr>
      <w:r w:rsidRPr="00E579A5">
        <w:rPr>
          <w:rFonts w:cs="Arial"/>
          <w:sz w:val="22"/>
          <w:szCs w:val="22"/>
          <w:lang w:val="en-GB" w:bidi="ar-SA"/>
        </w:rPr>
        <w:t>This means that most of the development time should be spent refining and improving this aspect.</w:t>
      </w:r>
    </w:p>
    <w:p w:rsidRPr="00E579A5" w:rsidR="00446C99" w:rsidP="00D91781" w:rsidRDefault="00446C99" w14:paraId="4D7436B2" w14:textId="4CBDB5E8">
      <w:pPr>
        <w:autoSpaceDE w:val="0"/>
        <w:autoSpaceDN w:val="0"/>
        <w:adjustRightInd w:val="0"/>
        <w:spacing w:before="0" w:after="0" w:line="240" w:lineRule="auto"/>
        <w:rPr>
          <w:rFonts w:cs="Arial"/>
          <w:sz w:val="22"/>
          <w:szCs w:val="22"/>
          <w:lang w:val="en-GB" w:bidi="ar-SA"/>
        </w:rPr>
      </w:pPr>
      <w:r w:rsidRPr="00E579A5">
        <w:rPr>
          <w:rFonts w:cs="Arial"/>
          <w:sz w:val="22"/>
          <w:szCs w:val="22"/>
          <w:lang w:val="en-GB" w:bidi="ar-SA"/>
        </w:rPr>
        <w:t>The story, graphics, sound effects and music are of mixed importance to the respondents, and due to artistry not soliciting credit within this project, would only be focussed on once all other aspects are to a high standard.</w:t>
      </w:r>
    </w:p>
    <w:p w:rsidRPr="00E579A5" w:rsidR="00446C99" w:rsidP="00D91781" w:rsidRDefault="00446C99" w14:paraId="3BEF60DF" w14:textId="6A8A0A65" w14:noSpellErr="1">
      <w:pPr>
        <w:autoSpaceDE w:val="0"/>
        <w:autoSpaceDN w:val="0"/>
        <w:adjustRightInd w:val="0"/>
        <w:spacing w:before="0" w:after="0" w:line="240" w:lineRule="auto"/>
        <w:rPr>
          <w:rFonts w:cs="Arial"/>
          <w:sz w:val="22"/>
          <w:szCs w:val="22"/>
          <w:lang w:val="en-GB" w:bidi="ar-SA"/>
        </w:rPr>
      </w:pPr>
      <w:r w:rsidRPr="2AF1B014" w:rsidR="00446C99">
        <w:rPr>
          <w:rFonts w:cs="Arial"/>
          <w:sz w:val="22"/>
          <w:szCs w:val="22"/>
          <w:lang w:val="en-GB" w:bidi="ar-SA"/>
        </w:rPr>
        <w:t xml:space="preserve">World Design </w:t>
      </w:r>
      <w:bookmarkStart w:name="_Int_tPj2fjuO" w:id="395405666"/>
      <w:r w:rsidRPr="2AF1B014" w:rsidR="00446C99">
        <w:rPr>
          <w:rFonts w:cs="Arial"/>
          <w:sz w:val="22"/>
          <w:szCs w:val="22"/>
          <w:lang w:val="en-GB" w:bidi="ar-SA"/>
        </w:rPr>
        <w:t>somewhat intertwines</w:t>
      </w:r>
      <w:bookmarkEnd w:id="395405666"/>
      <w:r w:rsidRPr="2AF1B014" w:rsidR="00446C99">
        <w:rPr>
          <w:rFonts w:cs="Arial"/>
          <w:sz w:val="22"/>
          <w:szCs w:val="22"/>
          <w:lang w:val="en-GB" w:bidi="ar-SA"/>
        </w:rPr>
        <w:t xml:space="preserve"> with gameplay, as a poorly designed world </w:t>
      </w:r>
      <w:r w:rsidRPr="2AF1B014" w:rsidR="00446C99">
        <w:rPr>
          <w:rFonts w:cs="Arial"/>
          <w:sz w:val="22"/>
          <w:szCs w:val="22"/>
          <w:lang w:val="en-GB" w:bidi="ar-SA"/>
        </w:rPr>
        <w:t>indicates</w:t>
      </w:r>
      <w:r w:rsidRPr="2AF1B014" w:rsidR="00446C99">
        <w:rPr>
          <w:rFonts w:cs="Arial"/>
          <w:sz w:val="22"/>
          <w:szCs w:val="22"/>
          <w:lang w:val="en-GB" w:bidi="ar-SA"/>
        </w:rPr>
        <w:t xml:space="preserve"> gameplay flaws. </w:t>
      </w:r>
    </w:p>
    <w:p w:rsidRPr="00E579A5" w:rsidR="00446C99" w:rsidP="00D91781" w:rsidRDefault="00446C99" w14:paraId="6A097B8A" w14:textId="551E205A">
      <w:pPr>
        <w:autoSpaceDE w:val="0"/>
        <w:autoSpaceDN w:val="0"/>
        <w:adjustRightInd w:val="0"/>
        <w:spacing w:before="0" w:after="0" w:line="240" w:lineRule="auto"/>
        <w:rPr>
          <w:rFonts w:cs="Arial"/>
          <w:sz w:val="22"/>
          <w:szCs w:val="22"/>
          <w:lang w:val="en-GB" w:bidi="ar-SA"/>
        </w:rPr>
      </w:pPr>
      <w:r w:rsidRPr="00E579A5">
        <w:rPr>
          <w:rFonts w:cs="Arial"/>
          <w:sz w:val="22"/>
          <w:szCs w:val="22"/>
          <w:lang w:val="en-GB" w:bidi="ar-SA"/>
        </w:rPr>
        <w:t>Polish will be applied in the final stages of the project. This is because the time and effort invested into polish may go to waste if the feature is changed or even scrapped.</w:t>
      </w:r>
    </w:p>
    <w:p w:rsidRPr="00936B2A" w:rsidR="00633051" w:rsidP="00D91781" w:rsidRDefault="00E579A5" w14:paraId="01CE362C" w14:textId="10509B54">
      <w:pPr>
        <w:autoSpaceDE w:val="0"/>
        <w:autoSpaceDN w:val="0"/>
        <w:adjustRightInd w:val="0"/>
        <w:spacing w:before="0" w:after="0" w:line="240" w:lineRule="auto"/>
        <w:rPr>
          <w:rFonts w:cs="Arial"/>
          <w:sz w:val="22"/>
          <w:szCs w:val="22"/>
          <w:lang w:val="en-GB" w:bidi="ar-SA"/>
        </w:rPr>
      </w:pPr>
      <w:proofErr w:type="gramStart"/>
      <w:r w:rsidRPr="00E579A5">
        <w:rPr>
          <w:rFonts w:cs="Arial"/>
          <w:sz w:val="22"/>
          <w:szCs w:val="22"/>
          <w:lang w:val="en-GB" w:bidi="ar-SA"/>
        </w:rPr>
        <w:t>Mini</w:t>
      </w:r>
      <w:r w:rsidR="00740789">
        <w:rPr>
          <w:rFonts w:cs="Arial"/>
          <w:sz w:val="22"/>
          <w:szCs w:val="22"/>
          <w:lang w:val="en-GB" w:bidi="ar-SA"/>
        </w:rPr>
        <w:t>-</w:t>
      </w:r>
      <w:r w:rsidRPr="00E579A5">
        <w:rPr>
          <w:rFonts w:cs="Arial"/>
          <w:sz w:val="22"/>
          <w:szCs w:val="22"/>
          <w:lang w:val="en-GB" w:bidi="ar-SA"/>
        </w:rPr>
        <w:t>games</w:t>
      </w:r>
      <w:proofErr w:type="gramEnd"/>
      <w:r w:rsidRPr="00E579A5" w:rsidR="00446C99">
        <w:rPr>
          <w:rFonts w:cs="Arial"/>
          <w:sz w:val="22"/>
          <w:szCs w:val="22"/>
          <w:lang w:val="en-GB" w:bidi="ar-SA"/>
        </w:rPr>
        <w:t xml:space="preserve"> rank last, despite their </w:t>
      </w:r>
      <w:r w:rsidRPr="00E579A5">
        <w:rPr>
          <w:rFonts w:cs="Arial"/>
          <w:sz w:val="22"/>
          <w:szCs w:val="22"/>
          <w:lang w:val="en-GB" w:bidi="ar-SA"/>
        </w:rPr>
        <w:t xml:space="preserve">previous </w:t>
      </w:r>
      <w:r w:rsidRPr="00E579A5" w:rsidR="00446C99">
        <w:rPr>
          <w:rFonts w:cs="Arial"/>
          <w:sz w:val="22"/>
          <w:szCs w:val="22"/>
          <w:lang w:val="en-GB" w:bidi="ar-SA"/>
        </w:rPr>
        <w:t xml:space="preserve">positive </w:t>
      </w:r>
      <w:r w:rsidRPr="00E579A5">
        <w:rPr>
          <w:rFonts w:cs="Arial"/>
          <w:sz w:val="22"/>
          <w:szCs w:val="22"/>
          <w:lang w:val="en-GB" w:bidi="ar-SA"/>
        </w:rPr>
        <w:t>reception. As such they will be included at a low priority.</w:t>
      </w:r>
    </w:p>
    <w:p w:rsidRPr="00257109" w:rsidR="00895D48" w:rsidP="00D91781" w:rsidRDefault="00895D48" w14:paraId="3C0945C7" w14:textId="77777777">
      <w:pPr>
        <w:autoSpaceDE w:val="0"/>
        <w:autoSpaceDN w:val="0"/>
        <w:adjustRightInd w:val="0"/>
        <w:spacing w:before="0" w:after="0" w:line="240" w:lineRule="auto"/>
        <w:rPr>
          <w:rFonts w:cs="Arial"/>
          <w:b/>
          <w:bCs/>
          <w:sz w:val="22"/>
          <w:szCs w:val="22"/>
          <w:lang w:val="en-GB" w:bidi="ar-SA"/>
        </w:rPr>
      </w:pPr>
    </w:p>
    <w:p w:rsidR="006C3978" w:rsidP="00D91781" w:rsidRDefault="00257109" w14:paraId="74C42AC7" w14:textId="48734AD0">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Research:</w:t>
      </w:r>
    </w:p>
    <w:p w:rsidR="00936B2A" w:rsidP="00936B2A" w:rsidRDefault="00936B2A" w14:paraId="2C628941" w14:textId="77777777">
      <w:pPr>
        <w:autoSpaceDE w:val="0"/>
        <w:autoSpaceDN w:val="0"/>
        <w:adjustRightInd w:val="0"/>
        <w:spacing w:before="0" w:after="0" w:line="240" w:lineRule="auto"/>
        <w:rPr>
          <w:rFonts w:cs="Arial"/>
          <w:sz w:val="22"/>
          <w:szCs w:val="22"/>
          <w:lang w:bidi="ar-SA"/>
        </w:rPr>
      </w:pPr>
      <w:r>
        <w:rPr>
          <w:rFonts w:cs="Arial"/>
          <w:sz w:val="22"/>
          <w:szCs w:val="22"/>
          <w:lang w:bidi="ar-SA"/>
        </w:rPr>
        <w:t>Terraria (Calamity):</w:t>
      </w:r>
    </w:p>
    <w:p w:rsidR="00936B2A" w:rsidP="00936B2A" w:rsidRDefault="00936B2A" w14:paraId="5B384E11" w14:textId="0DF3EBE1">
      <w:pPr>
        <w:autoSpaceDE w:val="0"/>
        <w:autoSpaceDN w:val="0"/>
        <w:adjustRightInd w:val="0"/>
        <w:spacing w:before="0" w:after="0" w:line="240" w:lineRule="auto"/>
        <w:rPr>
          <w:rFonts w:cs="Arial"/>
          <w:sz w:val="22"/>
          <w:szCs w:val="22"/>
          <w:lang w:val="en-GB" w:bidi="ar-SA"/>
        </w:rPr>
      </w:pPr>
      <w:r w:rsidRPr="2AF1B014" w:rsidR="00936B2A">
        <w:rPr>
          <w:rFonts w:cs="Arial"/>
          <w:sz w:val="22"/>
          <w:szCs w:val="22"/>
          <w:lang w:val="en-GB" w:bidi="ar-SA"/>
        </w:rPr>
        <w:t>Within calamity</w:t>
      </w:r>
      <w:r w:rsidRPr="2AF1B014" w:rsidR="00740789">
        <w:rPr>
          <w:rFonts w:cs="Arial"/>
          <w:sz w:val="22"/>
          <w:szCs w:val="22"/>
          <w:lang w:val="en-GB" w:bidi="ar-SA"/>
        </w:rPr>
        <w:t>,</w:t>
      </w:r>
      <w:r w:rsidRPr="2AF1B014" w:rsidR="00936B2A">
        <w:rPr>
          <w:rFonts w:cs="Arial"/>
          <w:sz w:val="22"/>
          <w:szCs w:val="22"/>
          <w:lang w:val="en-GB" w:bidi="ar-SA"/>
        </w:rPr>
        <w:t xml:space="preserve"> there is a system that </w:t>
      </w:r>
      <w:r w:rsidRPr="2AF1B014" w:rsidR="20E1210B">
        <w:rPr>
          <w:rFonts w:cs="Arial"/>
          <w:sz w:val="22"/>
          <w:szCs w:val="22"/>
          <w:lang w:val="en-GB" w:bidi="ar-SA"/>
        </w:rPr>
        <w:t>I would</w:t>
      </w:r>
      <w:r w:rsidRPr="2AF1B014" w:rsidR="00936B2A">
        <w:rPr>
          <w:rFonts w:cs="Arial"/>
          <w:sz w:val="22"/>
          <w:szCs w:val="22"/>
          <w:lang w:val="en-GB" w:bidi="ar-SA"/>
        </w:rPr>
        <w:t xml:space="preserve"> like to take inspiration from. This system is the Adrenaline and Rage system.</w:t>
      </w:r>
    </w:p>
    <w:p w:rsidR="00936B2A" w:rsidP="00936B2A" w:rsidRDefault="00936B2A" w14:paraId="1A17B8A5"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Firstly, rage builds when you are close to an enemy. Once the bar is full, you can spend the bar to gain 35% more damage for a limited period.</w:t>
      </w:r>
    </w:p>
    <w:p w:rsidR="00936B2A" w:rsidP="00936B2A" w:rsidRDefault="00936B2A" w14:paraId="1B135CF2"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Rage is lost once you are too far, or do not deal damage to any enemy for longer than 10 seconds.</w:t>
      </w:r>
    </w:p>
    <w:p w:rsidR="00936B2A" w:rsidP="00936B2A" w:rsidRDefault="00936B2A" w14:paraId="50E182EF"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Adrenaline is similar but different, the buff is +200%, though it is far shorter, and builds constantly during a boss fight. It is lost upon taking damage.</w:t>
      </w:r>
    </w:p>
    <w:p w:rsidR="00936B2A" w:rsidP="00936B2A" w:rsidRDefault="00936B2A" w14:paraId="7668EE8D" w14:textId="77777777">
      <w:pPr>
        <w:autoSpaceDE w:val="0"/>
        <w:autoSpaceDN w:val="0"/>
        <w:adjustRightInd w:val="0"/>
        <w:spacing w:before="0" w:after="0" w:line="240" w:lineRule="auto"/>
        <w:rPr>
          <w:rFonts w:cs="Arial"/>
          <w:sz w:val="22"/>
          <w:szCs w:val="22"/>
          <w:lang w:val="en-GB" w:bidi="ar-SA"/>
        </w:rPr>
      </w:pPr>
    </w:p>
    <w:p w:rsidR="00936B2A" w:rsidP="00936B2A" w:rsidRDefault="00936B2A" w14:paraId="32948E5C" w14:textId="44531675">
      <w:pPr>
        <w:autoSpaceDE w:val="0"/>
        <w:autoSpaceDN w:val="0"/>
        <w:adjustRightInd w:val="0"/>
        <w:spacing w:before="0" w:after="0" w:line="240" w:lineRule="auto"/>
        <w:rPr>
          <w:rFonts w:cs="Arial"/>
          <w:sz w:val="22"/>
          <w:szCs w:val="22"/>
          <w:lang w:val="en-GB" w:bidi="ar-SA"/>
        </w:rPr>
      </w:pPr>
      <w:r w:rsidRPr="2AF1B014" w:rsidR="0BF68364">
        <w:rPr>
          <w:rFonts w:cs="Arial"/>
          <w:sz w:val="22"/>
          <w:szCs w:val="22"/>
          <w:lang w:val="en-GB" w:bidi="ar-SA"/>
        </w:rPr>
        <w:t>I would</w:t>
      </w:r>
      <w:r w:rsidRPr="2AF1B014" w:rsidR="00936B2A">
        <w:rPr>
          <w:rFonts w:cs="Arial"/>
          <w:sz w:val="22"/>
          <w:szCs w:val="22"/>
          <w:lang w:val="en-GB" w:bidi="ar-SA"/>
        </w:rPr>
        <w:t xml:space="preserve"> like to use elements from this as it aligns with how most respondents play (according to my survey), however</w:t>
      </w:r>
      <w:r w:rsidRPr="2AF1B014" w:rsidR="00740789">
        <w:rPr>
          <w:rFonts w:cs="Arial"/>
          <w:sz w:val="22"/>
          <w:szCs w:val="22"/>
          <w:lang w:val="en-GB" w:bidi="ar-SA"/>
        </w:rPr>
        <w:t>,</w:t>
      </w:r>
      <w:r w:rsidRPr="2AF1B014" w:rsidR="00936B2A">
        <w:rPr>
          <w:rFonts w:cs="Arial"/>
          <w:sz w:val="22"/>
          <w:szCs w:val="22"/>
          <w:lang w:val="en-GB" w:bidi="ar-SA"/>
        </w:rPr>
        <w:t xml:space="preserve"> the adrenaline </w:t>
      </w:r>
      <w:r w:rsidRPr="2AF1B014" w:rsidR="00936B2A">
        <w:rPr>
          <w:rFonts w:cs="Arial"/>
          <w:sz w:val="22"/>
          <w:szCs w:val="22"/>
          <w:lang w:val="en-GB" w:bidi="ar-SA"/>
        </w:rPr>
        <w:t>provides</w:t>
      </w:r>
      <w:r w:rsidRPr="2AF1B014" w:rsidR="00936B2A">
        <w:rPr>
          <w:rFonts w:cs="Arial"/>
          <w:sz w:val="22"/>
          <w:szCs w:val="22"/>
          <w:lang w:val="en-GB" w:bidi="ar-SA"/>
        </w:rPr>
        <w:t xml:space="preserve"> </w:t>
      </w:r>
      <w:r w:rsidRPr="2AF1B014" w:rsidR="00936B2A">
        <w:rPr>
          <w:rFonts w:cs="Arial"/>
          <w:sz w:val="22"/>
          <w:szCs w:val="22"/>
          <w:lang w:val="en-GB" w:bidi="ar-SA"/>
        </w:rPr>
        <w:t>an option</w:t>
      </w:r>
      <w:r w:rsidRPr="2AF1B014" w:rsidR="00936B2A">
        <w:rPr>
          <w:rFonts w:cs="Arial"/>
          <w:sz w:val="22"/>
          <w:szCs w:val="22"/>
          <w:lang w:val="en-GB" w:bidi="ar-SA"/>
        </w:rPr>
        <w:t xml:space="preserve"> for a more defensive or evasive playstyle.</w:t>
      </w:r>
    </w:p>
    <w:p w:rsidR="00936B2A" w:rsidP="00D91781" w:rsidRDefault="00936B2A" w14:paraId="1BD18732" w14:textId="77777777">
      <w:pPr>
        <w:autoSpaceDE w:val="0"/>
        <w:autoSpaceDN w:val="0"/>
        <w:adjustRightInd w:val="0"/>
        <w:spacing w:before="0" w:after="0" w:line="240" w:lineRule="auto"/>
        <w:rPr>
          <w:rFonts w:cs="Arial"/>
          <w:b/>
          <w:bCs/>
          <w:sz w:val="24"/>
          <w:szCs w:val="24"/>
          <w:lang w:val="en-GB" w:bidi="ar-SA"/>
        </w:rPr>
      </w:pPr>
    </w:p>
    <w:p w:rsidR="00936B2A" w:rsidP="00936B2A" w:rsidRDefault="00936B2A" w14:paraId="021EE0D6" w14:textId="77777777">
      <w:pPr>
        <w:autoSpaceDE w:val="0"/>
        <w:autoSpaceDN w:val="0"/>
        <w:adjustRightInd w:val="0"/>
        <w:spacing w:before="0" w:after="0" w:line="240" w:lineRule="auto"/>
        <w:rPr>
          <w:rFonts w:cs="Arial"/>
          <w:sz w:val="22"/>
          <w:szCs w:val="22"/>
          <w:lang w:bidi="ar-SA"/>
        </w:rPr>
      </w:pPr>
      <w:r>
        <w:rPr>
          <w:rFonts w:cs="Arial"/>
          <w:sz w:val="22"/>
          <w:szCs w:val="22"/>
          <w:lang w:bidi="ar-SA"/>
        </w:rPr>
        <w:t>Outward:</w:t>
      </w:r>
    </w:p>
    <w:p w:rsidR="00936B2A" w:rsidP="00936B2A" w:rsidRDefault="00936B2A" w14:paraId="75A41E2C" w14:textId="5B64AEA8">
      <w:pPr>
        <w:autoSpaceDE w:val="0"/>
        <w:autoSpaceDN w:val="0"/>
        <w:adjustRightInd w:val="0"/>
        <w:spacing w:before="0" w:after="0" w:line="240" w:lineRule="auto"/>
        <w:rPr>
          <w:rFonts w:cs="Arial"/>
          <w:sz w:val="22"/>
          <w:szCs w:val="22"/>
          <w:lang w:bidi="ar-SA"/>
        </w:rPr>
      </w:pPr>
      <w:r w:rsidRPr="2AF1B014" w:rsidR="5F6FEE00">
        <w:rPr>
          <w:rFonts w:cs="Arial"/>
          <w:sz w:val="22"/>
          <w:szCs w:val="22"/>
          <w:lang w:bidi="ar-SA"/>
        </w:rPr>
        <w:t>I would</w:t>
      </w:r>
      <w:r w:rsidRPr="2AF1B014" w:rsidR="00936B2A">
        <w:rPr>
          <w:rFonts w:cs="Arial"/>
          <w:sz w:val="22"/>
          <w:szCs w:val="22"/>
          <w:lang w:bidi="ar-SA"/>
        </w:rPr>
        <w:t xml:space="preserve"> like to mirror the progression of Outward in some ways. Upon learning any new skill or obtaining equipment there is a noticeable increase in the power of the player.</w:t>
      </w:r>
    </w:p>
    <w:p w:rsidR="00936B2A" w:rsidP="00936B2A" w:rsidRDefault="00936B2A" w14:paraId="3426732D" w14:textId="40FA3127" w14:noSpellErr="1">
      <w:pPr>
        <w:autoSpaceDE w:val="0"/>
        <w:autoSpaceDN w:val="0"/>
        <w:adjustRightInd w:val="0"/>
        <w:spacing w:before="0" w:after="0" w:line="240" w:lineRule="auto"/>
        <w:rPr>
          <w:rFonts w:cs="Arial"/>
          <w:sz w:val="22"/>
          <w:szCs w:val="22"/>
          <w:lang w:bidi="ar-SA"/>
        </w:rPr>
      </w:pPr>
      <w:r w:rsidRPr="2AF1B014" w:rsidR="00936B2A">
        <w:rPr>
          <w:rFonts w:cs="Arial"/>
          <w:sz w:val="22"/>
          <w:szCs w:val="22"/>
          <w:lang w:bidi="ar-SA"/>
        </w:rPr>
        <w:t xml:space="preserve">I would like to </w:t>
      </w:r>
      <w:bookmarkStart w:name="_Int_c8Pxpxt0" w:id="189968878"/>
      <w:r w:rsidRPr="2AF1B014" w:rsidR="00936B2A">
        <w:rPr>
          <w:rFonts w:cs="Arial"/>
          <w:sz w:val="22"/>
          <w:szCs w:val="22"/>
          <w:lang w:bidi="ar-SA"/>
        </w:rPr>
        <w:t>somewhat take</w:t>
      </w:r>
      <w:bookmarkEnd w:id="189968878"/>
      <w:r w:rsidRPr="2AF1B014" w:rsidR="00936B2A">
        <w:rPr>
          <w:rFonts w:cs="Arial"/>
          <w:sz w:val="22"/>
          <w:szCs w:val="22"/>
          <w:lang w:bidi="ar-SA"/>
        </w:rPr>
        <w:t xml:space="preserve"> inspiration from the pace of combat in Outward but with more focus on being aggressive.</w:t>
      </w:r>
    </w:p>
    <w:p w:rsidR="00936B2A" w:rsidP="00936B2A" w:rsidRDefault="00936B2A" w14:paraId="421D5333" w14:textId="334C50E4">
      <w:pPr>
        <w:autoSpaceDE w:val="0"/>
        <w:autoSpaceDN w:val="0"/>
        <w:adjustRightInd w:val="0"/>
        <w:spacing w:before="0" w:after="0" w:line="240" w:lineRule="auto"/>
        <w:rPr>
          <w:rFonts w:cs="Arial"/>
          <w:sz w:val="22"/>
          <w:szCs w:val="22"/>
          <w:lang w:bidi="ar-SA"/>
        </w:rPr>
      </w:pPr>
      <w:r w:rsidRPr="2AF1B014" w:rsidR="00936B2A">
        <w:rPr>
          <w:rFonts w:cs="Arial"/>
          <w:sz w:val="22"/>
          <w:szCs w:val="22"/>
          <w:lang w:bidi="ar-SA"/>
        </w:rPr>
        <w:t xml:space="preserve">Something that I do not want to take from outward is the trade-off of health for mana, as </w:t>
      </w:r>
      <w:r w:rsidRPr="2AF1B014" w:rsidR="4D01AA7F">
        <w:rPr>
          <w:rFonts w:cs="Arial"/>
          <w:sz w:val="22"/>
          <w:szCs w:val="22"/>
          <w:lang w:bidi="ar-SA"/>
        </w:rPr>
        <w:t>I would</w:t>
      </w:r>
      <w:r w:rsidRPr="2AF1B014" w:rsidR="00936B2A">
        <w:rPr>
          <w:rFonts w:cs="Arial"/>
          <w:sz w:val="22"/>
          <w:szCs w:val="22"/>
          <w:lang w:bidi="ar-SA"/>
        </w:rPr>
        <w:t xml:space="preserve"> like to </w:t>
      </w:r>
      <w:r w:rsidRPr="2AF1B014" w:rsidR="00936B2A">
        <w:rPr>
          <w:rFonts w:cs="Arial"/>
          <w:sz w:val="22"/>
          <w:szCs w:val="22"/>
          <w:lang w:bidi="ar-SA"/>
        </w:rPr>
        <w:t>facilitate</w:t>
      </w:r>
      <w:r w:rsidRPr="2AF1B014" w:rsidR="00936B2A">
        <w:rPr>
          <w:rFonts w:cs="Arial"/>
          <w:sz w:val="22"/>
          <w:szCs w:val="22"/>
          <w:lang w:bidi="ar-SA"/>
        </w:rPr>
        <w:t xml:space="preserve"> an adaptable playstyle. Another aspect I will not be taking is the </w:t>
      </w:r>
      <w:r w:rsidRPr="2AF1B014" w:rsidR="00C519C5">
        <w:rPr>
          <w:rFonts w:cs="Arial"/>
          <w:sz w:val="22"/>
          <w:szCs w:val="22"/>
          <w:lang w:bidi="ar-SA"/>
        </w:rPr>
        <w:t xml:space="preserve">heavy </w:t>
      </w:r>
      <w:r w:rsidRPr="2AF1B014" w:rsidR="00936B2A">
        <w:rPr>
          <w:rFonts w:cs="Arial"/>
          <w:sz w:val="22"/>
          <w:szCs w:val="22"/>
          <w:lang w:bidi="ar-SA"/>
        </w:rPr>
        <w:t>reliance on synergies, as it would take a lot of time to design and I also believe that it would not fit with the promoted aggressive style</w:t>
      </w:r>
      <w:r w:rsidRPr="2AF1B014" w:rsidR="00C519C5">
        <w:rPr>
          <w:rFonts w:cs="Arial"/>
          <w:sz w:val="22"/>
          <w:szCs w:val="22"/>
          <w:lang w:bidi="ar-SA"/>
        </w:rPr>
        <w:t xml:space="preserve">, synergies are important to prevent the player </w:t>
      </w:r>
      <w:r w:rsidRPr="2AF1B014" w:rsidR="00740789">
        <w:rPr>
          <w:rFonts w:cs="Arial"/>
          <w:sz w:val="22"/>
          <w:szCs w:val="22"/>
          <w:lang w:bidi="ar-SA"/>
        </w:rPr>
        <w:t xml:space="preserve">from </w:t>
      </w:r>
      <w:r w:rsidRPr="2AF1B014" w:rsidR="00C519C5">
        <w:rPr>
          <w:rFonts w:cs="Arial"/>
          <w:sz w:val="22"/>
          <w:szCs w:val="22"/>
          <w:lang w:bidi="ar-SA"/>
        </w:rPr>
        <w:t>spamming a single spell, but in outward, magic is useless without synergies.</w:t>
      </w:r>
    </w:p>
    <w:p w:rsidR="00936B2A" w:rsidP="00936B2A" w:rsidRDefault="00936B2A" w14:paraId="55E9D1B7" w14:textId="596125B9">
      <w:pPr>
        <w:autoSpaceDE w:val="0"/>
        <w:autoSpaceDN w:val="0"/>
        <w:adjustRightInd w:val="0"/>
        <w:spacing w:before="0" w:after="0" w:line="240" w:lineRule="auto"/>
        <w:rPr>
          <w:rFonts w:cs="Arial"/>
          <w:b/>
          <w:bCs/>
          <w:sz w:val="24"/>
          <w:szCs w:val="24"/>
          <w:lang w:val="en-GB" w:bidi="ar-SA"/>
        </w:rPr>
      </w:pPr>
    </w:p>
    <w:p w:rsidR="00D34A0F" w:rsidP="00936B2A" w:rsidRDefault="00D34A0F" w14:paraId="5221ED7D" w14:textId="4E423F18">
      <w:pPr>
        <w:autoSpaceDE w:val="0"/>
        <w:autoSpaceDN w:val="0"/>
        <w:adjustRightInd w:val="0"/>
        <w:spacing w:before="0" w:after="0" w:line="240" w:lineRule="auto"/>
        <w:rPr>
          <w:rFonts w:cs="Arial"/>
          <w:sz w:val="22"/>
          <w:szCs w:val="22"/>
          <w:lang w:val="en-GB" w:bidi="ar-SA"/>
        </w:rPr>
      </w:pPr>
      <w:r>
        <w:rPr>
          <w:rFonts w:cs="Arial"/>
          <w:b/>
          <w:bCs/>
          <w:sz w:val="24"/>
          <w:szCs w:val="24"/>
          <w:lang w:val="en-GB" w:bidi="ar-SA"/>
        </w:rPr>
        <w:t>Fictorum:</w:t>
      </w:r>
    </w:p>
    <w:p w:rsidR="00936B2A" w:rsidP="00936B2A" w:rsidRDefault="00D34A0F" w14:paraId="65BA3FD5" w14:textId="69BF1FE6">
      <w:pPr>
        <w:autoSpaceDE w:val="0"/>
        <w:autoSpaceDN w:val="0"/>
        <w:adjustRightInd w:val="0"/>
        <w:spacing w:before="0" w:after="0" w:line="240" w:lineRule="auto"/>
        <w:rPr>
          <w:rFonts w:cs="Arial"/>
          <w:sz w:val="22"/>
          <w:szCs w:val="22"/>
          <w:lang w:val="en-GB" w:bidi="ar-SA"/>
        </w:rPr>
      </w:pPr>
      <w:r>
        <w:rPr>
          <w:rFonts w:cs="Arial"/>
          <w:sz w:val="22"/>
          <w:szCs w:val="22"/>
          <w:lang w:val="en-GB" w:bidi="ar-SA"/>
        </w:rPr>
        <w:t>I plan to take some inspiration from Fictorum’s magic editing system.</w:t>
      </w:r>
    </w:p>
    <w:p w:rsidR="00936B2A" w:rsidP="00936B2A" w:rsidRDefault="00936B2A" w14:paraId="352FAB84" w14:textId="3DD5986E" w14:noSpellErr="1">
      <w:pPr>
        <w:autoSpaceDE w:val="0"/>
        <w:autoSpaceDN w:val="0"/>
        <w:adjustRightInd w:val="0"/>
        <w:spacing w:before="0" w:after="0" w:line="240" w:lineRule="auto"/>
        <w:rPr>
          <w:rFonts w:cs="Arial"/>
          <w:sz w:val="22"/>
          <w:szCs w:val="22"/>
          <w:lang w:val="en-GB" w:bidi="ar-SA"/>
        </w:rPr>
      </w:pPr>
      <w:r w:rsidRPr="2AF1B014" w:rsidR="00936B2A">
        <w:rPr>
          <w:rFonts w:cs="Arial"/>
          <w:sz w:val="22"/>
          <w:szCs w:val="22"/>
          <w:lang w:val="en-GB" w:bidi="ar-SA"/>
        </w:rPr>
        <w:t>I would like to ensure that each spell the player receives are all impactful and have clear use</w:t>
      </w:r>
      <w:r w:rsidRPr="2AF1B014" w:rsidR="00C519C5">
        <w:rPr>
          <w:rFonts w:cs="Arial"/>
          <w:sz w:val="22"/>
          <w:szCs w:val="22"/>
          <w:lang w:val="en-GB" w:bidi="ar-SA"/>
        </w:rPr>
        <w:t xml:space="preserve"> but may also be adapted </w:t>
      </w:r>
      <w:bookmarkStart w:name="_Int_iBaGEKmI" w:id="70784348"/>
      <w:r w:rsidRPr="2AF1B014" w:rsidR="00C519C5">
        <w:rPr>
          <w:rFonts w:cs="Arial"/>
          <w:sz w:val="22"/>
          <w:szCs w:val="22"/>
          <w:lang w:val="en-GB" w:bidi="ar-SA"/>
        </w:rPr>
        <w:t>somewhat to</w:t>
      </w:r>
      <w:bookmarkEnd w:id="70784348"/>
      <w:r w:rsidRPr="2AF1B014" w:rsidR="00C519C5">
        <w:rPr>
          <w:rFonts w:cs="Arial"/>
          <w:sz w:val="22"/>
          <w:szCs w:val="22"/>
          <w:lang w:val="en-GB" w:bidi="ar-SA"/>
        </w:rPr>
        <w:t xml:space="preserve"> increase variety.</w:t>
      </w:r>
    </w:p>
    <w:p w:rsidR="00936B2A" w:rsidP="00936B2A" w:rsidRDefault="00936B2A" w14:paraId="60413EE7" w14:textId="1589F924">
      <w:pPr>
        <w:autoSpaceDE w:val="0"/>
        <w:autoSpaceDN w:val="0"/>
        <w:adjustRightInd w:val="0"/>
        <w:spacing w:before="0" w:after="0" w:line="240" w:lineRule="auto"/>
        <w:rPr>
          <w:rFonts w:cs="Arial"/>
          <w:sz w:val="22"/>
          <w:szCs w:val="22"/>
          <w:lang w:val="en-GB" w:bidi="ar-SA"/>
        </w:rPr>
      </w:pPr>
      <w:r w:rsidRPr="2AF1B014" w:rsidR="00936B2A">
        <w:rPr>
          <w:rFonts w:cs="Arial"/>
          <w:sz w:val="22"/>
          <w:szCs w:val="22"/>
          <w:lang w:val="en-GB" w:bidi="ar-SA"/>
        </w:rPr>
        <w:t xml:space="preserve">To explain this, </w:t>
      </w:r>
      <w:r w:rsidRPr="2AF1B014" w:rsidR="1A632109">
        <w:rPr>
          <w:rFonts w:cs="Arial"/>
          <w:sz w:val="22"/>
          <w:szCs w:val="22"/>
          <w:lang w:val="en-GB" w:bidi="ar-SA"/>
        </w:rPr>
        <w:t>I will</w:t>
      </w:r>
      <w:r w:rsidRPr="2AF1B014" w:rsidR="00936B2A">
        <w:rPr>
          <w:rFonts w:cs="Arial"/>
          <w:sz w:val="22"/>
          <w:szCs w:val="22"/>
          <w:lang w:val="en-GB" w:bidi="ar-SA"/>
        </w:rPr>
        <w:t xml:space="preserve"> run through the magic system in Fictorum first.</w:t>
      </w:r>
    </w:p>
    <w:p w:rsidR="00936B2A" w:rsidP="00936B2A" w:rsidRDefault="00936B2A" w14:paraId="33BD57E0" w14:textId="77777777">
      <w:pPr>
        <w:autoSpaceDE w:val="0"/>
        <w:autoSpaceDN w:val="0"/>
        <w:adjustRightInd w:val="0"/>
        <w:spacing w:before="0" w:after="0" w:line="240" w:lineRule="auto"/>
        <w:rPr>
          <w:rFonts w:cs="Arial"/>
          <w:sz w:val="22"/>
          <w:szCs w:val="22"/>
          <w:lang w:val="en-GB" w:bidi="ar-SA"/>
        </w:rPr>
      </w:pPr>
    </w:p>
    <w:p w:rsidR="00936B2A" w:rsidP="00D91781" w:rsidRDefault="00936B2A" w14:paraId="3781ABA2" w14:textId="70C4077A">
      <w:pPr>
        <w:autoSpaceDE w:val="0"/>
        <w:autoSpaceDN w:val="0"/>
        <w:adjustRightInd w:val="0"/>
        <w:spacing w:before="0" w:after="0" w:line="240" w:lineRule="auto"/>
        <w:rPr>
          <w:rFonts w:cs="Arial"/>
          <w:sz w:val="22"/>
          <w:szCs w:val="22"/>
          <w:lang w:val="en-GB" w:bidi="ar-SA"/>
        </w:rPr>
      </w:pPr>
      <w:r w:rsidRPr="00936B2A">
        <w:rPr>
          <w:rFonts w:cs="Arial"/>
          <w:noProof/>
          <w:sz w:val="22"/>
          <w:szCs w:val="22"/>
          <w:lang w:val="en-GB" w:bidi="ar-SA"/>
        </w:rPr>
        <w:drawing>
          <wp:anchor distT="0" distB="0" distL="114300" distR="114300" simplePos="0" relativeHeight="251658240" behindDoc="1" locked="0" layoutInCell="1" allowOverlap="1" wp14:anchorId="5B3D6160" wp14:editId="62EF6F4C">
            <wp:simplePos x="0" y="0"/>
            <wp:positionH relativeFrom="margin">
              <wp:align>left</wp:align>
            </wp:positionH>
            <wp:positionV relativeFrom="paragraph">
              <wp:posOffset>155575</wp:posOffset>
            </wp:positionV>
            <wp:extent cx="1924064" cy="2638444"/>
            <wp:effectExtent l="0" t="0" r="0" b="9525"/>
            <wp:wrapTight wrapText="bothSides">
              <wp:wrapPolygon edited="0">
                <wp:start x="0" y="0"/>
                <wp:lineTo x="0" y="21522"/>
                <wp:lineTo x="21386" y="21522"/>
                <wp:lineTo x="21386" y="0"/>
                <wp:lineTo x="0" y="0"/>
              </wp:wrapPolygon>
            </wp:wrapTight>
            <wp:docPr id="2096060437" name="Picture 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060437" name="Picture 1" descr="A screenshot of a video gam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924064" cy="2638444"/>
                    </a:xfrm>
                    <a:prstGeom prst="rect">
                      <a:avLst/>
                    </a:prstGeom>
                  </pic:spPr>
                </pic:pic>
              </a:graphicData>
            </a:graphic>
            <wp14:sizeRelH relativeFrom="page">
              <wp14:pctWidth>0</wp14:pctWidth>
            </wp14:sizeRelH>
            <wp14:sizeRelV relativeFrom="page">
              <wp14:pctHeight>0</wp14:pctHeight>
            </wp14:sizeRelV>
          </wp:anchor>
        </w:drawing>
      </w:r>
      <w:r>
        <w:rPr>
          <w:rFonts w:cs="Arial"/>
          <w:sz w:val="22"/>
          <w:szCs w:val="22"/>
          <w:lang w:val="en-GB" w:bidi="ar-SA"/>
        </w:rPr>
        <w:t xml:space="preserve">Pictured </w:t>
      </w:r>
      <w:r w:rsidR="004851C3">
        <w:rPr>
          <w:rFonts w:cs="Arial"/>
          <w:sz w:val="22"/>
          <w:szCs w:val="22"/>
          <w:lang w:val="en-GB" w:bidi="ar-SA"/>
        </w:rPr>
        <w:t xml:space="preserve">here </w:t>
      </w:r>
      <w:r w:rsidR="00B17438">
        <w:rPr>
          <w:rFonts w:cs="Arial"/>
          <w:sz w:val="22"/>
          <w:szCs w:val="22"/>
          <w:lang w:val="en-GB" w:bidi="ar-SA"/>
        </w:rPr>
        <w:t xml:space="preserve">(behind the rune) </w:t>
      </w:r>
      <w:r>
        <w:rPr>
          <w:rFonts w:cs="Arial"/>
          <w:sz w:val="22"/>
          <w:szCs w:val="22"/>
          <w:lang w:val="en-GB" w:bidi="ar-SA"/>
        </w:rPr>
        <w:t xml:space="preserve">is the inventory for Fictorum, including equipped items, </w:t>
      </w:r>
      <w:r w:rsidR="00D34A0F">
        <w:rPr>
          <w:rFonts w:cs="Arial"/>
          <w:sz w:val="22"/>
          <w:szCs w:val="22"/>
          <w:lang w:val="en-GB" w:bidi="ar-SA"/>
        </w:rPr>
        <w:t>spells,</w:t>
      </w:r>
      <w:r>
        <w:rPr>
          <w:rFonts w:cs="Arial"/>
          <w:sz w:val="22"/>
          <w:szCs w:val="22"/>
          <w:lang w:val="en-GB" w:bidi="ar-SA"/>
        </w:rPr>
        <w:t xml:space="preserve"> and active runes.</w:t>
      </w:r>
    </w:p>
    <w:p w:rsidR="00936B2A" w:rsidP="00E65388" w:rsidRDefault="00936B2A" w14:paraId="1BD659AE" w14:textId="52E20CE0" w14:noSpellErr="1">
      <w:pPr>
        <w:autoSpaceDE w:val="0"/>
        <w:autoSpaceDN w:val="0"/>
        <w:adjustRightInd w:val="0"/>
        <w:spacing w:before="0" w:after="0" w:line="240" w:lineRule="auto"/>
        <w:rPr>
          <w:rFonts w:cs="Arial"/>
          <w:sz w:val="22"/>
          <w:szCs w:val="22"/>
          <w:lang w:val="en-GB" w:bidi="ar-SA"/>
        </w:rPr>
      </w:pPr>
      <w:bookmarkStart w:name="_Int_H40j9Jiu" w:id="1615464956"/>
      <w:r w:rsidRPr="2AF1B014" w:rsidR="00936B2A">
        <w:rPr>
          <w:rFonts w:cs="Arial"/>
          <w:sz w:val="22"/>
          <w:szCs w:val="22"/>
          <w:lang w:val="en-GB" w:bidi="ar-SA"/>
        </w:rPr>
        <w:t>Almost all</w:t>
      </w:r>
      <w:bookmarkEnd w:id="1615464956"/>
      <w:r w:rsidRPr="2AF1B014" w:rsidR="00936B2A">
        <w:rPr>
          <w:rFonts w:cs="Arial"/>
          <w:sz w:val="22"/>
          <w:szCs w:val="22"/>
          <w:lang w:val="en-GB" w:bidi="ar-SA"/>
        </w:rPr>
        <w:t xml:space="preserve"> spells can equip 3 runes. These runes </w:t>
      </w:r>
      <w:r w:rsidRPr="2AF1B014" w:rsidR="00B2187A">
        <w:rPr>
          <w:rFonts w:cs="Arial"/>
          <w:sz w:val="22"/>
          <w:szCs w:val="22"/>
          <w:lang w:val="en-GB" w:bidi="ar-SA"/>
        </w:rPr>
        <w:t xml:space="preserve">allow you to </w:t>
      </w:r>
      <w:r w:rsidRPr="2AF1B014" w:rsidR="00B2187A">
        <w:rPr>
          <w:rFonts w:cs="Arial"/>
          <w:sz w:val="22"/>
          <w:szCs w:val="22"/>
          <w:lang w:val="en-GB" w:bidi="ar-SA"/>
        </w:rPr>
        <w:t>modify</w:t>
      </w:r>
      <w:r w:rsidRPr="2AF1B014" w:rsidR="00B2187A">
        <w:rPr>
          <w:rFonts w:cs="Arial"/>
          <w:sz w:val="22"/>
          <w:szCs w:val="22"/>
          <w:lang w:val="en-GB" w:bidi="ar-SA"/>
        </w:rPr>
        <w:t xml:space="preserve"> a spell when</w:t>
      </w:r>
      <w:r w:rsidRPr="2AF1B014" w:rsidR="004851C3">
        <w:rPr>
          <w:rFonts w:cs="Arial"/>
          <w:sz w:val="22"/>
          <w:szCs w:val="22"/>
          <w:lang w:val="en-GB" w:bidi="ar-SA"/>
        </w:rPr>
        <w:t xml:space="preserve"> shaping</w:t>
      </w:r>
      <w:r w:rsidRPr="2AF1B014" w:rsidR="00B2187A">
        <w:rPr>
          <w:rFonts w:cs="Arial"/>
          <w:sz w:val="22"/>
          <w:szCs w:val="22"/>
          <w:lang w:val="en-GB" w:bidi="ar-SA"/>
        </w:rPr>
        <w:t xml:space="preserve"> it. Runes can alter the origin (casting location), the projectile (what is cast), the impact (behaviour on collision) and the general stats (damage, speed etc). </w:t>
      </w:r>
    </w:p>
    <w:p w:rsidR="004851C3" w:rsidP="00E65388" w:rsidRDefault="004851C3" w14:paraId="13853CA7" w14:textId="608002E0">
      <w:pPr>
        <w:autoSpaceDE w:val="0"/>
        <w:autoSpaceDN w:val="0"/>
        <w:adjustRightInd w:val="0"/>
        <w:spacing w:before="0" w:after="0" w:line="240" w:lineRule="auto"/>
        <w:rPr>
          <w:rFonts w:cs="Arial"/>
          <w:sz w:val="22"/>
          <w:szCs w:val="22"/>
          <w:lang w:val="en-GB" w:bidi="ar-SA"/>
        </w:rPr>
      </w:pPr>
    </w:p>
    <w:p w:rsidR="00C519C5" w:rsidP="00E65388" w:rsidRDefault="00C519C5" w14:paraId="46615426" w14:textId="7F077DE4">
      <w:pPr>
        <w:autoSpaceDE w:val="0"/>
        <w:autoSpaceDN w:val="0"/>
        <w:adjustRightInd w:val="0"/>
        <w:spacing w:before="0" w:after="0" w:line="240" w:lineRule="auto"/>
        <w:rPr>
          <w:rFonts w:cs="Arial"/>
          <w:sz w:val="22"/>
          <w:szCs w:val="22"/>
          <w:lang w:val="en-GB" w:bidi="ar-SA"/>
        </w:rPr>
      </w:pPr>
      <w:r w:rsidRPr="004851C3">
        <w:rPr>
          <w:rFonts w:cs="Arial"/>
          <w:noProof/>
          <w:sz w:val="22"/>
          <w:szCs w:val="22"/>
          <w:lang w:val="en-GB" w:bidi="ar-SA"/>
        </w:rPr>
        <w:drawing>
          <wp:anchor distT="0" distB="0" distL="114300" distR="114300" simplePos="0" relativeHeight="251659264" behindDoc="1" locked="0" layoutInCell="1" allowOverlap="1" wp14:anchorId="0DE29986" wp14:editId="033E9043">
            <wp:simplePos x="0" y="0"/>
            <wp:positionH relativeFrom="margin">
              <wp:align>left</wp:align>
            </wp:positionH>
            <wp:positionV relativeFrom="paragraph">
              <wp:posOffset>81915</wp:posOffset>
            </wp:positionV>
            <wp:extent cx="1495425" cy="1400175"/>
            <wp:effectExtent l="0" t="0" r="9525" b="9525"/>
            <wp:wrapTight wrapText="bothSides">
              <wp:wrapPolygon edited="0">
                <wp:start x="0" y="0"/>
                <wp:lineTo x="0" y="21453"/>
                <wp:lineTo x="21462" y="21453"/>
                <wp:lineTo x="21462" y="0"/>
                <wp:lineTo x="0" y="0"/>
              </wp:wrapPolygon>
            </wp:wrapTight>
            <wp:docPr id="1040980127" name="Picture 1" descr="A screenshot of a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80127" name="Picture 1" descr="A screenshot of a game&#10;&#10;Description automatically generated with medium confidenc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495425" cy="1400175"/>
                    </a:xfrm>
                    <a:prstGeom prst="rect">
                      <a:avLst/>
                    </a:prstGeom>
                  </pic:spPr>
                </pic:pic>
              </a:graphicData>
            </a:graphic>
            <wp14:sizeRelH relativeFrom="page">
              <wp14:pctWidth>0</wp14:pctWidth>
            </wp14:sizeRelH>
            <wp14:sizeRelV relativeFrom="page">
              <wp14:pctHeight>0</wp14:pctHeight>
            </wp14:sizeRelV>
          </wp:anchor>
        </w:drawing>
      </w:r>
      <w:r w:rsidR="00B17438">
        <w:rPr>
          <w:rFonts w:cs="Arial"/>
          <w:sz w:val="22"/>
          <w:szCs w:val="22"/>
          <w:lang w:val="en-GB" w:bidi="ar-SA"/>
        </w:rPr>
        <w:t xml:space="preserve">Also pictured </w:t>
      </w:r>
      <w:r w:rsidRPr="23F0C223" w:rsidR="004851C3">
        <w:rPr>
          <w:rFonts w:cs="Arial"/>
          <w:sz w:val="22"/>
          <w:szCs w:val="22"/>
          <w:lang w:val="en-GB" w:bidi="ar-SA"/>
        </w:rPr>
        <w:t xml:space="preserve">here is a rune with </w:t>
      </w:r>
      <w:r w:rsidRPr="23F0C223" w:rsidR="00D34A0F">
        <w:rPr>
          <w:rFonts w:cs="Arial"/>
          <w:sz w:val="22"/>
          <w:szCs w:val="22"/>
          <w:lang w:val="en-GB" w:bidi="ar-SA"/>
        </w:rPr>
        <w:t>all</w:t>
      </w:r>
      <w:r w:rsidRPr="23F0C223" w:rsidR="004851C3">
        <w:rPr>
          <w:rFonts w:cs="Arial"/>
          <w:sz w:val="22"/>
          <w:szCs w:val="22"/>
          <w:lang w:val="en-GB" w:bidi="ar-SA"/>
        </w:rPr>
        <w:t xml:space="preserve"> its effects</w:t>
      </w:r>
      <w:r w:rsidR="00B17438">
        <w:rPr>
          <w:rFonts w:cs="Arial"/>
          <w:sz w:val="22"/>
          <w:szCs w:val="22"/>
          <w:lang w:val="en-GB" w:bidi="ar-SA"/>
        </w:rPr>
        <w:t xml:space="preserve"> in front of the inventory</w:t>
      </w:r>
      <w:r w:rsidRPr="23F0C223" w:rsidR="004851C3">
        <w:rPr>
          <w:rFonts w:cs="Arial"/>
          <w:sz w:val="22"/>
          <w:szCs w:val="22"/>
          <w:lang w:val="en-GB" w:bidi="ar-SA"/>
        </w:rPr>
        <w:t xml:space="preserve">. It does not modify the origin or </w:t>
      </w:r>
      <w:r w:rsidRPr="23F0C223" w:rsidR="00D34A0F">
        <w:rPr>
          <w:rFonts w:cs="Arial"/>
          <w:sz w:val="22"/>
          <w:szCs w:val="22"/>
          <w:lang w:val="en-GB" w:bidi="ar-SA"/>
        </w:rPr>
        <w:t>impact but</w:t>
      </w:r>
      <w:r w:rsidRPr="23F0C223" w:rsidR="004851C3">
        <w:rPr>
          <w:rFonts w:cs="Arial"/>
          <w:sz w:val="22"/>
          <w:szCs w:val="22"/>
          <w:lang w:val="en-GB" w:bidi="ar-SA"/>
        </w:rPr>
        <w:t xml:space="preserve"> adds 1 additional projectile</w:t>
      </w:r>
      <w:r w:rsidRPr="23F0C223" w:rsidR="00D34A0F">
        <w:rPr>
          <w:rFonts w:cs="Arial"/>
          <w:sz w:val="22"/>
          <w:szCs w:val="22"/>
          <w:lang w:val="en-GB" w:bidi="ar-SA"/>
        </w:rPr>
        <w:t xml:space="preserve"> alongside several stat effects.</w:t>
      </w:r>
      <w:r w:rsidR="00B17438">
        <w:rPr>
          <w:rFonts w:cs="Arial"/>
          <w:sz w:val="22"/>
          <w:szCs w:val="22"/>
          <w:lang w:val="en-GB" w:bidi="ar-SA"/>
        </w:rPr>
        <w:t xml:space="preserve"> </w:t>
      </w:r>
      <w:r w:rsidRPr="23F0C223" w:rsidR="00D34A0F">
        <w:rPr>
          <w:rFonts w:cs="Arial"/>
          <w:sz w:val="22"/>
          <w:szCs w:val="22"/>
          <w:lang w:val="en-GB" w:bidi="ar-SA"/>
        </w:rPr>
        <w:t>These effects are only applied when the spell is fully shaped as specified.</w:t>
      </w:r>
    </w:p>
    <w:p w:rsidR="004851C3" w:rsidP="00E65388" w:rsidRDefault="00D34A0F" w14:paraId="7E4A87D3" w14:textId="7D36E939">
      <w:pPr>
        <w:autoSpaceDE w:val="0"/>
        <w:autoSpaceDN w:val="0"/>
        <w:adjustRightInd w:val="0"/>
        <w:spacing w:before="0" w:after="0" w:line="240" w:lineRule="auto"/>
        <w:rPr>
          <w:rFonts w:cs="Arial"/>
          <w:sz w:val="22"/>
          <w:szCs w:val="22"/>
          <w:lang w:val="en-GB" w:bidi="ar-SA"/>
        </w:rPr>
      </w:pPr>
      <w:r w:rsidRPr="23F0C223">
        <w:rPr>
          <w:rFonts w:cs="Arial"/>
          <w:sz w:val="22"/>
          <w:szCs w:val="22"/>
          <w:lang w:val="en-GB" w:bidi="ar-SA"/>
        </w:rPr>
        <w:t>Shaping a spell costs additional mana and takes longer but will apply the full effect of its runes.</w:t>
      </w:r>
    </w:p>
    <w:p w:rsidR="004851C3" w:rsidP="00E65388" w:rsidRDefault="004851C3" w14:paraId="00FD689F" w14:textId="3DCA797D">
      <w:pPr>
        <w:autoSpaceDE w:val="0"/>
        <w:autoSpaceDN w:val="0"/>
        <w:adjustRightInd w:val="0"/>
        <w:spacing w:before="0" w:after="0" w:line="240" w:lineRule="auto"/>
        <w:rPr>
          <w:rFonts w:cs="Arial"/>
          <w:sz w:val="22"/>
          <w:szCs w:val="22"/>
          <w:lang w:val="en-GB" w:bidi="ar-SA"/>
        </w:rPr>
      </w:pPr>
    </w:p>
    <w:p w:rsidR="00C519C5" w:rsidP="00E65388" w:rsidRDefault="00C519C5" w14:paraId="7DA9EB15" w14:textId="26CF28D3">
      <w:pPr>
        <w:autoSpaceDE w:val="0"/>
        <w:autoSpaceDN w:val="0"/>
        <w:adjustRightInd w:val="0"/>
        <w:spacing w:before="0" w:after="0" w:line="240" w:lineRule="auto"/>
        <w:rPr>
          <w:rFonts w:cs="Arial"/>
          <w:sz w:val="22"/>
          <w:szCs w:val="22"/>
          <w:lang w:val="en-GB" w:bidi="ar-SA"/>
        </w:rPr>
      </w:pPr>
      <w:r w:rsidRPr="2AF1B014" w:rsidR="00C519C5">
        <w:rPr>
          <w:rFonts w:cs="Arial"/>
          <w:sz w:val="22"/>
          <w:szCs w:val="22"/>
          <w:lang w:val="en-GB" w:bidi="ar-SA"/>
        </w:rPr>
        <w:t xml:space="preserve">In Fictorum, runes are </w:t>
      </w:r>
      <w:bookmarkStart w:name="_Int_ohLiHij2" w:id="406263564"/>
      <w:r w:rsidRPr="2AF1B014" w:rsidR="00C519C5">
        <w:rPr>
          <w:rFonts w:cs="Arial"/>
          <w:sz w:val="22"/>
          <w:szCs w:val="22"/>
          <w:lang w:val="en-GB" w:bidi="ar-SA"/>
        </w:rPr>
        <w:t>somewhat random</w:t>
      </w:r>
      <w:bookmarkEnd w:id="406263564"/>
      <w:r w:rsidRPr="2AF1B014" w:rsidR="00C519C5">
        <w:rPr>
          <w:rFonts w:cs="Arial"/>
          <w:sz w:val="22"/>
          <w:szCs w:val="22"/>
          <w:lang w:val="en-GB" w:bidi="ar-SA"/>
        </w:rPr>
        <w:t>. In my implementation</w:t>
      </w:r>
      <w:r w:rsidRPr="2AF1B014" w:rsidR="00740789">
        <w:rPr>
          <w:rFonts w:cs="Arial"/>
          <w:sz w:val="22"/>
          <w:szCs w:val="22"/>
          <w:lang w:val="en-GB" w:bidi="ar-SA"/>
        </w:rPr>
        <w:t>,</w:t>
      </w:r>
      <w:r w:rsidRPr="2AF1B014" w:rsidR="00C519C5">
        <w:rPr>
          <w:rFonts w:cs="Arial"/>
          <w:sz w:val="22"/>
          <w:szCs w:val="22"/>
          <w:lang w:val="en-GB" w:bidi="ar-SA"/>
        </w:rPr>
        <w:t xml:space="preserve"> I would like to make these uniquely so that I can tailor them more as </w:t>
      </w:r>
      <w:r w:rsidRPr="2AF1B014" w:rsidR="45FFAFB0">
        <w:rPr>
          <w:rFonts w:cs="Arial"/>
          <w:sz w:val="22"/>
          <w:szCs w:val="22"/>
          <w:lang w:val="en-GB" w:bidi="ar-SA"/>
        </w:rPr>
        <w:t>that</w:t>
      </w:r>
      <w:r w:rsidRPr="2AF1B014" w:rsidR="00C519C5">
        <w:rPr>
          <w:rFonts w:cs="Arial"/>
          <w:sz w:val="22"/>
          <w:szCs w:val="22"/>
          <w:lang w:val="en-GB" w:bidi="ar-SA"/>
        </w:rPr>
        <w:t xml:space="preserve"> is more fitting with a longer-form RPG, such as this project, compared to a rogue-lite.</w:t>
      </w:r>
    </w:p>
    <w:p w:rsidR="0A20D62A" w:rsidP="23F0C223" w:rsidRDefault="0A20D62A" w14:paraId="14E1FAB0" w14:textId="6A479851">
      <w:pPr>
        <w:spacing w:before="0" w:after="0" w:line="240" w:lineRule="auto"/>
        <w:rPr>
          <w:rFonts w:cs="Arial"/>
          <w:sz w:val="22"/>
          <w:szCs w:val="22"/>
          <w:lang w:val="en-GB" w:bidi="ar-SA"/>
        </w:rPr>
      </w:pPr>
      <w:r w:rsidRPr="23F0C223">
        <w:rPr>
          <w:rFonts w:cs="Arial"/>
          <w:sz w:val="22"/>
          <w:szCs w:val="22"/>
          <w:lang w:val="en-GB" w:bidi="ar-SA"/>
        </w:rPr>
        <w:t>I could also make them craftable to increase the number of things that can be crafted.</w:t>
      </w:r>
    </w:p>
    <w:p w:rsidR="004851C3" w:rsidP="00E65388" w:rsidRDefault="004851C3" w14:paraId="59ECB445" w14:textId="60D25A5B">
      <w:pPr>
        <w:autoSpaceDE w:val="0"/>
        <w:autoSpaceDN w:val="0"/>
        <w:adjustRightInd w:val="0"/>
        <w:spacing w:before="0" w:after="0" w:line="240" w:lineRule="auto"/>
        <w:rPr>
          <w:rFonts w:cs="Arial"/>
          <w:sz w:val="22"/>
          <w:szCs w:val="22"/>
          <w:lang w:val="en-GB" w:bidi="ar-SA"/>
        </w:rPr>
      </w:pPr>
    </w:p>
    <w:p w:rsidR="00C6249B" w:rsidP="00D91781" w:rsidRDefault="00C6249B" w14:paraId="3FDF9084" w14:textId="77777777">
      <w:pPr>
        <w:autoSpaceDE w:val="0"/>
        <w:autoSpaceDN w:val="0"/>
        <w:adjustRightInd w:val="0"/>
        <w:spacing w:before="0" w:after="0" w:line="240" w:lineRule="auto"/>
        <w:rPr>
          <w:rFonts w:cs="Arial"/>
          <w:sz w:val="22"/>
          <w:szCs w:val="22"/>
          <w:lang w:val="en-GB" w:bidi="ar-SA"/>
        </w:rPr>
      </w:pPr>
    </w:p>
    <w:p w:rsidR="00B17438" w:rsidP="00D91781" w:rsidRDefault="00B17438" w14:paraId="25E96472" w14:textId="77777777">
      <w:pPr>
        <w:autoSpaceDE w:val="0"/>
        <w:autoSpaceDN w:val="0"/>
        <w:adjustRightInd w:val="0"/>
        <w:spacing w:before="0" w:after="0" w:line="240" w:lineRule="auto"/>
        <w:rPr>
          <w:rFonts w:cs="Arial"/>
          <w:sz w:val="22"/>
          <w:szCs w:val="22"/>
          <w:lang w:val="en-GB" w:bidi="ar-SA"/>
        </w:rPr>
      </w:pPr>
    </w:p>
    <w:p w:rsidR="00B17438" w:rsidP="00D91781" w:rsidRDefault="00B17438" w14:paraId="14A3B060" w14:textId="77777777">
      <w:pPr>
        <w:autoSpaceDE w:val="0"/>
        <w:autoSpaceDN w:val="0"/>
        <w:adjustRightInd w:val="0"/>
        <w:spacing w:before="0" w:after="0" w:line="240" w:lineRule="auto"/>
        <w:rPr>
          <w:rFonts w:cs="Arial"/>
          <w:sz w:val="22"/>
          <w:szCs w:val="22"/>
          <w:lang w:val="en-GB" w:bidi="ar-SA"/>
        </w:rPr>
      </w:pPr>
    </w:p>
    <w:p w:rsidR="00B17438" w:rsidP="00D91781" w:rsidRDefault="00B17438" w14:paraId="58C6E40D" w14:textId="77777777">
      <w:pPr>
        <w:autoSpaceDE w:val="0"/>
        <w:autoSpaceDN w:val="0"/>
        <w:adjustRightInd w:val="0"/>
        <w:spacing w:before="0" w:after="0" w:line="240" w:lineRule="auto"/>
        <w:rPr>
          <w:rFonts w:cs="Arial"/>
          <w:sz w:val="22"/>
          <w:szCs w:val="22"/>
          <w:lang w:val="en-GB" w:bidi="ar-SA"/>
        </w:rPr>
      </w:pPr>
    </w:p>
    <w:p w:rsidR="00B17438" w:rsidP="00D91781" w:rsidRDefault="00B17438" w14:paraId="4CD6917A" w14:textId="77777777">
      <w:pPr>
        <w:autoSpaceDE w:val="0"/>
        <w:autoSpaceDN w:val="0"/>
        <w:adjustRightInd w:val="0"/>
        <w:spacing w:before="0" w:after="0" w:line="240" w:lineRule="auto"/>
        <w:rPr>
          <w:rFonts w:cs="Arial"/>
          <w:sz w:val="22"/>
          <w:szCs w:val="22"/>
          <w:lang w:val="en-GB" w:bidi="ar-SA"/>
        </w:rPr>
      </w:pPr>
    </w:p>
    <w:p w:rsidR="00B17438" w:rsidP="00D91781" w:rsidRDefault="00B17438" w14:paraId="031B10BD" w14:textId="77777777">
      <w:pPr>
        <w:autoSpaceDE w:val="0"/>
        <w:autoSpaceDN w:val="0"/>
        <w:adjustRightInd w:val="0"/>
        <w:spacing w:before="0" w:after="0" w:line="240" w:lineRule="auto"/>
        <w:rPr>
          <w:rFonts w:cs="Arial"/>
          <w:sz w:val="22"/>
          <w:szCs w:val="22"/>
          <w:lang w:val="en-GB" w:bidi="ar-SA"/>
        </w:rPr>
      </w:pPr>
    </w:p>
    <w:p w:rsidR="00B17438" w:rsidP="00D91781" w:rsidRDefault="00B17438" w14:paraId="6D037655" w14:textId="77777777">
      <w:pPr>
        <w:autoSpaceDE w:val="0"/>
        <w:autoSpaceDN w:val="0"/>
        <w:adjustRightInd w:val="0"/>
        <w:spacing w:before="0" w:after="0" w:line="240" w:lineRule="auto"/>
        <w:rPr>
          <w:rFonts w:cs="Arial"/>
          <w:sz w:val="22"/>
          <w:szCs w:val="22"/>
          <w:lang w:val="en-GB" w:bidi="ar-SA"/>
        </w:rPr>
      </w:pPr>
    </w:p>
    <w:p w:rsidR="00B17438" w:rsidP="00D91781" w:rsidRDefault="00B17438" w14:paraId="730B8071" w14:textId="77777777">
      <w:pPr>
        <w:autoSpaceDE w:val="0"/>
        <w:autoSpaceDN w:val="0"/>
        <w:adjustRightInd w:val="0"/>
        <w:spacing w:before="0" w:after="0" w:line="240" w:lineRule="auto"/>
        <w:rPr>
          <w:rFonts w:cs="Arial"/>
          <w:sz w:val="22"/>
          <w:szCs w:val="22"/>
          <w:lang w:val="en-GB" w:bidi="ar-SA"/>
        </w:rPr>
      </w:pPr>
    </w:p>
    <w:p w:rsidR="00B17438" w:rsidP="00D91781" w:rsidRDefault="00B17438" w14:paraId="37A48630" w14:textId="77777777">
      <w:pPr>
        <w:autoSpaceDE w:val="0"/>
        <w:autoSpaceDN w:val="0"/>
        <w:adjustRightInd w:val="0"/>
        <w:spacing w:before="0" w:after="0" w:line="240" w:lineRule="auto"/>
        <w:rPr>
          <w:rFonts w:cs="Arial"/>
          <w:sz w:val="22"/>
          <w:szCs w:val="22"/>
          <w:lang w:val="en-GB" w:bidi="ar-SA"/>
        </w:rPr>
      </w:pPr>
    </w:p>
    <w:p w:rsidR="00B17438" w:rsidP="00D91781" w:rsidRDefault="00B17438" w14:paraId="090BEDC6" w14:textId="77777777">
      <w:pPr>
        <w:autoSpaceDE w:val="0"/>
        <w:autoSpaceDN w:val="0"/>
        <w:adjustRightInd w:val="0"/>
        <w:spacing w:before="0" w:after="0" w:line="240" w:lineRule="auto"/>
        <w:rPr>
          <w:rFonts w:cs="Arial"/>
          <w:sz w:val="22"/>
          <w:szCs w:val="22"/>
          <w:lang w:val="en-GB" w:bidi="ar-SA"/>
        </w:rPr>
      </w:pPr>
    </w:p>
    <w:p w:rsidR="00B17438" w:rsidP="00D91781" w:rsidRDefault="00B17438" w14:paraId="00BFCAA3" w14:textId="77777777">
      <w:pPr>
        <w:autoSpaceDE w:val="0"/>
        <w:autoSpaceDN w:val="0"/>
        <w:adjustRightInd w:val="0"/>
        <w:spacing w:before="0" w:after="0" w:line="240" w:lineRule="auto"/>
        <w:rPr>
          <w:rFonts w:cs="Arial"/>
          <w:b/>
          <w:bCs/>
          <w:sz w:val="22"/>
          <w:szCs w:val="22"/>
          <w:lang w:val="en-GB" w:bidi="ar-SA"/>
        </w:rPr>
      </w:pPr>
    </w:p>
    <w:p w:rsidR="00B17438" w:rsidP="23F0C223" w:rsidRDefault="6D191C6F" w14:paraId="495A0892" w14:textId="77777777">
      <w:pPr>
        <w:spacing w:before="0" w:after="0" w:line="240" w:lineRule="auto"/>
        <w:rPr>
          <w:rFonts w:cs="Arial"/>
          <w:b/>
          <w:bCs/>
          <w:sz w:val="22"/>
          <w:szCs w:val="22"/>
          <w:lang w:val="en-GB" w:bidi="ar-SA"/>
        </w:rPr>
      </w:pPr>
      <w:r w:rsidRPr="23F0C223">
        <w:rPr>
          <w:rFonts w:cs="Arial"/>
          <w:b/>
          <w:bCs/>
          <w:sz w:val="22"/>
          <w:szCs w:val="22"/>
          <w:lang w:val="en-GB" w:bidi="ar-SA"/>
        </w:rPr>
        <w:t xml:space="preserve">Skyrim </w:t>
      </w:r>
    </w:p>
    <w:p w:rsidRPr="00B17438" w:rsidR="00B17438" w:rsidP="23F0C223" w:rsidRDefault="00B17438" w14:paraId="27C88A0E" w14:textId="0B9124BC">
      <w:pPr>
        <w:spacing w:before="0" w:after="0" w:line="240" w:lineRule="auto"/>
        <w:rPr>
          <w:rFonts w:cs="Arial"/>
          <w:b w:val="1"/>
          <w:bCs w:val="1"/>
          <w:sz w:val="22"/>
          <w:szCs w:val="22"/>
          <w:lang w:val="en-GB" w:bidi="ar-SA"/>
        </w:rPr>
      </w:pPr>
      <w:r w:rsidRPr="2AF1B014" w:rsidR="514E9F62">
        <w:rPr>
          <w:rFonts w:cs="Arial"/>
          <w:sz w:val="22"/>
          <w:szCs w:val="22"/>
          <w:lang w:val="en-GB" w:bidi="ar-SA"/>
        </w:rPr>
        <w:t>I would</w:t>
      </w:r>
      <w:r w:rsidRPr="2AF1B014" w:rsidR="00B17438">
        <w:rPr>
          <w:rFonts w:cs="Arial"/>
          <w:sz w:val="22"/>
          <w:szCs w:val="22"/>
          <w:lang w:val="en-GB" w:bidi="ar-SA"/>
        </w:rPr>
        <w:t xml:space="preserve"> like to take limited inspiration from Skyrim’s magic system. </w:t>
      </w:r>
      <w:r w:rsidRPr="2AF1B014" w:rsidR="514E9F62">
        <w:rPr>
          <w:rFonts w:cs="Arial"/>
          <w:sz w:val="22"/>
          <w:szCs w:val="22"/>
          <w:lang w:val="en-GB" w:bidi="ar-SA"/>
        </w:rPr>
        <w:t>I would</w:t>
      </w:r>
      <w:r w:rsidRPr="2AF1B014" w:rsidR="00B17438">
        <w:rPr>
          <w:rFonts w:cs="Arial"/>
          <w:sz w:val="22"/>
          <w:szCs w:val="22"/>
          <w:lang w:val="en-GB" w:bidi="ar-SA"/>
        </w:rPr>
        <w:t xml:space="preserve"> like to have a similar system of splitting magic into schools and having skills developed within them. However, I would like to have each of my spells be individually more impactful than the ones in Skyrim, as you tend to depend on a single spell for a long time and have many that make each other obsolete.</w:t>
      </w:r>
    </w:p>
    <w:p w:rsidR="23F0C223" w:rsidP="23F0C223" w:rsidRDefault="23F0C223" w14:paraId="44E1C5AB" w14:textId="3476714B">
      <w:pPr>
        <w:spacing w:before="0" w:after="0" w:line="240" w:lineRule="auto"/>
        <w:rPr>
          <w:rFonts w:cs="Arial"/>
          <w:b/>
          <w:bCs/>
          <w:sz w:val="22"/>
          <w:szCs w:val="22"/>
          <w:lang w:val="en-GB" w:bidi="ar-SA"/>
        </w:rPr>
      </w:pPr>
    </w:p>
    <w:p w:rsidR="00B17438" w:rsidP="23F0C223" w:rsidRDefault="5D2C37AE" w14:paraId="359E325E" w14:textId="77777777">
      <w:pPr>
        <w:spacing w:before="0" w:after="0" w:line="240" w:lineRule="auto"/>
      </w:pPr>
      <w:r>
        <w:rPr>
          <w:noProof/>
        </w:rPr>
        <w:drawing>
          <wp:inline distT="0" distB="0" distL="0" distR="0" wp14:anchorId="61B5C672" wp14:editId="7CA7F653">
            <wp:extent cx="3886200" cy="2914650"/>
            <wp:effectExtent l="0" t="0" r="0" b="0"/>
            <wp:docPr id="774766806" name="Picture 774766806" descr="Skyrim Mage Skills - how to max Destruction, Conjuration, Restoration,  Illusion, and Alteration | Eurogamer.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886200" cy="2914650"/>
                    </a:xfrm>
                    <a:prstGeom prst="rect">
                      <a:avLst/>
                    </a:prstGeom>
                  </pic:spPr>
                </pic:pic>
              </a:graphicData>
            </a:graphic>
          </wp:inline>
        </w:drawing>
      </w:r>
    </w:p>
    <w:p w:rsidR="00B00610" w:rsidP="00E365FF" w:rsidRDefault="060148FC" w14:paraId="4C4B6B88" w14:textId="155132E8">
      <w:pPr>
        <w:spacing w:before="0" w:after="0" w:line="240" w:lineRule="auto"/>
      </w:pPr>
      <w:r>
        <w:t xml:space="preserve">Photo of </w:t>
      </w:r>
      <w:r w:rsidR="00B17438">
        <w:t>the skill tree screen showing the schools of magic, along with player levels in each.</w:t>
      </w:r>
    </w:p>
    <w:p w:rsidR="00895D48" w:rsidP="00E365FF" w:rsidRDefault="00895D48" w14:paraId="315FAEEB" w14:textId="77777777">
      <w:pPr>
        <w:spacing w:before="0" w:after="0" w:line="240" w:lineRule="auto"/>
      </w:pPr>
    </w:p>
    <w:p w:rsidR="00895D48" w:rsidP="00895D48" w:rsidRDefault="00895D48" w14:paraId="6727A822" w14:textId="77777777">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 xml:space="preserve">Essential Features: </w:t>
      </w:r>
    </w:p>
    <w:p w:rsidRPr="00E365FF" w:rsidR="00895D48" w:rsidP="00895D48" w:rsidRDefault="00895D48" w14:paraId="776A0D25" w14:textId="77777777">
      <w:pPr>
        <w:autoSpaceDE w:val="0"/>
        <w:autoSpaceDN w:val="0"/>
        <w:adjustRightInd w:val="0"/>
        <w:spacing w:before="0" w:after="0" w:line="240" w:lineRule="auto"/>
        <w:rPr>
          <w:rFonts w:cs="Arial"/>
          <w:sz w:val="22"/>
          <w:szCs w:val="22"/>
          <w:lang w:val="en-GB" w:bidi="ar-SA"/>
        </w:rPr>
      </w:pPr>
      <w:r w:rsidRPr="00E365FF">
        <w:rPr>
          <w:rFonts w:cs="Arial"/>
          <w:sz w:val="22"/>
          <w:szCs w:val="22"/>
          <w:lang w:val="en-GB" w:bidi="ar-SA"/>
        </w:rPr>
        <w:t>My essential features are as follows:</w:t>
      </w:r>
    </w:p>
    <w:p w:rsidR="00895D48" w:rsidP="00895D48" w:rsidRDefault="00895D48" w14:paraId="3A873AC1"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1</w:t>
      </w:r>
      <w:r w:rsidRPr="00E365FF">
        <w:rPr>
          <w:rFonts w:cs="Arial"/>
          <w:sz w:val="22"/>
          <w:szCs w:val="22"/>
          <w:vertAlign w:val="superscript"/>
          <w:lang w:val="en-GB" w:bidi="ar-SA"/>
        </w:rPr>
        <w:t>st</w:t>
      </w:r>
      <w:r>
        <w:rPr>
          <w:rFonts w:cs="Arial"/>
          <w:sz w:val="22"/>
          <w:szCs w:val="22"/>
          <w:lang w:val="en-GB" w:bidi="ar-SA"/>
        </w:rPr>
        <w:t xml:space="preserve"> person camera System:</w:t>
      </w:r>
    </w:p>
    <w:p w:rsidR="00895D48" w:rsidP="00895D48" w:rsidRDefault="00895D48" w14:paraId="70E5D0C2" w14:textId="37F50847">
      <w:pPr>
        <w:autoSpaceDE w:val="0"/>
        <w:autoSpaceDN w:val="0"/>
        <w:adjustRightInd w:val="0"/>
        <w:spacing w:before="0" w:after="0" w:line="240" w:lineRule="auto"/>
        <w:rPr>
          <w:rFonts w:cs="Arial"/>
          <w:sz w:val="22"/>
          <w:szCs w:val="22"/>
          <w:lang w:val="en-GB" w:bidi="ar-SA"/>
        </w:rPr>
      </w:pPr>
      <w:r>
        <w:rPr>
          <w:rFonts w:cs="Arial"/>
          <w:sz w:val="22"/>
          <w:szCs w:val="22"/>
          <w:lang w:val="en-GB" w:bidi="ar-SA"/>
        </w:rPr>
        <w:t>Obviously, a camera system must exist for this project. I believe that a 1</w:t>
      </w:r>
      <w:r w:rsidRPr="00E365FF">
        <w:rPr>
          <w:rFonts w:cs="Arial"/>
          <w:sz w:val="22"/>
          <w:szCs w:val="22"/>
          <w:vertAlign w:val="superscript"/>
          <w:lang w:val="en-GB" w:bidi="ar-SA"/>
        </w:rPr>
        <w:t>st</w:t>
      </w:r>
      <w:r>
        <w:rPr>
          <w:rFonts w:cs="Arial"/>
          <w:sz w:val="22"/>
          <w:szCs w:val="22"/>
          <w:lang w:val="en-GB" w:bidi="ar-SA"/>
        </w:rPr>
        <w:t xml:space="preserve"> person camera system would be the best fit for this project, this is because it is more immersive than a 3</w:t>
      </w:r>
      <w:r w:rsidRPr="00E365FF">
        <w:rPr>
          <w:rFonts w:cs="Arial"/>
          <w:sz w:val="22"/>
          <w:szCs w:val="22"/>
          <w:vertAlign w:val="superscript"/>
          <w:lang w:val="en-GB" w:bidi="ar-SA"/>
        </w:rPr>
        <w:t>rd</w:t>
      </w:r>
      <w:r>
        <w:rPr>
          <w:rFonts w:cs="Arial"/>
          <w:sz w:val="22"/>
          <w:szCs w:val="22"/>
          <w:lang w:val="en-GB" w:bidi="ar-SA"/>
        </w:rPr>
        <w:t xml:space="preserve"> person or top-down camera and allows for the application of effects to the camera to facilitate immersion.</w:t>
      </w:r>
    </w:p>
    <w:p w:rsidR="00895D48" w:rsidP="00895D48" w:rsidRDefault="00895D48" w14:paraId="3B8689BA"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Another reason for a 1</w:t>
      </w:r>
      <w:r w:rsidRPr="00F70D07">
        <w:rPr>
          <w:rFonts w:cs="Arial"/>
          <w:sz w:val="22"/>
          <w:szCs w:val="22"/>
          <w:vertAlign w:val="superscript"/>
          <w:lang w:val="en-GB" w:bidi="ar-SA"/>
        </w:rPr>
        <w:t>st</w:t>
      </w:r>
      <w:r>
        <w:rPr>
          <w:rFonts w:cs="Arial"/>
          <w:sz w:val="22"/>
          <w:szCs w:val="22"/>
          <w:lang w:val="en-GB" w:bidi="ar-SA"/>
        </w:rPr>
        <w:t xml:space="preserve"> person camera is it will save on dev time due to not having to model or animate a player.</w:t>
      </w:r>
    </w:p>
    <w:p w:rsidR="00895D48" w:rsidP="00895D48" w:rsidRDefault="00895D48" w14:paraId="335E8A19" w14:textId="77777777">
      <w:pPr>
        <w:autoSpaceDE w:val="0"/>
        <w:autoSpaceDN w:val="0"/>
        <w:adjustRightInd w:val="0"/>
        <w:spacing w:before="0" w:after="0" w:line="240" w:lineRule="auto"/>
        <w:rPr>
          <w:rFonts w:cs="Arial"/>
          <w:sz w:val="22"/>
          <w:szCs w:val="22"/>
          <w:lang w:val="en-GB" w:bidi="ar-SA"/>
        </w:rPr>
      </w:pPr>
    </w:p>
    <w:p w:rsidR="00895D48" w:rsidP="00895D48" w:rsidRDefault="00895D48" w14:paraId="4CE4BFA4"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Player Statistic Tracking:</w:t>
      </w:r>
    </w:p>
    <w:p w:rsidR="00895D48" w:rsidP="00895D48" w:rsidRDefault="00895D48" w14:paraId="7E98D941" w14:textId="7903E40D">
      <w:pPr>
        <w:autoSpaceDE w:val="0"/>
        <w:autoSpaceDN w:val="0"/>
        <w:adjustRightInd w:val="0"/>
        <w:spacing w:before="0" w:after="0" w:line="240" w:lineRule="auto"/>
        <w:rPr>
          <w:rFonts w:cs="Arial"/>
          <w:sz w:val="22"/>
          <w:szCs w:val="22"/>
          <w:lang w:val="en-GB" w:bidi="ar-SA"/>
        </w:rPr>
      </w:pPr>
      <w:r w:rsidRPr="2AF1B014" w:rsidR="00895D48">
        <w:rPr>
          <w:rFonts w:cs="Arial"/>
          <w:sz w:val="22"/>
          <w:szCs w:val="22"/>
          <w:lang w:val="en-GB" w:bidi="ar-SA"/>
        </w:rPr>
        <w:t xml:space="preserve">I will need to track several key statistics on the player for </w:t>
      </w:r>
      <w:r w:rsidRPr="2AF1B014" w:rsidR="653C9870">
        <w:rPr>
          <w:rFonts w:cs="Arial"/>
          <w:sz w:val="22"/>
          <w:szCs w:val="22"/>
          <w:lang w:val="en-GB" w:bidi="ar-SA"/>
        </w:rPr>
        <w:t>distinct reasons</w:t>
      </w:r>
      <w:r w:rsidRPr="2AF1B014" w:rsidR="00895D48">
        <w:rPr>
          <w:rFonts w:cs="Arial"/>
          <w:sz w:val="22"/>
          <w:szCs w:val="22"/>
          <w:lang w:val="en-GB" w:bidi="ar-SA"/>
        </w:rPr>
        <w:t xml:space="preserve">. Health will need to be tracked to </w:t>
      </w:r>
      <w:r w:rsidRPr="2AF1B014" w:rsidR="00895D48">
        <w:rPr>
          <w:rFonts w:cs="Arial"/>
          <w:sz w:val="22"/>
          <w:szCs w:val="22"/>
          <w:lang w:val="en-GB" w:bidi="ar-SA"/>
        </w:rPr>
        <w:t>facilitate</w:t>
      </w:r>
      <w:r w:rsidRPr="2AF1B014" w:rsidR="00895D48">
        <w:rPr>
          <w:rFonts w:cs="Arial"/>
          <w:sz w:val="22"/>
          <w:szCs w:val="22"/>
          <w:lang w:val="en-GB" w:bidi="ar-SA"/>
        </w:rPr>
        <w:t xml:space="preserve"> a loss condition, stamina to have a limit on physical skills and sprin</w:t>
      </w:r>
      <w:r w:rsidRPr="2AF1B014" w:rsidR="00740789">
        <w:rPr>
          <w:rFonts w:cs="Arial"/>
          <w:sz w:val="22"/>
          <w:szCs w:val="22"/>
          <w:lang w:val="en-GB" w:bidi="ar-SA"/>
        </w:rPr>
        <w:t xml:space="preserve">t </w:t>
      </w:r>
      <w:r w:rsidRPr="2AF1B014" w:rsidR="00895D48">
        <w:rPr>
          <w:rFonts w:cs="Arial"/>
          <w:sz w:val="22"/>
          <w:szCs w:val="22"/>
          <w:lang w:val="en-GB" w:bidi="ar-SA"/>
        </w:rPr>
        <w:t xml:space="preserve">time and mana to have a limit on magic usage. </w:t>
      </w:r>
    </w:p>
    <w:p w:rsidR="00895D48" w:rsidP="00895D48" w:rsidRDefault="00895D48" w14:paraId="48D39B48" w14:textId="2594EF14">
      <w:pPr>
        <w:autoSpaceDE w:val="0"/>
        <w:autoSpaceDN w:val="0"/>
        <w:adjustRightInd w:val="0"/>
        <w:spacing w:before="0" w:after="0" w:line="240" w:lineRule="auto"/>
        <w:rPr>
          <w:rFonts w:cs="Arial"/>
          <w:sz w:val="22"/>
          <w:szCs w:val="22"/>
          <w:lang w:val="en-GB" w:bidi="ar-SA"/>
        </w:rPr>
      </w:pPr>
      <w:r>
        <w:rPr>
          <w:rFonts w:cs="Arial"/>
          <w:sz w:val="22"/>
          <w:szCs w:val="22"/>
          <w:lang w:val="en-GB" w:bidi="ar-SA"/>
        </w:rPr>
        <w:t>Going beyond those basic 3, I will need to track the player</w:t>
      </w:r>
      <w:r w:rsidR="00740789">
        <w:rPr>
          <w:rFonts w:cs="Arial"/>
          <w:sz w:val="22"/>
          <w:szCs w:val="22"/>
          <w:lang w:val="en-GB" w:bidi="ar-SA"/>
        </w:rPr>
        <w:t>'</w:t>
      </w:r>
      <w:r>
        <w:rPr>
          <w:rFonts w:cs="Arial"/>
          <w:sz w:val="22"/>
          <w:szCs w:val="22"/>
          <w:lang w:val="en-GB" w:bidi="ar-SA"/>
        </w:rPr>
        <w:t>s defence to ensure that damage reduction is applied.</w:t>
      </w:r>
    </w:p>
    <w:p w:rsidR="00895D48" w:rsidP="00895D48" w:rsidRDefault="00895D48" w14:paraId="78F8FEFB" w14:textId="77777777">
      <w:pPr>
        <w:autoSpaceDE w:val="0"/>
        <w:autoSpaceDN w:val="0"/>
        <w:adjustRightInd w:val="0"/>
        <w:spacing w:before="0" w:after="0" w:line="240" w:lineRule="auto"/>
        <w:rPr>
          <w:rFonts w:cs="Arial"/>
          <w:sz w:val="22"/>
          <w:szCs w:val="22"/>
          <w:lang w:val="en-GB" w:bidi="ar-SA"/>
        </w:rPr>
      </w:pPr>
    </w:p>
    <w:p w:rsidR="00895D48" w:rsidP="00895D48" w:rsidRDefault="00895D48" w14:paraId="035ADD9F" w14:textId="77777777">
      <w:pPr>
        <w:autoSpaceDE w:val="0"/>
        <w:autoSpaceDN w:val="0"/>
        <w:adjustRightInd w:val="0"/>
        <w:spacing w:before="0" w:after="0" w:line="240" w:lineRule="auto"/>
        <w:rPr>
          <w:rFonts w:cs="Arial"/>
          <w:sz w:val="22"/>
          <w:szCs w:val="22"/>
          <w:lang w:val="en-GB" w:bidi="ar-SA"/>
        </w:rPr>
      </w:pPr>
    </w:p>
    <w:p w:rsidR="00895D48" w:rsidP="00895D48" w:rsidRDefault="00895D48" w14:paraId="4FF4C8BE" w14:textId="77777777">
      <w:pPr>
        <w:autoSpaceDE w:val="0"/>
        <w:autoSpaceDN w:val="0"/>
        <w:adjustRightInd w:val="0"/>
        <w:spacing w:before="0" w:after="0" w:line="240" w:lineRule="auto"/>
        <w:rPr>
          <w:rFonts w:cs="Arial"/>
          <w:sz w:val="22"/>
          <w:szCs w:val="22"/>
          <w:lang w:val="en-GB" w:bidi="ar-SA"/>
        </w:rPr>
      </w:pPr>
    </w:p>
    <w:p w:rsidR="00895D48" w:rsidP="00895D48" w:rsidRDefault="00895D48" w14:paraId="7CC612C3"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WASD Movement System:</w:t>
      </w:r>
    </w:p>
    <w:p w:rsidR="00895D48" w:rsidP="00895D48" w:rsidRDefault="00740789" w14:paraId="55CAB8B3" w14:textId="35BD94DE" w14:noSpellErr="1">
      <w:pPr>
        <w:autoSpaceDE w:val="0"/>
        <w:autoSpaceDN w:val="0"/>
        <w:adjustRightInd w:val="0"/>
        <w:spacing w:before="0" w:after="0" w:line="240" w:lineRule="auto"/>
        <w:rPr>
          <w:rFonts w:cs="Arial"/>
          <w:sz w:val="22"/>
          <w:szCs w:val="22"/>
          <w:lang w:val="en-GB" w:bidi="ar-SA"/>
        </w:rPr>
      </w:pPr>
      <w:r w:rsidRPr="2AF1B014" w:rsidR="00740789">
        <w:rPr>
          <w:rFonts w:cs="Arial"/>
          <w:sz w:val="22"/>
          <w:szCs w:val="22"/>
          <w:lang w:val="en-GB" w:bidi="ar-SA"/>
        </w:rPr>
        <w:t>Also obviously</w:t>
      </w:r>
      <w:r w:rsidRPr="2AF1B014" w:rsidR="00895D48">
        <w:rPr>
          <w:rFonts w:cs="Arial"/>
          <w:sz w:val="22"/>
          <w:szCs w:val="22"/>
          <w:lang w:val="en-GB" w:bidi="ar-SA"/>
        </w:rPr>
        <w:t xml:space="preserve">, the game will require the ability to move. I believe that keeping the controls </w:t>
      </w:r>
      <w:bookmarkStart w:name="_Int_NEuOfDuW" w:id="213852674"/>
      <w:r w:rsidRPr="2AF1B014" w:rsidR="00895D48">
        <w:rPr>
          <w:rFonts w:cs="Arial"/>
          <w:sz w:val="22"/>
          <w:szCs w:val="22"/>
          <w:lang w:val="en-GB" w:bidi="ar-SA"/>
        </w:rPr>
        <w:t>very similar</w:t>
      </w:r>
      <w:bookmarkEnd w:id="213852674"/>
      <w:r w:rsidRPr="2AF1B014" w:rsidR="00895D48">
        <w:rPr>
          <w:rFonts w:cs="Arial"/>
          <w:sz w:val="22"/>
          <w:szCs w:val="22"/>
          <w:lang w:val="en-GB" w:bidi="ar-SA"/>
        </w:rPr>
        <w:t xml:space="preserve"> to most others will be useful as it means that anyone with even limited experience with gaming can jump right into mine. I can implement more unique movement as well, but by keeping the basics basic, I can </w:t>
      </w:r>
      <w:r w:rsidRPr="2AF1B014" w:rsidR="00895D48">
        <w:rPr>
          <w:rFonts w:cs="Arial"/>
          <w:sz w:val="22"/>
          <w:szCs w:val="22"/>
          <w:lang w:val="en-GB" w:bidi="ar-SA"/>
        </w:rPr>
        <w:t>leverage</w:t>
      </w:r>
      <w:r w:rsidRPr="2AF1B014" w:rsidR="00895D48">
        <w:rPr>
          <w:rFonts w:cs="Arial"/>
          <w:sz w:val="22"/>
          <w:szCs w:val="22"/>
          <w:lang w:val="en-GB" w:bidi="ar-SA"/>
        </w:rPr>
        <w:t xml:space="preserve"> the familiarity that the player will have.</w:t>
      </w:r>
    </w:p>
    <w:p w:rsidR="00895D48" w:rsidP="00895D48" w:rsidRDefault="00895D48" w14:paraId="5D1CA097" w14:textId="77777777">
      <w:pPr>
        <w:autoSpaceDE w:val="0"/>
        <w:autoSpaceDN w:val="0"/>
        <w:adjustRightInd w:val="0"/>
        <w:spacing w:before="0" w:after="0" w:line="240" w:lineRule="auto"/>
        <w:rPr>
          <w:rFonts w:cs="Arial"/>
          <w:sz w:val="22"/>
          <w:szCs w:val="22"/>
          <w:lang w:val="en-GB" w:bidi="ar-SA"/>
        </w:rPr>
      </w:pPr>
    </w:p>
    <w:p w:rsidR="00895D48" w:rsidP="00895D48" w:rsidRDefault="00895D48" w14:paraId="2E499A79"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Inventory and Equipment System:</w:t>
      </w:r>
    </w:p>
    <w:p w:rsidR="00895D48" w:rsidP="00895D48" w:rsidRDefault="00895D48" w14:paraId="58B7D0B9" w14:textId="540CF338">
      <w:pPr>
        <w:autoSpaceDE w:val="0"/>
        <w:autoSpaceDN w:val="0"/>
        <w:adjustRightInd w:val="0"/>
        <w:spacing w:before="0" w:after="0" w:line="240" w:lineRule="auto"/>
        <w:rPr>
          <w:rFonts w:cs="Arial"/>
          <w:sz w:val="22"/>
          <w:szCs w:val="22"/>
          <w:lang w:val="en-GB" w:bidi="ar-SA"/>
        </w:rPr>
      </w:pPr>
      <w:bookmarkStart w:name="_Int_R6xEQ2NV" w:id="561539826"/>
      <w:r w:rsidRPr="2AF1B014" w:rsidR="00895D48">
        <w:rPr>
          <w:rFonts w:cs="Arial"/>
          <w:sz w:val="22"/>
          <w:szCs w:val="22"/>
          <w:lang w:val="en-GB" w:bidi="ar-SA"/>
        </w:rPr>
        <w:t>Almost every</w:t>
      </w:r>
      <w:bookmarkEnd w:id="561539826"/>
      <w:r w:rsidRPr="2AF1B014" w:rsidR="00895D48">
        <w:rPr>
          <w:rFonts w:cs="Arial"/>
          <w:sz w:val="22"/>
          <w:szCs w:val="22"/>
          <w:lang w:val="en-GB" w:bidi="ar-SA"/>
        </w:rPr>
        <w:t xml:space="preserve"> RPG has an equipment system. This one will be no different, equipment is </w:t>
      </w:r>
      <w:r w:rsidRPr="2AF1B014" w:rsidR="6FDA7986">
        <w:rPr>
          <w:rFonts w:cs="Arial"/>
          <w:sz w:val="22"/>
          <w:szCs w:val="22"/>
          <w:lang w:val="en-GB" w:bidi="ar-SA"/>
        </w:rPr>
        <w:t>an effective way</w:t>
      </w:r>
      <w:r w:rsidRPr="2AF1B014" w:rsidR="00895D48">
        <w:rPr>
          <w:rFonts w:cs="Arial"/>
          <w:sz w:val="22"/>
          <w:szCs w:val="22"/>
          <w:lang w:val="en-GB" w:bidi="ar-SA"/>
        </w:rPr>
        <w:t xml:space="preserve"> to </w:t>
      </w:r>
      <w:r w:rsidRPr="2AF1B014" w:rsidR="00895D48">
        <w:rPr>
          <w:rFonts w:cs="Arial"/>
          <w:sz w:val="22"/>
          <w:szCs w:val="22"/>
          <w:lang w:val="en-GB" w:bidi="ar-SA"/>
        </w:rPr>
        <w:t>facilitate</w:t>
      </w:r>
      <w:r w:rsidRPr="2AF1B014" w:rsidR="00895D48">
        <w:rPr>
          <w:rFonts w:cs="Arial"/>
          <w:sz w:val="22"/>
          <w:szCs w:val="22"/>
          <w:lang w:val="en-GB" w:bidi="ar-SA"/>
        </w:rPr>
        <w:t xml:space="preserve"> progression.</w:t>
      </w:r>
    </w:p>
    <w:p w:rsidR="00895D48" w:rsidP="00895D48" w:rsidRDefault="00895D48" w14:paraId="1ECF2EF6" w14:textId="77777777" w14:noSpellErr="1">
      <w:pPr>
        <w:autoSpaceDE w:val="0"/>
        <w:autoSpaceDN w:val="0"/>
        <w:adjustRightInd w:val="0"/>
        <w:spacing w:before="0" w:after="0" w:line="240" w:lineRule="auto"/>
        <w:rPr>
          <w:rFonts w:cs="Arial"/>
          <w:sz w:val="22"/>
          <w:szCs w:val="22"/>
          <w:lang w:val="en-GB" w:bidi="ar-SA"/>
        </w:rPr>
      </w:pPr>
      <w:r w:rsidRPr="2AF1B014" w:rsidR="00895D48">
        <w:rPr>
          <w:rFonts w:cs="Arial"/>
          <w:sz w:val="22"/>
          <w:szCs w:val="22"/>
          <w:lang w:val="en-GB" w:bidi="ar-SA"/>
        </w:rPr>
        <w:t xml:space="preserve">I will have to keep track of what the player has equipped, is carrying </w:t>
      </w:r>
      <w:bookmarkStart w:name="_Int_tCyjBK44" w:id="1789197789"/>
      <w:r w:rsidRPr="2AF1B014" w:rsidR="00895D48">
        <w:rPr>
          <w:rFonts w:cs="Arial"/>
          <w:sz w:val="22"/>
          <w:szCs w:val="22"/>
          <w:lang w:val="en-GB" w:bidi="ar-SA"/>
        </w:rPr>
        <w:t>and also</w:t>
      </w:r>
      <w:bookmarkEnd w:id="1789197789"/>
      <w:r w:rsidRPr="2AF1B014" w:rsidR="00895D48">
        <w:rPr>
          <w:rFonts w:cs="Arial"/>
          <w:sz w:val="22"/>
          <w:szCs w:val="22"/>
          <w:lang w:val="en-GB" w:bidi="ar-SA"/>
        </w:rPr>
        <w:t xml:space="preserve"> store the data for this, along with every item in the game somewhere.</w:t>
      </w:r>
    </w:p>
    <w:p w:rsidR="00895D48" w:rsidP="00895D48" w:rsidRDefault="00895D48" w14:paraId="0D496079" w14:textId="4504E51C">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Along with just keeping track of what the player has equipped, I will need to apply its </w:t>
      </w:r>
      <w:proofErr w:type="gramStart"/>
      <w:r>
        <w:rPr>
          <w:rFonts w:cs="Arial"/>
          <w:sz w:val="22"/>
          <w:szCs w:val="22"/>
          <w:lang w:val="en-GB" w:bidi="ar-SA"/>
        </w:rPr>
        <w:t>effects</w:t>
      </w:r>
      <w:proofErr w:type="gramEnd"/>
      <w:r>
        <w:rPr>
          <w:rFonts w:cs="Arial"/>
          <w:sz w:val="22"/>
          <w:szCs w:val="22"/>
          <w:lang w:val="en-GB" w:bidi="ar-SA"/>
        </w:rPr>
        <w:t xml:space="preserve"> </w:t>
      </w:r>
    </w:p>
    <w:p w:rsidR="00895D48" w:rsidP="00895D48" w:rsidRDefault="00895D48" w14:paraId="5306B1E9" w14:textId="77777777">
      <w:pPr>
        <w:autoSpaceDE w:val="0"/>
        <w:autoSpaceDN w:val="0"/>
        <w:adjustRightInd w:val="0"/>
        <w:spacing w:before="0" w:after="0" w:line="240" w:lineRule="auto"/>
        <w:rPr>
          <w:rFonts w:cs="Arial"/>
          <w:sz w:val="22"/>
          <w:szCs w:val="22"/>
          <w:lang w:val="en-GB" w:bidi="ar-SA"/>
        </w:rPr>
      </w:pPr>
    </w:p>
    <w:p w:rsidR="00895D48" w:rsidP="00895D48" w:rsidRDefault="00895D48" w14:paraId="42E41B13"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Magic System:</w:t>
      </w:r>
    </w:p>
    <w:p w:rsidR="00895D48" w:rsidP="00895D48" w:rsidRDefault="00895D48" w14:paraId="43EF832A" w14:textId="21C42432">
      <w:pPr>
        <w:autoSpaceDE w:val="0"/>
        <w:autoSpaceDN w:val="0"/>
        <w:adjustRightInd w:val="0"/>
        <w:spacing w:before="0" w:after="0" w:line="240" w:lineRule="auto"/>
        <w:rPr>
          <w:rFonts w:cs="Arial"/>
          <w:sz w:val="22"/>
          <w:szCs w:val="22"/>
          <w:lang w:val="en-GB" w:bidi="ar-SA"/>
        </w:rPr>
      </w:pPr>
      <w:r>
        <w:rPr>
          <w:rFonts w:cs="Arial"/>
          <w:sz w:val="22"/>
          <w:szCs w:val="22"/>
          <w:lang w:val="en-GB" w:bidi="ar-SA"/>
        </w:rPr>
        <w:t>As a magic</w:t>
      </w:r>
      <w:r w:rsidR="00740789">
        <w:rPr>
          <w:rFonts w:cs="Arial"/>
          <w:sz w:val="22"/>
          <w:szCs w:val="22"/>
          <w:lang w:val="en-GB" w:bidi="ar-SA"/>
        </w:rPr>
        <w:t>-</w:t>
      </w:r>
      <w:r>
        <w:rPr>
          <w:rFonts w:cs="Arial"/>
          <w:sz w:val="22"/>
          <w:szCs w:val="22"/>
          <w:lang w:val="en-GB" w:bidi="ar-SA"/>
        </w:rPr>
        <w:t>centric RPG, a magic system is obviously an essential feature. I will have a list of spells that each have clear and differing purposes. Mana must be tracked as mentioned above.</w:t>
      </w:r>
    </w:p>
    <w:p w:rsidR="00895D48" w:rsidP="00895D48" w:rsidRDefault="00895D48" w14:paraId="5687C53D" w14:textId="2DA2D403">
      <w:pPr>
        <w:autoSpaceDE w:val="0"/>
        <w:autoSpaceDN w:val="0"/>
        <w:adjustRightInd w:val="0"/>
        <w:spacing w:before="0" w:after="0" w:line="240" w:lineRule="auto"/>
        <w:rPr>
          <w:rFonts w:cs="Arial"/>
          <w:sz w:val="22"/>
          <w:szCs w:val="22"/>
          <w:lang w:val="en-GB" w:bidi="ar-SA"/>
        </w:rPr>
      </w:pPr>
      <w:r w:rsidRPr="2AF1B014" w:rsidR="23FA90F9">
        <w:rPr>
          <w:rFonts w:cs="Arial"/>
          <w:sz w:val="22"/>
          <w:szCs w:val="22"/>
          <w:lang w:val="en-GB" w:bidi="ar-SA"/>
        </w:rPr>
        <w:t>I will</w:t>
      </w:r>
      <w:r w:rsidRPr="2AF1B014" w:rsidR="00895D48">
        <w:rPr>
          <w:rFonts w:cs="Arial"/>
          <w:sz w:val="22"/>
          <w:szCs w:val="22"/>
          <w:lang w:val="en-GB" w:bidi="ar-SA"/>
        </w:rPr>
        <w:t xml:space="preserve"> have to store data relating to each spell and its behaviour in different states.</w:t>
      </w:r>
    </w:p>
    <w:p w:rsidR="00895D48" w:rsidP="00895D48" w:rsidRDefault="00895D48" w14:paraId="31A68CFA" w14:textId="77777777">
      <w:pPr>
        <w:autoSpaceDE w:val="0"/>
        <w:autoSpaceDN w:val="0"/>
        <w:adjustRightInd w:val="0"/>
        <w:spacing w:before="0" w:after="0" w:line="240" w:lineRule="auto"/>
        <w:rPr>
          <w:rFonts w:cs="Arial"/>
          <w:sz w:val="22"/>
          <w:szCs w:val="22"/>
          <w:lang w:val="en-GB" w:bidi="ar-SA"/>
        </w:rPr>
      </w:pPr>
    </w:p>
    <w:p w:rsidR="00895D48" w:rsidP="00895D48" w:rsidRDefault="00895D48" w14:paraId="5D7B282A"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Physical Weapon System:</w:t>
      </w:r>
    </w:p>
    <w:p w:rsidR="00895D48" w:rsidP="00895D48" w:rsidRDefault="00895D48" w14:paraId="58C0A8D3" w14:textId="0042EA54">
      <w:pPr>
        <w:autoSpaceDE w:val="0"/>
        <w:autoSpaceDN w:val="0"/>
        <w:adjustRightInd w:val="0"/>
        <w:spacing w:before="0" w:after="0" w:line="240" w:lineRule="auto"/>
        <w:rPr>
          <w:rFonts w:cs="Arial"/>
          <w:sz w:val="22"/>
          <w:szCs w:val="22"/>
          <w:lang w:val="en-GB" w:bidi="ar-SA"/>
        </w:rPr>
      </w:pPr>
      <w:r w:rsidRPr="2AF1B014" w:rsidR="00895D48">
        <w:rPr>
          <w:rFonts w:cs="Arial"/>
          <w:sz w:val="22"/>
          <w:szCs w:val="22"/>
          <w:lang w:val="en-GB" w:bidi="ar-SA"/>
        </w:rPr>
        <w:t xml:space="preserve">As found in the stakeholder research, physical weapons are a desired feature. As such, </w:t>
      </w:r>
      <w:r w:rsidRPr="2AF1B014" w:rsidR="4B06CBE5">
        <w:rPr>
          <w:rFonts w:cs="Arial"/>
          <w:sz w:val="22"/>
          <w:szCs w:val="22"/>
          <w:lang w:val="en-GB" w:bidi="ar-SA"/>
        </w:rPr>
        <w:t>I will</w:t>
      </w:r>
      <w:r w:rsidRPr="2AF1B014" w:rsidR="00895D48">
        <w:rPr>
          <w:rFonts w:cs="Arial"/>
          <w:sz w:val="22"/>
          <w:szCs w:val="22"/>
          <w:lang w:val="en-GB" w:bidi="ar-SA"/>
        </w:rPr>
        <w:t xml:space="preserve"> have to also have physical skills </w:t>
      </w:r>
      <w:bookmarkStart w:name="_Int_BCf3tVFk" w:id="1870304395"/>
      <w:r w:rsidRPr="2AF1B014" w:rsidR="00895D48">
        <w:rPr>
          <w:rFonts w:cs="Arial"/>
          <w:sz w:val="22"/>
          <w:szCs w:val="22"/>
          <w:lang w:val="en-GB" w:bidi="ar-SA"/>
        </w:rPr>
        <w:t>similar to</w:t>
      </w:r>
      <w:bookmarkEnd w:id="1870304395"/>
      <w:r w:rsidRPr="2AF1B014" w:rsidR="00895D48">
        <w:rPr>
          <w:rFonts w:cs="Arial"/>
          <w:sz w:val="22"/>
          <w:szCs w:val="22"/>
          <w:lang w:val="en-GB" w:bidi="ar-SA"/>
        </w:rPr>
        <w:t xml:space="preserve"> the magical ones. These could be affected by a strength stat, rather than an intelligence stat to allow more builds.</w:t>
      </w:r>
    </w:p>
    <w:p w:rsidR="00895D48" w:rsidP="00895D48" w:rsidRDefault="00895D48" w14:paraId="7219911F"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Procedural Terrain:</w:t>
      </w:r>
    </w:p>
    <w:p w:rsidR="00895D48" w:rsidP="00895D48" w:rsidRDefault="00895D48" w14:paraId="59E156BC" w14:textId="68B12120">
      <w:pPr>
        <w:autoSpaceDE w:val="0"/>
        <w:autoSpaceDN w:val="0"/>
        <w:adjustRightInd w:val="0"/>
        <w:spacing w:before="0" w:after="0" w:line="240" w:lineRule="auto"/>
        <w:rPr>
          <w:rFonts w:cs="Arial"/>
          <w:sz w:val="22"/>
          <w:szCs w:val="22"/>
          <w:lang w:val="en-GB" w:bidi="ar-SA"/>
        </w:rPr>
      </w:pPr>
      <w:r w:rsidRPr="2AF1B014" w:rsidR="165FBDC0">
        <w:rPr>
          <w:rFonts w:cs="Arial"/>
          <w:sz w:val="22"/>
          <w:szCs w:val="22"/>
          <w:lang w:val="en-GB" w:bidi="ar-SA"/>
        </w:rPr>
        <w:t>I would</w:t>
      </w:r>
      <w:r w:rsidRPr="2AF1B014" w:rsidR="00895D48">
        <w:rPr>
          <w:rFonts w:cs="Arial"/>
          <w:sz w:val="22"/>
          <w:szCs w:val="22"/>
          <w:lang w:val="en-GB" w:bidi="ar-SA"/>
        </w:rPr>
        <w:t xml:space="preserve"> like to implement procedural terrain between Points of Interest to add some </w:t>
      </w:r>
      <w:r w:rsidRPr="2AF1B014" w:rsidR="00895D48">
        <w:rPr>
          <w:rFonts w:cs="Arial"/>
          <w:sz w:val="22"/>
          <w:szCs w:val="22"/>
          <w:lang w:val="en-GB" w:bidi="ar-SA"/>
        </w:rPr>
        <w:t>replayability</w:t>
      </w:r>
      <w:r w:rsidRPr="2AF1B014" w:rsidR="00895D48">
        <w:rPr>
          <w:rFonts w:cs="Arial"/>
          <w:sz w:val="22"/>
          <w:szCs w:val="22"/>
          <w:lang w:val="en-GB" w:bidi="ar-SA"/>
        </w:rPr>
        <w:t>.</w:t>
      </w:r>
    </w:p>
    <w:p w:rsidR="00895D48" w:rsidP="00895D48" w:rsidRDefault="00895D48" w14:paraId="34C94988" w14:textId="77777777">
      <w:pPr>
        <w:autoSpaceDE w:val="0"/>
        <w:autoSpaceDN w:val="0"/>
        <w:adjustRightInd w:val="0"/>
        <w:spacing w:before="0" w:after="0" w:line="240" w:lineRule="auto"/>
        <w:rPr>
          <w:rFonts w:cs="Arial"/>
          <w:sz w:val="22"/>
          <w:szCs w:val="22"/>
          <w:lang w:val="en-GB" w:bidi="ar-SA"/>
        </w:rPr>
      </w:pPr>
    </w:p>
    <w:p w:rsidR="00895D48" w:rsidP="00895D48" w:rsidRDefault="00895D48" w14:paraId="2916BB14"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AI:</w:t>
      </w:r>
    </w:p>
    <w:p w:rsidR="00895D48" w:rsidP="00895D48" w:rsidRDefault="00895D48" w14:paraId="6813AB7B"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As an RPG, AI to battle with and against are necessary to fill out the world.</w:t>
      </w:r>
    </w:p>
    <w:p w:rsidR="00895D48" w:rsidP="00895D48" w:rsidRDefault="00895D48" w14:paraId="55A676E2" w14:textId="77777777">
      <w:pPr>
        <w:autoSpaceDE w:val="0"/>
        <w:autoSpaceDN w:val="0"/>
        <w:adjustRightInd w:val="0"/>
        <w:spacing w:before="0" w:after="0" w:line="240" w:lineRule="auto"/>
        <w:rPr>
          <w:rFonts w:cs="Arial"/>
          <w:sz w:val="22"/>
          <w:szCs w:val="22"/>
          <w:lang w:val="en-GB" w:bidi="ar-SA"/>
        </w:rPr>
      </w:pPr>
    </w:p>
    <w:p w:rsidR="00895D48" w:rsidP="00895D48" w:rsidRDefault="00895D48" w14:paraId="6E2B96D6"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Rage / Adrenaline:</w:t>
      </w:r>
    </w:p>
    <w:p w:rsidR="00895D48" w:rsidP="00895D48" w:rsidRDefault="00895D48" w14:paraId="19468EAC"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As discussed in the research, this system will incentivise being aggressive.</w:t>
      </w:r>
    </w:p>
    <w:p w:rsidR="00895D48" w:rsidP="00895D48" w:rsidRDefault="00895D48" w14:paraId="42DC2AEF" w14:textId="77777777">
      <w:pPr>
        <w:autoSpaceDE w:val="0"/>
        <w:autoSpaceDN w:val="0"/>
        <w:adjustRightInd w:val="0"/>
        <w:spacing w:before="0" w:after="0" w:line="240" w:lineRule="auto"/>
        <w:rPr>
          <w:rFonts w:cs="Arial"/>
          <w:sz w:val="22"/>
          <w:szCs w:val="22"/>
          <w:lang w:val="en-GB" w:bidi="ar-SA"/>
        </w:rPr>
      </w:pPr>
    </w:p>
    <w:p w:rsidRPr="00E365FF" w:rsidR="00895D48" w:rsidP="00895D48" w:rsidRDefault="00895D48" w14:paraId="1367F37C" w14:textId="77777777">
      <w:pPr>
        <w:autoSpaceDE w:val="0"/>
        <w:autoSpaceDN w:val="0"/>
        <w:adjustRightInd w:val="0"/>
        <w:spacing w:before="0" w:after="0" w:line="240" w:lineRule="auto"/>
        <w:rPr>
          <w:rFonts w:cs="Arial"/>
          <w:b/>
          <w:bCs/>
          <w:sz w:val="24"/>
          <w:szCs w:val="24"/>
          <w:lang w:val="en-GB" w:bidi="ar-SA"/>
        </w:rPr>
      </w:pPr>
      <w:r w:rsidRPr="00E365FF">
        <w:rPr>
          <w:rFonts w:cs="Arial"/>
          <w:b/>
          <w:bCs/>
          <w:sz w:val="24"/>
          <w:szCs w:val="24"/>
          <w:lang w:val="en-GB" w:bidi="ar-SA"/>
        </w:rPr>
        <w:t>Computational Methods:</w:t>
      </w:r>
    </w:p>
    <w:p w:rsidR="00895D48" w:rsidP="00895D48" w:rsidRDefault="00895D48" w14:paraId="15F49BAA"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Abstraction:</w:t>
      </w:r>
    </w:p>
    <w:p w:rsidR="00895D48" w:rsidP="00895D48" w:rsidRDefault="00895D48" w14:paraId="64048466" w14:textId="7CAD4723">
      <w:pPr>
        <w:autoSpaceDE w:val="0"/>
        <w:autoSpaceDN w:val="0"/>
        <w:adjustRightInd w:val="0"/>
        <w:spacing w:before="0" w:after="0" w:line="240" w:lineRule="auto"/>
        <w:rPr>
          <w:rFonts w:cs="Arial"/>
          <w:sz w:val="22"/>
          <w:szCs w:val="22"/>
          <w:lang w:val="en-GB" w:bidi="ar-SA"/>
        </w:rPr>
      </w:pPr>
      <w:r>
        <w:rPr>
          <w:rFonts w:cs="Arial"/>
          <w:sz w:val="22"/>
          <w:szCs w:val="22"/>
          <w:lang w:val="en-GB" w:bidi="ar-SA"/>
        </w:rPr>
        <w:t>Many details of reality can be abstracted out of this game due to it not being realistic, for example</w:t>
      </w:r>
      <w:r w:rsidR="00740789">
        <w:rPr>
          <w:rFonts w:cs="Arial"/>
          <w:sz w:val="22"/>
          <w:szCs w:val="22"/>
          <w:lang w:val="en-GB" w:bidi="ar-SA"/>
        </w:rPr>
        <w:t>,</w:t>
      </w:r>
      <w:r>
        <w:rPr>
          <w:rFonts w:cs="Arial"/>
          <w:sz w:val="22"/>
          <w:szCs w:val="22"/>
          <w:lang w:val="en-GB" w:bidi="ar-SA"/>
        </w:rPr>
        <w:t xml:space="preserve"> temperature and hunger. This game is not marketed as a survival RPG and therefore these details are not needed.</w:t>
      </w:r>
    </w:p>
    <w:p w:rsidR="00895D48" w:rsidP="00895D48" w:rsidRDefault="00895D48" w14:paraId="1C582D60" w14:textId="77777777">
      <w:pPr>
        <w:autoSpaceDE w:val="0"/>
        <w:autoSpaceDN w:val="0"/>
        <w:adjustRightInd w:val="0"/>
        <w:spacing w:before="0" w:after="0" w:line="240" w:lineRule="auto"/>
        <w:rPr>
          <w:rFonts w:cs="Arial"/>
          <w:sz w:val="22"/>
          <w:szCs w:val="22"/>
          <w:lang w:val="en-GB" w:bidi="ar-SA"/>
        </w:rPr>
      </w:pPr>
    </w:p>
    <w:p w:rsidR="00895D48" w:rsidP="00895D48" w:rsidRDefault="00895D48" w14:paraId="7DD17A10" w14:textId="1E8EF3AA">
      <w:pPr>
        <w:autoSpaceDE w:val="0"/>
        <w:autoSpaceDN w:val="0"/>
        <w:adjustRightInd w:val="0"/>
        <w:spacing w:before="0" w:after="0" w:line="240" w:lineRule="auto"/>
        <w:rPr>
          <w:rFonts w:cs="Arial"/>
          <w:sz w:val="22"/>
          <w:szCs w:val="22"/>
          <w:lang w:val="en-GB" w:bidi="ar-SA"/>
        </w:rPr>
      </w:pPr>
      <w:r>
        <w:rPr>
          <w:rFonts w:cs="Arial"/>
          <w:sz w:val="22"/>
          <w:szCs w:val="22"/>
          <w:lang w:val="en-GB" w:bidi="ar-SA"/>
        </w:rPr>
        <w:t>Many statistics can be abstracted before being shown to the player, for example</w:t>
      </w:r>
      <w:r w:rsidR="00740789">
        <w:rPr>
          <w:rFonts w:cs="Arial"/>
          <w:sz w:val="22"/>
          <w:szCs w:val="22"/>
          <w:lang w:val="en-GB" w:bidi="ar-SA"/>
        </w:rPr>
        <w:t>,</w:t>
      </w:r>
      <w:r>
        <w:rPr>
          <w:rFonts w:cs="Arial"/>
          <w:sz w:val="22"/>
          <w:szCs w:val="22"/>
          <w:lang w:val="en-GB" w:bidi="ar-SA"/>
        </w:rPr>
        <w:t xml:space="preserve"> defence can be an integer rather than a percentage. </w:t>
      </w:r>
    </w:p>
    <w:p w:rsidR="00895D48" w:rsidP="00895D48" w:rsidRDefault="00895D48" w14:paraId="6844AEDF" w14:textId="77777777">
      <w:pPr>
        <w:autoSpaceDE w:val="0"/>
        <w:autoSpaceDN w:val="0"/>
        <w:adjustRightInd w:val="0"/>
        <w:spacing w:before="0" w:after="0" w:line="240" w:lineRule="auto"/>
        <w:rPr>
          <w:rFonts w:cs="Arial"/>
          <w:sz w:val="22"/>
          <w:szCs w:val="22"/>
          <w:lang w:val="en-GB" w:bidi="ar-SA"/>
        </w:rPr>
      </w:pPr>
    </w:p>
    <w:p w:rsidR="00895D48" w:rsidP="00895D48" w:rsidRDefault="00895D48" w14:paraId="2DF592FB"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Decomposition:</w:t>
      </w:r>
    </w:p>
    <w:p w:rsidR="00895D48" w:rsidP="00895D48" w:rsidRDefault="00895D48" w14:paraId="41146539"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I can break down my project into modules to allow reuse and to make this problem easier to tackle.</w:t>
      </w:r>
    </w:p>
    <w:p w:rsidR="00895D48" w:rsidP="00895D48" w:rsidRDefault="00895D48" w14:paraId="467C24D5"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The problems to tackle when broken down are:</w:t>
      </w:r>
    </w:p>
    <w:p w:rsidR="00895D48" w:rsidP="00895D48" w:rsidRDefault="00895D48" w14:paraId="239DD327"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Player Stat / Skill Tracking</w:t>
      </w:r>
    </w:p>
    <w:p w:rsidR="00895D48" w:rsidP="00895D48" w:rsidRDefault="00895D48" w14:paraId="78BA357D"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Physical Weapon Handling</w:t>
      </w:r>
    </w:p>
    <w:p w:rsidR="00895D48" w:rsidP="00895D48" w:rsidRDefault="00895D48" w14:paraId="1AA2F0B4"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Magic Attack Handling</w:t>
      </w:r>
    </w:p>
    <w:p w:rsidR="00895D48" w:rsidP="00895D48" w:rsidRDefault="00895D48" w14:paraId="77F8D944"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Player Movement</w:t>
      </w:r>
    </w:p>
    <w:p w:rsidR="00895D48" w:rsidP="00895D48" w:rsidRDefault="00895D48" w14:paraId="20B40888"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Player Inventory</w:t>
      </w:r>
    </w:p>
    <w:p w:rsidR="00895D48" w:rsidP="00895D48" w:rsidRDefault="00895D48" w14:paraId="35B80294"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Global Item Database</w:t>
      </w:r>
    </w:p>
    <w:p w:rsidR="00895D48" w:rsidP="00895D48" w:rsidRDefault="00895D48" w14:paraId="6F47B1F1"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Skill Tree</w:t>
      </w:r>
    </w:p>
    <w:p w:rsidR="00895D48" w:rsidP="00895D48" w:rsidRDefault="00895D48" w14:paraId="2C826403"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AI movement</w:t>
      </w:r>
    </w:p>
    <w:p w:rsidR="00895D48" w:rsidP="00895D48" w:rsidRDefault="00895D48" w14:paraId="21438B80"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AI attack handling</w:t>
      </w:r>
    </w:p>
    <w:p w:rsidR="00895D48" w:rsidP="00895D48" w:rsidRDefault="00895D48" w14:paraId="374B811F"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Rage / Adrenaline </w:t>
      </w:r>
    </w:p>
    <w:p w:rsidR="00895D48" w:rsidP="00895D48" w:rsidRDefault="00895D48" w14:paraId="66A55102" w14:textId="77777777">
      <w:pPr>
        <w:autoSpaceDE w:val="0"/>
        <w:autoSpaceDN w:val="0"/>
        <w:adjustRightInd w:val="0"/>
        <w:spacing w:before="0" w:after="0" w:line="240" w:lineRule="auto"/>
        <w:rPr>
          <w:rFonts w:cs="Arial"/>
          <w:sz w:val="22"/>
          <w:szCs w:val="22"/>
          <w:lang w:val="en-GB" w:bidi="ar-SA"/>
        </w:rPr>
      </w:pPr>
      <w:r>
        <w:rPr>
          <w:rFonts w:cs="Arial"/>
          <w:sz w:val="22"/>
          <w:szCs w:val="22"/>
          <w:lang w:val="en-GB" w:bidi="ar-SA"/>
        </w:rPr>
        <w:t>These do not represent the modules that would be created, only the problems to tackle.</w:t>
      </w:r>
    </w:p>
    <w:p w:rsidR="00895D48" w:rsidP="00895D48" w:rsidRDefault="00895D48" w14:paraId="6F21B641" w14:textId="77777777">
      <w:pPr>
        <w:autoSpaceDE w:val="0"/>
        <w:autoSpaceDN w:val="0"/>
        <w:adjustRightInd w:val="0"/>
        <w:spacing w:before="0" w:after="0" w:line="240" w:lineRule="auto"/>
        <w:rPr>
          <w:rFonts w:cs="Arial"/>
          <w:sz w:val="22"/>
          <w:szCs w:val="22"/>
          <w:lang w:val="en-GB" w:bidi="ar-SA"/>
        </w:rPr>
      </w:pPr>
    </w:p>
    <w:p w:rsidR="00895D48" w:rsidP="00895D48" w:rsidRDefault="00895D48" w14:paraId="72DA0B8F" w14:textId="77777777">
      <w:pPr>
        <w:autoSpaceDE w:val="0"/>
        <w:autoSpaceDN w:val="0"/>
        <w:adjustRightInd w:val="0"/>
        <w:spacing w:before="0" w:after="0" w:line="240" w:lineRule="auto"/>
        <w:rPr>
          <w:rFonts w:cs="Arial"/>
          <w:sz w:val="22"/>
          <w:szCs w:val="22"/>
          <w:lang w:val="en-GB" w:bidi="ar-SA"/>
        </w:rPr>
      </w:pPr>
    </w:p>
    <w:p w:rsidR="00895D48" w:rsidP="00895D48" w:rsidRDefault="00895D48" w14:paraId="701798E1" w14:textId="77777777">
      <w:pPr>
        <w:autoSpaceDE w:val="0"/>
        <w:autoSpaceDN w:val="0"/>
        <w:adjustRightInd w:val="0"/>
        <w:spacing w:before="0" w:after="0" w:line="240" w:lineRule="auto"/>
        <w:rPr>
          <w:rFonts w:cs="Arial"/>
          <w:sz w:val="22"/>
          <w:szCs w:val="22"/>
          <w:lang w:val="en-GB" w:bidi="ar-SA"/>
        </w:rPr>
      </w:pPr>
    </w:p>
    <w:p w:rsidR="00895D48" w:rsidP="00895D48" w:rsidRDefault="00895D48" w14:paraId="7B59D777" w14:textId="0E78A3B2">
      <w:pPr>
        <w:autoSpaceDE w:val="0"/>
        <w:autoSpaceDN w:val="0"/>
        <w:adjustRightInd w:val="0"/>
        <w:spacing w:before="0" w:after="0" w:line="240" w:lineRule="auto"/>
        <w:rPr>
          <w:rFonts w:cs="Arial"/>
          <w:sz w:val="22"/>
          <w:szCs w:val="22"/>
          <w:lang w:val="en-GB" w:bidi="ar-SA"/>
        </w:rPr>
      </w:pPr>
      <w:r>
        <w:rPr>
          <w:rFonts w:cs="Arial"/>
          <w:sz w:val="22"/>
          <w:szCs w:val="22"/>
          <w:lang w:val="en-GB" w:bidi="ar-SA"/>
        </w:rPr>
        <w:lastRenderedPageBreak/>
        <w:t>Divide and conquer:</w:t>
      </w:r>
    </w:p>
    <w:p w:rsidR="00895D48" w:rsidP="00895D48" w:rsidRDefault="00895D48" w14:paraId="40ABFA2C" w14:textId="30FD782F">
      <w:pPr>
        <w:autoSpaceDE w:val="0"/>
        <w:autoSpaceDN w:val="0"/>
        <w:adjustRightInd w:val="0"/>
        <w:spacing w:before="0" w:after="0" w:line="240" w:lineRule="auto"/>
        <w:rPr>
          <w:rFonts w:cs="Arial"/>
          <w:sz w:val="22"/>
          <w:szCs w:val="22"/>
          <w:lang w:val="en-GB" w:bidi="ar-SA"/>
        </w:rPr>
      </w:pPr>
      <w:r>
        <w:rPr>
          <w:rFonts w:cs="Arial"/>
          <w:sz w:val="22"/>
          <w:szCs w:val="22"/>
          <w:lang w:val="en-GB" w:bidi="ar-SA"/>
        </w:rPr>
        <w:t>These smaller problems are still challenging but solvable. By solving these problems individually and then combining them into a modular program will make the grand issue easier to solve and make use of the divide</w:t>
      </w:r>
      <w:r w:rsidR="00740789">
        <w:rPr>
          <w:rFonts w:cs="Arial"/>
          <w:sz w:val="22"/>
          <w:szCs w:val="22"/>
          <w:lang w:val="en-GB" w:bidi="ar-SA"/>
        </w:rPr>
        <w:t>-and-</w:t>
      </w:r>
      <w:r>
        <w:rPr>
          <w:rFonts w:cs="Arial"/>
          <w:sz w:val="22"/>
          <w:szCs w:val="22"/>
          <w:lang w:val="en-GB" w:bidi="ar-SA"/>
        </w:rPr>
        <w:t>conquer method of problem</w:t>
      </w:r>
      <w:r w:rsidR="00740789">
        <w:rPr>
          <w:rFonts w:cs="Arial"/>
          <w:sz w:val="22"/>
          <w:szCs w:val="22"/>
          <w:lang w:val="en-GB" w:bidi="ar-SA"/>
        </w:rPr>
        <w:t>-</w:t>
      </w:r>
      <w:r>
        <w:rPr>
          <w:rFonts w:cs="Arial"/>
          <w:sz w:val="22"/>
          <w:szCs w:val="22"/>
          <w:lang w:val="en-GB" w:bidi="ar-SA"/>
        </w:rPr>
        <w:t>solving.</w:t>
      </w:r>
    </w:p>
    <w:p w:rsidRPr="00E365FF" w:rsidR="00E365FF" w:rsidP="00E365FF" w:rsidRDefault="00E365FF" w14:paraId="07851592" w14:textId="77777777">
      <w:pPr>
        <w:spacing w:before="0" w:after="0" w:line="240" w:lineRule="auto"/>
      </w:pPr>
    </w:p>
    <w:p w:rsidRPr="00192762" w:rsidR="00257109" w:rsidP="00D91781" w:rsidRDefault="00257109" w14:paraId="79EB6B79" w14:textId="6529EDDC">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Limitations:</w:t>
      </w:r>
    </w:p>
    <w:p w:rsidRPr="00AE797E" w:rsidR="0081235B" w:rsidP="00D91781" w:rsidRDefault="0081235B" w14:paraId="412CFE15" w14:textId="77777777">
      <w:pPr>
        <w:autoSpaceDE w:val="0"/>
        <w:autoSpaceDN w:val="0"/>
        <w:adjustRightInd w:val="0"/>
        <w:spacing w:before="0" w:after="0" w:line="240" w:lineRule="auto"/>
        <w:rPr>
          <w:rFonts w:cs="Arial"/>
          <w:sz w:val="22"/>
          <w:szCs w:val="22"/>
          <w:lang w:val="en-GB" w:bidi="ar-SA"/>
        </w:rPr>
      </w:pPr>
      <w:r w:rsidRPr="00AE797E">
        <w:rPr>
          <w:rFonts w:cs="Arial"/>
          <w:sz w:val="22"/>
          <w:szCs w:val="22"/>
          <w:lang w:val="en-GB" w:bidi="ar-SA"/>
        </w:rPr>
        <w:t>Time is a major limiting factor in this project, game development projects can take many people years to reach a final product.</w:t>
      </w:r>
    </w:p>
    <w:p w:rsidRPr="00AE797E" w:rsidR="008D46D2" w:rsidP="00D91781" w:rsidRDefault="0081235B" w14:paraId="4FF78F47" w14:textId="09C363C6">
      <w:pPr>
        <w:autoSpaceDE w:val="0"/>
        <w:autoSpaceDN w:val="0"/>
        <w:adjustRightInd w:val="0"/>
        <w:spacing w:before="0" w:after="0" w:line="240" w:lineRule="auto"/>
        <w:rPr>
          <w:rFonts w:cs="Arial"/>
          <w:sz w:val="22"/>
          <w:szCs w:val="22"/>
          <w:lang w:val="en-GB" w:bidi="ar-SA"/>
        </w:rPr>
      </w:pPr>
      <w:r w:rsidRPr="00AE797E">
        <w:rPr>
          <w:rFonts w:cs="Arial"/>
          <w:sz w:val="22"/>
          <w:szCs w:val="22"/>
          <w:lang w:val="en-GB" w:bidi="ar-SA"/>
        </w:rPr>
        <w:t>Due to this, this project aims to deliver more of a demo</w:t>
      </w:r>
      <w:r w:rsidR="00740789">
        <w:rPr>
          <w:rFonts w:cs="Arial"/>
          <w:sz w:val="22"/>
          <w:szCs w:val="22"/>
          <w:lang w:val="en-GB" w:bidi="ar-SA"/>
        </w:rPr>
        <w:t>/</w:t>
      </w:r>
      <w:r w:rsidRPr="00AE797E">
        <w:rPr>
          <w:rFonts w:cs="Arial"/>
          <w:sz w:val="22"/>
          <w:szCs w:val="22"/>
          <w:lang w:val="en-GB" w:bidi="ar-SA"/>
        </w:rPr>
        <w:t>slice of an entire game. All aspects that would be present in the final product will be in the demo, however</w:t>
      </w:r>
      <w:r w:rsidR="00740789">
        <w:rPr>
          <w:rFonts w:cs="Arial"/>
          <w:sz w:val="22"/>
          <w:szCs w:val="22"/>
          <w:lang w:val="en-GB" w:bidi="ar-SA"/>
        </w:rPr>
        <w:t>,</w:t>
      </w:r>
      <w:r w:rsidRPr="00AE797E">
        <w:rPr>
          <w:rFonts w:cs="Arial"/>
          <w:sz w:val="22"/>
          <w:szCs w:val="22"/>
          <w:lang w:val="en-GB" w:bidi="ar-SA"/>
        </w:rPr>
        <w:t xml:space="preserve"> the depth of the implementation will be less.</w:t>
      </w:r>
    </w:p>
    <w:p w:rsidR="0081235B" w:rsidP="00D91781" w:rsidRDefault="0081235B" w14:paraId="3C9ED884" w14:textId="77777777">
      <w:pPr>
        <w:autoSpaceDE w:val="0"/>
        <w:autoSpaceDN w:val="0"/>
        <w:adjustRightInd w:val="0"/>
        <w:spacing w:before="0" w:after="0" w:line="240" w:lineRule="auto"/>
        <w:rPr>
          <w:rFonts w:cs="Arial"/>
          <w:b/>
          <w:bCs/>
          <w:sz w:val="22"/>
          <w:szCs w:val="22"/>
          <w:lang w:val="en-GB" w:bidi="ar-SA"/>
        </w:rPr>
      </w:pPr>
    </w:p>
    <w:p w:rsidRPr="00D63164" w:rsidR="0081235B" w:rsidP="00D91781" w:rsidRDefault="0081235B" w14:paraId="5340DC3F" w14:textId="57DCAED5">
      <w:pPr>
        <w:autoSpaceDE w:val="0"/>
        <w:autoSpaceDN w:val="0"/>
        <w:adjustRightInd w:val="0"/>
        <w:spacing w:before="0" w:after="0" w:line="240" w:lineRule="auto"/>
        <w:rPr>
          <w:rFonts w:cs="Arial"/>
          <w:sz w:val="22"/>
          <w:szCs w:val="22"/>
          <w:lang w:val="en-GB" w:bidi="ar-SA"/>
        </w:rPr>
      </w:pPr>
      <w:r w:rsidRPr="00D63164">
        <w:rPr>
          <w:rFonts w:cs="Arial"/>
          <w:sz w:val="22"/>
          <w:szCs w:val="22"/>
          <w:lang w:val="en-GB" w:bidi="ar-SA"/>
        </w:rPr>
        <w:t xml:space="preserve">Another limiting factor is my lack of previous experience in completing a full project. </w:t>
      </w:r>
    </w:p>
    <w:p w:rsidRPr="00D63164" w:rsidR="0081235B" w:rsidP="00D91781" w:rsidRDefault="0081235B" w14:paraId="2B5FC162" w14:textId="2BCD969F">
      <w:pPr>
        <w:autoSpaceDE w:val="0"/>
        <w:autoSpaceDN w:val="0"/>
        <w:adjustRightInd w:val="0"/>
        <w:spacing w:before="0" w:after="0" w:line="240" w:lineRule="auto"/>
        <w:rPr>
          <w:rFonts w:cs="Arial"/>
          <w:sz w:val="22"/>
          <w:szCs w:val="22"/>
          <w:lang w:val="en-GB" w:bidi="ar-SA"/>
        </w:rPr>
      </w:pPr>
      <w:r w:rsidRPr="00D63164">
        <w:rPr>
          <w:rFonts w:cs="Arial"/>
          <w:sz w:val="22"/>
          <w:szCs w:val="22"/>
          <w:lang w:val="en-GB" w:bidi="ar-SA"/>
        </w:rPr>
        <w:t>My previous experience is both in another language (python</w:t>
      </w:r>
      <w:r w:rsidRPr="00D63164" w:rsidR="00E032D8">
        <w:rPr>
          <w:rFonts w:cs="Arial"/>
          <w:sz w:val="22"/>
          <w:szCs w:val="22"/>
          <w:lang w:val="en-GB" w:bidi="ar-SA"/>
        </w:rPr>
        <w:t>) and</w:t>
      </w:r>
      <w:r w:rsidRPr="00D63164">
        <w:rPr>
          <w:rFonts w:cs="Arial"/>
          <w:sz w:val="22"/>
          <w:szCs w:val="22"/>
          <w:lang w:val="en-GB" w:bidi="ar-SA"/>
        </w:rPr>
        <w:t xml:space="preserve"> small</w:t>
      </w:r>
      <w:r w:rsidR="00740789">
        <w:rPr>
          <w:rFonts w:cs="Arial"/>
          <w:sz w:val="22"/>
          <w:szCs w:val="22"/>
          <w:lang w:val="en-GB" w:bidi="ar-SA"/>
        </w:rPr>
        <w:t>er</w:t>
      </w:r>
      <w:r w:rsidRPr="00D63164">
        <w:rPr>
          <w:rFonts w:cs="Arial"/>
          <w:sz w:val="22"/>
          <w:szCs w:val="22"/>
          <w:lang w:val="en-GB" w:bidi="ar-SA"/>
        </w:rPr>
        <w:t xml:space="preserve"> scope projects.</w:t>
      </w:r>
    </w:p>
    <w:p w:rsidR="00257109" w:rsidP="00D91781" w:rsidRDefault="00257109" w14:paraId="664BCB53" w14:textId="77777777">
      <w:pPr>
        <w:autoSpaceDE w:val="0"/>
        <w:autoSpaceDN w:val="0"/>
        <w:adjustRightInd w:val="0"/>
        <w:spacing w:before="0" w:after="0" w:line="240" w:lineRule="auto"/>
        <w:rPr>
          <w:rFonts w:cs="Arial"/>
          <w:b/>
          <w:bCs/>
          <w:sz w:val="22"/>
          <w:szCs w:val="22"/>
          <w:lang w:val="en-GB" w:bidi="ar-SA"/>
        </w:rPr>
      </w:pPr>
    </w:p>
    <w:p w:rsidR="00E032D8" w:rsidP="00D91781" w:rsidRDefault="00257109" w14:paraId="0B64502A" w14:textId="22640A2A">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Solution Requirements:</w:t>
      </w:r>
    </w:p>
    <w:p w:rsidR="00357627" w:rsidP="00D91781" w:rsidRDefault="00357627" w14:paraId="436FE2F1" w14:textId="3584ECBC">
      <w:pPr>
        <w:autoSpaceDE w:val="0"/>
        <w:autoSpaceDN w:val="0"/>
        <w:adjustRightInd w:val="0"/>
        <w:spacing w:before="0" w:after="0" w:line="240" w:lineRule="auto"/>
        <w:rPr>
          <w:rFonts w:cs="Arial"/>
          <w:b/>
          <w:bCs/>
          <w:sz w:val="24"/>
          <w:szCs w:val="24"/>
          <w:lang w:val="en-GB" w:bidi="ar-SA"/>
        </w:rPr>
      </w:pPr>
      <w:r>
        <w:rPr>
          <w:rFonts w:cs="Arial"/>
          <w:b/>
          <w:bCs/>
          <w:sz w:val="24"/>
          <w:szCs w:val="24"/>
          <w:lang w:val="en-GB" w:bidi="ar-SA"/>
        </w:rPr>
        <w:t>Hardware:</w:t>
      </w:r>
    </w:p>
    <w:p w:rsidRPr="00357627" w:rsidR="00E032D8" w:rsidP="00D91781" w:rsidRDefault="00357627" w14:paraId="7E889F0C" w14:textId="7A8ABB73" w14:noSpellErr="1">
      <w:pPr>
        <w:autoSpaceDE w:val="0"/>
        <w:autoSpaceDN w:val="0"/>
        <w:adjustRightInd w:val="0"/>
        <w:spacing w:before="0" w:after="0" w:line="240" w:lineRule="auto"/>
        <w:rPr>
          <w:rFonts w:cs="Arial"/>
          <w:sz w:val="22"/>
          <w:szCs w:val="22"/>
          <w:lang w:val="en-GB" w:bidi="ar-SA"/>
        </w:rPr>
      </w:pPr>
      <w:r w:rsidRPr="2AF1B014" w:rsidR="00357627">
        <w:rPr>
          <w:rFonts w:cs="Arial"/>
          <w:sz w:val="22"/>
          <w:szCs w:val="22"/>
          <w:lang w:val="en-GB" w:bidi="ar-SA"/>
        </w:rPr>
        <w:t>A dual</w:t>
      </w:r>
      <w:r w:rsidRPr="2AF1B014" w:rsidR="00740789">
        <w:rPr>
          <w:rFonts w:cs="Arial"/>
          <w:sz w:val="22"/>
          <w:szCs w:val="22"/>
          <w:lang w:val="en-GB" w:bidi="ar-SA"/>
        </w:rPr>
        <w:t>-</w:t>
      </w:r>
      <w:r w:rsidRPr="2AF1B014" w:rsidR="00357627">
        <w:rPr>
          <w:rFonts w:cs="Arial"/>
          <w:sz w:val="22"/>
          <w:szCs w:val="22"/>
          <w:lang w:val="en-GB" w:bidi="ar-SA"/>
        </w:rPr>
        <w:t xml:space="preserve">core processor will </w:t>
      </w:r>
      <w:bookmarkStart w:name="_Int_0gWmOvGe" w:id="43125408"/>
      <w:r w:rsidRPr="2AF1B014" w:rsidR="00357627">
        <w:rPr>
          <w:rFonts w:cs="Arial"/>
          <w:sz w:val="22"/>
          <w:szCs w:val="22"/>
          <w:lang w:val="en-GB" w:bidi="ar-SA"/>
        </w:rPr>
        <w:t>most likely be</w:t>
      </w:r>
      <w:bookmarkEnd w:id="43125408"/>
      <w:r w:rsidRPr="2AF1B014" w:rsidR="00357627">
        <w:rPr>
          <w:rFonts w:cs="Arial"/>
          <w:sz w:val="22"/>
          <w:szCs w:val="22"/>
          <w:lang w:val="en-GB" w:bidi="ar-SA"/>
        </w:rPr>
        <w:t xml:space="preserve"> fast enough to run my project as it will not be intensive. </w:t>
      </w:r>
    </w:p>
    <w:p w:rsidRPr="00357627" w:rsidR="00E032D8" w:rsidP="00D91781" w:rsidRDefault="00E032D8" w14:paraId="69A316CC" w14:textId="2F525C13">
      <w:pPr>
        <w:autoSpaceDE w:val="0"/>
        <w:autoSpaceDN w:val="0"/>
        <w:adjustRightInd w:val="0"/>
        <w:spacing w:before="0" w:after="0" w:line="240" w:lineRule="auto"/>
        <w:rPr>
          <w:rFonts w:cs="Arial"/>
          <w:sz w:val="22"/>
          <w:szCs w:val="22"/>
          <w:lang w:val="en-GB" w:bidi="ar-SA"/>
        </w:rPr>
      </w:pPr>
      <w:r w:rsidRPr="00357627">
        <w:rPr>
          <w:rFonts w:cs="Arial"/>
          <w:sz w:val="22"/>
          <w:szCs w:val="22"/>
          <w:lang w:val="en-GB" w:bidi="ar-SA"/>
        </w:rPr>
        <w:t>4GB of memory</w:t>
      </w:r>
      <w:r w:rsidRPr="00357627" w:rsidR="00357627">
        <w:rPr>
          <w:rFonts w:cs="Arial"/>
          <w:sz w:val="22"/>
          <w:szCs w:val="22"/>
          <w:lang w:val="en-GB" w:bidi="ar-SA"/>
        </w:rPr>
        <w:t xml:space="preserve"> will also likely be sufficient.</w:t>
      </w:r>
    </w:p>
    <w:p w:rsidRPr="00AE797E" w:rsidR="00357627" w:rsidP="00D91781" w:rsidRDefault="00357627" w14:paraId="66F2111D" w14:textId="2F884D6C">
      <w:pPr>
        <w:autoSpaceDE w:val="0"/>
        <w:autoSpaceDN w:val="0"/>
        <w:adjustRightInd w:val="0"/>
        <w:spacing w:before="0" w:after="0" w:line="240" w:lineRule="auto"/>
        <w:rPr>
          <w:rFonts w:cs="Arial"/>
          <w:sz w:val="22"/>
          <w:szCs w:val="22"/>
          <w:lang w:val="en-GB" w:bidi="ar-SA"/>
        </w:rPr>
      </w:pPr>
      <w:r>
        <w:rPr>
          <w:rFonts w:cs="Arial"/>
          <w:sz w:val="22"/>
          <w:szCs w:val="22"/>
          <w:lang w:val="en-GB" w:bidi="ar-SA"/>
        </w:rPr>
        <w:t>A keyboard or controller to input commands.</w:t>
      </w:r>
    </w:p>
    <w:p w:rsidR="00B4707C" w:rsidP="00D91781" w:rsidRDefault="00357627" w14:paraId="005DA55C" w14:textId="674EFE34">
      <w:pPr>
        <w:autoSpaceDE w:val="0"/>
        <w:autoSpaceDN w:val="0"/>
        <w:adjustRightInd w:val="0"/>
        <w:spacing w:before="0" w:after="0" w:line="240" w:lineRule="auto"/>
        <w:rPr>
          <w:rFonts w:cs="Arial"/>
          <w:b/>
          <w:bCs/>
          <w:sz w:val="22"/>
          <w:szCs w:val="22"/>
          <w:lang w:val="en-GB" w:bidi="ar-SA"/>
        </w:rPr>
      </w:pPr>
      <w:r>
        <w:rPr>
          <w:rFonts w:cs="Arial"/>
          <w:b/>
          <w:bCs/>
          <w:sz w:val="22"/>
          <w:szCs w:val="22"/>
          <w:lang w:val="en-GB" w:bidi="ar-SA"/>
        </w:rPr>
        <w:t>Software:</w:t>
      </w:r>
    </w:p>
    <w:p w:rsidR="00357627" w:rsidP="00357627" w:rsidRDefault="00357627" w14:paraId="30BF1AAA" w14:textId="77777777" w14:noSpellErr="1">
      <w:pPr>
        <w:autoSpaceDE w:val="0"/>
        <w:autoSpaceDN w:val="0"/>
        <w:adjustRightInd w:val="0"/>
        <w:spacing w:before="0" w:after="0" w:line="240" w:lineRule="auto"/>
        <w:rPr>
          <w:rFonts w:cs="Arial"/>
          <w:sz w:val="22"/>
          <w:szCs w:val="22"/>
          <w:lang w:val="en-GB" w:bidi="ar-SA"/>
        </w:rPr>
      </w:pPr>
      <w:r w:rsidRPr="2AF1B014" w:rsidR="00357627">
        <w:rPr>
          <w:rFonts w:cs="Arial"/>
          <w:sz w:val="22"/>
          <w:szCs w:val="22"/>
          <w:lang w:val="en-GB" w:bidi="ar-SA"/>
        </w:rPr>
        <w:t>Windows 7 or later</w:t>
      </w:r>
      <w:r w:rsidRPr="2AF1B014" w:rsidR="00357627">
        <w:rPr>
          <w:rFonts w:cs="Arial"/>
          <w:sz w:val="22"/>
          <w:szCs w:val="22"/>
          <w:lang w:val="en-GB" w:bidi="ar-SA"/>
        </w:rPr>
        <w:t xml:space="preserve"> will </w:t>
      </w:r>
      <w:bookmarkStart w:name="_Int_ai0jZlST" w:id="1037720968"/>
      <w:r w:rsidRPr="2AF1B014" w:rsidR="00357627">
        <w:rPr>
          <w:rFonts w:cs="Arial"/>
          <w:sz w:val="22"/>
          <w:szCs w:val="22"/>
          <w:lang w:val="en-GB" w:bidi="ar-SA"/>
        </w:rPr>
        <w:t>likely be</w:t>
      </w:r>
      <w:bookmarkEnd w:id="1037720968"/>
      <w:r w:rsidRPr="2AF1B014" w:rsidR="00357627">
        <w:rPr>
          <w:rFonts w:cs="Arial"/>
          <w:sz w:val="22"/>
          <w:szCs w:val="22"/>
          <w:lang w:val="en-GB" w:bidi="ar-SA"/>
        </w:rPr>
        <w:t xml:space="preserve"> sufficient to </w:t>
      </w:r>
      <w:r w:rsidRPr="2AF1B014" w:rsidR="00357627">
        <w:rPr>
          <w:rFonts w:cs="Arial"/>
          <w:sz w:val="22"/>
          <w:szCs w:val="22"/>
          <w:lang w:val="en-GB" w:bidi="ar-SA"/>
        </w:rPr>
        <w:t>maintain</w:t>
      </w:r>
      <w:r w:rsidRPr="2AF1B014" w:rsidR="00357627">
        <w:rPr>
          <w:rFonts w:cs="Arial"/>
          <w:sz w:val="22"/>
          <w:szCs w:val="22"/>
          <w:lang w:val="en-GB" w:bidi="ar-SA"/>
        </w:rPr>
        <w:t xml:space="preserve"> compatibility.</w:t>
      </w:r>
    </w:p>
    <w:p w:rsidR="00357627" w:rsidP="00D91781" w:rsidRDefault="00357627" w14:paraId="0088B4B0" w14:textId="77777777">
      <w:pPr>
        <w:autoSpaceDE w:val="0"/>
        <w:autoSpaceDN w:val="0"/>
        <w:adjustRightInd w:val="0"/>
        <w:spacing w:before="0" w:after="0" w:line="240" w:lineRule="auto"/>
        <w:rPr>
          <w:rFonts w:cs="Arial"/>
          <w:b/>
          <w:bCs/>
          <w:sz w:val="22"/>
          <w:szCs w:val="22"/>
          <w:lang w:val="en-GB" w:bidi="ar-SA"/>
        </w:rPr>
      </w:pPr>
    </w:p>
    <w:p w:rsidRPr="00192762" w:rsidR="00257109" w:rsidP="00D91781" w:rsidRDefault="00257109" w14:paraId="124FB1AC" w14:textId="33311793">
      <w:pPr>
        <w:autoSpaceDE w:val="0"/>
        <w:autoSpaceDN w:val="0"/>
        <w:adjustRightInd w:val="0"/>
        <w:spacing w:before="0" w:after="0" w:line="240" w:lineRule="auto"/>
        <w:rPr>
          <w:rFonts w:cs="Arial"/>
          <w:b/>
          <w:bCs/>
          <w:sz w:val="24"/>
          <w:szCs w:val="24"/>
          <w:lang w:val="en-GB" w:bidi="ar-SA"/>
        </w:rPr>
      </w:pPr>
      <w:r w:rsidRPr="00192762">
        <w:rPr>
          <w:rFonts w:cs="Arial"/>
          <w:b/>
          <w:bCs/>
          <w:sz w:val="24"/>
          <w:szCs w:val="24"/>
          <w:lang w:val="en-GB" w:bidi="ar-SA"/>
        </w:rPr>
        <w:t>Success Criteria:</w:t>
      </w:r>
    </w:p>
    <w:p w:rsidR="00257109" w:rsidP="00D91781" w:rsidRDefault="00270E4B" w14:paraId="7B9C8CB7" w14:textId="6B5019A5">
      <w:pPr>
        <w:autoSpaceDE w:val="0"/>
        <w:autoSpaceDN w:val="0"/>
        <w:adjustRightInd w:val="0"/>
        <w:spacing w:before="0" w:after="0" w:line="240" w:lineRule="auto"/>
        <w:rPr>
          <w:rFonts w:cstheme="minorHAnsi"/>
          <w:sz w:val="22"/>
          <w:szCs w:val="22"/>
          <w:lang w:val="en-GB" w:bidi="ar-SA"/>
        </w:rPr>
      </w:pPr>
      <w:r>
        <w:rPr>
          <w:rFonts w:cstheme="minorHAnsi"/>
          <w:sz w:val="22"/>
          <w:szCs w:val="22"/>
          <w:lang w:val="en-GB" w:bidi="ar-SA"/>
        </w:rPr>
        <w:t>A survey would be sent to stakeholders to gather opinions and feedback on each aspect of the game and success would be determined on that.</w:t>
      </w:r>
    </w:p>
    <w:p w:rsidR="00357627" w:rsidP="00D91781" w:rsidRDefault="00270E4B" w14:paraId="2F644680" w14:textId="5ABCC529">
      <w:pPr>
        <w:autoSpaceDE w:val="0"/>
        <w:autoSpaceDN w:val="0"/>
        <w:adjustRightInd w:val="0"/>
        <w:spacing w:before="0" w:after="0" w:line="240" w:lineRule="auto"/>
        <w:rPr>
          <w:rFonts w:cstheme="minorHAnsi"/>
          <w:sz w:val="22"/>
          <w:szCs w:val="22"/>
          <w:lang w:val="en-GB" w:bidi="ar-SA"/>
        </w:rPr>
      </w:pPr>
      <w:r>
        <w:rPr>
          <w:rFonts w:cstheme="minorHAnsi"/>
          <w:sz w:val="22"/>
          <w:szCs w:val="22"/>
          <w:lang w:val="en-GB" w:bidi="ar-SA"/>
        </w:rPr>
        <w:t xml:space="preserve">This checklist would be used both </w:t>
      </w:r>
      <w:r w:rsidR="00740789">
        <w:rPr>
          <w:rFonts w:cstheme="minorHAnsi"/>
          <w:sz w:val="22"/>
          <w:szCs w:val="22"/>
          <w:lang w:val="en-GB" w:bidi="ar-SA"/>
        </w:rPr>
        <w:t xml:space="preserve">before </w:t>
      </w:r>
      <w:r>
        <w:rPr>
          <w:rFonts w:cstheme="minorHAnsi"/>
          <w:sz w:val="22"/>
          <w:szCs w:val="22"/>
          <w:lang w:val="en-GB" w:bidi="ar-SA"/>
        </w:rPr>
        <w:t>and post</w:t>
      </w:r>
      <w:r w:rsidR="00740789">
        <w:rPr>
          <w:rFonts w:cstheme="minorHAnsi"/>
          <w:sz w:val="22"/>
          <w:szCs w:val="22"/>
          <w:lang w:val="en-GB" w:bidi="ar-SA"/>
        </w:rPr>
        <w:t>-</w:t>
      </w:r>
      <w:r>
        <w:rPr>
          <w:rFonts w:cstheme="minorHAnsi"/>
          <w:sz w:val="22"/>
          <w:szCs w:val="22"/>
          <w:lang w:val="en-GB" w:bidi="ar-SA"/>
        </w:rPr>
        <w:t>survey to aid in the judgement:</w:t>
      </w:r>
    </w:p>
    <w:p w:rsidR="00357627" w:rsidP="00D91781" w:rsidRDefault="00357627" w14:paraId="22F6D1D3" w14:textId="533966EB">
      <w:pPr>
        <w:autoSpaceDE w:val="0"/>
        <w:autoSpaceDN w:val="0"/>
        <w:adjustRightInd w:val="0"/>
        <w:spacing w:before="0" w:after="0" w:line="240" w:lineRule="auto"/>
        <w:rPr>
          <w:rFonts w:cstheme="minorHAnsi"/>
          <w:sz w:val="22"/>
          <w:szCs w:val="22"/>
          <w:lang w:val="en-GB" w:bidi="ar-SA"/>
        </w:rPr>
      </w:pPr>
      <w:r>
        <w:rPr>
          <w:rFonts w:cstheme="minorHAnsi"/>
          <w:sz w:val="22"/>
          <w:szCs w:val="22"/>
          <w:lang w:val="en-GB" w:bidi="ar-SA"/>
        </w:rPr>
        <w:t>Enjoyable gameplay for replayability.</w:t>
      </w:r>
    </w:p>
    <w:p w:rsidR="00357627" w:rsidP="00357627" w:rsidRDefault="00357627" w14:paraId="67D608C8" w14:textId="0BF43BCC">
      <w:pPr>
        <w:autoSpaceDE w:val="0"/>
        <w:autoSpaceDN w:val="0"/>
        <w:adjustRightInd w:val="0"/>
        <w:spacing w:before="0" w:after="0" w:line="240" w:lineRule="auto"/>
        <w:rPr>
          <w:rFonts w:cs="Arial"/>
          <w:sz w:val="22"/>
          <w:szCs w:val="22"/>
          <w:lang w:val="en-GB" w:bidi="ar-SA"/>
        </w:rPr>
      </w:pPr>
      <w:r>
        <w:rPr>
          <w:rFonts w:cs="Arial"/>
          <w:sz w:val="22"/>
          <w:szCs w:val="22"/>
          <w:lang w:val="en-GB" w:bidi="ar-SA"/>
        </w:rPr>
        <w:t>1</w:t>
      </w:r>
      <w:r w:rsidRPr="00E365FF">
        <w:rPr>
          <w:rFonts w:cs="Arial"/>
          <w:sz w:val="22"/>
          <w:szCs w:val="22"/>
          <w:vertAlign w:val="superscript"/>
          <w:lang w:val="en-GB" w:bidi="ar-SA"/>
        </w:rPr>
        <w:t>st</w:t>
      </w:r>
      <w:r>
        <w:rPr>
          <w:rFonts w:cs="Arial"/>
          <w:sz w:val="22"/>
          <w:szCs w:val="22"/>
          <w:lang w:val="en-GB" w:bidi="ar-SA"/>
        </w:rPr>
        <w:t xml:space="preserve"> person camera System.</w:t>
      </w:r>
    </w:p>
    <w:p w:rsidR="00357627" w:rsidP="00357627" w:rsidRDefault="00270E4B" w14:paraId="191BBC39" w14:textId="23963CD3">
      <w:pPr>
        <w:autoSpaceDE w:val="0"/>
        <w:autoSpaceDN w:val="0"/>
        <w:adjustRightInd w:val="0"/>
        <w:spacing w:before="0" w:after="0" w:line="240" w:lineRule="auto"/>
        <w:rPr>
          <w:rFonts w:cs="Arial"/>
          <w:sz w:val="22"/>
          <w:szCs w:val="22"/>
          <w:lang w:val="en-GB" w:bidi="ar-SA"/>
        </w:rPr>
      </w:pPr>
      <w:r>
        <w:rPr>
          <w:rFonts w:cs="Arial"/>
          <w:sz w:val="22"/>
          <w:szCs w:val="22"/>
          <w:lang w:val="en-GB" w:bidi="ar-SA"/>
        </w:rPr>
        <w:t>P</w:t>
      </w:r>
      <w:r w:rsidR="00357627">
        <w:rPr>
          <w:rFonts w:cs="Arial"/>
          <w:sz w:val="22"/>
          <w:szCs w:val="22"/>
          <w:lang w:val="en-GB" w:bidi="ar-SA"/>
        </w:rPr>
        <w:t xml:space="preserve">layer </w:t>
      </w:r>
      <w:r>
        <w:rPr>
          <w:rFonts w:cs="Arial"/>
          <w:sz w:val="22"/>
          <w:szCs w:val="22"/>
          <w:lang w:val="en-GB" w:bidi="ar-SA"/>
        </w:rPr>
        <w:t>s</w:t>
      </w:r>
      <w:r w:rsidR="00357627">
        <w:rPr>
          <w:rFonts w:cs="Arial"/>
          <w:sz w:val="22"/>
          <w:szCs w:val="22"/>
          <w:lang w:val="en-GB" w:bidi="ar-SA"/>
        </w:rPr>
        <w:t xml:space="preserve">tatistic </w:t>
      </w:r>
      <w:r>
        <w:rPr>
          <w:rFonts w:cs="Arial"/>
          <w:sz w:val="22"/>
          <w:szCs w:val="22"/>
          <w:lang w:val="en-GB" w:bidi="ar-SA"/>
        </w:rPr>
        <w:t>t</w:t>
      </w:r>
      <w:r w:rsidR="00357627">
        <w:rPr>
          <w:rFonts w:cs="Arial"/>
          <w:sz w:val="22"/>
          <w:szCs w:val="22"/>
          <w:lang w:val="en-GB" w:bidi="ar-SA"/>
        </w:rPr>
        <w:t>racking.</w:t>
      </w:r>
    </w:p>
    <w:p w:rsidR="00357627" w:rsidP="00357627" w:rsidRDefault="00270E4B" w14:paraId="581088D5" w14:textId="1E5F563F">
      <w:pPr>
        <w:autoSpaceDE w:val="0"/>
        <w:autoSpaceDN w:val="0"/>
        <w:adjustRightInd w:val="0"/>
        <w:spacing w:before="0" w:after="0" w:line="240" w:lineRule="auto"/>
        <w:rPr>
          <w:rFonts w:cs="Arial"/>
          <w:sz w:val="22"/>
          <w:szCs w:val="22"/>
          <w:lang w:val="en-GB" w:bidi="ar-SA"/>
        </w:rPr>
      </w:pPr>
      <w:r>
        <w:rPr>
          <w:rFonts w:cs="Arial"/>
          <w:sz w:val="22"/>
          <w:szCs w:val="22"/>
          <w:lang w:val="en-GB" w:bidi="ar-SA"/>
        </w:rPr>
        <w:t>Intuitive m</w:t>
      </w:r>
      <w:r w:rsidR="00357627">
        <w:rPr>
          <w:rFonts w:cs="Arial"/>
          <w:sz w:val="22"/>
          <w:szCs w:val="22"/>
          <w:lang w:val="en-GB" w:bidi="ar-SA"/>
        </w:rPr>
        <w:t>ovement System.</w:t>
      </w:r>
    </w:p>
    <w:p w:rsidR="00357627" w:rsidP="00357627" w:rsidRDefault="00270E4B" w14:paraId="0D5E4114" w14:textId="42E16372">
      <w:pPr>
        <w:autoSpaceDE w:val="0"/>
        <w:autoSpaceDN w:val="0"/>
        <w:adjustRightInd w:val="0"/>
        <w:spacing w:before="0" w:after="0" w:line="240" w:lineRule="auto"/>
        <w:rPr>
          <w:rFonts w:cs="Arial"/>
          <w:sz w:val="22"/>
          <w:szCs w:val="22"/>
          <w:lang w:val="en-GB" w:bidi="ar-SA"/>
        </w:rPr>
      </w:pPr>
      <w:r>
        <w:rPr>
          <w:rFonts w:cs="Arial"/>
          <w:sz w:val="22"/>
          <w:szCs w:val="22"/>
          <w:lang w:val="en-GB" w:bidi="ar-SA"/>
        </w:rPr>
        <w:t>Easy to use i</w:t>
      </w:r>
      <w:r w:rsidR="00357627">
        <w:rPr>
          <w:rFonts w:cs="Arial"/>
          <w:sz w:val="22"/>
          <w:szCs w:val="22"/>
          <w:lang w:val="en-GB" w:bidi="ar-SA"/>
        </w:rPr>
        <w:t xml:space="preserve">nventory and </w:t>
      </w:r>
      <w:r>
        <w:rPr>
          <w:rFonts w:cs="Arial"/>
          <w:sz w:val="22"/>
          <w:szCs w:val="22"/>
          <w:lang w:val="en-GB" w:bidi="ar-SA"/>
        </w:rPr>
        <w:t>e</w:t>
      </w:r>
      <w:r w:rsidR="00357627">
        <w:rPr>
          <w:rFonts w:cs="Arial"/>
          <w:sz w:val="22"/>
          <w:szCs w:val="22"/>
          <w:lang w:val="en-GB" w:bidi="ar-SA"/>
        </w:rPr>
        <w:t xml:space="preserve">quipment </w:t>
      </w:r>
      <w:r>
        <w:rPr>
          <w:rFonts w:cs="Arial"/>
          <w:sz w:val="22"/>
          <w:szCs w:val="22"/>
          <w:lang w:val="en-GB" w:bidi="ar-SA"/>
        </w:rPr>
        <w:t>s</w:t>
      </w:r>
      <w:r w:rsidR="00357627">
        <w:rPr>
          <w:rFonts w:cs="Arial"/>
          <w:sz w:val="22"/>
          <w:szCs w:val="22"/>
          <w:lang w:val="en-GB" w:bidi="ar-SA"/>
        </w:rPr>
        <w:t>ystem.</w:t>
      </w:r>
    </w:p>
    <w:p w:rsidR="00357627" w:rsidP="00357627" w:rsidRDefault="00270E4B" w14:paraId="73F34CBE" w14:textId="280F4A87">
      <w:pPr>
        <w:autoSpaceDE w:val="0"/>
        <w:autoSpaceDN w:val="0"/>
        <w:adjustRightInd w:val="0"/>
        <w:spacing w:before="0" w:after="0" w:line="240" w:lineRule="auto"/>
        <w:rPr>
          <w:rFonts w:cs="Arial"/>
          <w:sz w:val="22"/>
          <w:szCs w:val="22"/>
          <w:lang w:val="en-GB" w:bidi="ar-SA"/>
        </w:rPr>
      </w:pPr>
      <w:r>
        <w:rPr>
          <w:rFonts w:cs="Arial"/>
          <w:sz w:val="22"/>
          <w:szCs w:val="22"/>
          <w:lang w:val="en-GB" w:bidi="ar-SA"/>
        </w:rPr>
        <w:t>Deep and interesting m</w:t>
      </w:r>
      <w:r w:rsidR="00357627">
        <w:rPr>
          <w:rFonts w:cs="Arial"/>
          <w:sz w:val="22"/>
          <w:szCs w:val="22"/>
          <w:lang w:val="en-GB" w:bidi="ar-SA"/>
        </w:rPr>
        <w:t>agic System.</w:t>
      </w:r>
    </w:p>
    <w:p w:rsidR="00357627" w:rsidP="00357627" w:rsidRDefault="00270E4B" w14:paraId="57D402DE" w14:textId="1C86A2FB">
      <w:pPr>
        <w:autoSpaceDE w:val="0"/>
        <w:autoSpaceDN w:val="0"/>
        <w:adjustRightInd w:val="0"/>
        <w:spacing w:before="0" w:after="0" w:line="240" w:lineRule="auto"/>
        <w:rPr>
          <w:rFonts w:cs="Arial"/>
          <w:sz w:val="22"/>
          <w:szCs w:val="22"/>
          <w:lang w:val="en-GB" w:bidi="ar-SA"/>
        </w:rPr>
      </w:pPr>
      <w:r>
        <w:rPr>
          <w:rFonts w:cs="Arial"/>
          <w:sz w:val="22"/>
          <w:szCs w:val="22"/>
          <w:lang w:val="en-GB" w:bidi="ar-SA"/>
        </w:rPr>
        <w:t>P</w:t>
      </w:r>
      <w:r w:rsidR="00357627">
        <w:rPr>
          <w:rFonts w:cs="Arial"/>
          <w:sz w:val="22"/>
          <w:szCs w:val="22"/>
          <w:lang w:val="en-GB" w:bidi="ar-SA"/>
        </w:rPr>
        <w:t xml:space="preserve">hysical </w:t>
      </w:r>
      <w:r>
        <w:rPr>
          <w:rFonts w:cs="Arial"/>
          <w:sz w:val="22"/>
          <w:szCs w:val="22"/>
          <w:lang w:val="en-GB" w:bidi="ar-SA"/>
        </w:rPr>
        <w:t>w</w:t>
      </w:r>
      <w:r w:rsidR="00357627">
        <w:rPr>
          <w:rFonts w:cs="Arial"/>
          <w:sz w:val="22"/>
          <w:szCs w:val="22"/>
          <w:lang w:val="en-GB" w:bidi="ar-SA"/>
        </w:rPr>
        <w:t xml:space="preserve">eapon </w:t>
      </w:r>
      <w:r>
        <w:rPr>
          <w:rFonts w:cs="Arial"/>
          <w:sz w:val="22"/>
          <w:szCs w:val="22"/>
          <w:lang w:val="en-GB" w:bidi="ar-SA"/>
        </w:rPr>
        <w:t>s</w:t>
      </w:r>
      <w:r w:rsidR="00357627">
        <w:rPr>
          <w:rFonts w:cs="Arial"/>
          <w:sz w:val="22"/>
          <w:szCs w:val="22"/>
          <w:lang w:val="en-GB" w:bidi="ar-SA"/>
        </w:rPr>
        <w:t>ystem.</w:t>
      </w:r>
    </w:p>
    <w:p w:rsidR="00357627" w:rsidP="00357627" w:rsidRDefault="00357627" w14:paraId="7B7EE393" w14:textId="33E5943E">
      <w:pPr>
        <w:autoSpaceDE w:val="0"/>
        <w:autoSpaceDN w:val="0"/>
        <w:adjustRightInd w:val="0"/>
        <w:spacing w:before="0" w:after="0" w:line="240" w:lineRule="auto"/>
        <w:rPr>
          <w:rFonts w:cs="Arial"/>
          <w:sz w:val="22"/>
          <w:szCs w:val="22"/>
          <w:lang w:val="en-GB" w:bidi="ar-SA"/>
        </w:rPr>
      </w:pPr>
      <w:r>
        <w:rPr>
          <w:rFonts w:cs="Arial"/>
          <w:sz w:val="22"/>
          <w:szCs w:val="22"/>
          <w:lang w:val="en-GB" w:bidi="ar-SA"/>
        </w:rPr>
        <w:t>Friendly and enemy AI.</w:t>
      </w:r>
    </w:p>
    <w:p w:rsidR="00357627" w:rsidP="00357627" w:rsidRDefault="00357627" w14:paraId="63315E68" w14:textId="602A43BC">
      <w:pPr>
        <w:autoSpaceDE w:val="0"/>
        <w:autoSpaceDN w:val="0"/>
        <w:adjustRightInd w:val="0"/>
        <w:spacing w:before="0" w:after="0" w:line="240" w:lineRule="auto"/>
        <w:rPr>
          <w:rFonts w:cs="Arial"/>
          <w:sz w:val="22"/>
          <w:szCs w:val="22"/>
          <w:lang w:val="en-GB" w:bidi="ar-SA"/>
        </w:rPr>
      </w:pPr>
      <w:r>
        <w:rPr>
          <w:rFonts w:cs="Arial"/>
          <w:sz w:val="22"/>
          <w:szCs w:val="22"/>
          <w:lang w:val="en-GB" w:bidi="ar-SA"/>
        </w:rPr>
        <w:t xml:space="preserve">Useful </w:t>
      </w:r>
      <w:r w:rsidR="00270E4B">
        <w:rPr>
          <w:rFonts w:cs="Arial"/>
          <w:sz w:val="22"/>
          <w:szCs w:val="22"/>
          <w:lang w:val="en-GB" w:bidi="ar-SA"/>
        </w:rPr>
        <w:t xml:space="preserve">and intuitive </w:t>
      </w:r>
      <w:r>
        <w:rPr>
          <w:rFonts w:cs="Arial"/>
          <w:sz w:val="22"/>
          <w:szCs w:val="22"/>
          <w:lang w:val="en-GB" w:bidi="ar-SA"/>
        </w:rPr>
        <w:t>UI</w:t>
      </w:r>
      <w:r w:rsidR="00270E4B">
        <w:rPr>
          <w:rFonts w:cs="Arial"/>
          <w:sz w:val="22"/>
          <w:szCs w:val="22"/>
          <w:lang w:val="en-GB" w:bidi="ar-SA"/>
        </w:rPr>
        <w:t xml:space="preserve"> to convey key information.</w:t>
      </w:r>
    </w:p>
    <w:p w:rsidR="00357627" w:rsidP="00357627" w:rsidRDefault="00270E4B" w14:paraId="39839A28" w14:textId="5B10CD5A">
      <w:pPr>
        <w:autoSpaceDE w:val="0"/>
        <w:autoSpaceDN w:val="0"/>
        <w:adjustRightInd w:val="0"/>
        <w:spacing w:before="0" w:after="0" w:line="240" w:lineRule="auto"/>
        <w:rPr>
          <w:rFonts w:cs="Arial"/>
          <w:sz w:val="22"/>
          <w:szCs w:val="22"/>
          <w:lang w:val="en-GB" w:bidi="ar-SA"/>
        </w:rPr>
      </w:pPr>
      <w:r>
        <w:rPr>
          <w:rFonts w:cs="Arial"/>
          <w:sz w:val="22"/>
          <w:szCs w:val="22"/>
          <w:lang w:val="en-GB" w:bidi="ar-SA"/>
        </w:rPr>
        <w:t>Unique skills and weapons.</w:t>
      </w:r>
    </w:p>
    <w:p w:rsidR="00357627" w:rsidP="00D91781" w:rsidRDefault="00357627" w14:paraId="25E1733D" w14:textId="77777777">
      <w:pPr>
        <w:autoSpaceDE w:val="0"/>
        <w:autoSpaceDN w:val="0"/>
        <w:adjustRightInd w:val="0"/>
        <w:spacing w:before="0" w:after="0" w:line="240" w:lineRule="auto"/>
        <w:rPr>
          <w:rFonts w:ascii="Arial" w:hAnsi="Arial" w:cs="Arial"/>
          <w:sz w:val="22"/>
          <w:szCs w:val="22"/>
          <w:lang w:val="en-GB" w:bidi="ar-SA"/>
        </w:rPr>
      </w:pPr>
    </w:p>
    <w:p w:rsidR="00840501" w:rsidP="00840501" w:rsidRDefault="005A634C" w14:paraId="4A02D1D3" w14:textId="77777777">
      <w:pPr>
        <w:pStyle w:val="Heading1"/>
      </w:pPr>
      <w:bookmarkStart w:name="_Toc242857918" w:id="2"/>
      <w:bookmarkStart w:name="_Toc452555019" w:id="3"/>
      <w:r>
        <w:t xml:space="preserve">B. </w:t>
      </w:r>
      <w:r w:rsidR="00840501">
        <w:t>Design</w:t>
      </w:r>
      <w:bookmarkEnd w:id="2"/>
      <w:bookmarkEnd w:id="3"/>
    </w:p>
    <w:p w:rsidR="009C41AF" w:rsidP="009C41AF" w:rsidRDefault="009C41AF" w14:paraId="69387047" w14:textId="77777777">
      <w:pPr>
        <w:autoSpaceDE w:val="0"/>
        <w:autoSpaceDN w:val="0"/>
        <w:adjustRightInd w:val="0"/>
        <w:spacing w:before="0" w:after="0" w:line="240" w:lineRule="auto"/>
        <w:rPr>
          <w:rFonts w:ascii="Arial" w:hAnsi="Arial" w:cs="Arial"/>
          <w:sz w:val="22"/>
          <w:szCs w:val="22"/>
          <w:lang w:val="en-GB" w:bidi="ar-SA"/>
        </w:rPr>
      </w:pPr>
    </w:p>
    <w:p w:rsidR="00332091" w:rsidP="00332091" w:rsidRDefault="00332091" w14:paraId="353851D3" w14:textId="37E2FC65">
      <w:pPr>
        <w:autoSpaceDE w:val="0"/>
        <w:autoSpaceDN w:val="0"/>
        <w:adjustRightInd w:val="0"/>
        <w:spacing w:before="0" w:after="0" w:line="240" w:lineRule="auto"/>
        <w:rPr>
          <w:rFonts w:cs="Arial"/>
          <w:sz w:val="22"/>
          <w:szCs w:val="22"/>
          <w:lang w:val="en-GB" w:bidi="ar-SA"/>
        </w:rPr>
      </w:pPr>
      <w:r w:rsidRPr="005A634C">
        <w:rPr>
          <w:rFonts w:cs="Arial"/>
          <w:sz w:val="22"/>
          <w:szCs w:val="22"/>
          <w:lang w:val="en-GB" w:bidi="ar-SA"/>
        </w:rPr>
        <w:t xml:space="preserve">&lt;See </w:t>
      </w:r>
      <w:r>
        <w:rPr>
          <w:rFonts w:cs="Arial"/>
          <w:sz w:val="22"/>
          <w:szCs w:val="22"/>
          <w:lang w:val="en-GB" w:bidi="ar-SA"/>
        </w:rPr>
        <w:t>H446-03</w:t>
      </w:r>
      <w:r w:rsidRPr="005A634C">
        <w:rPr>
          <w:rFonts w:cs="Arial"/>
          <w:sz w:val="22"/>
          <w:szCs w:val="22"/>
          <w:lang w:val="en-GB" w:bidi="ar-SA"/>
        </w:rPr>
        <w:t xml:space="preserve"> Project Advice Booklet for </w:t>
      </w:r>
      <w:r>
        <w:rPr>
          <w:rFonts w:cs="Arial"/>
          <w:sz w:val="22"/>
          <w:szCs w:val="22"/>
          <w:lang w:val="en-GB" w:bidi="ar-SA"/>
        </w:rPr>
        <w:t>help and guidance</w:t>
      </w:r>
      <w:r w:rsidRPr="005A634C">
        <w:rPr>
          <w:rFonts w:cs="Arial"/>
          <w:sz w:val="22"/>
          <w:szCs w:val="22"/>
          <w:lang w:val="en-GB" w:bidi="ar-SA"/>
        </w:rPr>
        <w:t xml:space="preserve"> o</w:t>
      </w:r>
      <w:r w:rsidR="00740789">
        <w:rPr>
          <w:rFonts w:cs="Arial"/>
          <w:sz w:val="22"/>
          <w:szCs w:val="22"/>
          <w:lang w:val="en-GB" w:bidi="ar-SA"/>
        </w:rPr>
        <w:t>n</w:t>
      </w:r>
      <w:r w:rsidRPr="005A634C">
        <w:rPr>
          <w:rFonts w:cs="Arial"/>
          <w:sz w:val="22"/>
          <w:szCs w:val="22"/>
          <w:lang w:val="en-GB" w:bidi="ar-SA"/>
        </w:rPr>
        <w:t xml:space="preserve"> </w:t>
      </w:r>
      <w:r>
        <w:rPr>
          <w:rFonts w:cs="Arial"/>
          <w:sz w:val="22"/>
          <w:szCs w:val="22"/>
          <w:lang w:val="en-GB" w:bidi="ar-SA"/>
        </w:rPr>
        <w:t>w</w:t>
      </w:r>
      <w:r w:rsidRPr="005A634C">
        <w:rPr>
          <w:rFonts w:cs="Arial"/>
          <w:sz w:val="22"/>
          <w:szCs w:val="22"/>
          <w:lang w:val="en-GB" w:bidi="ar-SA"/>
        </w:rPr>
        <w:t xml:space="preserve">hat must go here.&gt; </w:t>
      </w:r>
    </w:p>
    <w:p w:rsidR="00895D48" w:rsidP="00332091" w:rsidRDefault="00895D48" w14:paraId="38EEF633" w14:textId="77777777">
      <w:pPr>
        <w:autoSpaceDE w:val="0"/>
        <w:autoSpaceDN w:val="0"/>
        <w:adjustRightInd w:val="0"/>
        <w:spacing w:before="0" w:after="0" w:line="240" w:lineRule="auto"/>
        <w:rPr>
          <w:rFonts w:cs="Arial"/>
          <w:sz w:val="22"/>
          <w:szCs w:val="22"/>
          <w:lang w:val="en-GB" w:bidi="ar-SA"/>
        </w:rPr>
      </w:pPr>
    </w:p>
    <w:p w:rsidR="00895D48" w:rsidP="00332091" w:rsidRDefault="00895D48" w14:paraId="22AF3427" w14:textId="77777777">
      <w:pPr>
        <w:autoSpaceDE w:val="0"/>
        <w:autoSpaceDN w:val="0"/>
        <w:adjustRightInd w:val="0"/>
        <w:spacing w:before="0" w:after="0" w:line="240" w:lineRule="auto"/>
        <w:rPr>
          <w:rFonts w:cs="Arial"/>
          <w:sz w:val="22"/>
          <w:szCs w:val="22"/>
          <w:lang w:val="en-GB" w:bidi="ar-SA"/>
        </w:rPr>
      </w:pPr>
    </w:p>
    <w:p w:rsidR="00895D48" w:rsidP="00332091" w:rsidRDefault="00895D48" w14:paraId="0F5EA96C" w14:textId="77777777">
      <w:pPr>
        <w:autoSpaceDE w:val="0"/>
        <w:autoSpaceDN w:val="0"/>
        <w:adjustRightInd w:val="0"/>
        <w:spacing w:before="0" w:after="0" w:line="240" w:lineRule="auto"/>
        <w:rPr>
          <w:rFonts w:cs="Arial"/>
          <w:sz w:val="22"/>
          <w:szCs w:val="22"/>
          <w:lang w:val="en-GB" w:bidi="ar-SA"/>
        </w:rPr>
      </w:pPr>
    </w:p>
    <w:p w:rsidRPr="005A634C" w:rsidR="00895D48" w:rsidP="00332091" w:rsidRDefault="00895D48" w14:paraId="6D910FB8" w14:textId="77777777">
      <w:pPr>
        <w:autoSpaceDE w:val="0"/>
        <w:autoSpaceDN w:val="0"/>
        <w:adjustRightInd w:val="0"/>
        <w:spacing w:before="0" w:after="0" w:line="240" w:lineRule="auto"/>
        <w:rPr>
          <w:rFonts w:cs="Arial"/>
          <w:sz w:val="22"/>
          <w:szCs w:val="22"/>
          <w:lang w:val="en-GB" w:bidi="ar-SA"/>
        </w:rPr>
      </w:pPr>
    </w:p>
    <w:p w:rsidR="008F00DC" w:rsidP="00332091" w:rsidRDefault="00332091" w14:paraId="4CA7D30F" w14:textId="77777777">
      <w:pPr>
        <w:pStyle w:val="Heading2"/>
        <w:rPr>
          <w:lang w:val="en-GB" w:bidi="ar-SA"/>
        </w:rPr>
      </w:pPr>
      <w:bookmarkStart w:name="_Toc452555020" w:id="4"/>
      <w:r>
        <w:rPr>
          <w:lang w:val="en-GB" w:bidi="ar-SA"/>
        </w:rPr>
        <w:lastRenderedPageBreak/>
        <w:t>Systems diagram</w:t>
      </w:r>
      <w:bookmarkEnd w:id="4"/>
    </w:p>
    <w:p w:rsidR="00B62637" w:rsidRDefault="00416A52" w14:paraId="5D58C442" w14:textId="77777777">
      <w:pPr>
        <w:rPr>
          <w:caps/>
          <w:spacing w:val="15"/>
          <w:sz w:val="22"/>
          <w:szCs w:val="22"/>
        </w:rPr>
      </w:pPr>
      <w:bookmarkStart w:name="_Toc242857920" w:id="5"/>
      <w:r>
        <w:rPr>
          <w:caps/>
          <w:noProof/>
          <w:spacing w:val="15"/>
          <w:sz w:val="22"/>
          <w:szCs w:val="22"/>
          <w:lang w:val="en-GB" w:eastAsia="en-GB" w:bidi="ar-SA"/>
        </w:rPr>
        <w:drawing>
          <wp:inline distT="0" distB="0" distL="0" distR="0" wp14:anchorId="5AB20B3A" wp14:editId="2A06DF32">
            <wp:extent cx="5868035" cy="3247949"/>
            <wp:effectExtent l="0" t="0" r="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rsidR="00332091" w:rsidP="00332091" w:rsidRDefault="00332091" w14:paraId="316E01B4" w14:textId="77777777">
      <w:pPr>
        <w:pStyle w:val="Heading1"/>
      </w:pPr>
      <w:bookmarkStart w:name="_Toc452555021" w:id="6"/>
      <w:r>
        <w:t>C. Developing the coded solution (“The development story”)</w:t>
      </w:r>
      <w:bookmarkEnd w:id="6"/>
    </w:p>
    <w:p w:rsidR="00332091" w:rsidP="00332091" w:rsidRDefault="00332091" w14:paraId="6444152E" w14:textId="77777777">
      <w:pPr>
        <w:autoSpaceDE w:val="0"/>
        <w:autoSpaceDN w:val="0"/>
        <w:adjustRightInd w:val="0"/>
        <w:spacing w:before="0" w:after="0" w:line="240" w:lineRule="auto"/>
        <w:rPr>
          <w:rFonts w:ascii="Arial" w:hAnsi="Arial" w:cs="Arial"/>
          <w:sz w:val="22"/>
          <w:szCs w:val="22"/>
          <w:lang w:val="en-GB" w:bidi="ar-SA"/>
        </w:rPr>
      </w:pPr>
    </w:p>
    <w:p w:rsidRPr="005A634C" w:rsidR="00332091" w:rsidP="00332091" w:rsidRDefault="00332091" w14:paraId="22ED67CB" w14:textId="16564B4E">
      <w:pPr>
        <w:autoSpaceDE w:val="0"/>
        <w:autoSpaceDN w:val="0"/>
        <w:adjustRightInd w:val="0"/>
        <w:spacing w:before="0" w:after="0" w:line="240" w:lineRule="auto"/>
        <w:rPr>
          <w:rFonts w:cs="Arial"/>
          <w:sz w:val="22"/>
          <w:szCs w:val="22"/>
          <w:lang w:val="en-GB" w:bidi="ar-SA"/>
        </w:rPr>
      </w:pPr>
      <w:r w:rsidRPr="005A634C">
        <w:rPr>
          <w:rFonts w:cs="Arial"/>
          <w:sz w:val="22"/>
          <w:szCs w:val="22"/>
          <w:lang w:val="en-GB" w:bidi="ar-SA"/>
        </w:rPr>
        <w:t xml:space="preserve">&lt;See </w:t>
      </w:r>
      <w:r>
        <w:rPr>
          <w:rFonts w:cs="Arial"/>
          <w:sz w:val="22"/>
          <w:szCs w:val="22"/>
          <w:lang w:val="en-GB" w:bidi="ar-SA"/>
        </w:rPr>
        <w:t>H446-03</w:t>
      </w:r>
      <w:r w:rsidRPr="005A634C">
        <w:rPr>
          <w:rFonts w:cs="Arial"/>
          <w:sz w:val="22"/>
          <w:szCs w:val="22"/>
          <w:lang w:val="en-GB" w:bidi="ar-SA"/>
        </w:rPr>
        <w:t xml:space="preserve"> Project Advice Booklet for </w:t>
      </w:r>
      <w:r>
        <w:rPr>
          <w:rFonts w:cs="Arial"/>
          <w:sz w:val="22"/>
          <w:szCs w:val="22"/>
          <w:lang w:val="en-GB" w:bidi="ar-SA"/>
        </w:rPr>
        <w:t>help and guidance</w:t>
      </w:r>
      <w:r w:rsidRPr="005A634C">
        <w:rPr>
          <w:rFonts w:cs="Arial"/>
          <w:sz w:val="22"/>
          <w:szCs w:val="22"/>
          <w:lang w:val="en-GB" w:bidi="ar-SA"/>
        </w:rPr>
        <w:t xml:space="preserve"> o</w:t>
      </w:r>
      <w:r w:rsidR="00740789">
        <w:rPr>
          <w:rFonts w:cs="Arial"/>
          <w:sz w:val="22"/>
          <w:szCs w:val="22"/>
          <w:lang w:val="en-GB" w:bidi="ar-SA"/>
        </w:rPr>
        <w:t>n</w:t>
      </w:r>
      <w:r w:rsidRPr="005A634C">
        <w:rPr>
          <w:rFonts w:cs="Arial"/>
          <w:sz w:val="22"/>
          <w:szCs w:val="22"/>
          <w:lang w:val="en-GB" w:bidi="ar-SA"/>
        </w:rPr>
        <w:t xml:space="preserve"> </w:t>
      </w:r>
      <w:r>
        <w:rPr>
          <w:rFonts w:cs="Arial"/>
          <w:sz w:val="22"/>
          <w:szCs w:val="22"/>
          <w:lang w:val="en-GB" w:bidi="ar-SA"/>
        </w:rPr>
        <w:t>w</w:t>
      </w:r>
      <w:r w:rsidRPr="005A634C">
        <w:rPr>
          <w:rFonts w:cs="Arial"/>
          <w:sz w:val="22"/>
          <w:szCs w:val="22"/>
          <w:lang w:val="en-GB" w:bidi="ar-SA"/>
        </w:rPr>
        <w:t xml:space="preserve">hat must go here.&gt; </w:t>
      </w:r>
    </w:p>
    <w:p w:rsidR="00332091" w:rsidP="00332091" w:rsidRDefault="00332091" w14:paraId="08B3A7AC" w14:textId="77777777">
      <w:pPr>
        <w:pStyle w:val="Heading1"/>
      </w:pPr>
      <w:bookmarkStart w:name="_Toc452555022" w:id="7"/>
      <w:r>
        <w:t>D. Evaluation</w:t>
      </w:r>
      <w:bookmarkEnd w:id="7"/>
    </w:p>
    <w:p w:rsidR="00332091" w:rsidP="00332091" w:rsidRDefault="00332091" w14:paraId="6F342B8D" w14:textId="77777777">
      <w:pPr>
        <w:autoSpaceDE w:val="0"/>
        <w:autoSpaceDN w:val="0"/>
        <w:adjustRightInd w:val="0"/>
        <w:spacing w:before="0" w:after="0" w:line="240" w:lineRule="auto"/>
        <w:rPr>
          <w:rFonts w:ascii="Arial" w:hAnsi="Arial" w:cs="Arial"/>
          <w:sz w:val="22"/>
          <w:szCs w:val="22"/>
          <w:lang w:val="en-GB" w:bidi="ar-SA"/>
        </w:rPr>
      </w:pPr>
    </w:p>
    <w:p w:rsidRPr="005A634C" w:rsidR="00332091" w:rsidP="00332091" w:rsidRDefault="00332091" w14:paraId="3F77B7A9" w14:textId="452D5EFE">
      <w:pPr>
        <w:autoSpaceDE w:val="0"/>
        <w:autoSpaceDN w:val="0"/>
        <w:adjustRightInd w:val="0"/>
        <w:spacing w:before="0" w:after="0" w:line="240" w:lineRule="auto"/>
        <w:rPr>
          <w:rFonts w:cs="Arial"/>
          <w:sz w:val="22"/>
          <w:szCs w:val="22"/>
          <w:lang w:val="en-GB" w:bidi="ar-SA"/>
        </w:rPr>
      </w:pPr>
      <w:r w:rsidRPr="005A634C">
        <w:rPr>
          <w:rFonts w:cs="Arial"/>
          <w:sz w:val="22"/>
          <w:szCs w:val="22"/>
          <w:lang w:val="en-GB" w:bidi="ar-SA"/>
        </w:rPr>
        <w:t xml:space="preserve">&lt;See </w:t>
      </w:r>
      <w:r>
        <w:rPr>
          <w:rFonts w:cs="Arial"/>
          <w:sz w:val="22"/>
          <w:szCs w:val="22"/>
          <w:lang w:val="en-GB" w:bidi="ar-SA"/>
        </w:rPr>
        <w:t>H446-03</w:t>
      </w:r>
      <w:r w:rsidRPr="005A634C">
        <w:rPr>
          <w:rFonts w:cs="Arial"/>
          <w:sz w:val="22"/>
          <w:szCs w:val="22"/>
          <w:lang w:val="en-GB" w:bidi="ar-SA"/>
        </w:rPr>
        <w:t xml:space="preserve"> Project Advice Booklet for </w:t>
      </w:r>
      <w:r>
        <w:rPr>
          <w:rFonts w:cs="Arial"/>
          <w:sz w:val="22"/>
          <w:szCs w:val="22"/>
          <w:lang w:val="en-GB" w:bidi="ar-SA"/>
        </w:rPr>
        <w:t>help and guidance</w:t>
      </w:r>
      <w:r w:rsidRPr="005A634C">
        <w:rPr>
          <w:rFonts w:cs="Arial"/>
          <w:sz w:val="22"/>
          <w:szCs w:val="22"/>
          <w:lang w:val="en-GB" w:bidi="ar-SA"/>
        </w:rPr>
        <w:t xml:space="preserve"> o</w:t>
      </w:r>
      <w:r w:rsidR="00740789">
        <w:rPr>
          <w:rFonts w:cs="Arial"/>
          <w:sz w:val="22"/>
          <w:szCs w:val="22"/>
          <w:lang w:val="en-GB" w:bidi="ar-SA"/>
        </w:rPr>
        <w:t>n</w:t>
      </w:r>
      <w:r w:rsidRPr="005A634C">
        <w:rPr>
          <w:rFonts w:cs="Arial"/>
          <w:sz w:val="22"/>
          <w:szCs w:val="22"/>
          <w:lang w:val="en-GB" w:bidi="ar-SA"/>
        </w:rPr>
        <w:t xml:space="preserve"> </w:t>
      </w:r>
      <w:r>
        <w:rPr>
          <w:rFonts w:cs="Arial"/>
          <w:sz w:val="22"/>
          <w:szCs w:val="22"/>
          <w:lang w:val="en-GB" w:bidi="ar-SA"/>
        </w:rPr>
        <w:t>w</w:t>
      </w:r>
      <w:r w:rsidRPr="005A634C">
        <w:rPr>
          <w:rFonts w:cs="Arial"/>
          <w:sz w:val="22"/>
          <w:szCs w:val="22"/>
          <w:lang w:val="en-GB" w:bidi="ar-SA"/>
        </w:rPr>
        <w:t xml:space="preserve">hat must go here.&gt; </w:t>
      </w:r>
    </w:p>
    <w:bookmarkEnd w:id="5"/>
    <w:p w:rsidR="00332091" w:rsidRDefault="00332091" w14:paraId="6ECD968C" w14:textId="439E6B8F">
      <w:pPr>
        <w:rPr>
          <w:b/>
          <w:bCs/>
          <w:caps/>
          <w:color w:val="FFFFFF" w:themeColor="background1"/>
          <w:spacing w:val="15"/>
          <w:sz w:val="22"/>
          <w:szCs w:val="22"/>
          <w:lang w:val="en-GB" w:bidi="ar-SA"/>
        </w:rPr>
      </w:pPr>
      <w:r>
        <w:rPr>
          <w:lang w:val="en-GB" w:bidi="ar-SA"/>
        </w:rPr>
        <w:br w:type="page"/>
      </w:r>
      <w:r w:rsidR="001703B8">
        <w:rPr>
          <w:lang w:val="en-GB" w:bidi="ar-SA"/>
        </w:rPr>
        <w:lastRenderedPageBreak/>
        <w:t xml:space="preserve"> </w:t>
      </w:r>
    </w:p>
    <w:p w:rsidR="003A3025" w:rsidP="003A3025" w:rsidRDefault="00D64328" w14:paraId="601575FD" w14:textId="77777777">
      <w:pPr>
        <w:pStyle w:val="Heading1"/>
        <w:rPr>
          <w:lang w:val="en-GB" w:bidi="ar-SA"/>
        </w:rPr>
      </w:pPr>
      <w:bookmarkStart w:name="_Toc452555023" w:id="8"/>
      <w:r>
        <w:rPr>
          <w:lang w:val="en-GB" w:bidi="ar-SA"/>
        </w:rPr>
        <w:t>Project Appendixes</w:t>
      </w:r>
      <w:bookmarkEnd w:id="8"/>
    </w:p>
    <w:p w:rsidRPr="00332091" w:rsidR="00D64328" w:rsidP="00D64328" w:rsidRDefault="00D64328" w14:paraId="325C51F0" w14:textId="77777777">
      <w:pPr>
        <w:rPr>
          <w:color w:val="000000" w:themeColor="text1"/>
          <w:lang w:val="en-GB" w:bidi="ar-SA"/>
        </w:rPr>
      </w:pPr>
      <w:r w:rsidRPr="00332091">
        <w:rPr>
          <w:color w:val="000000" w:themeColor="text1"/>
          <w:lang w:val="en-GB" w:bidi="ar-SA"/>
        </w:rPr>
        <w:t>Insert as many project appendixes as you need for your project.</w:t>
      </w:r>
    </w:p>
    <w:p w:rsidRPr="00332091" w:rsidR="00D64328" w:rsidP="00D64328" w:rsidRDefault="00D64328" w14:paraId="1AC034AA" w14:textId="77777777">
      <w:pPr>
        <w:rPr>
          <w:color w:val="000000" w:themeColor="text1"/>
          <w:lang w:val="en-GB" w:bidi="ar-SA"/>
        </w:rPr>
      </w:pPr>
      <w:r w:rsidRPr="00332091">
        <w:rPr>
          <w:color w:val="000000" w:themeColor="text1"/>
          <w:lang w:val="en-GB" w:bidi="ar-SA"/>
        </w:rPr>
        <w:t>These might include, but are not limited to:</w:t>
      </w:r>
    </w:p>
    <w:p w:rsidRPr="00332091" w:rsidR="00D64328" w:rsidP="00D64328" w:rsidRDefault="00D64328" w14:paraId="5AB11461" w14:textId="77777777">
      <w:pPr>
        <w:pStyle w:val="ListParagraph"/>
        <w:numPr>
          <w:ilvl w:val="0"/>
          <w:numId w:val="14"/>
        </w:numPr>
        <w:rPr>
          <w:color w:val="000000" w:themeColor="text1"/>
          <w:lang w:val="en-GB" w:bidi="ar-SA"/>
        </w:rPr>
      </w:pPr>
      <w:r w:rsidRPr="00332091">
        <w:rPr>
          <w:color w:val="000000" w:themeColor="text1"/>
          <w:lang w:val="en-GB" w:bidi="ar-SA"/>
        </w:rPr>
        <w:t>Complete Code Listing (ESSENTIAL)</w:t>
      </w:r>
    </w:p>
    <w:p w:rsidRPr="00332091" w:rsidR="00D64328" w:rsidP="00D64328" w:rsidRDefault="00D64328" w14:paraId="5667B709" w14:textId="77777777">
      <w:pPr>
        <w:pStyle w:val="ListParagraph"/>
        <w:numPr>
          <w:ilvl w:val="0"/>
          <w:numId w:val="14"/>
        </w:numPr>
        <w:rPr>
          <w:color w:val="000000" w:themeColor="text1"/>
          <w:lang w:val="en-GB" w:bidi="ar-SA"/>
        </w:rPr>
      </w:pPr>
      <w:r w:rsidRPr="00332091">
        <w:rPr>
          <w:color w:val="000000" w:themeColor="text1"/>
          <w:lang w:val="en-GB" w:bidi="ar-SA"/>
        </w:rPr>
        <w:t>Interview Transcripts</w:t>
      </w:r>
    </w:p>
    <w:p w:rsidR="00D64328" w:rsidP="00D64328" w:rsidRDefault="00332091" w14:paraId="63E5C064" w14:textId="139FA6E2">
      <w:pPr>
        <w:pStyle w:val="ListParagraph"/>
        <w:numPr>
          <w:ilvl w:val="0"/>
          <w:numId w:val="14"/>
        </w:numPr>
        <w:rPr>
          <w:color w:val="000000" w:themeColor="text1"/>
          <w:lang w:val="en-GB" w:bidi="ar-SA"/>
        </w:rPr>
      </w:pPr>
      <w:r>
        <w:rPr>
          <w:color w:val="000000" w:themeColor="text1"/>
          <w:lang w:val="en-GB" w:bidi="ar-SA"/>
        </w:rPr>
        <w:t>Meeting notes</w:t>
      </w:r>
    </w:p>
    <w:p w:rsidR="00332091" w:rsidP="00D64328" w:rsidRDefault="00332091" w14:paraId="00129A4B" w14:textId="77777777">
      <w:pPr>
        <w:pStyle w:val="ListParagraph"/>
        <w:numPr>
          <w:ilvl w:val="0"/>
          <w:numId w:val="14"/>
        </w:numPr>
        <w:rPr>
          <w:color w:val="000000" w:themeColor="text1"/>
          <w:lang w:val="en-GB" w:bidi="ar-SA"/>
        </w:rPr>
      </w:pPr>
      <w:r>
        <w:rPr>
          <w:color w:val="000000" w:themeColor="text1"/>
          <w:lang w:val="en-GB" w:bidi="ar-SA"/>
        </w:rPr>
        <w:t xml:space="preserve">Observation notes or questionnaires </w:t>
      </w:r>
    </w:p>
    <w:p w:rsidR="001703B8" w:rsidP="001703B8" w:rsidRDefault="001703B8" w14:paraId="6CBB19E0" w14:textId="77777777">
      <w:pPr>
        <w:rPr>
          <w:color w:val="000000" w:themeColor="text1"/>
          <w:lang w:val="en-GB" w:bidi="ar-SA"/>
        </w:rPr>
      </w:pPr>
    </w:p>
    <w:p w:rsidR="001703B8" w:rsidP="001703B8" w:rsidRDefault="001703B8" w14:paraId="5620A373" w14:textId="77777777">
      <w:pPr>
        <w:rPr>
          <w:color w:val="000000" w:themeColor="text1"/>
          <w:lang w:val="en-GB" w:bidi="ar-SA"/>
        </w:rPr>
      </w:pPr>
    </w:p>
    <w:p w:rsidR="00D63164" w:rsidP="00BD02EE" w:rsidRDefault="00D63164" w14:paraId="70282C17" w14:textId="0935D8B7">
      <w:pPr>
        <w:rPr>
          <w:color w:val="000000" w:themeColor="text1"/>
          <w:lang w:val="en-GB" w:bidi="ar-SA"/>
        </w:rPr>
      </w:pPr>
      <w:r>
        <w:rPr>
          <w:color w:val="000000" w:themeColor="text1"/>
          <w:lang w:val="en-GB" w:bidi="ar-SA"/>
        </w:rPr>
        <w:t>TODO:</w:t>
      </w:r>
    </w:p>
    <w:p w:rsidR="00D63164" w:rsidP="00BD02EE" w:rsidRDefault="00D63164" w14:paraId="2F87590E" w14:textId="621CAF16" w14:noSpellErr="1">
      <w:pPr>
        <w:rPr>
          <w:color w:val="000000" w:themeColor="text1"/>
          <w:lang w:val="en-GB" w:bidi="ar-SA"/>
        </w:rPr>
      </w:pPr>
      <w:r w:rsidRPr="2AF1B014" w:rsidR="00D63164">
        <w:rPr>
          <w:color w:val="000000" w:themeColor="text1" w:themeTint="FF" w:themeShade="FF"/>
          <w:lang w:val="en-GB" w:bidi="ar-SA"/>
        </w:rPr>
        <w:t xml:space="preserve">Format the research so that </w:t>
      </w:r>
      <w:bookmarkStart w:name="_Int_4e02JWeV" w:id="778608987"/>
      <w:r w:rsidRPr="2AF1B014" w:rsidR="00D63164">
        <w:rPr>
          <w:color w:val="000000" w:themeColor="text1" w:themeTint="FF" w:themeShade="FF"/>
          <w:lang w:val="en-GB" w:bidi="ar-SA"/>
        </w:rPr>
        <w:t>it’s</w:t>
      </w:r>
      <w:bookmarkEnd w:id="778608987"/>
      <w:r w:rsidRPr="2AF1B014" w:rsidR="00D63164">
        <w:rPr>
          <w:color w:val="000000" w:themeColor="text1" w:themeTint="FF" w:themeShade="FF"/>
          <w:lang w:val="en-GB" w:bidi="ar-SA"/>
        </w:rPr>
        <w:t xml:space="preserve"> less horrifying.</w:t>
      </w:r>
    </w:p>
    <w:p w:rsidR="00D63164" w:rsidP="00BD02EE" w:rsidRDefault="00D63164" w14:paraId="1F964EA5" w14:textId="22CE4055">
      <w:pPr>
        <w:rPr>
          <w:color w:val="000000" w:themeColor="text1"/>
          <w:lang w:val="en-GB" w:bidi="ar-SA"/>
        </w:rPr>
      </w:pPr>
      <w:r>
        <w:rPr>
          <w:color w:val="000000" w:themeColor="text1"/>
          <w:lang w:val="en-GB" w:bidi="ar-SA"/>
        </w:rPr>
        <w:t>More photos in research.</w:t>
      </w:r>
    </w:p>
    <w:p w:rsidR="00D63164" w:rsidP="00BD02EE" w:rsidRDefault="00D63164" w14:paraId="168F5D8C" w14:textId="6568A08E">
      <w:pPr>
        <w:rPr>
          <w:color w:val="000000" w:themeColor="text1"/>
          <w:lang w:val="en-GB" w:bidi="ar-SA"/>
        </w:rPr>
      </w:pPr>
      <w:r>
        <w:rPr>
          <w:color w:val="000000" w:themeColor="text1"/>
          <w:lang w:val="en-GB" w:bidi="ar-SA"/>
        </w:rPr>
        <w:t>Better researched requirements.</w:t>
      </w:r>
    </w:p>
    <w:p w:rsidR="00D63164" w:rsidP="00BD02EE" w:rsidRDefault="00D63164" w14:paraId="45F0B5C9" w14:textId="3F8ECE4A">
      <w:pPr>
        <w:rPr>
          <w:color w:val="000000" w:themeColor="text1"/>
          <w:lang w:val="en-GB" w:bidi="ar-SA"/>
        </w:rPr>
      </w:pPr>
      <w:r>
        <w:rPr>
          <w:color w:val="000000" w:themeColor="text1"/>
          <w:lang w:val="en-GB" w:bidi="ar-SA"/>
        </w:rPr>
        <w:t>Expand on abstraction.</w:t>
      </w:r>
    </w:p>
    <w:p w:rsidR="00357627" w:rsidP="00BD02EE" w:rsidRDefault="00357627" w14:paraId="660FB512" w14:textId="78A220BE">
      <w:pPr>
        <w:rPr>
          <w:color w:val="000000" w:themeColor="text1"/>
          <w:lang w:val="en-GB" w:bidi="ar-SA"/>
        </w:rPr>
      </w:pPr>
      <w:r>
        <w:rPr>
          <w:color w:val="000000" w:themeColor="text1"/>
          <w:lang w:val="en-GB" w:bidi="ar-SA"/>
        </w:rPr>
        <w:t xml:space="preserve">Test requirements to be more accurate when </w:t>
      </w:r>
      <w:r w:rsidR="00740789">
        <w:rPr>
          <w:color w:val="000000" w:themeColor="text1"/>
          <w:lang w:val="en-GB" w:bidi="ar-SA"/>
        </w:rPr>
        <w:t xml:space="preserve">the </w:t>
      </w:r>
      <w:r>
        <w:rPr>
          <w:color w:val="000000" w:themeColor="text1"/>
          <w:lang w:val="en-GB" w:bidi="ar-SA"/>
        </w:rPr>
        <w:t>project is more complete.</w:t>
      </w:r>
    </w:p>
    <w:p w:rsidR="00270E4B" w:rsidP="00BD02EE" w:rsidRDefault="00270E4B" w14:paraId="39B9CD2C" w14:textId="260F87DA">
      <w:pPr>
        <w:rPr>
          <w:color w:val="000000" w:themeColor="text1"/>
          <w:lang w:val="en-GB" w:bidi="ar-SA"/>
        </w:rPr>
      </w:pPr>
      <w:r>
        <w:rPr>
          <w:color w:val="000000" w:themeColor="text1"/>
          <w:lang w:val="en-GB" w:bidi="ar-SA"/>
        </w:rPr>
        <w:t>Fill in decomposition with more info and be more specific.</w:t>
      </w:r>
    </w:p>
    <w:p w:rsidR="00270E4B" w:rsidP="00BD02EE" w:rsidRDefault="00270E4B" w14:paraId="4C03D408" w14:textId="79D7BF98">
      <w:pPr>
        <w:rPr>
          <w:color w:val="000000" w:themeColor="text1"/>
          <w:lang w:val="en-GB" w:bidi="ar-SA"/>
        </w:rPr>
      </w:pPr>
      <w:r>
        <w:rPr>
          <w:color w:val="000000" w:themeColor="text1"/>
          <w:lang w:val="en-GB" w:bidi="ar-SA"/>
        </w:rPr>
        <w:t>Expand success criteria.</w:t>
      </w:r>
    </w:p>
    <w:p w:rsidR="00270E4B" w:rsidP="00BD02EE" w:rsidRDefault="00270E4B" w14:paraId="3A2B01B0" w14:textId="37F42B6C" w14:noSpellErr="1">
      <w:pPr>
        <w:rPr>
          <w:color w:val="000000" w:themeColor="text1"/>
          <w:lang w:val="en-GB" w:bidi="ar-SA"/>
        </w:rPr>
      </w:pPr>
      <w:bookmarkStart w:name="_Int_gbB4LTng" w:id="1231275565"/>
      <w:r w:rsidRPr="2AF1B014" w:rsidR="00270E4B">
        <w:rPr>
          <w:color w:val="000000" w:themeColor="text1" w:themeTint="FF" w:themeShade="FF"/>
          <w:lang w:val="en-GB" w:bidi="ar-SA"/>
        </w:rPr>
        <w:t>Cost :</w:t>
      </w:r>
      <w:bookmarkEnd w:id="1231275565"/>
      <w:r w:rsidRPr="2AF1B014" w:rsidR="00270E4B">
        <w:rPr>
          <w:color w:val="000000" w:themeColor="text1" w:themeTint="FF" w:themeShade="FF"/>
          <w:lang w:val="en-GB" w:bidi="ar-SA"/>
        </w:rPr>
        <w:t xml:space="preserve"> Resource ratio added to skill question.</w:t>
      </w:r>
    </w:p>
    <w:p w:rsidR="005F0800" w:rsidP="00BD02EE" w:rsidRDefault="005F0800" w14:paraId="6642E639" w14:textId="6AAB705E">
      <w:pPr>
        <w:rPr>
          <w:color w:val="000000" w:themeColor="text1"/>
          <w:lang w:val="en-GB" w:bidi="ar-SA"/>
        </w:rPr>
      </w:pPr>
      <w:r>
        <w:rPr>
          <w:color w:val="000000" w:themeColor="text1"/>
          <w:lang w:val="en-GB" w:bidi="ar-SA"/>
        </w:rPr>
        <w:t xml:space="preserve">Add personal details </w:t>
      </w:r>
      <w:r w:rsidR="00740789">
        <w:rPr>
          <w:color w:val="000000" w:themeColor="text1"/>
          <w:lang w:val="en-GB" w:bidi="ar-SA"/>
        </w:rPr>
        <w:t>before</w:t>
      </w:r>
      <w:r>
        <w:rPr>
          <w:color w:val="000000" w:themeColor="text1"/>
          <w:lang w:val="en-GB" w:bidi="ar-SA"/>
        </w:rPr>
        <w:t xml:space="preserve"> submission.</w:t>
      </w:r>
    </w:p>
    <w:p w:rsidR="00AE224E" w:rsidP="00BD02EE" w:rsidRDefault="00AE224E" w14:paraId="41A83D6C" w14:textId="6FD603C0">
      <w:pPr>
        <w:rPr>
          <w:color w:val="000000" w:themeColor="text1"/>
          <w:lang w:val="en-GB" w:bidi="ar-SA"/>
        </w:rPr>
      </w:pPr>
      <w:r>
        <w:rPr>
          <w:color w:val="000000" w:themeColor="text1"/>
          <w:lang w:val="en-GB" w:bidi="ar-SA"/>
        </w:rPr>
        <w:t>General formatting.</w:t>
      </w:r>
    </w:p>
    <w:p w:rsidR="00357627" w:rsidP="00BD02EE" w:rsidRDefault="00357627" w14:paraId="26278BD8" w14:textId="77777777">
      <w:pPr>
        <w:rPr>
          <w:color w:val="000000" w:themeColor="text1"/>
          <w:lang w:val="en-GB" w:bidi="ar-SA"/>
        </w:rPr>
      </w:pPr>
    </w:p>
    <w:p w:rsidRPr="00D63164" w:rsidR="00D63164" w:rsidP="00BD02EE" w:rsidRDefault="00D63164" w14:paraId="073A9E2F" w14:textId="77777777">
      <w:pPr>
        <w:rPr>
          <w:color w:val="000000" w:themeColor="text1"/>
          <w:lang w:val="en-GB" w:bidi="ar-SA"/>
        </w:rPr>
      </w:pPr>
    </w:p>
    <w:p w:rsidR="00BD02EE" w:rsidP="00BD02EE" w:rsidRDefault="00BD02EE" w14:paraId="7B6468A6" w14:textId="560F96F9">
      <w:pPr>
        <w:tabs>
          <w:tab w:val="left" w:pos="8265"/>
        </w:tabs>
        <w:rPr>
          <w:lang w:val="en-GB" w:bidi="ar-SA"/>
        </w:rPr>
      </w:pPr>
      <w:r>
        <w:rPr>
          <w:lang w:val="en-GB" w:bidi="ar-SA"/>
        </w:rPr>
        <w:tab/>
      </w:r>
    </w:p>
    <w:p w:rsidRPr="00BD02EE" w:rsidR="00BD02EE" w:rsidP="00BD02EE" w:rsidRDefault="00BD02EE" w14:paraId="6E2BEA66" w14:textId="0112C2AF">
      <w:pPr>
        <w:tabs>
          <w:tab w:val="left" w:pos="8265"/>
        </w:tabs>
        <w:rPr>
          <w:lang w:val="en-GB" w:bidi="ar-SA"/>
        </w:rPr>
      </w:pPr>
    </w:p>
    <w:sectPr w:rsidRPr="00BD02EE" w:rsidR="00BD02EE" w:rsidSect="00BE2806">
      <w:headerReference w:type="default" r:id="rId34"/>
      <w:footerReference w:type="default" r:id="rId35"/>
      <w:pgSz w:w="12240" w:h="15840" w:orient="portrait"/>
      <w:pgMar w:top="993" w:right="1440" w:bottom="156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24456" w:rsidP="00840501" w:rsidRDefault="00D24456" w14:paraId="529DBC04" w14:textId="77777777">
      <w:pPr>
        <w:spacing w:before="0" w:after="0" w:line="240" w:lineRule="auto"/>
      </w:pPr>
      <w:r>
        <w:separator/>
      </w:r>
    </w:p>
  </w:endnote>
  <w:endnote w:type="continuationSeparator" w:id="0">
    <w:p w:rsidR="00D24456" w:rsidP="00840501" w:rsidRDefault="00D24456" w14:paraId="03C870E3" w14:textId="7777777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47EC7" w:rsidP="00840501" w:rsidRDefault="00000000" w14:paraId="3C630AE2" w14:textId="77777777">
    <w:pPr>
      <w:jc w:val="right"/>
    </w:pPr>
    <w:sdt>
      <w:sdtPr>
        <w:id w:val="250395305"/>
        <w:docPartObj>
          <w:docPartGallery w:val="Page Numbers (Top of Page)"/>
          <w:docPartUnique/>
        </w:docPartObj>
      </w:sdtPr>
      <w:sdtContent>
        <w:r w:rsidR="00F47EC7">
          <w:t xml:space="preserve">Page </w:t>
        </w:r>
        <w:r w:rsidR="00F47EC7">
          <w:fldChar w:fldCharType="begin"/>
        </w:r>
        <w:r w:rsidR="00F47EC7">
          <w:instrText xml:space="preserve"> PAGE </w:instrText>
        </w:r>
        <w:r w:rsidR="00F47EC7">
          <w:fldChar w:fldCharType="separate"/>
        </w:r>
        <w:r w:rsidR="00332091">
          <w:rPr>
            <w:noProof/>
          </w:rPr>
          <w:t>2</w:t>
        </w:r>
        <w:r w:rsidR="00F47EC7">
          <w:rPr>
            <w:noProof/>
          </w:rPr>
          <w:fldChar w:fldCharType="end"/>
        </w:r>
        <w:r w:rsidR="00F47EC7">
          <w:t xml:space="preserve"> of </w:t>
        </w:r>
        <w:r>
          <w:fldChar w:fldCharType="begin"/>
        </w:r>
        <w:r>
          <w:instrText>NUMPAGES</w:instrText>
        </w:r>
        <w:r>
          <w:fldChar w:fldCharType="separate"/>
        </w:r>
        <w:r w:rsidR="00332091">
          <w:rPr>
            <w:noProof/>
          </w:rPr>
          <w:t>4</w:t>
        </w:r>
        <w:r>
          <w:fldChar w:fldCharType="end"/>
        </w:r>
      </w:sdtContent>
    </w:sdt>
  </w:p>
  <w:p w:rsidR="00F47EC7" w:rsidRDefault="00F47EC7" w14:paraId="3EA55D63"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24456" w:rsidP="00840501" w:rsidRDefault="00D24456" w14:paraId="68784A4A" w14:textId="77777777">
      <w:pPr>
        <w:spacing w:before="0" w:after="0" w:line="240" w:lineRule="auto"/>
      </w:pPr>
      <w:r>
        <w:separator/>
      </w:r>
    </w:p>
  </w:footnote>
  <w:footnote w:type="continuationSeparator" w:id="0">
    <w:p w:rsidR="00D24456" w:rsidP="00840501" w:rsidRDefault="00D24456" w14:paraId="0ED06F61" w14:textId="7777777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A634C" w:rsidRDefault="005A634C" w14:paraId="55E178C7" w14:textId="277163DD">
    <w:pPr>
      <w:pStyle w:val="Header"/>
    </w:pPr>
    <w:r>
      <w:t>Candidate Name:</w:t>
    </w:r>
    <w:r w:rsidR="001F68B7">
      <w:t xml:space="preserve"> &lt;INSERT CANDIDATE NAME&gt; </w:t>
    </w:r>
    <w:r>
      <w:tab/>
    </w:r>
    <w:r>
      <w:t>Candidate Number: &lt;</w:t>
    </w:r>
    <w:r w:rsidR="006329A1">
      <w:t xml:space="preserve">INSERT CANDIDATE NUMBER </w:t>
    </w:r>
    <w:r>
      <w:t>&gt;</w:t>
    </w:r>
  </w:p>
</w:hdr>
</file>

<file path=word/intelligence2.xml><?xml version="1.0" encoding="utf-8"?>
<int2:intelligence xmlns:int2="http://schemas.microsoft.com/office/intelligence/2020/intelligence">
  <int2:observations>
    <int2:textHash int2:hashCode="d7eRZTW4DKBkrI" int2:id="b2Hb8HI3">
      <int2:state int2:type="AugLoop_Text_Critique" int2:value="Rejected"/>
    </int2:textHash>
    <int2:textHash int2:hashCode="fMaahgv9PhlNlm" int2:id="798cwuUA">
      <int2:state int2:type="AugLoop_Text_Critique" int2:value="Rejected"/>
    </int2:textHash>
    <int2:textHash int2:hashCode="pyOT5AXlkY28Ik" int2:id="jHOJ3yoq">
      <int2:state int2:type="AugLoop_Text_Critique" int2:value="Rejected"/>
    </int2:textHash>
    <int2:textHash int2:hashCode="07JJbHppsAEoLk" int2:id="YIDUnZGf">
      <int2:state int2:type="AugLoop_Text_Critique" int2:value="Rejected"/>
    </int2:textHash>
    <int2:bookmark int2:bookmarkName="_Int_NEuOfDuW" int2:invalidationBookmarkName="" int2:hashCode="7So1rQ1HUl9xrt" int2:id="woXCzAAI">
      <int2:state int2:type="AugLoop_Text_Critique" int2:value="Rejected"/>
    </int2:bookmark>
    <int2:bookmark int2:bookmarkName="_Int_NzcgHbfo" int2:invalidationBookmarkName="" int2:hashCode="Jrs1OsEV2aF7kw" int2:id="Ug7lFASb">
      <int2:state int2:type="AugLoop_Text_Critique" int2:value="Rejected"/>
    </int2:bookmark>
    <int2:bookmark int2:bookmarkName="_Int_OF9JWx2j" int2:invalidationBookmarkName="" int2:hashCode="h52lM5B3AjPXMs" int2:id="7jxk3Q31">
      <int2:state int2:type="AugLoop_Text_Critique" int2:value="Rejected"/>
    </int2:bookmark>
    <int2:bookmark int2:bookmarkName="_Int_4e02JWeV" int2:invalidationBookmarkName="" int2:hashCode="biDSsgPPvG2yGX" int2:id="zkMsN5C9">
      <int2:state int2:type="AugLoop_Text_Critique" int2:value="Rejected"/>
    </int2:bookmark>
    <int2:bookmark int2:bookmarkName="_Int_ai0jZlST" int2:invalidationBookmarkName="" int2:hashCode="Ahkp2yRIj4thmq" int2:id="f57T60qA">
      <int2:state int2:type="AugLoop_Text_Critique" int2:value="Rejected"/>
    </int2:bookmark>
    <int2:bookmark int2:bookmarkName="_Int_0gWmOvGe" int2:invalidationBookmarkName="" int2:hashCode="y+5LXKytsmHKlz" int2:id="RVC4jitc">
      <int2:state int2:type="AugLoop_Text_Critique" int2:value="Rejected"/>
    </int2:bookmark>
    <int2:bookmark int2:bookmarkName="_Int_BCf3tVFk" int2:invalidationBookmarkName="" int2:hashCode="E1+Tt6RJBbZOzq" int2:id="iFPlFkLo">
      <int2:state int2:type="AugLoop_Text_Critique" int2:value="Rejected"/>
    </int2:bookmark>
    <int2:bookmark int2:bookmarkName="_Int_tCyjBK44" int2:invalidationBookmarkName="" int2:hashCode="oDKeFME1Nby2NZ" int2:id="TBfqU6mD">
      <int2:state int2:type="AugLoop_Text_Critique" int2:value="Rejected"/>
    </int2:bookmark>
    <int2:bookmark int2:bookmarkName="_Int_R6xEQ2NV" int2:invalidationBookmarkName="" int2:hashCode="2devFG/PIpBdAc" int2:id="C3hnMo16">
      <int2:state int2:type="AugLoop_Text_Critique" int2:value="Rejected"/>
    </int2:bookmark>
    <int2:bookmark int2:bookmarkName="_Int_ohLiHij2" int2:invalidationBookmarkName="" int2:hashCode="k71DLUuOHfG2ic" int2:id="ilYeQCb8">
      <int2:state int2:type="AugLoop_Text_Critique" int2:value="Rejected"/>
    </int2:bookmark>
    <int2:bookmark int2:bookmarkName="_Int_H40j9Jiu" int2:invalidationBookmarkName="" int2:hashCode="77pzvLIcLZiy60" int2:id="l8oDw39k">
      <int2:state int2:type="AugLoop_Text_Critique" int2:value="Rejected"/>
    </int2:bookmark>
    <int2:bookmark int2:bookmarkName="_Int_iBaGEKmI" int2:invalidationBookmarkName="" int2:hashCode="H3fHKT/M6x3U65" int2:id="ms7ERp6N">
      <int2:state int2:type="AugLoop_Text_Critique" int2:value="Rejected"/>
    </int2:bookmark>
    <int2:bookmark int2:bookmarkName="_Int_c8Pxpxt0" int2:invalidationBookmarkName="" int2:hashCode="440v6IRNVkBjw1" int2:id="x3LMBaUX">
      <int2:state int2:type="AugLoop_Text_Critique" int2:value="Rejected"/>
    </int2:bookmark>
    <int2:bookmark int2:bookmarkName="_Int_tPj2fjuO" int2:invalidationBookmarkName="" int2:hashCode="YEwbtE2Vj30HRF" int2:id="L5wkYzWt">
      <int2:state int2:type="AugLoop_Text_Critique" int2:value="Rejected"/>
    </int2:bookmark>
    <int2:bookmark int2:bookmarkName="_Int_uBt8hqsH" int2:invalidationBookmarkName="" int2:hashCode="ykpN01he1cPKII" int2:id="fgjKsdZT">
      <int2:state int2:type="AugLoop_Text_Critique" int2:value="Rejected"/>
    </int2:bookmark>
    <int2:bookmark int2:bookmarkName="_Int_mjdi6j2J" int2:invalidationBookmarkName="" int2:hashCode="G/WzxjWenoOHdm" int2:id="iEdUVHvx">
      <int2:state int2:type="AugLoop_Text_Critique" int2:value="Rejected"/>
    </int2:bookmark>
    <int2:bookmark int2:bookmarkName="_Int_VC0TCXpn" int2:invalidationBookmarkName="" int2:hashCode="vTAXH3QM+G49Iu" int2:id="sLSnm2EJ">
      <int2:state int2:type="AugLoop_Text_Critique" int2:value="Rejected"/>
    </int2:bookmark>
    <int2:bookmark int2:bookmarkName="_Int_0sJ1UET5" int2:invalidationBookmarkName="" int2:hashCode="E1+Tt6RJBbZOzq" int2:id="nsdOdm48">
      <int2:state int2:type="AugLoop_Text_Critique" int2:value="Rejected"/>
    </int2:bookmark>
    <int2:bookmark int2:bookmarkName="_Int_wpbvv4R6" int2:invalidationBookmarkName="" int2:hashCode="3Ada0ihw6OO6Ed" int2:id="DvFkUnHN">
      <int2:state int2:type="AugLoop_Text_Critique" int2:value="Rejected"/>
    </int2:bookmark>
    <int2:bookmark int2:bookmarkName="_Int_ghDQpIZf" int2:invalidationBookmarkName="" int2:hashCode="JZXw/X6uf5oalp" int2:id="u9Zien0T">
      <int2:state int2:type="AugLoop_Text_Critique" int2:value="Rejected"/>
    </int2:bookmark>
    <int2:bookmark int2:bookmarkName="_Int_xH7Ixjjg" int2:invalidationBookmarkName="" int2:hashCode="y+5LXKytsmHKlz" int2:id="yV45OkoC">
      <int2:state int2:type="AugLoop_Text_Critique" int2:value="Rejected"/>
    </int2:bookmark>
    <int2:bookmark int2:bookmarkName="_Int_hrUU6ggO" int2:invalidationBookmarkName="" int2:hashCode="4eMFk7t45zJgzl" int2:id="OkgCTvGy">
      <int2:state int2:type="AugLoop_Text_Critique" int2:value="Rejected"/>
    </int2:bookmark>
    <int2:bookmark int2:bookmarkName="_Int_np2w44ca" int2:invalidationBookmarkName="" int2:hashCode="8WBzyBvprxA/le" int2:id="IR1tvsS6">
      <int2:state int2:type="AugLoop_Text_Critique" int2:value="Rejected"/>
    </int2:bookmark>
    <int2:bookmark int2:bookmarkName="_Int_dwlrKUXA" int2:invalidationBookmarkName="" int2:hashCode="NveA/b2lsrLOhc" int2:id="VmlfVMt6">
      <int2:state int2:type="AugLoop_Acronyms_AcronymsCritique" int2:value="Rejected"/>
    </int2:bookmark>
    <int2:bookmark int2:bookmarkName="_Int_pj4isYBg" int2:invalidationBookmarkName="" int2:hashCode="CVXdgYIGpA6JEB" int2:id="SGsl2LNT">
      <int2:state int2:type="AugLoop_Text_Critique" int2:value="Rejected"/>
    </int2:bookmark>
    <int2:bookmark int2:bookmarkName="_Int_gbB4LTng" int2:invalidationBookmarkName="" int2:hashCode="2Yn72LplnfF061" int2:id="kx30dPXa">
      <int2:state int2:type="AugLoop_Text_Critique"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C4EA7"/>
    <w:multiLevelType w:val="hybridMultilevel"/>
    <w:tmpl w:val="5F14EE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ADD4A63"/>
    <w:multiLevelType w:val="hybridMultilevel"/>
    <w:tmpl w:val="F66E65C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ADD4FFD"/>
    <w:multiLevelType w:val="hybridMultilevel"/>
    <w:tmpl w:val="D0A023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4B5167"/>
    <w:multiLevelType w:val="hybridMultilevel"/>
    <w:tmpl w:val="38FEDE7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F90748E"/>
    <w:multiLevelType w:val="hybridMultilevel"/>
    <w:tmpl w:val="5C7EB51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42BF4BC5"/>
    <w:multiLevelType w:val="hybridMultilevel"/>
    <w:tmpl w:val="31F010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457C56B6"/>
    <w:multiLevelType w:val="hybridMultilevel"/>
    <w:tmpl w:val="ADB6B8F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4FAB0FCE"/>
    <w:multiLevelType w:val="hybridMultilevel"/>
    <w:tmpl w:val="38FEDE7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6CF1913"/>
    <w:multiLevelType w:val="hybridMultilevel"/>
    <w:tmpl w:val="43E4EF8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5FCC597C"/>
    <w:multiLevelType w:val="hybridMultilevel"/>
    <w:tmpl w:val="6D4205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6051598A"/>
    <w:multiLevelType w:val="hybridMultilevel"/>
    <w:tmpl w:val="A858A85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671858EF"/>
    <w:multiLevelType w:val="hybridMultilevel"/>
    <w:tmpl w:val="2168E79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6AC84C0B"/>
    <w:multiLevelType w:val="hybridMultilevel"/>
    <w:tmpl w:val="008EB218"/>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3" w15:restartNumberingAfterBreak="0">
    <w:nsid w:val="7BC741E5"/>
    <w:multiLevelType w:val="hybridMultilevel"/>
    <w:tmpl w:val="7DA8F8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956403729">
    <w:abstractNumId w:val="4"/>
  </w:num>
  <w:num w:numId="2" w16cid:durableId="1382710600">
    <w:abstractNumId w:val="12"/>
  </w:num>
  <w:num w:numId="3" w16cid:durableId="108210348">
    <w:abstractNumId w:val="5"/>
  </w:num>
  <w:num w:numId="4" w16cid:durableId="110634511">
    <w:abstractNumId w:val="13"/>
  </w:num>
  <w:num w:numId="5" w16cid:durableId="623660772">
    <w:abstractNumId w:val="11"/>
  </w:num>
  <w:num w:numId="6" w16cid:durableId="1524590907">
    <w:abstractNumId w:val="1"/>
  </w:num>
  <w:num w:numId="7" w16cid:durableId="1655139054">
    <w:abstractNumId w:val="8"/>
  </w:num>
  <w:num w:numId="8" w16cid:durableId="1819953962">
    <w:abstractNumId w:val="10"/>
  </w:num>
  <w:num w:numId="9" w16cid:durableId="2038267768">
    <w:abstractNumId w:val="9"/>
  </w:num>
  <w:num w:numId="10" w16cid:durableId="387802151">
    <w:abstractNumId w:val="3"/>
  </w:num>
  <w:num w:numId="11" w16cid:durableId="1096903416">
    <w:abstractNumId w:val="0"/>
  </w:num>
  <w:num w:numId="12" w16cid:durableId="564920883">
    <w:abstractNumId w:val="2"/>
  </w:num>
  <w:num w:numId="13" w16cid:durableId="2019192728">
    <w:abstractNumId w:val="7"/>
  </w:num>
  <w:num w:numId="14" w16cid:durableId="226038649">
    <w:abstractNumId w:val="6"/>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A0sjAwNrEwsjA3tDBU0lEKTi0uzszPAykwqgUACo4P/ywAAAA="/>
  </w:docVars>
  <w:rsids>
    <w:rsidRoot w:val="00840501"/>
    <w:rsid w:val="00000000"/>
    <w:rsid w:val="00002EF2"/>
    <w:rsid w:val="000032CA"/>
    <w:rsid w:val="00012E56"/>
    <w:rsid w:val="000273B7"/>
    <w:rsid w:val="00043398"/>
    <w:rsid w:val="000519C2"/>
    <w:rsid w:val="00064928"/>
    <w:rsid w:val="000971EE"/>
    <w:rsid w:val="000A3CE2"/>
    <w:rsid w:val="000A56BB"/>
    <w:rsid w:val="000A5AA7"/>
    <w:rsid w:val="000B053D"/>
    <w:rsid w:val="000B1EF4"/>
    <w:rsid w:val="000B7BE8"/>
    <w:rsid w:val="000C785F"/>
    <w:rsid w:val="000D125C"/>
    <w:rsid w:val="000D1B17"/>
    <w:rsid w:val="000E36E5"/>
    <w:rsid w:val="000F2149"/>
    <w:rsid w:val="000F7A80"/>
    <w:rsid w:val="00103420"/>
    <w:rsid w:val="001149D3"/>
    <w:rsid w:val="00123004"/>
    <w:rsid w:val="00126AF8"/>
    <w:rsid w:val="00127457"/>
    <w:rsid w:val="00165175"/>
    <w:rsid w:val="001703B8"/>
    <w:rsid w:val="00190A2E"/>
    <w:rsid w:val="00192762"/>
    <w:rsid w:val="001A7058"/>
    <w:rsid w:val="001B3345"/>
    <w:rsid w:val="001C264F"/>
    <w:rsid w:val="001D22C0"/>
    <w:rsid w:val="001D3031"/>
    <w:rsid w:val="001F68B7"/>
    <w:rsid w:val="00204D30"/>
    <w:rsid w:val="002148B8"/>
    <w:rsid w:val="002345CF"/>
    <w:rsid w:val="0024521A"/>
    <w:rsid w:val="00245925"/>
    <w:rsid w:val="00257109"/>
    <w:rsid w:val="00261014"/>
    <w:rsid w:val="00263401"/>
    <w:rsid w:val="00270CBE"/>
    <w:rsid w:val="00270E4B"/>
    <w:rsid w:val="00271591"/>
    <w:rsid w:val="00271817"/>
    <w:rsid w:val="00275FAD"/>
    <w:rsid w:val="00282A60"/>
    <w:rsid w:val="00294180"/>
    <w:rsid w:val="002979BB"/>
    <w:rsid w:val="002B4A76"/>
    <w:rsid w:val="002D0C88"/>
    <w:rsid w:val="002E2FFA"/>
    <w:rsid w:val="002F3DD5"/>
    <w:rsid w:val="002F7F14"/>
    <w:rsid w:val="00311B11"/>
    <w:rsid w:val="00332091"/>
    <w:rsid w:val="00334FBB"/>
    <w:rsid w:val="00344433"/>
    <w:rsid w:val="0034711D"/>
    <w:rsid w:val="00350D21"/>
    <w:rsid w:val="00357627"/>
    <w:rsid w:val="00385F3D"/>
    <w:rsid w:val="003A2930"/>
    <w:rsid w:val="003A3025"/>
    <w:rsid w:val="003B4729"/>
    <w:rsid w:val="003C64C4"/>
    <w:rsid w:val="003D2528"/>
    <w:rsid w:val="003D3D06"/>
    <w:rsid w:val="003D3D6D"/>
    <w:rsid w:val="003D4A07"/>
    <w:rsid w:val="003F10C3"/>
    <w:rsid w:val="00401550"/>
    <w:rsid w:val="0040774E"/>
    <w:rsid w:val="00416A52"/>
    <w:rsid w:val="00446C99"/>
    <w:rsid w:val="00466E29"/>
    <w:rsid w:val="0047093D"/>
    <w:rsid w:val="004851C3"/>
    <w:rsid w:val="004A0866"/>
    <w:rsid w:val="004A311C"/>
    <w:rsid w:val="004C3452"/>
    <w:rsid w:val="004C7803"/>
    <w:rsid w:val="004E7987"/>
    <w:rsid w:val="004F4C7A"/>
    <w:rsid w:val="00502194"/>
    <w:rsid w:val="005148A7"/>
    <w:rsid w:val="00522AE9"/>
    <w:rsid w:val="0054730E"/>
    <w:rsid w:val="005573C0"/>
    <w:rsid w:val="00567EE3"/>
    <w:rsid w:val="005779E2"/>
    <w:rsid w:val="00590126"/>
    <w:rsid w:val="0059431F"/>
    <w:rsid w:val="005A4936"/>
    <w:rsid w:val="005A634C"/>
    <w:rsid w:val="005B203A"/>
    <w:rsid w:val="005B3CD3"/>
    <w:rsid w:val="005B41B1"/>
    <w:rsid w:val="005B5C85"/>
    <w:rsid w:val="005C690E"/>
    <w:rsid w:val="005E23D5"/>
    <w:rsid w:val="005F0162"/>
    <w:rsid w:val="005F0800"/>
    <w:rsid w:val="005F56DA"/>
    <w:rsid w:val="00601284"/>
    <w:rsid w:val="00605BAB"/>
    <w:rsid w:val="00613890"/>
    <w:rsid w:val="00624B48"/>
    <w:rsid w:val="006329A1"/>
    <w:rsid w:val="00633051"/>
    <w:rsid w:val="00636520"/>
    <w:rsid w:val="00637B38"/>
    <w:rsid w:val="00641817"/>
    <w:rsid w:val="0065650F"/>
    <w:rsid w:val="00667E7A"/>
    <w:rsid w:val="00685A0D"/>
    <w:rsid w:val="006C344C"/>
    <w:rsid w:val="006C3978"/>
    <w:rsid w:val="006D1BA3"/>
    <w:rsid w:val="006E324F"/>
    <w:rsid w:val="006E6370"/>
    <w:rsid w:val="00714858"/>
    <w:rsid w:val="007150FF"/>
    <w:rsid w:val="0071621B"/>
    <w:rsid w:val="00716BE4"/>
    <w:rsid w:val="007202A3"/>
    <w:rsid w:val="00740789"/>
    <w:rsid w:val="00742737"/>
    <w:rsid w:val="00747948"/>
    <w:rsid w:val="00766D15"/>
    <w:rsid w:val="00766D22"/>
    <w:rsid w:val="007746C5"/>
    <w:rsid w:val="007D7C57"/>
    <w:rsid w:val="007F3A8B"/>
    <w:rsid w:val="007F59C1"/>
    <w:rsid w:val="008073B7"/>
    <w:rsid w:val="0081235B"/>
    <w:rsid w:val="00822E4F"/>
    <w:rsid w:val="00840501"/>
    <w:rsid w:val="00853E8C"/>
    <w:rsid w:val="008600CB"/>
    <w:rsid w:val="00866029"/>
    <w:rsid w:val="008822BD"/>
    <w:rsid w:val="00890386"/>
    <w:rsid w:val="00893275"/>
    <w:rsid w:val="00895D48"/>
    <w:rsid w:val="008C1F30"/>
    <w:rsid w:val="008C31D9"/>
    <w:rsid w:val="008C645E"/>
    <w:rsid w:val="008C70AF"/>
    <w:rsid w:val="008C75B4"/>
    <w:rsid w:val="008D39E9"/>
    <w:rsid w:val="008D46D2"/>
    <w:rsid w:val="008E74A3"/>
    <w:rsid w:val="008F00DC"/>
    <w:rsid w:val="008F4733"/>
    <w:rsid w:val="008F5ADD"/>
    <w:rsid w:val="00914F07"/>
    <w:rsid w:val="009242A5"/>
    <w:rsid w:val="00930497"/>
    <w:rsid w:val="00930ACB"/>
    <w:rsid w:val="00935A95"/>
    <w:rsid w:val="00936B2A"/>
    <w:rsid w:val="00951122"/>
    <w:rsid w:val="00952C0B"/>
    <w:rsid w:val="0095352D"/>
    <w:rsid w:val="00977D3A"/>
    <w:rsid w:val="00993D51"/>
    <w:rsid w:val="009C1645"/>
    <w:rsid w:val="009C41AF"/>
    <w:rsid w:val="009E3E49"/>
    <w:rsid w:val="00A04443"/>
    <w:rsid w:val="00A20D0F"/>
    <w:rsid w:val="00A21477"/>
    <w:rsid w:val="00A35260"/>
    <w:rsid w:val="00A47FB7"/>
    <w:rsid w:val="00A828F2"/>
    <w:rsid w:val="00A97B14"/>
    <w:rsid w:val="00AC17E6"/>
    <w:rsid w:val="00AE224E"/>
    <w:rsid w:val="00AE797E"/>
    <w:rsid w:val="00B00610"/>
    <w:rsid w:val="00B17438"/>
    <w:rsid w:val="00B2187A"/>
    <w:rsid w:val="00B25F39"/>
    <w:rsid w:val="00B30C8B"/>
    <w:rsid w:val="00B33CAA"/>
    <w:rsid w:val="00B371B3"/>
    <w:rsid w:val="00B40CD1"/>
    <w:rsid w:val="00B4638D"/>
    <w:rsid w:val="00B4707C"/>
    <w:rsid w:val="00B54DAC"/>
    <w:rsid w:val="00B62637"/>
    <w:rsid w:val="00B670CB"/>
    <w:rsid w:val="00BA486E"/>
    <w:rsid w:val="00BB3C69"/>
    <w:rsid w:val="00BD02EE"/>
    <w:rsid w:val="00BE2806"/>
    <w:rsid w:val="00C07C2D"/>
    <w:rsid w:val="00C31C31"/>
    <w:rsid w:val="00C432AD"/>
    <w:rsid w:val="00C516DD"/>
    <w:rsid w:val="00C519C5"/>
    <w:rsid w:val="00C6249B"/>
    <w:rsid w:val="00C715A7"/>
    <w:rsid w:val="00C82125"/>
    <w:rsid w:val="00C97603"/>
    <w:rsid w:val="00CA5E70"/>
    <w:rsid w:val="00CA6498"/>
    <w:rsid w:val="00D0679F"/>
    <w:rsid w:val="00D24456"/>
    <w:rsid w:val="00D34A0F"/>
    <w:rsid w:val="00D407D0"/>
    <w:rsid w:val="00D509A1"/>
    <w:rsid w:val="00D55D4B"/>
    <w:rsid w:val="00D63164"/>
    <w:rsid w:val="00D64328"/>
    <w:rsid w:val="00D76B44"/>
    <w:rsid w:val="00D76DB8"/>
    <w:rsid w:val="00D91781"/>
    <w:rsid w:val="00D955A5"/>
    <w:rsid w:val="00D9683A"/>
    <w:rsid w:val="00D97C9A"/>
    <w:rsid w:val="00DD7F28"/>
    <w:rsid w:val="00DE2E2C"/>
    <w:rsid w:val="00DE6B2A"/>
    <w:rsid w:val="00DF3C8E"/>
    <w:rsid w:val="00E032D8"/>
    <w:rsid w:val="00E175A1"/>
    <w:rsid w:val="00E25F2E"/>
    <w:rsid w:val="00E33BD7"/>
    <w:rsid w:val="00E365FF"/>
    <w:rsid w:val="00E43F51"/>
    <w:rsid w:val="00E579A5"/>
    <w:rsid w:val="00E62AF0"/>
    <w:rsid w:val="00E65388"/>
    <w:rsid w:val="00E71729"/>
    <w:rsid w:val="00E71F21"/>
    <w:rsid w:val="00E75BBE"/>
    <w:rsid w:val="00E82312"/>
    <w:rsid w:val="00EC0186"/>
    <w:rsid w:val="00EC1DA1"/>
    <w:rsid w:val="00ED4F37"/>
    <w:rsid w:val="00ED67AA"/>
    <w:rsid w:val="00EE1E5B"/>
    <w:rsid w:val="00EE280A"/>
    <w:rsid w:val="00EE537F"/>
    <w:rsid w:val="00EF59AF"/>
    <w:rsid w:val="00F039E2"/>
    <w:rsid w:val="00F05E1E"/>
    <w:rsid w:val="00F16D79"/>
    <w:rsid w:val="00F27295"/>
    <w:rsid w:val="00F46C4D"/>
    <w:rsid w:val="00F47EC7"/>
    <w:rsid w:val="00F6187B"/>
    <w:rsid w:val="00F70D07"/>
    <w:rsid w:val="00F72322"/>
    <w:rsid w:val="00F74C01"/>
    <w:rsid w:val="00FC5664"/>
    <w:rsid w:val="00FE640F"/>
    <w:rsid w:val="00FE7AEA"/>
    <w:rsid w:val="00FF448E"/>
    <w:rsid w:val="0570BC79"/>
    <w:rsid w:val="060148FC"/>
    <w:rsid w:val="06DED0A2"/>
    <w:rsid w:val="07B702C0"/>
    <w:rsid w:val="0A20D62A"/>
    <w:rsid w:val="0BF68364"/>
    <w:rsid w:val="137D95CE"/>
    <w:rsid w:val="14E7F8E8"/>
    <w:rsid w:val="165FBDC0"/>
    <w:rsid w:val="18B632B2"/>
    <w:rsid w:val="1A632109"/>
    <w:rsid w:val="1C65F5C1"/>
    <w:rsid w:val="20E1210B"/>
    <w:rsid w:val="23F0C223"/>
    <w:rsid w:val="23FA90F9"/>
    <w:rsid w:val="24766864"/>
    <w:rsid w:val="28FC95A5"/>
    <w:rsid w:val="2AF1B014"/>
    <w:rsid w:val="2F3C4D78"/>
    <w:rsid w:val="35322902"/>
    <w:rsid w:val="35A67F8C"/>
    <w:rsid w:val="44A14F94"/>
    <w:rsid w:val="45FFAFB0"/>
    <w:rsid w:val="4870B029"/>
    <w:rsid w:val="4B06CBE5"/>
    <w:rsid w:val="4C49ABA5"/>
    <w:rsid w:val="4D01AA7F"/>
    <w:rsid w:val="514E9F62"/>
    <w:rsid w:val="569E7799"/>
    <w:rsid w:val="5BE3FB3C"/>
    <w:rsid w:val="5D2C37AE"/>
    <w:rsid w:val="5F6FEE00"/>
    <w:rsid w:val="6171931C"/>
    <w:rsid w:val="653C9870"/>
    <w:rsid w:val="692CF1BE"/>
    <w:rsid w:val="6C41FE3E"/>
    <w:rsid w:val="6D191C6F"/>
    <w:rsid w:val="6FDA7986"/>
    <w:rsid w:val="718F268D"/>
    <w:rsid w:val="74C23280"/>
    <w:rsid w:val="76A4CAD0"/>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AECBA1"/>
  <w15:docId w15:val="{2C682B66-EE48-4536-ABEB-274F4A799B4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EastAsia" w:cstheme="minorBidi"/>
        <w:sz w:val="22"/>
        <w:szCs w:val="22"/>
        <w:lang w:val="en-US" w:eastAsia="en-US" w:bidi="en-US"/>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40501"/>
    <w:rPr>
      <w:sz w:val="20"/>
      <w:szCs w:val="20"/>
    </w:rPr>
  </w:style>
  <w:style w:type="paragraph" w:styleId="Heading1">
    <w:name w:val="heading 1"/>
    <w:basedOn w:val="Normal"/>
    <w:next w:val="Normal"/>
    <w:link w:val="Heading1Char"/>
    <w:uiPriority w:val="9"/>
    <w:qFormat/>
    <w:rsid w:val="00332091"/>
    <w:pPr>
      <w:pBdr>
        <w:top w:val="single" w:color="C00000" w:sz="24" w:space="0"/>
        <w:left w:val="single" w:color="C00000" w:sz="24" w:space="0"/>
        <w:bottom w:val="single" w:color="C00000" w:sz="24" w:space="0"/>
        <w:right w:val="single" w:color="C00000" w:sz="24" w:space="0"/>
      </w:pBdr>
      <w:shd w:val="clear" w:color="auto" w:fill="C00000"/>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332091"/>
    <w:pPr>
      <w:pBdr>
        <w:top w:val="single" w:color="F2DBDB" w:themeColor="accent2" w:themeTint="33" w:sz="24" w:space="0"/>
        <w:left w:val="single" w:color="F2DBDB" w:themeColor="accent2" w:themeTint="33" w:sz="24" w:space="0"/>
        <w:bottom w:val="single" w:color="F2DBDB" w:themeColor="accent2" w:themeTint="33" w:sz="24" w:space="0"/>
        <w:right w:val="single" w:color="F2DBDB" w:themeColor="accent2" w:themeTint="33" w:sz="24" w:space="0"/>
      </w:pBdr>
      <w:shd w:val="clear" w:color="auto" w:fill="F2DBDB" w:themeFill="accent2"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840501"/>
    <w:pPr>
      <w:pBdr>
        <w:top w:val="single" w:color="4F81BD" w:themeColor="accent1" w:sz="6" w:space="2"/>
        <w:left w:val="single" w:color="4F81BD" w:themeColor="accent1" w:sz="6" w:space="2"/>
      </w:pBdr>
      <w:spacing w:before="300" w:after="0"/>
      <w:outlineLvl w:val="2"/>
    </w:pPr>
    <w:rPr>
      <w:caps/>
      <w:color w:val="243F60" w:themeColor="accent1" w:themeShade="7F"/>
      <w:spacing w:val="15"/>
      <w:sz w:val="22"/>
      <w:szCs w:val="22"/>
    </w:rPr>
  </w:style>
  <w:style w:type="paragraph" w:styleId="Heading4">
    <w:name w:val="heading 4"/>
    <w:basedOn w:val="Normal"/>
    <w:next w:val="Normal"/>
    <w:link w:val="Heading4Char"/>
    <w:uiPriority w:val="9"/>
    <w:unhideWhenUsed/>
    <w:qFormat/>
    <w:rsid w:val="00840501"/>
    <w:pPr>
      <w:pBdr>
        <w:top w:val="dotted" w:color="4F81BD" w:themeColor="accent1" w:sz="6" w:space="2"/>
        <w:left w:val="dotted" w:color="4F81BD" w:themeColor="accent1" w:sz="6" w:space="2"/>
      </w:pBdr>
      <w:spacing w:before="300" w:after="0"/>
      <w:outlineLvl w:val="3"/>
    </w:pPr>
    <w:rPr>
      <w:caps/>
      <w:color w:val="365F91" w:themeColor="accent1" w:themeShade="BF"/>
      <w:spacing w:val="10"/>
      <w:sz w:val="22"/>
      <w:szCs w:val="22"/>
    </w:rPr>
  </w:style>
  <w:style w:type="paragraph" w:styleId="Heading5">
    <w:name w:val="heading 5"/>
    <w:basedOn w:val="Normal"/>
    <w:next w:val="Normal"/>
    <w:link w:val="Heading5Char"/>
    <w:uiPriority w:val="9"/>
    <w:semiHidden/>
    <w:unhideWhenUsed/>
    <w:qFormat/>
    <w:rsid w:val="00840501"/>
    <w:pPr>
      <w:pBdr>
        <w:bottom w:val="single" w:color="4F81BD" w:themeColor="accent1" w:sz="6" w:space="1"/>
      </w:pBdr>
      <w:spacing w:before="300" w:after="0"/>
      <w:outlineLvl w:val="4"/>
    </w:pPr>
    <w:rPr>
      <w:caps/>
      <w:color w:val="365F91" w:themeColor="accent1" w:themeShade="BF"/>
      <w:spacing w:val="10"/>
      <w:sz w:val="22"/>
      <w:szCs w:val="22"/>
    </w:rPr>
  </w:style>
  <w:style w:type="paragraph" w:styleId="Heading6">
    <w:name w:val="heading 6"/>
    <w:basedOn w:val="Normal"/>
    <w:next w:val="Normal"/>
    <w:link w:val="Heading6Char"/>
    <w:uiPriority w:val="9"/>
    <w:semiHidden/>
    <w:unhideWhenUsed/>
    <w:qFormat/>
    <w:rsid w:val="00840501"/>
    <w:pPr>
      <w:pBdr>
        <w:bottom w:val="dotted" w:color="4F81BD" w:themeColor="accent1" w:sz="6" w:space="1"/>
      </w:pBdr>
      <w:spacing w:before="300" w:after="0"/>
      <w:outlineLvl w:val="5"/>
    </w:pPr>
    <w:rPr>
      <w:caps/>
      <w:color w:val="365F91" w:themeColor="accent1" w:themeShade="BF"/>
      <w:spacing w:val="10"/>
      <w:sz w:val="22"/>
      <w:szCs w:val="22"/>
    </w:rPr>
  </w:style>
  <w:style w:type="paragraph" w:styleId="Heading7">
    <w:name w:val="heading 7"/>
    <w:basedOn w:val="Normal"/>
    <w:next w:val="Normal"/>
    <w:link w:val="Heading7Char"/>
    <w:uiPriority w:val="9"/>
    <w:semiHidden/>
    <w:unhideWhenUsed/>
    <w:qFormat/>
    <w:rsid w:val="00840501"/>
    <w:pPr>
      <w:spacing w:before="300" w:after="0"/>
      <w:outlineLvl w:val="6"/>
    </w:pPr>
    <w:rPr>
      <w:caps/>
      <w:color w:val="365F91" w:themeColor="accent1" w:themeShade="BF"/>
      <w:spacing w:val="10"/>
      <w:sz w:val="22"/>
      <w:szCs w:val="22"/>
    </w:rPr>
  </w:style>
  <w:style w:type="paragraph" w:styleId="Heading8">
    <w:name w:val="heading 8"/>
    <w:basedOn w:val="Normal"/>
    <w:next w:val="Normal"/>
    <w:link w:val="Heading8Char"/>
    <w:uiPriority w:val="9"/>
    <w:semiHidden/>
    <w:unhideWhenUsed/>
    <w:qFormat/>
    <w:rsid w:val="00840501"/>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40501"/>
    <w:pPr>
      <w:spacing w:before="300" w:after="0"/>
      <w:outlineLvl w:val="8"/>
    </w:pPr>
    <w:rPr>
      <w:i/>
      <w:caps/>
      <w:spacing w:val="10"/>
      <w:sz w:val="18"/>
      <w:szCs w:val="18"/>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840501"/>
    <w:pPr>
      <w:tabs>
        <w:tab w:val="center" w:pos="4680"/>
        <w:tab w:val="right" w:pos="9360"/>
      </w:tabs>
      <w:spacing w:after="0" w:line="240" w:lineRule="auto"/>
    </w:pPr>
  </w:style>
  <w:style w:type="character" w:styleId="HeaderChar" w:customStyle="1">
    <w:name w:val="Header Char"/>
    <w:basedOn w:val="DefaultParagraphFont"/>
    <w:link w:val="Header"/>
    <w:uiPriority w:val="99"/>
    <w:rsid w:val="00840501"/>
    <w:rPr>
      <w:lang w:val="en-GB"/>
    </w:rPr>
  </w:style>
  <w:style w:type="paragraph" w:styleId="Footer">
    <w:name w:val="footer"/>
    <w:basedOn w:val="Normal"/>
    <w:link w:val="FooterChar"/>
    <w:uiPriority w:val="99"/>
    <w:unhideWhenUsed/>
    <w:rsid w:val="00840501"/>
    <w:pPr>
      <w:tabs>
        <w:tab w:val="center" w:pos="4680"/>
        <w:tab w:val="right" w:pos="9360"/>
      </w:tabs>
      <w:spacing w:after="0" w:line="240" w:lineRule="auto"/>
    </w:pPr>
  </w:style>
  <w:style w:type="character" w:styleId="FooterChar" w:customStyle="1">
    <w:name w:val="Footer Char"/>
    <w:basedOn w:val="DefaultParagraphFont"/>
    <w:link w:val="Footer"/>
    <w:uiPriority w:val="99"/>
    <w:rsid w:val="00840501"/>
    <w:rPr>
      <w:lang w:val="en-GB"/>
    </w:rPr>
  </w:style>
  <w:style w:type="character" w:styleId="Heading1Char" w:customStyle="1">
    <w:name w:val="Heading 1 Char"/>
    <w:basedOn w:val="DefaultParagraphFont"/>
    <w:link w:val="Heading1"/>
    <w:uiPriority w:val="9"/>
    <w:rsid w:val="00332091"/>
    <w:rPr>
      <w:b/>
      <w:bCs/>
      <w:caps/>
      <w:color w:val="FFFFFF" w:themeColor="background1"/>
      <w:spacing w:val="15"/>
      <w:shd w:val="clear" w:color="auto" w:fill="C00000"/>
    </w:rPr>
  </w:style>
  <w:style w:type="character" w:styleId="Heading2Char" w:customStyle="1">
    <w:name w:val="Heading 2 Char"/>
    <w:basedOn w:val="DefaultParagraphFont"/>
    <w:link w:val="Heading2"/>
    <w:uiPriority w:val="9"/>
    <w:rsid w:val="00332091"/>
    <w:rPr>
      <w:caps/>
      <w:spacing w:val="15"/>
      <w:shd w:val="clear" w:color="auto" w:fill="F2DBDB" w:themeFill="accent2" w:themeFillTint="33"/>
    </w:rPr>
  </w:style>
  <w:style w:type="paragraph" w:styleId="TOCHeading">
    <w:name w:val="TOC Heading"/>
    <w:basedOn w:val="Heading1"/>
    <w:next w:val="Normal"/>
    <w:uiPriority w:val="39"/>
    <w:unhideWhenUsed/>
    <w:qFormat/>
    <w:rsid w:val="00840501"/>
    <w:pPr>
      <w:outlineLvl w:val="9"/>
    </w:pPr>
  </w:style>
  <w:style w:type="paragraph" w:styleId="TOC1">
    <w:name w:val="toc 1"/>
    <w:basedOn w:val="Normal"/>
    <w:next w:val="Normal"/>
    <w:autoRedefine/>
    <w:uiPriority w:val="39"/>
    <w:unhideWhenUsed/>
    <w:rsid w:val="00840501"/>
    <w:pPr>
      <w:spacing w:after="100"/>
    </w:pPr>
  </w:style>
  <w:style w:type="paragraph" w:styleId="TOC2">
    <w:name w:val="toc 2"/>
    <w:basedOn w:val="Normal"/>
    <w:next w:val="Normal"/>
    <w:autoRedefine/>
    <w:uiPriority w:val="39"/>
    <w:unhideWhenUsed/>
    <w:rsid w:val="00840501"/>
    <w:pPr>
      <w:spacing w:after="100"/>
      <w:ind w:left="220"/>
    </w:pPr>
  </w:style>
  <w:style w:type="character" w:styleId="Hyperlink">
    <w:name w:val="Hyperlink"/>
    <w:basedOn w:val="DefaultParagraphFont"/>
    <w:uiPriority w:val="99"/>
    <w:unhideWhenUsed/>
    <w:rsid w:val="00840501"/>
    <w:rPr>
      <w:color w:val="0000FF" w:themeColor="hyperlink"/>
      <w:u w:val="single"/>
    </w:rPr>
  </w:style>
  <w:style w:type="paragraph" w:styleId="BalloonText">
    <w:name w:val="Balloon Text"/>
    <w:basedOn w:val="Normal"/>
    <w:link w:val="BalloonTextChar"/>
    <w:uiPriority w:val="99"/>
    <w:semiHidden/>
    <w:unhideWhenUsed/>
    <w:rsid w:val="00840501"/>
    <w:pPr>
      <w:spacing w:after="0" w:line="240" w:lineRule="auto"/>
    </w:pPr>
    <w:rPr>
      <w:rFonts w:ascii="Tahoma" w:hAnsi="Tahoma" w:cs="Tahoma"/>
      <w:sz w:val="16"/>
      <w:szCs w:val="16"/>
    </w:rPr>
  </w:style>
  <w:style w:type="character" w:styleId="BalloonTextChar" w:customStyle="1">
    <w:name w:val="Balloon Text Char"/>
    <w:basedOn w:val="DefaultParagraphFont"/>
    <w:link w:val="BalloonText"/>
    <w:uiPriority w:val="99"/>
    <w:semiHidden/>
    <w:rsid w:val="00840501"/>
    <w:rPr>
      <w:rFonts w:ascii="Tahoma" w:hAnsi="Tahoma" w:cs="Tahoma"/>
      <w:sz w:val="16"/>
      <w:szCs w:val="16"/>
      <w:lang w:val="en-GB"/>
    </w:rPr>
  </w:style>
  <w:style w:type="character" w:styleId="Heading3Char" w:customStyle="1">
    <w:name w:val="Heading 3 Char"/>
    <w:basedOn w:val="DefaultParagraphFont"/>
    <w:link w:val="Heading3"/>
    <w:uiPriority w:val="9"/>
    <w:rsid w:val="00840501"/>
    <w:rPr>
      <w:caps/>
      <w:color w:val="243F60" w:themeColor="accent1" w:themeShade="7F"/>
      <w:spacing w:val="15"/>
    </w:rPr>
  </w:style>
  <w:style w:type="character" w:styleId="Heading4Char" w:customStyle="1">
    <w:name w:val="Heading 4 Char"/>
    <w:basedOn w:val="DefaultParagraphFont"/>
    <w:link w:val="Heading4"/>
    <w:uiPriority w:val="9"/>
    <w:rsid w:val="00840501"/>
    <w:rPr>
      <w:caps/>
      <w:color w:val="365F91" w:themeColor="accent1" w:themeShade="BF"/>
      <w:spacing w:val="10"/>
    </w:rPr>
  </w:style>
  <w:style w:type="character" w:styleId="Heading5Char" w:customStyle="1">
    <w:name w:val="Heading 5 Char"/>
    <w:basedOn w:val="DefaultParagraphFont"/>
    <w:link w:val="Heading5"/>
    <w:uiPriority w:val="9"/>
    <w:semiHidden/>
    <w:rsid w:val="00840501"/>
    <w:rPr>
      <w:caps/>
      <w:color w:val="365F91" w:themeColor="accent1" w:themeShade="BF"/>
      <w:spacing w:val="10"/>
    </w:rPr>
  </w:style>
  <w:style w:type="character" w:styleId="Heading6Char" w:customStyle="1">
    <w:name w:val="Heading 6 Char"/>
    <w:basedOn w:val="DefaultParagraphFont"/>
    <w:link w:val="Heading6"/>
    <w:uiPriority w:val="9"/>
    <w:semiHidden/>
    <w:rsid w:val="00840501"/>
    <w:rPr>
      <w:caps/>
      <w:color w:val="365F91" w:themeColor="accent1" w:themeShade="BF"/>
      <w:spacing w:val="10"/>
    </w:rPr>
  </w:style>
  <w:style w:type="character" w:styleId="Heading7Char" w:customStyle="1">
    <w:name w:val="Heading 7 Char"/>
    <w:basedOn w:val="DefaultParagraphFont"/>
    <w:link w:val="Heading7"/>
    <w:uiPriority w:val="9"/>
    <w:semiHidden/>
    <w:rsid w:val="00840501"/>
    <w:rPr>
      <w:caps/>
      <w:color w:val="365F91" w:themeColor="accent1" w:themeShade="BF"/>
      <w:spacing w:val="10"/>
    </w:rPr>
  </w:style>
  <w:style w:type="character" w:styleId="Heading8Char" w:customStyle="1">
    <w:name w:val="Heading 8 Char"/>
    <w:basedOn w:val="DefaultParagraphFont"/>
    <w:link w:val="Heading8"/>
    <w:uiPriority w:val="9"/>
    <w:semiHidden/>
    <w:rsid w:val="00840501"/>
    <w:rPr>
      <w:caps/>
      <w:spacing w:val="10"/>
      <w:sz w:val="18"/>
      <w:szCs w:val="18"/>
    </w:rPr>
  </w:style>
  <w:style w:type="character" w:styleId="Heading9Char" w:customStyle="1">
    <w:name w:val="Heading 9 Char"/>
    <w:basedOn w:val="DefaultParagraphFont"/>
    <w:link w:val="Heading9"/>
    <w:uiPriority w:val="9"/>
    <w:semiHidden/>
    <w:rsid w:val="00840501"/>
    <w:rPr>
      <w:i/>
      <w:caps/>
      <w:spacing w:val="10"/>
      <w:sz w:val="18"/>
      <w:szCs w:val="18"/>
    </w:rPr>
  </w:style>
  <w:style w:type="paragraph" w:styleId="Caption">
    <w:name w:val="caption"/>
    <w:basedOn w:val="Normal"/>
    <w:next w:val="Normal"/>
    <w:uiPriority w:val="35"/>
    <w:semiHidden/>
    <w:unhideWhenUsed/>
    <w:qFormat/>
    <w:rsid w:val="00840501"/>
    <w:rPr>
      <w:b/>
      <w:bCs/>
      <w:color w:val="365F91" w:themeColor="accent1" w:themeShade="BF"/>
      <w:sz w:val="16"/>
      <w:szCs w:val="16"/>
    </w:rPr>
  </w:style>
  <w:style w:type="paragraph" w:styleId="Title">
    <w:name w:val="Title"/>
    <w:basedOn w:val="Normal"/>
    <w:next w:val="Normal"/>
    <w:link w:val="TitleChar"/>
    <w:uiPriority w:val="10"/>
    <w:qFormat/>
    <w:rsid w:val="00332091"/>
    <w:pPr>
      <w:spacing w:before="720"/>
    </w:pPr>
    <w:rPr>
      <w:caps/>
      <w:color w:val="C00000"/>
      <w:spacing w:val="10"/>
      <w:kern w:val="28"/>
      <w:sz w:val="52"/>
      <w:szCs w:val="52"/>
    </w:rPr>
  </w:style>
  <w:style w:type="character" w:styleId="TitleChar" w:customStyle="1">
    <w:name w:val="Title Char"/>
    <w:basedOn w:val="DefaultParagraphFont"/>
    <w:link w:val="Title"/>
    <w:uiPriority w:val="10"/>
    <w:rsid w:val="00332091"/>
    <w:rPr>
      <w:caps/>
      <w:color w:val="C00000"/>
      <w:spacing w:val="10"/>
      <w:kern w:val="28"/>
      <w:sz w:val="52"/>
      <w:szCs w:val="52"/>
    </w:rPr>
  </w:style>
  <w:style w:type="paragraph" w:styleId="Subtitle">
    <w:name w:val="Subtitle"/>
    <w:basedOn w:val="Normal"/>
    <w:next w:val="Normal"/>
    <w:link w:val="SubtitleChar"/>
    <w:uiPriority w:val="11"/>
    <w:qFormat/>
    <w:rsid w:val="00840501"/>
    <w:pPr>
      <w:spacing w:after="1000" w:line="240" w:lineRule="auto"/>
    </w:pPr>
    <w:rPr>
      <w:caps/>
      <w:color w:val="595959" w:themeColor="text1" w:themeTint="A6"/>
      <w:spacing w:val="10"/>
      <w:sz w:val="24"/>
      <w:szCs w:val="24"/>
    </w:rPr>
  </w:style>
  <w:style w:type="character" w:styleId="SubtitleChar" w:customStyle="1">
    <w:name w:val="Subtitle Char"/>
    <w:basedOn w:val="DefaultParagraphFont"/>
    <w:link w:val="Subtitle"/>
    <w:uiPriority w:val="11"/>
    <w:rsid w:val="00840501"/>
    <w:rPr>
      <w:caps/>
      <w:color w:val="595959" w:themeColor="text1" w:themeTint="A6"/>
      <w:spacing w:val="10"/>
      <w:sz w:val="24"/>
      <w:szCs w:val="24"/>
    </w:rPr>
  </w:style>
  <w:style w:type="character" w:styleId="Strong">
    <w:name w:val="Strong"/>
    <w:uiPriority w:val="22"/>
    <w:qFormat/>
    <w:rsid w:val="00840501"/>
    <w:rPr>
      <w:b/>
      <w:bCs/>
    </w:rPr>
  </w:style>
  <w:style w:type="character" w:styleId="Emphasis">
    <w:name w:val="Emphasis"/>
    <w:uiPriority w:val="20"/>
    <w:qFormat/>
    <w:rsid w:val="00840501"/>
    <w:rPr>
      <w:caps/>
      <w:color w:val="243F60" w:themeColor="accent1" w:themeShade="7F"/>
      <w:spacing w:val="5"/>
    </w:rPr>
  </w:style>
  <w:style w:type="paragraph" w:styleId="NoSpacing">
    <w:name w:val="No Spacing"/>
    <w:basedOn w:val="Normal"/>
    <w:link w:val="NoSpacingChar"/>
    <w:uiPriority w:val="1"/>
    <w:qFormat/>
    <w:rsid w:val="00840501"/>
    <w:pPr>
      <w:spacing w:before="0" w:after="0" w:line="240" w:lineRule="auto"/>
    </w:pPr>
  </w:style>
  <w:style w:type="character" w:styleId="NoSpacingChar" w:customStyle="1">
    <w:name w:val="No Spacing Char"/>
    <w:basedOn w:val="DefaultParagraphFont"/>
    <w:link w:val="NoSpacing"/>
    <w:uiPriority w:val="1"/>
    <w:rsid w:val="00840501"/>
    <w:rPr>
      <w:sz w:val="20"/>
      <w:szCs w:val="20"/>
    </w:rPr>
  </w:style>
  <w:style w:type="paragraph" w:styleId="ListParagraph">
    <w:name w:val="List Paragraph"/>
    <w:basedOn w:val="Normal"/>
    <w:uiPriority w:val="34"/>
    <w:qFormat/>
    <w:rsid w:val="00840501"/>
    <w:pPr>
      <w:ind w:left="720"/>
      <w:contextualSpacing/>
    </w:pPr>
  </w:style>
  <w:style w:type="paragraph" w:styleId="Quote">
    <w:name w:val="Quote"/>
    <w:basedOn w:val="Normal"/>
    <w:next w:val="Normal"/>
    <w:link w:val="QuoteChar"/>
    <w:uiPriority w:val="29"/>
    <w:qFormat/>
    <w:rsid w:val="00840501"/>
    <w:rPr>
      <w:i/>
      <w:iCs/>
    </w:rPr>
  </w:style>
  <w:style w:type="character" w:styleId="QuoteChar" w:customStyle="1">
    <w:name w:val="Quote Char"/>
    <w:basedOn w:val="DefaultParagraphFont"/>
    <w:link w:val="Quote"/>
    <w:uiPriority w:val="29"/>
    <w:rsid w:val="00840501"/>
    <w:rPr>
      <w:i/>
      <w:iCs/>
      <w:sz w:val="20"/>
      <w:szCs w:val="20"/>
    </w:rPr>
  </w:style>
  <w:style w:type="paragraph" w:styleId="IntenseQuote">
    <w:name w:val="Intense Quote"/>
    <w:basedOn w:val="Normal"/>
    <w:next w:val="Normal"/>
    <w:link w:val="IntenseQuoteChar"/>
    <w:uiPriority w:val="30"/>
    <w:qFormat/>
    <w:rsid w:val="00840501"/>
    <w:pPr>
      <w:pBdr>
        <w:top w:val="single" w:color="4F81BD" w:themeColor="accent1" w:sz="4" w:space="10"/>
        <w:left w:val="single" w:color="4F81BD" w:themeColor="accent1" w:sz="4" w:space="10"/>
      </w:pBdr>
      <w:spacing w:after="0"/>
      <w:ind w:left="1296" w:right="1152"/>
      <w:jc w:val="both"/>
    </w:pPr>
    <w:rPr>
      <w:i/>
      <w:iCs/>
      <w:color w:val="4F81BD" w:themeColor="accent1"/>
    </w:rPr>
  </w:style>
  <w:style w:type="character" w:styleId="IntenseQuoteChar" w:customStyle="1">
    <w:name w:val="Intense Quote Char"/>
    <w:basedOn w:val="DefaultParagraphFont"/>
    <w:link w:val="IntenseQuote"/>
    <w:uiPriority w:val="30"/>
    <w:rsid w:val="00840501"/>
    <w:rPr>
      <w:i/>
      <w:iCs/>
      <w:color w:val="4F81BD" w:themeColor="accent1"/>
      <w:sz w:val="20"/>
      <w:szCs w:val="20"/>
    </w:rPr>
  </w:style>
  <w:style w:type="character" w:styleId="SubtleEmphasis">
    <w:name w:val="Subtle Emphasis"/>
    <w:uiPriority w:val="19"/>
    <w:qFormat/>
    <w:rsid w:val="00840501"/>
    <w:rPr>
      <w:i/>
      <w:iCs/>
      <w:color w:val="243F60" w:themeColor="accent1" w:themeShade="7F"/>
    </w:rPr>
  </w:style>
  <w:style w:type="character" w:styleId="IntenseEmphasis">
    <w:name w:val="Intense Emphasis"/>
    <w:uiPriority w:val="21"/>
    <w:qFormat/>
    <w:rsid w:val="00840501"/>
    <w:rPr>
      <w:b/>
      <w:bCs/>
      <w:caps/>
      <w:color w:val="243F60" w:themeColor="accent1" w:themeShade="7F"/>
      <w:spacing w:val="10"/>
    </w:rPr>
  </w:style>
  <w:style w:type="character" w:styleId="SubtleReference">
    <w:name w:val="Subtle Reference"/>
    <w:uiPriority w:val="31"/>
    <w:qFormat/>
    <w:rsid w:val="00840501"/>
    <w:rPr>
      <w:b/>
      <w:bCs/>
      <w:color w:val="4F81BD" w:themeColor="accent1"/>
    </w:rPr>
  </w:style>
  <w:style w:type="character" w:styleId="IntenseReference">
    <w:name w:val="Intense Reference"/>
    <w:uiPriority w:val="32"/>
    <w:qFormat/>
    <w:rsid w:val="00840501"/>
    <w:rPr>
      <w:b/>
      <w:bCs/>
      <w:i/>
      <w:iCs/>
      <w:caps/>
      <w:color w:val="4F81BD" w:themeColor="accent1"/>
    </w:rPr>
  </w:style>
  <w:style w:type="character" w:styleId="BookTitle">
    <w:name w:val="Book Title"/>
    <w:uiPriority w:val="33"/>
    <w:qFormat/>
    <w:rsid w:val="00840501"/>
    <w:rPr>
      <w:b/>
      <w:bCs/>
      <w:i/>
      <w:iCs/>
      <w:spacing w:val="9"/>
    </w:rPr>
  </w:style>
  <w:style w:type="table" w:styleId="TableGrid">
    <w:name w:val="Table Grid"/>
    <w:basedOn w:val="TableNormal"/>
    <w:uiPriority w:val="59"/>
    <w:rsid w:val="00BB3C69"/>
    <w:pPr>
      <w:spacing w:before="0"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Default" w:customStyle="1">
    <w:name w:val="Default"/>
    <w:rsid w:val="00F47EC7"/>
    <w:pPr>
      <w:autoSpaceDE w:val="0"/>
      <w:autoSpaceDN w:val="0"/>
      <w:adjustRightInd w:val="0"/>
      <w:spacing w:before="0" w:after="0" w:line="240" w:lineRule="auto"/>
    </w:pPr>
    <w:rPr>
      <w:rFonts w:ascii="Arial" w:hAnsi="Arial" w:cs="Arial"/>
      <w:color w:val="000000"/>
      <w:sz w:val="24"/>
      <w:szCs w:val="24"/>
      <w:lang w:val="en-GB" w:bidi="ar-SA"/>
    </w:rPr>
  </w:style>
  <w:style w:type="paragraph" w:styleId="TOC3">
    <w:name w:val="toc 3"/>
    <w:basedOn w:val="Normal"/>
    <w:next w:val="Normal"/>
    <w:autoRedefine/>
    <w:uiPriority w:val="39"/>
    <w:unhideWhenUsed/>
    <w:rsid w:val="00B62637"/>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216647">
      <w:bodyDiv w:val="1"/>
      <w:marLeft w:val="0"/>
      <w:marRight w:val="0"/>
      <w:marTop w:val="0"/>
      <w:marBottom w:val="0"/>
      <w:divBdr>
        <w:top w:val="none" w:sz="0" w:space="0" w:color="auto"/>
        <w:left w:val="none" w:sz="0" w:space="0" w:color="auto"/>
        <w:bottom w:val="none" w:sz="0" w:space="0" w:color="auto"/>
        <w:right w:val="none" w:sz="0" w:space="0" w:color="auto"/>
      </w:divBdr>
      <w:divsChild>
        <w:div w:id="185502541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6.png" Id="rId13" /><Relationship Type="http://schemas.openxmlformats.org/officeDocument/2006/relationships/image" Target="media/image11.png" Id="rId18" /><Relationship Type="http://schemas.openxmlformats.org/officeDocument/2006/relationships/image" Target="media/image19.png" Id="rId26" /><Relationship Type="http://schemas.openxmlformats.org/officeDocument/2006/relationships/image" Target="media/image14.png" Id="rId21" /><Relationship Type="http://schemas.openxmlformats.org/officeDocument/2006/relationships/header" Target="header1.xml" Id="rId34"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image" Target="media/image10.png" Id="rId17" /><Relationship Type="http://schemas.openxmlformats.org/officeDocument/2006/relationships/image" Target="media/image18.png" Id="rId25" /><Relationship Type="http://schemas.microsoft.com/office/2007/relationships/diagramDrawing" Target="diagrams/drawing1.xml" Id="rId33" /><Relationship Type="http://schemas.openxmlformats.org/officeDocument/2006/relationships/numbering" Target="numbering.xml" Id="rId2" /><Relationship Type="http://schemas.openxmlformats.org/officeDocument/2006/relationships/image" Target="media/image9.png" Id="rId16" /><Relationship Type="http://schemas.openxmlformats.org/officeDocument/2006/relationships/image" Target="media/image13.png" Id="rId20" /><Relationship Type="http://schemas.openxmlformats.org/officeDocument/2006/relationships/diagramData" Target="diagrams/data1.xm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image" Target="media/image17.png" Id="rId24" /><Relationship Type="http://schemas.openxmlformats.org/officeDocument/2006/relationships/diagramColors" Target="diagrams/colors1.xml" Id="rId32" /><Relationship Type="http://schemas.openxmlformats.org/officeDocument/2006/relationships/theme" Target="theme/theme1.xml" Id="rId37" /><Relationship Type="http://schemas.openxmlformats.org/officeDocument/2006/relationships/webSettings" Target="webSettings.xml" Id="rId5" /><Relationship Type="http://schemas.openxmlformats.org/officeDocument/2006/relationships/image" Target="media/image8.png" Id="rId15" /><Relationship Type="http://schemas.openxmlformats.org/officeDocument/2006/relationships/image" Target="media/image16.png" Id="rId23" /><Relationship Type="http://schemas.openxmlformats.org/officeDocument/2006/relationships/image" Target="media/image21.jpeg" Id="rId28" /><Relationship Type="http://schemas.openxmlformats.org/officeDocument/2006/relationships/fontTable" Target="fontTable.xml" Id="rId36" /><Relationship Type="http://schemas.openxmlformats.org/officeDocument/2006/relationships/image" Target="media/image3.png" Id="rId10" /><Relationship Type="http://schemas.openxmlformats.org/officeDocument/2006/relationships/image" Target="media/image12.png" Id="rId19" /><Relationship Type="http://schemas.openxmlformats.org/officeDocument/2006/relationships/diagramQuickStyle" Target="diagrams/quickStyle1.xml" Id="rId31"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7.png" Id="rId14" /><Relationship Type="http://schemas.openxmlformats.org/officeDocument/2006/relationships/image" Target="media/image15.png" Id="rId22" /><Relationship Type="http://schemas.openxmlformats.org/officeDocument/2006/relationships/image" Target="media/image20.png" Id="rId27" /><Relationship Type="http://schemas.openxmlformats.org/officeDocument/2006/relationships/diagramLayout" Target="diagrams/layout1.xml" Id="rId30" /><Relationship Type="http://schemas.openxmlformats.org/officeDocument/2006/relationships/footer" Target="footer1.xml" Id="rId35" /><Relationship Type="http://schemas.openxmlformats.org/officeDocument/2006/relationships/image" Target="media/image1.png" Id="rId8" /><Relationship Type="http://schemas.openxmlformats.org/officeDocument/2006/relationships/styles" Target="styles.xml" Id="rId3" /><Relationship Type="http://schemas.openxmlformats.org/officeDocument/2006/relationships/glossaryDocument" Target="glossary/document.xml" Id="R252326628b294874" /><Relationship Type="http://schemas.microsoft.com/office/2020/10/relationships/intelligence" Target="intelligence2.xml" Id="Ree775e61aff6490b" /></Relationships>
</file>

<file path=word/diagrams/colors1.xml><?xml version="1.0" encoding="utf-8"?>
<dgm:colorsDef xmlns:dgm="http://schemas.openxmlformats.org/drawingml/2006/diagram" xmlns:a="http://schemas.openxmlformats.org/drawingml/2006/main" uniqueId="urn:microsoft.com/office/officeart/2005/8/colors/accent2_4">
  <dgm:title val=""/>
  <dgm:desc val=""/>
  <dgm:catLst>
    <dgm:cat type="accent2" pri="11400"/>
  </dgm:catLst>
  <dgm:styleLbl name="node0">
    <dgm:fillClrLst meth="cycle">
      <a:schemeClr val="accent2">
        <a:shade val="60000"/>
      </a:schemeClr>
    </dgm:fillClrLst>
    <dgm:linClrLst meth="repeat">
      <a:schemeClr val="lt1"/>
    </dgm:linClrLst>
    <dgm:effectClrLst/>
    <dgm:txLinClrLst/>
    <dgm:txFillClrLst/>
    <dgm:txEffectClrLst/>
  </dgm:styleLbl>
  <dgm:styleLbl name="node1">
    <dgm:fillClrLst meth="cycle">
      <a:schemeClr val="accent2">
        <a:shade val="50000"/>
      </a:schemeClr>
      <a:schemeClr val="accent2">
        <a:tint val="45000"/>
      </a:schemeClr>
    </dgm:fillClrLst>
    <dgm:linClrLst meth="repeat">
      <a:schemeClr val="lt1"/>
    </dgm:linClrLst>
    <dgm:effectClrLst/>
    <dgm:txLinClrLst/>
    <dgm:txFillClrLst/>
    <dgm:txEffectClrLst/>
  </dgm:styleLbl>
  <dgm:styleLbl name="alignNode1">
    <dgm:fillClrLst meth="cycle">
      <a:schemeClr val="accent2">
        <a:shade val="50000"/>
      </a:schemeClr>
      <a:schemeClr val="accent2">
        <a:tint val="45000"/>
      </a:schemeClr>
    </dgm:fillClrLst>
    <dgm:linClrLst meth="cycle">
      <a:schemeClr val="accent2">
        <a:shade val="50000"/>
      </a:schemeClr>
      <a:schemeClr val="accent2">
        <a:tint val="45000"/>
      </a:schemeClr>
    </dgm:linClrLst>
    <dgm:effectClrLst/>
    <dgm:txLinClrLst/>
    <dgm:txFillClrLst/>
    <dgm:txEffectClrLst/>
  </dgm:styleLbl>
  <dgm:styleLbl name="lnNode1">
    <dgm:fillClrLst meth="cycle">
      <a:schemeClr val="accent2">
        <a:shade val="50000"/>
      </a:schemeClr>
      <a:schemeClr val="accent2">
        <a:tint val="45000"/>
      </a:schemeClr>
    </dgm:fillClrLst>
    <dgm:linClrLst meth="repeat">
      <a:schemeClr val="lt1"/>
    </dgm:linClrLst>
    <dgm:effectClrLst/>
    <dgm:txLinClrLst/>
    <dgm:txFillClrLst/>
    <dgm:txEffectClrLst/>
  </dgm:styleLbl>
  <dgm:styleLbl name="vennNode1">
    <dgm:fillClrLst meth="cycle">
      <a:schemeClr val="accent2">
        <a:shade val="80000"/>
        <a:alpha val="50000"/>
      </a:schemeClr>
      <a:schemeClr val="accent2">
        <a:tint val="45000"/>
        <a:alpha val="50000"/>
      </a:schemeClr>
    </dgm:fillClrLst>
    <dgm:linClrLst meth="repeat">
      <a:schemeClr val="lt1"/>
    </dgm:linClrLst>
    <dgm:effectClrLst/>
    <dgm:txLinClrLst/>
    <dgm:txFillClrLst/>
    <dgm:txEffectClrLst/>
  </dgm:styleLbl>
  <dgm:styleLbl name="node2">
    <dgm:fillClrLst>
      <a:schemeClr val="accent2">
        <a:shade val="80000"/>
      </a:schemeClr>
    </dgm:fillClrLst>
    <dgm:linClrLst meth="repeat">
      <a:schemeClr val="lt1"/>
    </dgm:linClrLst>
    <dgm:effectClrLst/>
    <dgm:txLinClrLst/>
    <dgm:txFillClrLst/>
    <dgm:txEffectClrLst/>
  </dgm:styleLbl>
  <dgm:styleLbl name="node3">
    <dgm:fillClrLst>
      <a:schemeClr val="accent2">
        <a:tint val="99000"/>
      </a:schemeClr>
    </dgm:fillClrLst>
    <dgm:linClrLst meth="repeat">
      <a:schemeClr val="lt1"/>
    </dgm:linClrLst>
    <dgm:effectClrLst/>
    <dgm:txLinClrLst/>
    <dgm:txFillClrLst/>
    <dgm:txEffectClrLst/>
  </dgm:styleLbl>
  <dgm:styleLbl name="node4">
    <dgm:fillClrLst>
      <a:schemeClr val="accent2">
        <a:tint val="70000"/>
      </a:schemeClr>
    </dgm:fillClrLst>
    <dgm:linClrLst meth="repeat">
      <a:schemeClr val="lt1"/>
    </dgm:linClrLst>
    <dgm:effectClrLst/>
    <dgm:txLinClrLst/>
    <dgm:txFillClrLst/>
    <dgm:txEffectClrLst/>
  </dgm:styleLbl>
  <dgm:styleLbl name="fg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2">
        <a:tint val="50000"/>
      </a:schemeClr>
      <a:schemeClr val="accent2">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fg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bgSibTrans2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dgm:txEffectClrLst/>
  </dgm:styleLbl>
  <dgm:styleLbl name="sibTrans1D1">
    <dgm:fillClrLst meth="cycle">
      <a:schemeClr val="accent2">
        <a:shade val="90000"/>
      </a:schemeClr>
      <a:schemeClr val="accent2">
        <a:tint val="50000"/>
      </a:schemeClr>
    </dgm:fillClrLst>
    <dgm:linClrLst meth="cycle">
      <a:schemeClr val="accent2">
        <a:shade val="90000"/>
      </a:schemeClr>
      <a:schemeClr val="accent2">
        <a:tint val="50000"/>
      </a:schemeClr>
    </dgm:linClrLst>
    <dgm:effectClrLst/>
    <dgm:txLinClrLst/>
    <dgm:txFillClrLst meth="repeat">
      <a:schemeClr val="tx1"/>
    </dgm:txFillClrLst>
    <dgm:txEffectClrLst/>
  </dgm:styleLbl>
  <dgm:styleLbl name="callout">
    <dgm:fillClrLst meth="repeat">
      <a:schemeClr val="accent2"/>
    </dgm:fillClrLst>
    <dgm:linClrLst meth="repeat">
      <a:schemeClr val="accent2"/>
    </dgm:linClrLst>
    <dgm:effectClrLst/>
    <dgm:txLinClrLst/>
    <dgm:txFillClrLst meth="repeat">
      <a:schemeClr val="tx1"/>
    </dgm:txFillClrLst>
    <dgm:txEffectClrLst/>
  </dgm:styleLbl>
  <dgm:styleLbl name="asst0">
    <dgm:fillClrLst meth="repeat">
      <a:schemeClr val="accent2">
        <a:shade val="80000"/>
      </a:schemeClr>
    </dgm:fillClrLst>
    <dgm:linClrLst meth="repeat">
      <a:schemeClr val="lt1"/>
    </dgm:linClrLst>
    <dgm:effectClrLst/>
    <dgm:txLinClrLst/>
    <dgm:txFillClrLst/>
    <dgm:txEffectClrLst/>
  </dgm:styleLbl>
  <dgm:styleLbl name="asst1">
    <dgm:fillClrLst meth="repeat">
      <a:schemeClr val="accent2">
        <a:shade val="80000"/>
      </a:schemeClr>
    </dgm:fillClrLst>
    <dgm:linClrLst meth="repeat">
      <a:schemeClr val="lt1"/>
    </dgm:linClrLst>
    <dgm:effectClrLst/>
    <dgm:txLinClrLst/>
    <dgm:txFillClrLst/>
    <dgm:txEffectClrLst/>
  </dgm:styleLbl>
  <dgm:styleLbl name="asst2">
    <dgm:fillClrLst>
      <a:schemeClr val="accent2">
        <a:tint val="90000"/>
      </a:schemeClr>
    </dgm:fillClrLst>
    <dgm:linClrLst meth="repeat">
      <a:schemeClr val="lt1"/>
    </dgm:linClrLst>
    <dgm:effectClrLst/>
    <dgm:txLinClrLst/>
    <dgm:txFillClrLst/>
    <dgm:txEffectClrLst/>
  </dgm:styleLbl>
  <dgm:styleLbl name="asst3">
    <dgm:fillClrLst>
      <a:schemeClr val="accent2">
        <a:tint val="70000"/>
      </a:schemeClr>
    </dgm:fillClrLst>
    <dgm:linClrLst meth="repeat">
      <a:schemeClr val="lt1"/>
    </dgm:linClrLst>
    <dgm:effectClrLst/>
    <dgm:txLinClrLst/>
    <dgm:txFillClrLst/>
    <dgm:txEffectClrLst/>
  </dgm:styleLbl>
  <dgm:styleLbl name="asst4">
    <dgm:fillClrLst>
      <a:schemeClr val="accent2">
        <a:tint val="50000"/>
      </a:schemeClr>
    </dgm:fillClrLst>
    <dgm:linClrLst meth="repeat">
      <a:schemeClr val="lt1"/>
    </dgm:linClrLst>
    <dgm:effectClrLst/>
    <dgm:txLinClrLst/>
    <dgm:txFillClrLst/>
    <dgm:txEffectClrLst/>
  </dgm:styleLbl>
  <dgm:styleLbl name="parChTrans2D1">
    <dgm:fillClrLst meth="repeat">
      <a:schemeClr val="accent2">
        <a:tint val="60000"/>
      </a:schemeClr>
    </dgm:fillClrLst>
    <dgm:linClrLst meth="repeat">
      <a:schemeClr val="accent2">
        <a:shade val="80000"/>
      </a:schemeClr>
    </dgm:linClrLst>
    <dgm:effectClrLst/>
    <dgm:txLinClrLst/>
    <dgm:txFillClrLst/>
    <dgm:txEffectClrLst/>
  </dgm:styleLbl>
  <dgm:styleLbl name="parChTrans2D2">
    <dgm:fillClrLst meth="repeat">
      <a:schemeClr val="accent2">
        <a:tint val="90000"/>
      </a:schemeClr>
    </dgm:fillClrLst>
    <dgm:linClrLst meth="repeat">
      <a:schemeClr val="accent2">
        <a:tint val="90000"/>
      </a:schemeClr>
    </dgm:linClrLst>
    <dgm:effectClrLst/>
    <dgm:txLinClrLst/>
    <dgm:txFillClrLst/>
    <dgm:txEffectClrLst/>
  </dgm:styleLbl>
  <dgm:styleLbl name="parChTrans2D3">
    <dgm:fillClrLst meth="repeat">
      <a:schemeClr val="accent2">
        <a:tint val="70000"/>
      </a:schemeClr>
    </dgm:fillClrLst>
    <dgm:linClrLst meth="repeat">
      <a:schemeClr val="accent2">
        <a:tint val="70000"/>
      </a:schemeClr>
    </dgm:linClrLst>
    <dgm:effectClrLst/>
    <dgm:txLinClrLst/>
    <dgm:txFillClrLst/>
    <dgm:txEffectClrLst/>
  </dgm:styleLbl>
  <dgm:styleLbl name="parChTrans2D4">
    <dgm:fillClrLst meth="repeat">
      <a:schemeClr val="accent2">
        <a:tint val="50000"/>
      </a:schemeClr>
    </dgm:fillClrLst>
    <dgm:linClrLst meth="repeat">
      <a:schemeClr val="accent2">
        <a:tint val="50000"/>
      </a:schemeClr>
    </dgm:linClrLst>
    <dgm:effectClrLst/>
    <dgm:txLinClrLst/>
    <dgm:txFillClrLst meth="repeat">
      <a:schemeClr val="dk1"/>
    </dgm:txFillClrLst>
    <dgm:txEffectClrLst/>
  </dgm:styleLbl>
  <dgm:styleLbl name="parChTrans1D1">
    <dgm:fillClrLst meth="repeat">
      <a:schemeClr val="accent2">
        <a:shade val="80000"/>
      </a:schemeClr>
    </dgm:fillClrLst>
    <dgm:linClrLst meth="repeat">
      <a:schemeClr val="accent2">
        <a:shade val="80000"/>
      </a:schemeClr>
    </dgm:linClrLst>
    <dgm:effectClrLst/>
    <dgm:txLinClrLst/>
    <dgm:txFillClrLst meth="repeat">
      <a:schemeClr val="tx1"/>
    </dgm:txFillClrLst>
    <dgm:txEffectClrLst/>
  </dgm:styleLbl>
  <dgm:styleLbl name="parChTrans1D2">
    <dgm:fillClrLst meth="repeat">
      <a:schemeClr val="accent2">
        <a:tint val="90000"/>
      </a:schemeClr>
    </dgm:fillClrLst>
    <dgm:linClrLst meth="repeat">
      <a:schemeClr val="accent2">
        <a:tint val="90000"/>
      </a:schemeClr>
    </dgm:linClrLst>
    <dgm:effectClrLst/>
    <dgm:txLinClrLst/>
    <dgm:txFillClrLst meth="repeat">
      <a:schemeClr val="tx1"/>
    </dgm:txFillClrLst>
    <dgm:txEffectClrLst/>
  </dgm:styleLbl>
  <dgm:styleLbl name="parChTrans1D3">
    <dgm:fillClrLst meth="repeat">
      <a:schemeClr val="accent2">
        <a:tint val="70000"/>
      </a:schemeClr>
    </dgm:fillClrLst>
    <dgm:linClrLst meth="repeat">
      <a:schemeClr val="accent2">
        <a:tint val="70000"/>
      </a:schemeClr>
    </dgm:linClrLst>
    <dgm:effectClrLst/>
    <dgm:txLinClrLst/>
    <dgm:txFillClrLst meth="repeat">
      <a:schemeClr val="tx1"/>
    </dgm:txFillClrLst>
    <dgm:txEffectClrLst/>
  </dgm:styleLbl>
  <dgm:styleLbl name="parChTrans1D4">
    <dgm:fillClrLst meth="repeat">
      <a:schemeClr val="accent2">
        <a:tint val="50000"/>
      </a:schemeClr>
    </dgm:fillClrLst>
    <dgm:linClrLst meth="repeat">
      <a:schemeClr val="accent2">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2"/>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2">
        <a:shade val="50000"/>
      </a:schemeClr>
      <a:schemeClr val="accent2">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2"/>
    </dgm:linClrLst>
    <dgm:effectClrLst/>
    <dgm:txLinClrLst/>
    <dgm:txFillClrLst meth="repeat">
      <a:schemeClr val="dk1"/>
    </dgm:txFillClrLst>
    <dgm:txEffectClrLst/>
  </dgm:styleLbl>
  <dgm:styleLbl name="solidBgAcc1">
    <dgm:fillClrLst meth="repeat">
      <a:schemeClr val="lt1"/>
    </dgm:fillClrLst>
    <dgm:linClrLst meth="repeat">
      <a:schemeClr val="accent2"/>
    </dgm:linClrLst>
    <dgm:effectClrLst/>
    <dgm:txLinClrLst/>
    <dgm:txFillClrLst meth="repeat">
      <a:schemeClr val="dk1"/>
    </dgm:txFillClrLst>
    <dgm:txEffectClrLst/>
  </dgm:styleLbl>
  <dgm:styleLbl name="fgAccFollowNode1">
    <dgm:fillClrLst meth="repeat">
      <a:schemeClr val="accent2">
        <a:alpha val="90000"/>
        <a:tint val="55000"/>
      </a:schemeClr>
    </dgm:fillClrLst>
    <dgm:linClrLst meth="repeat">
      <a:schemeClr val="accent2">
        <a:alpha val="90000"/>
        <a:tint val="55000"/>
      </a:schemeClr>
    </dgm:linClrLst>
    <dgm:effectClrLst/>
    <dgm:txLinClrLst/>
    <dgm:txFillClrLst meth="repeat">
      <a:schemeClr val="dk1"/>
    </dgm:txFillClrLst>
    <dgm:txEffectClrLst/>
  </dgm:styleLbl>
  <dgm:styleLbl name="alignAccFollowNode1">
    <dgm:fillClrLst meth="repeat">
      <a:schemeClr val="accent2">
        <a:alpha val="90000"/>
        <a:tint val="55000"/>
      </a:schemeClr>
    </dgm:fillClrLst>
    <dgm:linClrLst meth="repeat">
      <a:schemeClr val="accent2">
        <a:alpha val="90000"/>
        <a:tint val="55000"/>
      </a:schemeClr>
    </dgm:linClrLst>
    <dgm:effectClrLst/>
    <dgm:txLinClrLst/>
    <dgm:txFillClrLst meth="repeat">
      <a:schemeClr val="dk1"/>
    </dgm:txFillClrLst>
    <dgm:txEffectClrLst/>
  </dgm:styleLbl>
  <dgm:styleLbl name="bgAccFollowNode1">
    <dgm:fillClrLst meth="repeat">
      <a:schemeClr val="accent2">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2">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2">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2">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2">
        <a:tint val="50000"/>
      </a:schemeClr>
    </dgm:linClrLst>
    <dgm:effectClrLst/>
    <dgm:txLinClrLst/>
    <dgm:txFillClrLst meth="repeat">
      <a:schemeClr val="dk1"/>
    </dgm:txFillClrLst>
    <dgm:txEffectClrLst/>
  </dgm:styleLbl>
  <dgm:styleLbl name="bgShp">
    <dgm:fillClrLst meth="repeat">
      <a:schemeClr val="accent2">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2">
        <a:tint val="50000"/>
        <a:alpha val="55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863FF94-D21F-4748-87CA-3337C074C13A}" type="doc">
      <dgm:prSet loTypeId="urn:microsoft.com/office/officeart/2005/8/layout/orgChart1" loCatId="hierarchy" qsTypeId="urn:microsoft.com/office/officeart/2005/8/quickstyle/simple1" qsCatId="simple" csTypeId="urn:microsoft.com/office/officeart/2005/8/colors/accent2_4" csCatId="accent2" phldr="1"/>
      <dgm:spPr/>
      <dgm:t>
        <a:bodyPr/>
        <a:lstStyle/>
        <a:p>
          <a:endParaRPr lang="en-GB"/>
        </a:p>
      </dgm:t>
    </dgm:pt>
    <dgm:pt modelId="{591CBFEF-92A7-49B7-88B8-B96D8B33CBAE}">
      <dgm:prSet phldrT="[Text]" custT="1"/>
      <dgm:spPr/>
      <dgm:t>
        <a:bodyPr/>
        <a:lstStyle/>
        <a:p>
          <a:r>
            <a:rPr lang="en-GB" sz="800"/>
            <a:t>Zone Out</a:t>
          </a:r>
        </a:p>
      </dgm:t>
    </dgm:pt>
    <dgm:pt modelId="{662360C6-E753-45F9-B8E0-E891592218BE}" type="parTrans" cxnId="{B14955E2-29B0-4067-9255-4343AF5E8C94}">
      <dgm:prSet/>
      <dgm:spPr/>
      <dgm:t>
        <a:bodyPr/>
        <a:lstStyle/>
        <a:p>
          <a:endParaRPr lang="en-GB"/>
        </a:p>
      </dgm:t>
    </dgm:pt>
    <dgm:pt modelId="{04AE267A-F404-4B85-B269-B42CAD02C933}" type="sibTrans" cxnId="{B14955E2-29B0-4067-9255-4343AF5E8C94}">
      <dgm:prSet/>
      <dgm:spPr/>
      <dgm:t>
        <a:bodyPr/>
        <a:lstStyle/>
        <a:p>
          <a:endParaRPr lang="en-GB"/>
        </a:p>
      </dgm:t>
    </dgm:pt>
    <dgm:pt modelId="{4B80C23C-CDAB-4A89-AE53-1DA6151D1805}">
      <dgm:prSet phldrT="[Text]"/>
      <dgm:spPr/>
      <dgm:t>
        <a:bodyPr/>
        <a:lstStyle/>
        <a:p>
          <a:r>
            <a:rPr lang="en-GB"/>
            <a:t>Intro Screen</a:t>
          </a:r>
        </a:p>
      </dgm:t>
    </dgm:pt>
    <dgm:pt modelId="{F54A82C1-08A1-403A-B5CB-7E3020E29C5B}" type="parTrans" cxnId="{EA15B998-8D08-4D2B-89A0-D83DE021418F}">
      <dgm:prSet/>
      <dgm:spPr/>
      <dgm:t>
        <a:bodyPr/>
        <a:lstStyle/>
        <a:p>
          <a:endParaRPr lang="en-GB"/>
        </a:p>
      </dgm:t>
    </dgm:pt>
    <dgm:pt modelId="{1630BD29-4BBB-4620-BFF6-8BD25C423A3C}" type="sibTrans" cxnId="{EA15B998-8D08-4D2B-89A0-D83DE021418F}">
      <dgm:prSet/>
      <dgm:spPr/>
      <dgm:t>
        <a:bodyPr/>
        <a:lstStyle/>
        <a:p>
          <a:endParaRPr lang="en-GB"/>
        </a:p>
      </dgm:t>
    </dgm:pt>
    <dgm:pt modelId="{55FC8978-1635-4862-87FA-867216DDB9D8}">
      <dgm:prSet phldrT="[Text]"/>
      <dgm:spPr/>
      <dgm:t>
        <a:bodyPr/>
        <a:lstStyle/>
        <a:p>
          <a:r>
            <a:rPr lang="en-GB"/>
            <a:t>End of Game</a:t>
          </a:r>
        </a:p>
      </dgm:t>
    </dgm:pt>
    <dgm:pt modelId="{44E2C93A-9630-4612-BEC1-EBE9027D60E8}" type="parTrans" cxnId="{F9D13743-B30E-4E2B-9A29-8E4FEDEA4A56}">
      <dgm:prSet/>
      <dgm:spPr/>
      <dgm:t>
        <a:bodyPr/>
        <a:lstStyle/>
        <a:p>
          <a:endParaRPr lang="en-GB"/>
        </a:p>
      </dgm:t>
    </dgm:pt>
    <dgm:pt modelId="{24C7DF91-BDBC-4B8F-8438-96638C685E0D}" type="sibTrans" cxnId="{F9D13743-B30E-4E2B-9A29-8E4FEDEA4A56}">
      <dgm:prSet/>
      <dgm:spPr/>
      <dgm:t>
        <a:bodyPr/>
        <a:lstStyle/>
        <a:p>
          <a:endParaRPr lang="en-GB"/>
        </a:p>
      </dgm:t>
    </dgm:pt>
    <dgm:pt modelId="{A0F737BF-8F1C-4A1C-9E32-B82C1748CB02}">
      <dgm:prSet/>
      <dgm:spPr/>
      <dgm:t>
        <a:bodyPr/>
        <a:lstStyle/>
        <a:p>
          <a:r>
            <a:rPr lang="en-GB"/>
            <a:t>Main Game</a:t>
          </a:r>
        </a:p>
      </dgm:t>
    </dgm:pt>
    <dgm:pt modelId="{087A3E80-6C69-425D-83E7-C54936A5BEF1}" type="parTrans" cxnId="{81CDD3B2-71DB-463E-B76F-C3433538FADA}">
      <dgm:prSet/>
      <dgm:spPr/>
      <dgm:t>
        <a:bodyPr/>
        <a:lstStyle/>
        <a:p>
          <a:endParaRPr lang="en-GB"/>
        </a:p>
      </dgm:t>
    </dgm:pt>
    <dgm:pt modelId="{2E1FEED2-8C89-476F-AEB0-D769F09DF48B}" type="sibTrans" cxnId="{81CDD3B2-71DB-463E-B76F-C3433538FADA}">
      <dgm:prSet/>
      <dgm:spPr/>
      <dgm:t>
        <a:bodyPr/>
        <a:lstStyle/>
        <a:p>
          <a:endParaRPr lang="en-GB"/>
        </a:p>
      </dgm:t>
    </dgm:pt>
    <dgm:pt modelId="{D67B01F2-1227-4A21-8FCF-29A4FC9C3CA0}">
      <dgm:prSet/>
      <dgm:spPr/>
      <dgm:t>
        <a:bodyPr/>
        <a:lstStyle/>
        <a:p>
          <a:r>
            <a:rPr lang="en-GB"/>
            <a:t>Menu Screen</a:t>
          </a:r>
        </a:p>
      </dgm:t>
    </dgm:pt>
    <dgm:pt modelId="{DC091F9D-D647-453B-874A-525490C5D111}" type="parTrans" cxnId="{7ECC6AAA-2730-47EE-8CE8-2A804997365E}">
      <dgm:prSet/>
      <dgm:spPr/>
      <dgm:t>
        <a:bodyPr/>
        <a:lstStyle/>
        <a:p>
          <a:endParaRPr lang="en-GB"/>
        </a:p>
      </dgm:t>
    </dgm:pt>
    <dgm:pt modelId="{A1904FF9-7E46-425A-A192-AF0A4553E403}" type="sibTrans" cxnId="{7ECC6AAA-2730-47EE-8CE8-2A804997365E}">
      <dgm:prSet/>
      <dgm:spPr/>
      <dgm:t>
        <a:bodyPr/>
        <a:lstStyle/>
        <a:p>
          <a:endParaRPr lang="en-GB"/>
        </a:p>
      </dgm:t>
    </dgm:pt>
    <dgm:pt modelId="{4991CDA0-3D8E-438B-998A-E1FE666EBF14}">
      <dgm:prSet/>
      <dgm:spPr/>
      <dgm:t>
        <a:bodyPr/>
        <a:lstStyle/>
        <a:p>
          <a:r>
            <a:rPr lang="en-GB"/>
            <a:t>Game Preload</a:t>
          </a:r>
        </a:p>
      </dgm:t>
    </dgm:pt>
    <dgm:pt modelId="{6FC06647-D318-4224-BE88-FEFE1429F802}" type="parTrans" cxnId="{CB1441E3-0B36-473E-8AFD-6D5FF527A755}">
      <dgm:prSet/>
      <dgm:spPr/>
      <dgm:t>
        <a:bodyPr/>
        <a:lstStyle/>
        <a:p>
          <a:endParaRPr lang="en-GB"/>
        </a:p>
      </dgm:t>
    </dgm:pt>
    <dgm:pt modelId="{466CEB61-F6AB-42FD-AE25-995B03355D03}" type="sibTrans" cxnId="{CB1441E3-0B36-473E-8AFD-6D5FF527A755}">
      <dgm:prSet/>
      <dgm:spPr/>
      <dgm:t>
        <a:bodyPr/>
        <a:lstStyle/>
        <a:p>
          <a:endParaRPr lang="en-GB"/>
        </a:p>
      </dgm:t>
    </dgm:pt>
    <dgm:pt modelId="{2DB992AA-36FE-4D22-8DE6-344375CA4485}">
      <dgm:prSet/>
      <dgm:spPr/>
      <dgm:t>
        <a:bodyPr/>
        <a:lstStyle/>
        <a:p>
          <a:r>
            <a:rPr lang="en-GB"/>
            <a:t>Load main menu</a:t>
          </a:r>
        </a:p>
      </dgm:t>
    </dgm:pt>
    <dgm:pt modelId="{DD4BEB6E-ADDD-43AC-900B-4153EA04D020}" type="parTrans" cxnId="{D39569A2-3C96-4FDF-923A-D9CAE650D2C6}">
      <dgm:prSet/>
      <dgm:spPr/>
      <dgm:t>
        <a:bodyPr/>
        <a:lstStyle/>
        <a:p>
          <a:endParaRPr lang="en-GB"/>
        </a:p>
      </dgm:t>
    </dgm:pt>
    <dgm:pt modelId="{E8CFFBDF-B0F1-4021-B93D-FC3241C900FA}" type="sibTrans" cxnId="{D39569A2-3C96-4FDF-923A-D9CAE650D2C6}">
      <dgm:prSet/>
      <dgm:spPr/>
      <dgm:t>
        <a:bodyPr/>
        <a:lstStyle/>
        <a:p>
          <a:endParaRPr lang="en-GB"/>
        </a:p>
      </dgm:t>
    </dgm:pt>
    <dgm:pt modelId="{D7CB7599-5A57-4D54-9B70-102FBC723173}">
      <dgm:prSet/>
      <dgm:spPr/>
      <dgm:t>
        <a:bodyPr/>
        <a:lstStyle/>
        <a:p>
          <a:r>
            <a:rPr lang="en-GB"/>
            <a:t>Show instructions and controls</a:t>
          </a:r>
        </a:p>
      </dgm:t>
    </dgm:pt>
    <dgm:pt modelId="{FFA2BC5C-B154-4CDC-B341-B9293AF45A2C}" type="parTrans" cxnId="{D9769D65-CECC-4A4A-9B60-7DC51BAEB972}">
      <dgm:prSet/>
      <dgm:spPr/>
      <dgm:t>
        <a:bodyPr/>
        <a:lstStyle/>
        <a:p>
          <a:endParaRPr lang="en-GB"/>
        </a:p>
      </dgm:t>
    </dgm:pt>
    <dgm:pt modelId="{580A3F0C-302B-4D6E-933B-F975A09F25CF}" type="sibTrans" cxnId="{D9769D65-CECC-4A4A-9B60-7DC51BAEB972}">
      <dgm:prSet/>
      <dgm:spPr/>
      <dgm:t>
        <a:bodyPr/>
        <a:lstStyle/>
        <a:p>
          <a:endParaRPr lang="en-GB"/>
        </a:p>
      </dgm:t>
    </dgm:pt>
    <dgm:pt modelId="{474E37D8-AC45-4A5C-9B82-52201342D6AA}">
      <dgm:prSet/>
      <dgm:spPr/>
      <dgm:t>
        <a:bodyPr/>
        <a:lstStyle/>
        <a:p>
          <a:r>
            <a:rPr lang="en-GB"/>
            <a:t>Load graphics, sound &amp; music</a:t>
          </a:r>
        </a:p>
      </dgm:t>
    </dgm:pt>
    <dgm:pt modelId="{C97F8A52-2D50-4CD7-80E3-79B33FEA7DF9}" type="parTrans" cxnId="{9C9E6B77-1FD9-4529-B7BA-214F51DF6214}">
      <dgm:prSet/>
      <dgm:spPr/>
      <dgm:t>
        <a:bodyPr/>
        <a:lstStyle/>
        <a:p>
          <a:endParaRPr lang="en-GB"/>
        </a:p>
      </dgm:t>
    </dgm:pt>
    <dgm:pt modelId="{ECF48153-8081-4DDC-B4E9-279EE3EB5ADE}" type="sibTrans" cxnId="{9C9E6B77-1FD9-4529-B7BA-214F51DF6214}">
      <dgm:prSet/>
      <dgm:spPr/>
      <dgm:t>
        <a:bodyPr/>
        <a:lstStyle/>
        <a:p>
          <a:endParaRPr lang="en-GB"/>
        </a:p>
      </dgm:t>
    </dgm:pt>
    <dgm:pt modelId="{9CB149BC-8996-41B8-85E7-D3DF09AA5CE7}">
      <dgm:prSet/>
      <dgm:spPr/>
      <dgm:t>
        <a:bodyPr/>
        <a:lstStyle/>
        <a:p>
          <a:r>
            <a:rPr lang="en-GB"/>
            <a:t>Initialise game variables</a:t>
          </a:r>
        </a:p>
      </dgm:t>
    </dgm:pt>
    <dgm:pt modelId="{53FB252D-6077-49CC-B9AE-7C608E4A881E}" type="parTrans" cxnId="{E55F6500-5A41-49D3-8375-078935AB096A}">
      <dgm:prSet/>
      <dgm:spPr/>
      <dgm:t>
        <a:bodyPr/>
        <a:lstStyle/>
        <a:p>
          <a:endParaRPr lang="en-GB"/>
        </a:p>
      </dgm:t>
    </dgm:pt>
    <dgm:pt modelId="{4B06D4DF-A60E-440B-8C80-C8E9E60DCD3F}" type="sibTrans" cxnId="{E55F6500-5A41-49D3-8375-078935AB096A}">
      <dgm:prSet/>
      <dgm:spPr/>
      <dgm:t>
        <a:bodyPr/>
        <a:lstStyle/>
        <a:p>
          <a:endParaRPr lang="en-GB"/>
        </a:p>
      </dgm:t>
    </dgm:pt>
    <dgm:pt modelId="{46A989FC-2C6B-4891-B1B7-A170EC86BBE6}">
      <dgm:prSet/>
      <dgm:spPr/>
      <dgm:t>
        <a:bodyPr/>
        <a:lstStyle/>
        <a:p>
          <a:r>
            <a:rPr lang="en-GB"/>
            <a:t>Load Screen</a:t>
          </a:r>
        </a:p>
      </dgm:t>
    </dgm:pt>
    <dgm:pt modelId="{F6E709E9-AB12-43E5-9BF5-AA7B6AEA32FF}" type="parTrans" cxnId="{FB4A516A-7AB8-4F7C-8F38-7B8036401CC6}">
      <dgm:prSet/>
      <dgm:spPr/>
      <dgm:t>
        <a:bodyPr/>
        <a:lstStyle/>
        <a:p>
          <a:endParaRPr lang="en-GB"/>
        </a:p>
      </dgm:t>
    </dgm:pt>
    <dgm:pt modelId="{BBCD0970-B592-40AA-9350-2BBF2DDAC307}" type="sibTrans" cxnId="{FB4A516A-7AB8-4F7C-8F38-7B8036401CC6}">
      <dgm:prSet/>
      <dgm:spPr/>
      <dgm:t>
        <a:bodyPr/>
        <a:lstStyle/>
        <a:p>
          <a:endParaRPr lang="en-GB"/>
        </a:p>
      </dgm:t>
    </dgm:pt>
    <dgm:pt modelId="{856BD5F7-331A-4F8B-90A3-6118915BCF80}">
      <dgm:prSet/>
      <dgm:spPr/>
      <dgm:t>
        <a:bodyPr/>
        <a:lstStyle/>
        <a:p>
          <a:r>
            <a:rPr lang="en-GB"/>
            <a:t>Game over screen</a:t>
          </a:r>
        </a:p>
      </dgm:t>
    </dgm:pt>
    <dgm:pt modelId="{6E9838BE-4605-4EB8-AB8A-CE593D879AF3}" type="parTrans" cxnId="{ECDA204E-1399-4E52-8E4F-176FEC47EAB1}">
      <dgm:prSet/>
      <dgm:spPr/>
      <dgm:t>
        <a:bodyPr/>
        <a:lstStyle/>
        <a:p>
          <a:endParaRPr lang="en-GB"/>
        </a:p>
      </dgm:t>
    </dgm:pt>
    <dgm:pt modelId="{3465AC9A-6AD8-4ADE-8E36-8A7CE0EF8548}" type="sibTrans" cxnId="{ECDA204E-1399-4E52-8E4F-176FEC47EAB1}">
      <dgm:prSet/>
      <dgm:spPr/>
      <dgm:t>
        <a:bodyPr/>
        <a:lstStyle/>
        <a:p>
          <a:endParaRPr lang="en-GB"/>
        </a:p>
      </dgm:t>
    </dgm:pt>
    <dgm:pt modelId="{37FADE1C-4C10-4E5B-B91B-C313F60181C2}">
      <dgm:prSet/>
      <dgm:spPr/>
      <dgm:t>
        <a:bodyPr/>
        <a:lstStyle/>
        <a:p>
          <a:r>
            <a:rPr lang="en-GB"/>
            <a:t>Load level</a:t>
          </a:r>
        </a:p>
      </dgm:t>
    </dgm:pt>
    <dgm:pt modelId="{22B84CF1-FA05-4703-B454-C4D2E552C280}" type="parTrans" cxnId="{9E88E2EF-1D7B-4865-82B9-27441590A713}">
      <dgm:prSet/>
      <dgm:spPr/>
      <dgm:t>
        <a:bodyPr/>
        <a:lstStyle/>
        <a:p>
          <a:endParaRPr lang="en-GB"/>
        </a:p>
      </dgm:t>
    </dgm:pt>
    <dgm:pt modelId="{86D248EC-60FC-4327-9BC9-941C788D4416}" type="sibTrans" cxnId="{9E88E2EF-1D7B-4865-82B9-27441590A713}">
      <dgm:prSet/>
      <dgm:spPr/>
      <dgm:t>
        <a:bodyPr/>
        <a:lstStyle/>
        <a:p>
          <a:endParaRPr lang="en-GB"/>
        </a:p>
      </dgm:t>
    </dgm:pt>
    <dgm:pt modelId="{2101DA3C-0E45-4B42-87FB-2CFC08C2C38E}">
      <dgm:prSet/>
      <dgm:spPr/>
      <dgm:t>
        <a:bodyPr/>
        <a:lstStyle/>
        <a:p>
          <a:r>
            <a:rPr lang="en-GB"/>
            <a:t>Handle player inputs</a:t>
          </a:r>
        </a:p>
      </dgm:t>
    </dgm:pt>
    <dgm:pt modelId="{A4EA755D-80AF-4ABB-8A70-100A5CA86F58}" type="parTrans" cxnId="{611D0A68-5232-4AFA-A3A3-2960FB41ACA9}">
      <dgm:prSet/>
      <dgm:spPr/>
      <dgm:t>
        <a:bodyPr/>
        <a:lstStyle/>
        <a:p>
          <a:endParaRPr lang="en-GB"/>
        </a:p>
      </dgm:t>
    </dgm:pt>
    <dgm:pt modelId="{D8E4C450-59DE-41BD-8F43-576682859F59}" type="sibTrans" cxnId="{611D0A68-5232-4AFA-A3A3-2960FB41ACA9}">
      <dgm:prSet/>
      <dgm:spPr/>
      <dgm:t>
        <a:bodyPr/>
        <a:lstStyle/>
        <a:p>
          <a:endParaRPr lang="en-GB"/>
        </a:p>
      </dgm:t>
    </dgm:pt>
    <dgm:pt modelId="{DC63BFFC-6043-4411-A8B2-1FC4111FBD9A}">
      <dgm:prSet/>
      <dgm:spPr/>
      <dgm:t>
        <a:bodyPr/>
        <a:lstStyle/>
        <a:p>
          <a:r>
            <a:rPr lang="en-GB"/>
            <a:t>Collision</a:t>
          </a:r>
        </a:p>
      </dgm:t>
    </dgm:pt>
    <dgm:pt modelId="{BAF2A0FB-F3BE-4F4F-80F4-7D703DB21D47}" type="parTrans" cxnId="{D8E1B94C-2AFD-4BAC-A302-DA61C30EFB5E}">
      <dgm:prSet/>
      <dgm:spPr/>
      <dgm:t>
        <a:bodyPr/>
        <a:lstStyle/>
        <a:p>
          <a:endParaRPr lang="en-GB"/>
        </a:p>
      </dgm:t>
    </dgm:pt>
    <dgm:pt modelId="{FEC408D5-977F-47A7-9AC7-17CD9CF7B3B8}" type="sibTrans" cxnId="{D8E1B94C-2AFD-4BAC-A302-DA61C30EFB5E}">
      <dgm:prSet/>
      <dgm:spPr/>
      <dgm:t>
        <a:bodyPr/>
        <a:lstStyle/>
        <a:p>
          <a:endParaRPr lang="en-GB"/>
        </a:p>
      </dgm:t>
    </dgm:pt>
    <dgm:pt modelId="{1FD74809-DEB3-4952-BE7A-990324D65408}">
      <dgm:prSet/>
      <dgm:spPr/>
      <dgm:t>
        <a:bodyPr/>
        <a:lstStyle/>
        <a:p>
          <a:r>
            <a:rPr lang="en-GB"/>
            <a:t>Life system</a:t>
          </a:r>
        </a:p>
      </dgm:t>
    </dgm:pt>
    <dgm:pt modelId="{9EC7A36D-C14A-4088-88EF-5DA4E65DADB8}" type="parTrans" cxnId="{F29EB86E-EB94-4595-A18A-6F90468264D4}">
      <dgm:prSet/>
      <dgm:spPr/>
      <dgm:t>
        <a:bodyPr/>
        <a:lstStyle/>
        <a:p>
          <a:endParaRPr lang="en-GB"/>
        </a:p>
      </dgm:t>
    </dgm:pt>
    <dgm:pt modelId="{46CE367D-1A18-4411-B31E-896AC8744DD0}" type="sibTrans" cxnId="{F29EB86E-EB94-4595-A18A-6F90468264D4}">
      <dgm:prSet/>
      <dgm:spPr/>
      <dgm:t>
        <a:bodyPr/>
        <a:lstStyle/>
        <a:p>
          <a:endParaRPr lang="en-GB"/>
        </a:p>
      </dgm:t>
    </dgm:pt>
    <dgm:pt modelId="{1A0BC5CC-6ADE-4D11-998E-B8AD0F0BC1F9}">
      <dgm:prSet/>
      <dgm:spPr/>
      <dgm:t>
        <a:bodyPr/>
        <a:lstStyle/>
        <a:p>
          <a:r>
            <a:rPr lang="en-GB"/>
            <a:t>Next level</a:t>
          </a:r>
        </a:p>
      </dgm:t>
    </dgm:pt>
    <dgm:pt modelId="{03B2C07E-A55C-45BE-A70D-1B9CD293A319}" type="parTrans" cxnId="{285B25BA-942C-4DE8-AF5E-A29535D77C63}">
      <dgm:prSet/>
      <dgm:spPr/>
      <dgm:t>
        <a:bodyPr/>
        <a:lstStyle/>
        <a:p>
          <a:endParaRPr lang="en-GB"/>
        </a:p>
      </dgm:t>
    </dgm:pt>
    <dgm:pt modelId="{E04B4B75-142D-47DF-886B-C2940ADFD020}" type="sibTrans" cxnId="{285B25BA-942C-4DE8-AF5E-A29535D77C63}">
      <dgm:prSet/>
      <dgm:spPr/>
      <dgm:t>
        <a:bodyPr/>
        <a:lstStyle/>
        <a:p>
          <a:endParaRPr lang="en-GB"/>
        </a:p>
      </dgm:t>
    </dgm:pt>
    <dgm:pt modelId="{29795D08-B5B2-433F-8C6C-CD5BDA09DCF1}">
      <dgm:prSet/>
      <dgm:spPr/>
      <dgm:t>
        <a:bodyPr/>
        <a:lstStyle/>
        <a:p>
          <a:r>
            <a:rPr lang="en-GB"/>
            <a:t>Difficulty</a:t>
          </a:r>
        </a:p>
      </dgm:t>
    </dgm:pt>
    <dgm:pt modelId="{8D23A2B1-3C65-46F0-B80E-5DD2494FFB44}" type="parTrans" cxnId="{6938EF04-9CB6-4EC9-B3B5-741EF2A64EEF}">
      <dgm:prSet/>
      <dgm:spPr/>
      <dgm:t>
        <a:bodyPr/>
        <a:lstStyle/>
        <a:p>
          <a:endParaRPr lang="en-GB"/>
        </a:p>
      </dgm:t>
    </dgm:pt>
    <dgm:pt modelId="{34C6CF53-CFC0-43BE-A83D-3389426CEB20}" type="sibTrans" cxnId="{6938EF04-9CB6-4EC9-B3B5-741EF2A64EEF}">
      <dgm:prSet/>
      <dgm:spPr/>
      <dgm:t>
        <a:bodyPr/>
        <a:lstStyle/>
        <a:p>
          <a:endParaRPr lang="en-GB"/>
        </a:p>
      </dgm:t>
    </dgm:pt>
    <dgm:pt modelId="{C3A7BC58-B141-432A-9D7B-6676177ACA56}">
      <dgm:prSet/>
      <dgm:spPr/>
      <dgm:t>
        <a:bodyPr/>
        <a:lstStyle/>
        <a:p>
          <a:r>
            <a:rPr lang="en-GB"/>
            <a:t>Sound &amp; Music</a:t>
          </a:r>
        </a:p>
      </dgm:t>
    </dgm:pt>
    <dgm:pt modelId="{9707CF76-A19F-48B8-891D-97C2CD93F437}" type="parTrans" cxnId="{70C08A5D-F7AC-41A0-BB79-B2FCAFF0C7EE}">
      <dgm:prSet/>
      <dgm:spPr/>
      <dgm:t>
        <a:bodyPr/>
        <a:lstStyle/>
        <a:p>
          <a:endParaRPr lang="en-GB"/>
        </a:p>
      </dgm:t>
    </dgm:pt>
    <dgm:pt modelId="{D93C8D77-C097-46A5-AB87-FFE04F1A0C38}" type="sibTrans" cxnId="{70C08A5D-F7AC-41A0-BB79-B2FCAFF0C7EE}">
      <dgm:prSet/>
      <dgm:spPr/>
      <dgm:t>
        <a:bodyPr/>
        <a:lstStyle/>
        <a:p>
          <a:endParaRPr lang="en-GB"/>
        </a:p>
      </dgm:t>
    </dgm:pt>
    <dgm:pt modelId="{2C823DCE-BB3A-4067-A402-7F6AF327B621}">
      <dgm:prSet/>
      <dgm:spPr/>
      <dgm:t>
        <a:bodyPr/>
        <a:lstStyle/>
        <a:p>
          <a:r>
            <a:rPr lang="en-GB"/>
            <a:t>Load player onto screen</a:t>
          </a:r>
        </a:p>
      </dgm:t>
    </dgm:pt>
    <dgm:pt modelId="{CF0DD94C-98A1-4E55-951E-3BAD91D4B04B}" type="parTrans" cxnId="{27E395B5-AD7E-41F3-B478-9771363B3E52}">
      <dgm:prSet/>
      <dgm:spPr/>
      <dgm:t>
        <a:bodyPr/>
        <a:lstStyle/>
        <a:p>
          <a:endParaRPr lang="en-GB"/>
        </a:p>
      </dgm:t>
    </dgm:pt>
    <dgm:pt modelId="{E1F41394-1DCA-4C6C-8091-74789E36271B}" type="sibTrans" cxnId="{27E395B5-AD7E-41F3-B478-9771363B3E52}">
      <dgm:prSet/>
      <dgm:spPr/>
      <dgm:t>
        <a:bodyPr/>
        <a:lstStyle/>
        <a:p>
          <a:endParaRPr lang="en-GB"/>
        </a:p>
      </dgm:t>
    </dgm:pt>
    <dgm:pt modelId="{2E02A38D-039E-4BF1-9DEA-774559289F96}">
      <dgm:prSet/>
      <dgm:spPr/>
      <dgm:t>
        <a:bodyPr/>
        <a:lstStyle/>
        <a:p>
          <a:r>
            <a:rPr lang="en-GB"/>
            <a:t>Read level onto screen</a:t>
          </a:r>
        </a:p>
      </dgm:t>
    </dgm:pt>
    <dgm:pt modelId="{5DCC3875-DF1F-417E-9525-EB7D40A1A34C}" type="parTrans" cxnId="{67E90A99-417D-4614-B69A-9B9BB33741CB}">
      <dgm:prSet/>
      <dgm:spPr/>
      <dgm:t>
        <a:bodyPr/>
        <a:lstStyle/>
        <a:p>
          <a:endParaRPr lang="en-GB"/>
        </a:p>
      </dgm:t>
    </dgm:pt>
    <dgm:pt modelId="{5F8943CE-91B1-4F3A-B402-061DB0869090}" type="sibTrans" cxnId="{67E90A99-417D-4614-B69A-9B9BB33741CB}">
      <dgm:prSet/>
      <dgm:spPr/>
      <dgm:t>
        <a:bodyPr/>
        <a:lstStyle/>
        <a:p>
          <a:endParaRPr lang="en-GB"/>
        </a:p>
      </dgm:t>
    </dgm:pt>
    <dgm:pt modelId="{B26FE700-5281-4A4E-A89F-986BFB8B1EE2}">
      <dgm:prSet/>
      <dgm:spPr/>
      <dgm:t>
        <a:bodyPr/>
        <a:lstStyle/>
        <a:p>
          <a:r>
            <a:rPr lang="en-GB"/>
            <a:t>Move the level down the screen</a:t>
          </a:r>
        </a:p>
      </dgm:t>
    </dgm:pt>
    <dgm:pt modelId="{BAEE8654-DB68-44E4-A5F1-0F2A7BC4439C}" type="parTrans" cxnId="{96E889B6-D05B-43E4-B2CA-E6CAC05AE5A0}">
      <dgm:prSet/>
      <dgm:spPr/>
      <dgm:t>
        <a:bodyPr/>
        <a:lstStyle/>
        <a:p>
          <a:endParaRPr lang="en-GB"/>
        </a:p>
      </dgm:t>
    </dgm:pt>
    <dgm:pt modelId="{9C8F8C78-0DA6-4E9B-B551-9D010296D1AF}" type="sibTrans" cxnId="{96E889B6-D05B-43E4-B2CA-E6CAC05AE5A0}">
      <dgm:prSet/>
      <dgm:spPr/>
      <dgm:t>
        <a:bodyPr/>
        <a:lstStyle/>
        <a:p>
          <a:endParaRPr lang="en-GB"/>
        </a:p>
      </dgm:t>
    </dgm:pt>
    <dgm:pt modelId="{345FE1FB-44E1-4740-99BC-8FF49DE40C8E}">
      <dgm:prSet/>
      <dgm:spPr/>
      <dgm:t>
        <a:bodyPr/>
        <a:lstStyle/>
        <a:p>
          <a:r>
            <a:rPr lang="en-GB"/>
            <a:t>Play music on new level, on repeat</a:t>
          </a:r>
        </a:p>
      </dgm:t>
    </dgm:pt>
    <dgm:pt modelId="{CA51B0A2-12EC-4B50-AEE7-8CE4722C51CA}" type="parTrans" cxnId="{C9F66701-34AE-4A95-8617-08007C3FBE19}">
      <dgm:prSet/>
      <dgm:spPr/>
      <dgm:t>
        <a:bodyPr/>
        <a:lstStyle/>
        <a:p>
          <a:endParaRPr lang="en-GB"/>
        </a:p>
      </dgm:t>
    </dgm:pt>
    <dgm:pt modelId="{F4785984-EB3F-4C6F-810E-BE48C8B2C4EA}" type="sibTrans" cxnId="{C9F66701-34AE-4A95-8617-08007C3FBE19}">
      <dgm:prSet/>
      <dgm:spPr/>
      <dgm:t>
        <a:bodyPr/>
        <a:lstStyle/>
        <a:p>
          <a:endParaRPr lang="en-GB"/>
        </a:p>
      </dgm:t>
    </dgm:pt>
    <dgm:pt modelId="{DB534F5A-AE5A-4120-86E9-DA768EEB938E}">
      <dgm:prSet/>
      <dgm:spPr/>
      <dgm:t>
        <a:bodyPr/>
        <a:lstStyle/>
        <a:p>
          <a:r>
            <a:rPr lang="en-GB"/>
            <a:t>When collide with enemy</a:t>
          </a:r>
        </a:p>
      </dgm:t>
    </dgm:pt>
    <dgm:pt modelId="{BF0A14BB-528C-4D8F-87C9-9A68111EF936}" type="parTrans" cxnId="{A661DCF2-4EAE-4B2D-99B3-FAE2A9392D56}">
      <dgm:prSet/>
      <dgm:spPr/>
      <dgm:t>
        <a:bodyPr/>
        <a:lstStyle/>
        <a:p>
          <a:endParaRPr lang="en-GB"/>
        </a:p>
      </dgm:t>
    </dgm:pt>
    <dgm:pt modelId="{219C4F61-7263-439D-BC52-C0D693C9642B}" type="sibTrans" cxnId="{A661DCF2-4EAE-4B2D-99B3-FAE2A9392D56}">
      <dgm:prSet/>
      <dgm:spPr/>
      <dgm:t>
        <a:bodyPr/>
        <a:lstStyle/>
        <a:p>
          <a:endParaRPr lang="en-GB"/>
        </a:p>
      </dgm:t>
    </dgm:pt>
    <dgm:pt modelId="{59D1AC88-741A-45C9-932C-10BEF700B85C}">
      <dgm:prSet/>
      <dgm:spPr/>
      <dgm:t>
        <a:bodyPr/>
        <a:lstStyle/>
        <a:p>
          <a:r>
            <a:rPr lang="en-GB"/>
            <a:t>Increase on lvl complete</a:t>
          </a:r>
        </a:p>
      </dgm:t>
    </dgm:pt>
    <dgm:pt modelId="{9AD1A57E-AE8E-4F97-A72E-909D4971910C}" type="parTrans" cxnId="{9A24B485-C828-4BEC-8C39-946B999ABDA9}">
      <dgm:prSet/>
      <dgm:spPr/>
      <dgm:t>
        <a:bodyPr/>
        <a:lstStyle/>
        <a:p>
          <a:endParaRPr lang="en-GB"/>
        </a:p>
      </dgm:t>
    </dgm:pt>
    <dgm:pt modelId="{DE20EE2F-6692-4307-BB50-93990A8471D5}" type="sibTrans" cxnId="{9A24B485-C828-4BEC-8C39-946B999ABDA9}">
      <dgm:prSet/>
      <dgm:spPr/>
      <dgm:t>
        <a:bodyPr/>
        <a:lstStyle/>
        <a:p>
          <a:endParaRPr lang="en-GB"/>
        </a:p>
      </dgm:t>
    </dgm:pt>
    <dgm:pt modelId="{DDE93086-E5A1-4311-9F31-0D884FDEE82B}">
      <dgm:prSet/>
      <dgm:spPr/>
      <dgm:t>
        <a:bodyPr/>
        <a:lstStyle/>
        <a:p>
          <a:r>
            <a:rPr lang="en-GB"/>
            <a:t>Reset when new game started</a:t>
          </a:r>
        </a:p>
      </dgm:t>
    </dgm:pt>
    <dgm:pt modelId="{53A9D209-A997-4046-AFCB-FB34C5CF1A30}" type="parTrans" cxnId="{52C483B8-3B67-4B37-BEF5-4B87D962E829}">
      <dgm:prSet/>
      <dgm:spPr/>
      <dgm:t>
        <a:bodyPr/>
        <a:lstStyle/>
        <a:p>
          <a:endParaRPr lang="en-GB"/>
        </a:p>
      </dgm:t>
    </dgm:pt>
    <dgm:pt modelId="{5A459E12-38C1-4EDB-BB44-CE110B8A37ED}" type="sibTrans" cxnId="{52C483B8-3B67-4B37-BEF5-4B87D962E829}">
      <dgm:prSet/>
      <dgm:spPr/>
      <dgm:t>
        <a:bodyPr/>
        <a:lstStyle/>
        <a:p>
          <a:endParaRPr lang="en-GB"/>
        </a:p>
      </dgm:t>
    </dgm:pt>
    <dgm:pt modelId="{98133A1F-3D53-4435-B743-852CE98DD215}">
      <dgm:prSet/>
      <dgm:spPr/>
      <dgm:t>
        <a:bodyPr/>
        <a:lstStyle/>
        <a:p>
          <a:r>
            <a:rPr lang="en-GB"/>
            <a:t>Start with 3 lives</a:t>
          </a:r>
        </a:p>
      </dgm:t>
    </dgm:pt>
    <dgm:pt modelId="{0B58F219-0882-4BA6-BFE1-21CD02353F74}" type="parTrans" cxnId="{D10C2DC1-29A2-47B4-9C7E-16DFEDFAB1A4}">
      <dgm:prSet/>
      <dgm:spPr/>
      <dgm:t>
        <a:bodyPr/>
        <a:lstStyle/>
        <a:p>
          <a:endParaRPr lang="en-GB"/>
        </a:p>
      </dgm:t>
    </dgm:pt>
    <dgm:pt modelId="{E248C62A-6102-427F-A8FA-D643A8A1F1FE}" type="sibTrans" cxnId="{D10C2DC1-29A2-47B4-9C7E-16DFEDFAB1A4}">
      <dgm:prSet/>
      <dgm:spPr/>
      <dgm:t>
        <a:bodyPr/>
        <a:lstStyle/>
        <a:p>
          <a:endParaRPr lang="en-GB"/>
        </a:p>
      </dgm:t>
    </dgm:pt>
    <dgm:pt modelId="{38550103-2AC7-4426-A2E6-7B275F0C2A8F}">
      <dgm:prSet/>
      <dgm:spPr/>
      <dgm:t>
        <a:bodyPr/>
        <a:lstStyle/>
        <a:p>
          <a:r>
            <a:rPr lang="en-GB"/>
            <a:t>Player fail lvl loss life and graphic</a:t>
          </a:r>
        </a:p>
      </dgm:t>
    </dgm:pt>
    <dgm:pt modelId="{EBD1C26B-B81E-4E1B-8711-7D9CAF2543DA}" type="parTrans" cxnId="{E00D31AC-12AE-4600-B378-DF2CE2570505}">
      <dgm:prSet/>
      <dgm:spPr/>
      <dgm:t>
        <a:bodyPr/>
        <a:lstStyle/>
        <a:p>
          <a:endParaRPr lang="en-GB"/>
        </a:p>
      </dgm:t>
    </dgm:pt>
    <dgm:pt modelId="{669FE1EE-FAC3-4603-8149-550BFF37D55C}" type="sibTrans" cxnId="{E00D31AC-12AE-4600-B378-DF2CE2570505}">
      <dgm:prSet/>
      <dgm:spPr/>
      <dgm:t>
        <a:bodyPr/>
        <a:lstStyle/>
        <a:p>
          <a:endParaRPr lang="en-GB"/>
        </a:p>
      </dgm:t>
    </dgm:pt>
    <dgm:pt modelId="{939E33D7-EC4A-445A-B804-352BBAFAB213}">
      <dgm:prSet/>
      <dgm:spPr/>
      <dgm:t>
        <a:bodyPr/>
        <a:lstStyle/>
        <a:p>
          <a:r>
            <a:rPr lang="en-GB"/>
            <a:t>Gain life &amp; gain graphic</a:t>
          </a:r>
        </a:p>
      </dgm:t>
    </dgm:pt>
    <dgm:pt modelId="{19FFB72B-EC17-44B3-BEDB-206469E07D6D}" type="parTrans" cxnId="{04DC3605-45AF-454A-AD70-C13E1F2FD8C6}">
      <dgm:prSet/>
      <dgm:spPr/>
      <dgm:t>
        <a:bodyPr/>
        <a:lstStyle/>
        <a:p>
          <a:endParaRPr lang="en-GB"/>
        </a:p>
      </dgm:t>
    </dgm:pt>
    <dgm:pt modelId="{8AF972DD-BCFC-4E06-A02B-177F03928BC7}" type="sibTrans" cxnId="{04DC3605-45AF-454A-AD70-C13E1F2FD8C6}">
      <dgm:prSet/>
      <dgm:spPr/>
      <dgm:t>
        <a:bodyPr/>
        <a:lstStyle/>
        <a:p>
          <a:endParaRPr lang="en-GB"/>
        </a:p>
      </dgm:t>
    </dgm:pt>
    <dgm:pt modelId="{74F7521E-BE5E-403E-8550-7653B8707075}">
      <dgm:prSet/>
      <dgm:spPr/>
      <dgm:t>
        <a:bodyPr/>
        <a:lstStyle/>
        <a:p>
          <a:r>
            <a:rPr lang="en-GB"/>
            <a:t>Level is complete</a:t>
          </a:r>
        </a:p>
      </dgm:t>
    </dgm:pt>
    <dgm:pt modelId="{0BE6AFFF-0BA4-4BF1-A771-7847D45C1400}" type="parTrans" cxnId="{5A4DEA08-D4CE-42AA-A2D2-B03590A58243}">
      <dgm:prSet/>
      <dgm:spPr/>
      <dgm:t>
        <a:bodyPr/>
        <a:lstStyle/>
        <a:p>
          <a:endParaRPr lang="en-GB"/>
        </a:p>
      </dgm:t>
    </dgm:pt>
    <dgm:pt modelId="{2716D2AE-86B7-46F0-8B7D-1D59031437A3}" type="sibTrans" cxnId="{5A4DEA08-D4CE-42AA-A2D2-B03590A58243}">
      <dgm:prSet/>
      <dgm:spPr/>
      <dgm:t>
        <a:bodyPr/>
        <a:lstStyle/>
        <a:p>
          <a:endParaRPr lang="en-GB"/>
        </a:p>
      </dgm:t>
    </dgm:pt>
    <dgm:pt modelId="{1BADA01F-A537-4256-B950-0561F11FA9A2}">
      <dgm:prSet/>
      <dgm:spPr/>
      <dgm:t>
        <a:bodyPr/>
        <a:lstStyle/>
        <a:p>
          <a:r>
            <a:rPr lang="en-GB"/>
            <a:t>Player fails lvl, game over</a:t>
          </a:r>
        </a:p>
      </dgm:t>
    </dgm:pt>
    <dgm:pt modelId="{AF185EAA-13F4-4BC4-BB10-A396CFED604B}" type="parTrans" cxnId="{22121D26-4488-41E5-B5CE-038F5CE6C718}">
      <dgm:prSet/>
      <dgm:spPr/>
      <dgm:t>
        <a:bodyPr/>
        <a:lstStyle/>
        <a:p>
          <a:endParaRPr lang="en-GB"/>
        </a:p>
      </dgm:t>
    </dgm:pt>
    <dgm:pt modelId="{FF45A56E-01CC-4184-92BA-C4370405E5DF}" type="sibTrans" cxnId="{22121D26-4488-41E5-B5CE-038F5CE6C718}">
      <dgm:prSet/>
      <dgm:spPr/>
      <dgm:t>
        <a:bodyPr/>
        <a:lstStyle/>
        <a:p>
          <a:endParaRPr lang="en-GB"/>
        </a:p>
      </dgm:t>
    </dgm:pt>
    <dgm:pt modelId="{AAD1F470-F05C-4FC8-8609-024AFED03E9B}">
      <dgm:prSet/>
      <dgm:spPr/>
      <dgm:t>
        <a:bodyPr/>
        <a:lstStyle/>
        <a:p>
          <a:r>
            <a:rPr lang="en-GB"/>
            <a:t>Player icon changes each lvl</a:t>
          </a:r>
        </a:p>
      </dgm:t>
    </dgm:pt>
    <dgm:pt modelId="{D83B84B6-18E7-48FE-91E7-B7E8FC23E2A3}" type="parTrans" cxnId="{373F2F95-A0BB-41D1-8B69-FFA67842292A}">
      <dgm:prSet/>
      <dgm:spPr/>
      <dgm:t>
        <a:bodyPr/>
        <a:lstStyle/>
        <a:p>
          <a:endParaRPr lang="en-GB"/>
        </a:p>
      </dgm:t>
    </dgm:pt>
    <dgm:pt modelId="{C8E753C2-E597-48A8-BDC8-6326E9D42C0A}" type="sibTrans" cxnId="{373F2F95-A0BB-41D1-8B69-FFA67842292A}">
      <dgm:prSet/>
      <dgm:spPr/>
      <dgm:t>
        <a:bodyPr/>
        <a:lstStyle/>
        <a:p>
          <a:endParaRPr lang="en-GB"/>
        </a:p>
      </dgm:t>
    </dgm:pt>
    <dgm:pt modelId="{80D0B93B-8278-48BB-A017-7722CF125682}">
      <dgm:prSet/>
      <dgm:spPr/>
      <dgm:t>
        <a:bodyPr/>
        <a:lstStyle/>
        <a:p>
          <a:r>
            <a:rPr lang="en-GB"/>
            <a:t>left and right key moves ship</a:t>
          </a:r>
        </a:p>
      </dgm:t>
    </dgm:pt>
    <dgm:pt modelId="{B5A4F5CE-0C02-46F1-8D9F-D7C2BA8FD438}" type="parTrans" cxnId="{63CDC11A-6987-4718-816C-7C2E8F677E33}">
      <dgm:prSet/>
      <dgm:spPr/>
      <dgm:t>
        <a:bodyPr/>
        <a:lstStyle/>
        <a:p>
          <a:endParaRPr lang="en-GB"/>
        </a:p>
      </dgm:t>
    </dgm:pt>
    <dgm:pt modelId="{9051CBBF-83F2-40FB-9296-B232E1A87022}" type="sibTrans" cxnId="{63CDC11A-6987-4718-816C-7C2E8F677E33}">
      <dgm:prSet/>
      <dgm:spPr/>
      <dgm:t>
        <a:bodyPr/>
        <a:lstStyle/>
        <a:p>
          <a:endParaRPr lang="en-GB"/>
        </a:p>
      </dgm:t>
    </dgm:pt>
    <dgm:pt modelId="{3F882C32-5A06-4126-ABCE-96934A2917B9}">
      <dgm:prSet/>
      <dgm:spPr/>
      <dgm:t>
        <a:bodyPr/>
        <a:lstStyle/>
        <a:p>
          <a:r>
            <a:rPr lang="en-GB"/>
            <a:t>Power ups</a:t>
          </a:r>
        </a:p>
      </dgm:t>
    </dgm:pt>
    <dgm:pt modelId="{4BEDCED8-9276-4AC2-9F74-C17EA2879FB7}" type="parTrans" cxnId="{1B2A4424-FA02-4921-A780-456DC4C85C21}">
      <dgm:prSet/>
      <dgm:spPr/>
      <dgm:t>
        <a:bodyPr/>
        <a:lstStyle/>
        <a:p>
          <a:endParaRPr lang="en-GB"/>
        </a:p>
      </dgm:t>
    </dgm:pt>
    <dgm:pt modelId="{93423CF2-EA9F-4C12-AE02-972886C9255C}" type="sibTrans" cxnId="{1B2A4424-FA02-4921-A780-456DC4C85C21}">
      <dgm:prSet/>
      <dgm:spPr/>
      <dgm:t>
        <a:bodyPr/>
        <a:lstStyle/>
        <a:p>
          <a:endParaRPr lang="en-GB"/>
        </a:p>
      </dgm:t>
    </dgm:pt>
    <dgm:pt modelId="{4CD24ACC-E652-4692-B302-2DCCAE9FFFEC}">
      <dgm:prSet/>
      <dgm:spPr/>
      <dgm:t>
        <a:bodyPr/>
        <a:lstStyle/>
        <a:p>
          <a:r>
            <a:rPr lang="en-GB"/>
            <a:t>Bullets on enemies</a:t>
          </a:r>
        </a:p>
      </dgm:t>
    </dgm:pt>
    <dgm:pt modelId="{5216DC3B-CA82-4E11-A67C-0BB1156F88E9}" type="parTrans" cxnId="{B791D144-4C6F-4B6B-BAC1-C882E0BD6637}">
      <dgm:prSet/>
      <dgm:spPr/>
      <dgm:t>
        <a:bodyPr/>
        <a:lstStyle/>
        <a:p>
          <a:endParaRPr lang="en-GB"/>
        </a:p>
      </dgm:t>
    </dgm:pt>
    <dgm:pt modelId="{17579EC2-63FC-42FB-9278-5CAFD9F9BC00}" type="sibTrans" cxnId="{B791D144-4C6F-4B6B-BAC1-C882E0BD6637}">
      <dgm:prSet/>
      <dgm:spPr/>
      <dgm:t>
        <a:bodyPr/>
        <a:lstStyle/>
        <a:p>
          <a:endParaRPr lang="en-GB"/>
        </a:p>
      </dgm:t>
    </dgm:pt>
    <dgm:pt modelId="{7B1F038A-1CEB-4DEF-BFA9-8B12F2649898}">
      <dgm:prSet/>
      <dgm:spPr/>
      <dgm:t>
        <a:bodyPr/>
        <a:lstStyle/>
        <a:p>
          <a:r>
            <a:rPr lang="en-GB"/>
            <a:t>Bullets on player</a:t>
          </a:r>
        </a:p>
      </dgm:t>
    </dgm:pt>
    <dgm:pt modelId="{1080B5F8-C4F0-4AF6-BEEC-B6A2AABDDF9B}" type="parTrans" cxnId="{F1BBFD99-D54A-4C22-9458-260CE03EF08F}">
      <dgm:prSet/>
      <dgm:spPr/>
      <dgm:t>
        <a:bodyPr/>
        <a:lstStyle/>
        <a:p>
          <a:endParaRPr lang="en-GB"/>
        </a:p>
      </dgm:t>
    </dgm:pt>
    <dgm:pt modelId="{C5AF5F50-F77F-44AB-814E-FB9F19B60D31}" type="sibTrans" cxnId="{F1BBFD99-D54A-4C22-9458-260CE03EF08F}">
      <dgm:prSet/>
      <dgm:spPr/>
      <dgm:t>
        <a:bodyPr/>
        <a:lstStyle/>
        <a:p>
          <a:endParaRPr lang="en-GB"/>
        </a:p>
      </dgm:t>
    </dgm:pt>
    <dgm:pt modelId="{D7958382-36F4-48FD-BC67-508912226D59}">
      <dgm:prSet/>
      <dgm:spPr/>
      <dgm:t>
        <a:bodyPr/>
        <a:lstStyle/>
        <a:p>
          <a:r>
            <a:rPr lang="en-GB"/>
            <a:t>Main Game </a:t>
          </a:r>
        </a:p>
        <a:p>
          <a:r>
            <a:rPr lang="en-GB"/>
            <a:t>Loop</a:t>
          </a:r>
        </a:p>
      </dgm:t>
    </dgm:pt>
    <dgm:pt modelId="{495648C0-AF6E-48C4-9200-008A90C18EB6}" type="parTrans" cxnId="{7FF0CF10-846A-4640-A577-E4D81F92EB64}">
      <dgm:prSet/>
      <dgm:spPr/>
      <dgm:t>
        <a:bodyPr/>
        <a:lstStyle/>
        <a:p>
          <a:endParaRPr lang="en-GB"/>
        </a:p>
      </dgm:t>
    </dgm:pt>
    <dgm:pt modelId="{F05A2557-2F9B-48F8-B64D-10AC355305C1}" type="sibTrans" cxnId="{7FF0CF10-846A-4640-A577-E4D81F92EB64}">
      <dgm:prSet/>
      <dgm:spPr/>
      <dgm:t>
        <a:bodyPr/>
        <a:lstStyle/>
        <a:p>
          <a:endParaRPr lang="en-GB"/>
        </a:p>
      </dgm:t>
    </dgm:pt>
    <dgm:pt modelId="{6E51BFD5-D0BF-446A-9B5D-9E237E7C8391}" type="pres">
      <dgm:prSet presAssocID="{8863FF94-D21F-4748-87CA-3337C074C13A}" presName="hierChild1" presStyleCnt="0">
        <dgm:presLayoutVars>
          <dgm:orgChart val="1"/>
          <dgm:chPref val="1"/>
          <dgm:dir/>
          <dgm:animOne val="branch"/>
          <dgm:animLvl val="lvl"/>
          <dgm:resizeHandles/>
        </dgm:presLayoutVars>
      </dgm:prSet>
      <dgm:spPr/>
    </dgm:pt>
    <dgm:pt modelId="{6C1E9895-DD32-4039-A8AB-447501BDA231}" type="pres">
      <dgm:prSet presAssocID="{591CBFEF-92A7-49B7-88B8-B96D8B33CBAE}" presName="hierRoot1" presStyleCnt="0">
        <dgm:presLayoutVars>
          <dgm:hierBranch val="init"/>
        </dgm:presLayoutVars>
      </dgm:prSet>
      <dgm:spPr/>
    </dgm:pt>
    <dgm:pt modelId="{F79FFAEF-FB37-4775-8AFA-7388A84CF497}" type="pres">
      <dgm:prSet presAssocID="{591CBFEF-92A7-49B7-88B8-B96D8B33CBAE}" presName="rootComposite1" presStyleCnt="0"/>
      <dgm:spPr/>
    </dgm:pt>
    <dgm:pt modelId="{7A7AD0B6-E80D-4D13-B28C-A7A53EFF7DEC}" type="pres">
      <dgm:prSet presAssocID="{591CBFEF-92A7-49B7-88B8-B96D8B33CBAE}" presName="rootText1" presStyleLbl="node0" presStyleIdx="0" presStyleCnt="1" custLinFactY="-100000" custLinFactNeighborX="1359" custLinFactNeighborY="-181193">
        <dgm:presLayoutVars>
          <dgm:chPref val="3"/>
        </dgm:presLayoutVars>
      </dgm:prSet>
      <dgm:spPr/>
    </dgm:pt>
    <dgm:pt modelId="{FBC22F61-3A7F-4C84-8CB4-57ED599CA6E6}" type="pres">
      <dgm:prSet presAssocID="{591CBFEF-92A7-49B7-88B8-B96D8B33CBAE}" presName="rootConnector1" presStyleLbl="node1" presStyleIdx="0" presStyleCnt="0"/>
      <dgm:spPr/>
    </dgm:pt>
    <dgm:pt modelId="{C4C9ED6F-29F3-42AE-AAE8-9DD3E66384F1}" type="pres">
      <dgm:prSet presAssocID="{591CBFEF-92A7-49B7-88B8-B96D8B33CBAE}" presName="hierChild2" presStyleCnt="0"/>
      <dgm:spPr/>
    </dgm:pt>
    <dgm:pt modelId="{8A50B64A-A922-4DD0-A7E7-7BA4A6D038EB}" type="pres">
      <dgm:prSet presAssocID="{F54A82C1-08A1-403A-B5CB-7E3020E29C5B}" presName="Name37" presStyleLbl="parChTrans1D2" presStyleIdx="0" presStyleCnt="3"/>
      <dgm:spPr/>
    </dgm:pt>
    <dgm:pt modelId="{E7F50E3F-0F3D-4662-9B70-317288F64AF0}" type="pres">
      <dgm:prSet presAssocID="{4B80C23C-CDAB-4A89-AE53-1DA6151D1805}" presName="hierRoot2" presStyleCnt="0">
        <dgm:presLayoutVars>
          <dgm:hierBranch val="init"/>
        </dgm:presLayoutVars>
      </dgm:prSet>
      <dgm:spPr/>
    </dgm:pt>
    <dgm:pt modelId="{85EE32AD-41A3-4C3C-A68B-26FED6451746}" type="pres">
      <dgm:prSet presAssocID="{4B80C23C-CDAB-4A89-AE53-1DA6151D1805}" presName="rootComposite" presStyleCnt="0"/>
      <dgm:spPr/>
    </dgm:pt>
    <dgm:pt modelId="{0CFD30DB-E3E2-40A4-8B77-2890847DE976}" type="pres">
      <dgm:prSet presAssocID="{4B80C23C-CDAB-4A89-AE53-1DA6151D1805}" presName="rootText" presStyleLbl="node2" presStyleIdx="0" presStyleCnt="3" custLinFactY="-100000" custLinFactNeighborX="45751" custLinFactNeighborY="-177774">
        <dgm:presLayoutVars>
          <dgm:chPref val="3"/>
        </dgm:presLayoutVars>
      </dgm:prSet>
      <dgm:spPr/>
    </dgm:pt>
    <dgm:pt modelId="{9808427A-14BB-42AE-A11C-5F54510DF7B0}" type="pres">
      <dgm:prSet presAssocID="{4B80C23C-CDAB-4A89-AE53-1DA6151D1805}" presName="rootConnector" presStyleLbl="node2" presStyleIdx="0" presStyleCnt="3"/>
      <dgm:spPr/>
    </dgm:pt>
    <dgm:pt modelId="{E44C2E38-F0CD-4EC5-B816-CB9F8E11CDF7}" type="pres">
      <dgm:prSet presAssocID="{4B80C23C-CDAB-4A89-AE53-1DA6151D1805}" presName="hierChild4" presStyleCnt="0"/>
      <dgm:spPr/>
    </dgm:pt>
    <dgm:pt modelId="{8F153586-6F6D-4908-8087-5278199C34C7}" type="pres">
      <dgm:prSet presAssocID="{DC091F9D-D647-453B-874A-525490C5D111}" presName="Name37" presStyleLbl="parChTrans1D3" presStyleIdx="0" presStyleCnt="11"/>
      <dgm:spPr/>
    </dgm:pt>
    <dgm:pt modelId="{0455B32A-C6A8-4B31-8C0D-5A8AB71C636A}" type="pres">
      <dgm:prSet presAssocID="{D67B01F2-1227-4A21-8FCF-29A4FC9C3CA0}" presName="hierRoot2" presStyleCnt="0">
        <dgm:presLayoutVars>
          <dgm:hierBranch val="init"/>
        </dgm:presLayoutVars>
      </dgm:prSet>
      <dgm:spPr/>
    </dgm:pt>
    <dgm:pt modelId="{FF280F3C-DA4D-4B34-9ABD-08220142EEB9}" type="pres">
      <dgm:prSet presAssocID="{D67B01F2-1227-4A21-8FCF-29A4FC9C3CA0}" presName="rootComposite" presStyleCnt="0"/>
      <dgm:spPr/>
    </dgm:pt>
    <dgm:pt modelId="{70299FAE-F000-45D0-BBA7-D89148FB9C30}" type="pres">
      <dgm:prSet presAssocID="{D67B01F2-1227-4A21-8FCF-29A4FC9C3CA0}" presName="rootText" presStyleLbl="node3" presStyleIdx="0" presStyleCnt="11" custLinFactY="-100000" custLinFactNeighborX="45751" custLinFactNeighborY="-177774">
        <dgm:presLayoutVars>
          <dgm:chPref val="3"/>
        </dgm:presLayoutVars>
      </dgm:prSet>
      <dgm:spPr/>
    </dgm:pt>
    <dgm:pt modelId="{4EF450CD-5791-40D6-BD25-5AA425448DB5}" type="pres">
      <dgm:prSet presAssocID="{D67B01F2-1227-4A21-8FCF-29A4FC9C3CA0}" presName="rootConnector" presStyleLbl="node3" presStyleIdx="0" presStyleCnt="11"/>
      <dgm:spPr/>
    </dgm:pt>
    <dgm:pt modelId="{D191DDBD-B8E5-45CB-8F91-D42F4E63D86A}" type="pres">
      <dgm:prSet presAssocID="{D67B01F2-1227-4A21-8FCF-29A4FC9C3CA0}" presName="hierChild4" presStyleCnt="0"/>
      <dgm:spPr/>
    </dgm:pt>
    <dgm:pt modelId="{89A2EBF7-FF83-45A5-97E4-FD25E2DAF98F}" type="pres">
      <dgm:prSet presAssocID="{DD4BEB6E-ADDD-43AC-900B-4153EA04D020}" presName="Name37" presStyleLbl="parChTrans1D4" presStyleIdx="0" presStyleCnt="22"/>
      <dgm:spPr/>
    </dgm:pt>
    <dgm:pt modelId="{6B6EE448-DEA5-43E0-A793-654EF010CABD}" type="pres">
      <dgm:prSet presAssocID="{2DB992AA-36FE-4D22-8DE6-344375CA4485}" presName="hierRoot2" presStyleCnt="0">
        <dgm:presLayoutVars>
          <dgm:hierBranch val="init"/>
        </dgm:presLayoutVars>
      </dgm:prSet>
      <dgm:spPr/>
    </dgm:pt>
    <dgm:pt modelId="{1A64CBC5-8556-4A9B-9A34-A8B52A01336D}" type="pres">
      <dgm:prSet presAssocID="{2DB992AA-36FE-4D22-8DE6-344375CA4485}" presName="rootComposite" presStyleCnt="0"/>
      <dgm:spPr/>
    </dgm:pt>
    <dgm:pt modelId="{FBFF90CD-B194-467B-995A-D11D6E47BD5C}" type="pres">
      <dgm:prSet presAssocID="{2DB992AA-36FE-4D22-8DE6-344375CA4485}" presName="rootText" presStyleLbl="node4" presStyleIdx="0" presStyleCnt="22" custLinFactY="-100000" custLinFactNeighborX="45751" custLinFactNeighborY="-177774">
        <dgm:presLayoutVars>
          <dgm:chPref val="3"/>
        </dgm:presLayoutVars>
      </dgm:prSet>
      <dgm:spPr/>
    </dgm:pt>
    <dgm:pt modelId="{544CF0F9-6652-4DD6-8C0B-A323E94E0003}" type="pres">
      <dgm:prSet presAssocID="{2DB992AA-36FE-4D22-8DE6-344375CA4485}" presName="rootConnector" presStyleLbl="node4" presStyleIdx="0" presStyleCnt="22"/>
      <dgm:spPr/>
    </dgm:pt>
    <dgm:pt modelId="{CECAFE95-4BA6-4E9E-8A96-F4F257B6A611}" type="pres">
      <dgm:prSet presAssocID="{2DB992AA-36FE-4D22-8DE6-344375CA4485}" presName="hierChild4" presStyleCnt="0"/>
      <dgm:spPr/>
    </dgm:pt>
    <dgm:pt modelId="{736C1914-5B51-4650-AC72-986E56884E16}" type="pres">
      <dgm:prSet presAssocID="{2DB992AA-36FE-4D22-8DE6-344375CA4485}" presName="hierChild5" presStyleCnt="0"/>
      <dgm:spPr/>
    </dgm:pt>
    <dgm:pt modelId="{F5DB4574-E03A-4A69-AE85-B48C5CAC7C71}" type="pres">
      <dgm:prSet presAssocID="{FFA2BC5C-B154-4CDC-B341-B9293AF45A2C}" presName="Name37" presStyleLbl="parChTrans1D4" presStyleIdx="1" presStyleCnt="22"/>
      <dgm:spPr/>
    </dgm:pt>
    <dgm:pt modelId="{604E7A5A-472C-44AF-B63B-766FCFCCD513}" type="pres">
      <dgm:prSet presAssocID="{D7CB7599-5A57-4D54-9B70-102FBC723173}" presName="hierRoot2" presStyleCnt="0">
        <dgm:presLayoutVars>
          <dgm:hierBranch val="init"/>
        </dgm:presLayoutVars>
      </dgm:prSet>
      <dgm:spPr/>
    </dgm:pt>
    <dgm:pt modelId="{AAC254C8-10B9-40FD-BF2F-2D5C14C799CC}" type="pres">
      <dgm:prSet presAssocID="{D7CB7599-5A57-4D54-9B70-102FBC723173}" presName="rootComposite" presStyleCnt="0"/>
      <dgm:spPr/>
    </dgm:pt>
    <dgm:pt modelId="{636C503B-2CFA-4A55-BA73-11F63D60B9F4}" type="pres">
      <dgm:prSet presAssocID="{D7CB7599-5A57-4D54-9B70-102FBC723173}" presName="rootText" presStyleLbl="node4" presStyleIdx="1" presStyleCnt="22" custLinFactY="-100000" custLinFactNeighborX="45751" custLinFactNeighborY="-177774">
        <dgm:presLayoutVars>
          <dgm:chPref val="3"/>
        </dgm:presLayoutVars>
      </dgm:prSet>
      <dgm:spPr/>
    </dgm:pt>
    <dgm:pt modelId="{F133CECD-7E3D-4D6D-9D24-6024DE0E92D9}" type="pres">
      <dgm:prSet presAssocID="{D7CB7599-5A57-4D54-9B70-102FBC723173}" presName="rootConnector" presStyleLbl="node4" presStyleIdx="1" presStyleCnt="22"/>
      <dgm:spPr/>
    </dgm:pt>
    <dgm:pt modelId="{61BE1F19-4B80-4233-9750-D47E431F36CA}" type="pres">
      <dgm:prSet presAssocID="{D7CB7599-5A57-4D54-9B70-102FBC723173}" presName="hierChild4" presStyleCnt="0"/>
      <dgm:spPr/>
    </dgm:pt>
    <dgm:pt modelId="{BAEDD788-F7ED-4247-8983-EFA75E2D7371}" type="pres">
      <dgm:prSet presAssocID="{D7CB7599-5A57-4D54-9B70-102FBC723173}" presName="hierChild5" presStyleCnt="0"/>
      <dgm:spPr/>
    </dgm:pt>
    <dgm:pt modelId="{1BAD64F2-EB6C-4127-BF9F-30CBC46362AB}" type="pres">
      <dgm:prSet presAssocID="{D67B01F2-1227-4A21-8FCF-29A4FC9C3CA0}" presName="hierChild5" presStyleCnt="0"/>
      <dgm:spPr/>
    </dgm:pt>
    <dgm:pt modelId="{CE5DBDFC-0121-4A46-9144-57320A50D271}" type="pres">
      <dgm:prSet presAssocID="{6FC06647-D318-4224-BE88-FEFE1429F802}" presName="Name37" presStyleLbl="parChTrans1D3" presStyleIdx="1" presStyleCnt="11"/>
      <dgm:spPr/>
    </dgm:pt>
    <dgm:pt modelId="{F479D2F0-F606-4949-AFBD-5F256F3FAD75}" type="pres">
      <dgm:prSet presAssocID="{4991CDA0-3D8E-438B-998A-E1FE666EBF14}" presName="hierRoot2" presStyleCnt="0">
        <dgm:presLayoutVars>
          <dgm:hierBranch val="init"/>
        </dgm:presLayoutVars>
      </dgm:prSet>
      <dgm:spPr/>
    </dgm:pt>
    <dgm:pt modelId="{76B74609-622E-4AB5-83E0-F5C0151A549A}" type="pres">
      <dgm:prSet presAssocID="{4991CDA0-3D8E-438B-998A-E1FE666EBF14}" presName="rootComposite" presStyleCnt="0"/>
      <dgm:spPr/>
    </dgm:pt>
    <dgm:pt modelId="{B662FAC3-A7E1-4098-AC29-AD7D833AF91A}" type="pres">
      <dgm:prSet presAssocID="{4991CDA0-3D8E-438B-998A-E1FE666EBF14}" presName="rootText" presStyleLbl="node3" presStyleIdx="1" presStyleCnt="11" custLinFactY="-100000" custLinFactNeighborX="45751" custLinFactNeighborY="-177774">
        <dgm:presLayoutVars>
          <dgm:chPref val="3"/>
        </dgm:presLayoutVars>
      </dgm:prSet>
      <dgm:spPr/>
    </dgm:pt>
    <dgm:pt modelId="{04EAD425-4890-49BC-82F1-5A869DAD99F0}" type="pres">
      <dgm:prSet presAssocID="{4991CDA0-3D8E-438B-998A-E1FE666EBF14}" presName="rootConnector" presStyleLbl="node3" presStyleIdx="1" presStyleCnt="11"/>
      <dgm:spPr/>
    </dgm:pt>
    <dgm:pt modelId="{DD010A64-EADB-4346-A611-58A9A036A224}" type="pres">
      <dgm:prSet presAssocID="{4991CDA0-3D8E-438B-998A-E1FE666EBF14}" presName="hierChild4" presStyleCnt="0"/>
      <dgm:spPr/>
    </dgm:pt>
    <dgm:pt modelId="{857C1351-DDA4-46F1-A026-558CD0E2C21E}" type="pres">
      <dgm:prSet presAssocID="{C97F8A52-2D50-4CD7-80E3-79B33FEA7DF9}" presName="Name37" presStyleLbl="parChTrans1D4" presStyleIdx="2" presStyleCnt="22"/>
      <dgm:spPr/>
    </dgm:pt>
    <dgm:pt modelId="{218592DD-03AB-468E-A9A9-9A35067C66C4}" type="pres">
      <dgm:prSet presAssocID="{474E37D8-AC45-4A5C-9B82-52201342D6AA}" presName="hierRoot2" presStyleCnt="0">
        <dgm:presLayoutVars>
          <dgm:hierBranch val="init"/>
        </dgm:presLayoutVars>
      </dgm:prSet>
      <dgm:spPr/>
    </dgm:pt>
    <dgm:pt modelId="{98348CFE-A87C-42EC-AA19-3194043D3EE7}" type="pres">
      <dgm:prSet presAssocID="{474E37D8-AC45-4A5C-9B82-52201342D6AA}" presName="rootComposite" presStyleCnt="0"/>
      <dgm:spPr/>
    </dgm:pt>
    <dgm:pt modelId="{01CC9E2F-D811-463B-B6F9-E9257F2BBF25}" type="pres">
      <dgm:prSet presAssocID="{474E37D8-AC45-4A5C-9B82-52201342D6AA}" presName="rootText" presStyleLbl="node4" presStyleIdx="2" presStyleCnt="22" custLinFactY="-100000" custLinFactNeighborX="45751" custLinFactNeighborY="-177774">
        <dgm:presLayoutVars>
          <dgm:chPref val="3"/>
        </dgm:presLayoutVars>
      </dgm:prSet>
      <dgm:spPr/>
    </dgm:pt>
    <dgm:pt modelId="{E40C88E4-7008-4AD4-B1FC-681B13894BDB}" type="pres">
      <dgm:prSet presAssocID="{474E37D8-AC45-4A5C-9B82-52201342D6AA}" presName="rootConnector" presStyleLbl="node4" presStyleIdx="2" presStyleCnt="22"/>
      <dgm:spPr/>
    </dgm:pt>
    <dgm:pt modelId="{FF7DF1EA-BF63-4AEC-8B69-7C1E5411AE87}" type="pres">
      <dgm:prSet presAssocID="{474E37D8-AC45-4A5C-9B82-52201342D6AA}" presName="hierChild4" presStyleCnt="0"/>
      <dgm:spPr/>
    </dgm:pt>
    <dgm:pt modelId="{FE52F643-0F7A-4C9D-B1DA-D295F3D8F8EC}" type="pres">
      <dgm:prSet presAssocID="{474E37D8-AC45-4A5C-9B82-52201342D6AA}" presName="hierChild5" presStyleCnt="0"/>
      <dgm:spPr/>
    </dgm:pt>
    <dgm:pt modelId="{CEA3DC6F-59CA-4B39-942E-99F96A2C7173}" type="pres">
      <dgm:prSet presAssocID="{53FB252D-6077-49CC-B9AE-7C608E4A881E}" presName="Name37" presStyleLbl="parChTrans1D4" presStyleIdx="3" presStyleCnt="22"/>
      <dgm:spPr/>
    </dgm:pt>
    <dgm:pt modelId="{CD91E61A-7AE9-4A3E-89C7-9FB64F207FDB}" type="pres">
      <dgm:prSet presAssocID="{9CB149BC-8996-41B8-85E7-D3DF09AA5CE7}" presName="hierRoot2" presStyleCnt="0">
        <dgm:presLayoutVars>
          <dgm:hierBranch val="init"/>
        </dgm:presLayoutVars>
      </dgm:prSet>
      <dgm:spPr/>
    </dgm:pt>
    <dgm:pt modelId="{0E0374A0-E0E7-4E72-AFF7-FB5461047876}" type="pres">
      <dgm:prSet presAssocID="{9CB149BC-8996-41B8-85E7-D3DF09AA5CE7}" presName="rootComposite" presStyleCnt="0"/>
      <dgm:spPr/>
    </dgm:pt>
    <dgm:pt modelId="{CA31543C-CE58-4D90-8524-1F69C6479804}" type="pres">
      <dgm:prSet presAssocID="{9CB149BC-8996-41B8-85E7-D3DF09AA5CE7}" presName="rootText" presStyleLbl="node4" presStyleIdx="3" presStyleCnt="22" custLinFactY="-100000" custLinFactNeighborX="45751" custLinFactNeighborY="-177774">
        <dgm:presLayoutVars>
          <dgm:chPref val="3"/>
        </dgm:presLayoutVars>
      </dgm:prSet>
      <dgm:spPr/>
    </dgm:pt>
    <dgm:pt modelId="{A354C0E3-8ECB-42F4-A59E-9DC7E54520FD}" type="pres">
      <dgm:prSet presAssocID="{9CB149BC-8996-41B8-85E7-D3DF09AA5CE7}" presName="rootConnector" presStyleLbl="node4" presStyleIdx="3" presStyleCnt="22"/>
      <dgm:spPr/>
    </dgm:pt>
    <dgm:pt modelId="{EE4FAA2C-E037-42E6-A41F-4902E5A08819}" type="pres">
      <dgm:prSet presAssocID="{9CB149BC-8996-41B8-85E7-D3DF09AA5CE7}" presName="hierChild4" presStyleCnt="0"/>
      <dgm:spPr/>
    </dgm:pt>
    <dgm:pt modelId="{3DC5C910-5DC1-4DE1-8234-F3F5C355FACC}" type="pres">
      <dgm:prSet presAssocID="{9CB149BC-8996-41B8-85E7-D3DF09AA5CE7}" presName="hierChild5" presStyleCnt="0"/>
      <dgm:spPr/>
    </dgm:pt>
    <dgm:pt modelId="{359C88A6-DD08-4491-8C75-6F7802771F56}" type="pres">
      <dgm:prSet presAssocID="{F6E709E9-AB12-43E5-9BF5-AA7B6AEA32FF}" presName="Name37" presStyleLbl="parChTrans1D4" presStyleIdx="4" presStyleCnt="22"/>
      <dgm:spPr/>
    </dgm:pt>
    <dgm:pt modelId="{FACAFC11-5F3B-4182-A2A1-179D07BB4FD9}" type="pres">
      <dgm:prSet presAssocID="{46A989FC-2C6B-4891-B1B7-A170EC86BBE6}" presName="hierRoot2" presStyleCnt="0">
        <dgm:presLayoutVars>
          <dgm:hierBranch val="init"/>
        </dgm:presLayoutVars>
      </dgm:prSet>
      <dgm:spPr/>
    </dgm:pt>
    <dgm:pt modelId="{A0DE3E8C-F885-4D25-9B6C-9808F45EDF61}" type="pres">
      <dgm:prSet presAssocID="{46A989FC-2C6B-4891-B1B7-A170EC86BBE6}" presName="rootComposite" presStyleCnt="0"/>
      <dgm:spPr/>
    </dgm:pt>
    <dgm:pt modelId="{87A6013D-2DF4-4A5F-9D12-7CFEF42B88DC}" type="pres">
      <dgm:prSet presAssocID="{46A989FC-2C6B-4891-B1B7-A170EC86BBE6}" presName="rootText" presStyleLbl="node4" presStyleIdx="4" presStyleCnt="22" custLinFactY="-100000" custLinFactNeighborX="45751" custLinFactNeighborY="-177774">
        <dgm:presLayoutVars>
          <dgm:chPref val="3"/>
        </dgm:presLayoutVars>
      </dgm:prSet>
      <dgm:spPr/>
    </dgm:pt>
    <dgm:pt modelId="{1E66C453-2266-49AC-ACAA-B483DB6F476D}" type="pres">
      <dgm:prSet presAssocID="{46A989FC-2C6B-4891-B1B7-A170EC86BBE6}" presName="rootConnector" presStyleLbl="node4" presStyleIdx="4" presStyleCnt="22"/>
      <dgm:spPr/>
    </dgm:pt>
    <dgm:pt modelId="{1941870D-61E1-4179-ADF2-F2A7951E09FD}" type="pres">
      <dgm:prSet presAssocID="{46A989FC-2C6B-4891-B1B7-A170EC86BBE6}" presName="hierChild4" presStyleCnt="0"/>
      <dgm:spPr/>
    </dgm:pt>
    <dgm:pt modelId="{290AD82A-79FE-44AD-9774-0193E351B5B9}" type="pres">
      <dgm:prSet presAssocID="{46A989FC-2C6B-4891-B1B7-A170EC86BBE6}" presName="hierChild5" presStyleCnt="0"/>
      <dgm:spPr/>
    </dgm:pt>
    <dgm:pt modelId="{4EB846A0-7B4E-4A8E-AD14-B468E5B92295}" type="pres">
      <dgm:prSet presAssocID="{4991CDA0-3D8E-438B-998A-E1FE666EBF14}" presName="hierChild5" presStyleCnt="0"/>
      <dgm:spPr/>
    </dgm:pt>
    <dgm:pt modelId="{10EA279A-F6B6-41C1-AC7A-393F400AB5A1}" type="pres">
      <dgm:prSet presAssocID="{4B80C23C-CDAB-4A89-AE53-1DA6151D1805}" presName="hierChild5" presStyleCnt="0"/>
      <dgm:spPr/>
    </dgm:pt>
    <dgm:pt modelId="{276D5E23-C31A-46AE-BCBD-81E33942EF05}" type="pres">
      <dgm:prSet presAssocID="{087A3E80-6C69-425D-83E7-C54936A5BEF1}" presName="Name37" presStyleLbl="parChTrans1D2" presStyleIdx="1" presStyleCnt="3"/>
      <dgm:spPr/>
    </dgm:pt>
    <dgm:pt modelId="{BCB005A1-8058-4ABB-883B-4F6EB225AF70}" type="pres">
      <dgm:prSet presAssocID="{A0F737BF-8F1C-4A1C-9E32-B82C1748CB02}" presName="hierRoot2" presStyleCnt="0">
        <dgm:presLayoutVars>
          <dgm:hierBranch val="init"/>
        </dgm:presLayoutVars>
      </dgm:prSet>
      <dgm:spPr/>
    </dgm:pt>
    <dgm:pt modelId="{DA302A93-5489-44D0-8C2D-35535B765985}" type="pres">
      <dgm:prSet presAssocID="{A0F737BF-8F1C-4A1C-9E32-B82C1748CB02}" presName="rootComposite" presStyleCnt="0"/>
      <dgm:spPr/>
    </dgm:pt>
    <dgm:pt modelId="{93139989-84D9-4A16-BF58-28C68BC54AA3}" type="pres">
      <dgm:prSet presAssocID="{A0F737BF-8F1C-4A1C-9E32-B82C1748CB02}" presName="rootText" presStyleLbl="node2" presStyleIdx="1" presStyleCnt="3" custLinFactY="-100000" custLinFactNeighborX="3268" custLinFactNeighborY="-181042">
        <dgm:presLayoutVars>
          <dgm:chPref val="3"/>
        </dgm:presLayoutVars>
      </dgm:prSet>
      <dgm:spPr/>
    </dgm:pt>
    <dgm:pt modelId="{085BD463-AB9F-49C4-98E8-5CC36DE7DFC9}" type="pres">
      <dgm:prSet presAssocID="{A0F737BF-8F1C-4A1C-9E32-B82C1748CB02}" presName="rootConnector" presStyleLbl="node2" presStyleIdx="1" presStyleCnt="3"/>
      <dgm:spPr/>
    </dgm:pt>
    <dgm:pt modelId="{0B1E39C1-4A61-4BDF-8C4D-AF56DF227F95}" type="pres">
      <dgm:prSet presAssocID="{A0F737BF-8F1C-4A1C-9E32-B82C1748CB02}" presName="hierChild4" presStyleCnt="0"/>
      <dgm:spPr/>
    </dgm:pt>
    <dgm:pt modelId="{775DEFDF-6409-4D71-8D3F-707B3938013B}" type="pres">
      <dgm:prSet presAssocID="{22B84CF1-FA05-4703-B454-C4D2E552C280}" presName="Name37" presStyleLbl="parChTrans1D3" presStyleIdx="2" presStyleCnt="11"/>
      <dgm:spPr/>
    </dgm:pt>
    <dgm:pt modelId="{85B2C8D2-7424-4F41-A942-8941D33D87A8}" type="pres">
      <dgm:prSet presAssocID="{37FADE1C-4C10-4E5B-B91B-C313F60181C2}" presName="hierRoot2" presStyleCnt="0">
        <dgm:presLayoutVars>
          <dgm:hierBranch val="init"/>
        </dgm:presLayoutVars>
      </dgm:prSet>
      <dgm:spPr/>
    </dgm:pt>
    <dgm:pt modelId="{50E3BFB0-9B69-46DE-A601-597D666E0C3F}" type="pres">
      <dgm:prSet presAssocID="{37FADE1C-4C10-4E5B-B91B-C313F60181C2}" presName="rootComposite" presStyleCnt="0"/>
      <dgm:spPr/>
    </dgm:pt>
    <dgm:pt modelId="{544CE09D-A46C-47A8-BF8D-A9B8B1ADC483}" type="pres">
      <dgm:prSet presAssocID="{37FADE1C-4C10-4E5B-B91B-C313F60181C2}" presName="rootText" presStyleLbl="node3" presStyleIdx="2" presStyleCnt="11" custLinFactNeighborX="92479" custLinFactNeighborY="-18206">
        <dgm:presLayoutVars>
          <dgm:chPref val="3"/>
        </dgm:presLayoutVars>
      </dgm:prSet>
      <dgm:spPr/>
    </dgm:pt>
    <dgm:pt modelId="{69283292-4226-4BD3-B7E7-A5125E51B9E0}" type="pres">
      <dgm:prSet presAssocID="{37FADE1C-4C10-4E5B-B91B-C313F60181C2}" presName="rootConnector" presStyleLbl="node3" presStyleIdx="2" presStyleCnt="11"/>
      <dgm:spPr/>
    </dgm:pt>
    <dgm:pt modelId="{91C686BA-4582-4FFD-9C7B-69EE8C084020}" type="pres">
      <dgm:prSet presAssocID="{37FADE1C-4C10-4E5B-B91B-C313F60181C2}" presName="hierChild4" presStyleCnt="0"/>
      <dgm:spPr/>
    </dgm:pt>
    <dgm:pt modelId="{13C83D8C-F5BE-4EB2-B9A3-4104B2E1FFFB}" type="pres">
      <dgm:prSet presAssocID="{CF0DD94C-98A1-4E55-951E-3BAD91D4B04B}" presName="Name37" presStyleLbl="parChTrans1D4" presStyleIdx="5" presStyleCnt="22"/>
      <dgm:spPr/>
    </dgm:pt>
    <dgm:pt modelId="{3402D9F5-04BB-4803-A65D-014E5E6927FF}" type="pres">
      <dgm:prSet presAssocID="{2C823DCE-BB3A-4067-A402-7F6AF327B621}" presName="hierRoot2" presStyleCnt="0">
        <dgm:presLayoutVars>
          <dgm:hierBranch val="init"/>
        </dgm:presLayoutVars>
      </dgm:prSet>
      <dgm:spPr/>
    </dgm:pt>
    <dgm:pt modelId="{41AA6D49-85D0-4A82-8EDB-AC591C74CC10}" type="pres">
      <dgm:prSet presAssocID="{2C823DCE-BB3A-4067-A402-7F6AF327B621}" presName="rootComposite" presStyleCnt="0"/>
      <dgm:spPr/>
    </dgm:pt>
    <dgm:pt modelId="{0C6A8563-4F06-4312-8BC1-F0B4CC074ED5}" type="pres">
      <dgm:prSet presAssocID="{2C823DCE-BB3A-4067-A402-7F6AF327B621}" presName="rootText" presStyleLbl="node4" presStyleIdx="5" presStyleCnt="22" custLinFactNeighborX="89415" custLinFactNeighborY="-23415">
        <dgm:presLayoutVars>
          <dgm:chPref val="3"/>
        </dgm:presLayoutVars>
      </dgm:prSet>
      <dgm:spPr/>
    </dgm:pt>
    <dgm:pt modelId="{845EFBC3-1F49-4465-9F5A-DAAE11FC9311}" type="pres">
      <dgm:prSet presAssocID="{2C823DCE-BB3A-4067-A402-7F6AF327B621}" presName="rootConnector" presStyleLbl="node4" presStyleIdx="5" presStyleCnt="22"/>
      <dgm:spPr/>
    </dgm:pt>
    <dgm:pt modelId="{C97951C2-2707-4D0A-9F1D-A9002A0C010F}" type="pres">
      <dgm:prSet presAssocID="{2C823DCE-BB3A-4067-A402-7F6AF327B621}" presName="hierChild4" presStyleCnt="0"/>
      <dgm:spPr/>
    </dgm:pt>
    <dgm:pt modelId="{8E0C4861-E44D-41C9-8A88-2521928C5E26}" type="pres">
      <dgm:prSet presAssocID="{2C823DCE-BB3A-4067-A402-7F6AF327B621}" presName="hierChild5" presStyleCnt="0"/>
      <dgm:spPr/>
    </dgm:pt>
    <dgm:pt modelId="{71533284-A2E3-47E4-AD66-C58A40BE54A8}" type="pres">
      <dgm:prSet presAssocID="{5DCC3875-DF1F-417E-9525-EB7D40A1A34C}" presName="Name37" presStyleLbl="parChTrans1D4" presStyleIdx="6" presStyleCnt="22"/>
      <dgm:spPr/>
    </dgm:pt>
    <dgm:pt modelId="{61416FAB-DFC5-4BB1-81B5-FEC20D6F1077}" type="pres">
      <dgm:prSet presAssocID="{2E02A38D-039E-4BF1-9DEA-774559289F96}" presName="hierRoot2" presStyleCnt="0">
        <dgm:presLayoutVars>
          <dgm:hierBranch val="init"/>
        </dgm:presLayoutVars>
      </dgm:prSet>
      <dgm:spPr/>
    </dgm:pt>
    <dgm:pt modelId="{343815A3-C3BD-4862-A442-27E2CD0EDE90}" type="pres">
      <dgm:prSet presAssocID="{2E02A38D-039E-4BF1-9DEA-774559289F96}" presName="rootComposite" presStyleCnt="0"/>
      <dgm:spPr/>
    </dgm:pt>
    <dgm:pt modelId="{2578D585-FD7F-46F7-B352-CD18B74E1F0F}" type="pres">
      <dgm:prSet presAssocID="{2E02A38D-039E-4BF1-9DEA-774559289F96}" presName="rootText" presStyleLbl="node4" presStyleIdx="6" presStyleCnt="22" custLinFactNeighborX="89415" custLinFactNeighborY="-23415">
        <dgm:presLayoutVars>
          <dgm:chPref val="3"/>
        </dgm:presLayoutVars>
      </dgm:prSet>
      <dgm:spPr/>
    </dgm:pt>
    <dgm:pt modelId="{F30078DB-76B7-4913-A78C-181125686ED9}" type="pres">
      <dgm:prSet presAssocID="{2E02A38D-039E-4BF1-9DEA-774559289F96}" presName="rootConnector" presStyleLbl="node4" presStyleIdx="6" presStyleCnt="22"/>
      <dgm:spPr/>
    </dgm:pt>
    <dgm:pt modelId="{3C6166FA-7DD5-45BD-8E62-7015C3FCD9A5}" type="pres">
      <dgm:prSet presAssocID="{2E02A38D-039E-4BF1-9DEA-774559289F96}" presName="hierChild4" presStyleCnt="0"/>
      <dgm:spPr/>
    </dgm:pt>
    <dgm:pt modelId="{131E9F34-7CCA-4B91-9B00-86C133560E9A}" type="pres">
      <dgm:prSet presAssocID="{2E02A38D-039E-4BF1-9DEA-774559289F96}" presName="hierChild5" presStyleCnt="0"/>
      <dgm:spPr/>
    </dgm:pt>
    <dgm:pt modelId="{37A60CC2-F553-4672-A6AD-62A8B6E964C1}" type="pres">
      <dgm:prSet presAssocID="{BAEE8654-DB68-44E4-A5F1-0F2A7BC4439C}" presName="Name37" presStyleLbl="parChTrans1D4" presStyleIdx="7" presStyleCnt="22"/>
      <dgm:spPr/>
    </dgm:pt>
    <dgm:pt modelId="{9B140325-0872-4F75-B28A-6E15FA918FFE}" type="pres">
      <dgm:prSet presAssocID="{B26FE700-5281-4A4E-A89F-986BFB8B1EE2}" presName="hierRoot2" presStyleCnt="0">
        <dgm:presLayoutVars>
          <dgm:hierBranch val="init"/>
        </dgm:presLayoutVars>
      </dgm:prSet>
      <dgm:spPr/>
    </dgm:pt>
    <dgm:pt modelId="{6CE4463A-3847-49E9-90B1-2FFD5994053F}" type="pres">
      <dgm:prSet presAssocID="{B26FE700-5281-4A4E-A89F-986BFB8B1EE2}" presName="rootComposite" presStyleCnt="0"/>
      <dgm:spPr/>
    </dgm:pt>
    <dgm:pt modelId="{49646EE2-5ACF-45A3-9D21-56B57A8CE24B}" type="pres">
      <dgm:prSet presAssocID="{B26FE700-5281-4A4E-A89F-986BFB8B1EE2}" presName="rootText" presStyleLbl="node4" presStyleIdx="7" presStyleCnt="22" custLinFactNeighborX="89415" custLinFactNeighborY="-23415">
        <dgm:presLayoutVars>
          <dgm:chPref val="3"/>
        </dgm:presLayoutVars>
      </dgm:prSet>
      <dgm:spPr/>
    </dgm:pt>
    <dgm:pt modelId="{D05746EC-7A4A-4D5B-89E7-2BE69B4D0E2E}" type="pres">
      <dgm:prSet presAssocID="{B26FE700-5281-4A4E-A89F-986BFB8B1EE2}" presName="rootConnector" presStyleLbl="node4" presStyleIdx="7" presStyleCnt="22"/>
      <dgm:spPr/>
    </dgm:pt>
    <dgm:pt modelId="{FE993F99-7698-4092-B0DC-9A33FCC9F1B8}" type="pres">
      <dgm:prSet presAssocID="{B26FE700-5281-4A4E-A89F-986BFB8B1EE2}" presName="hierChild4" presStyleCnt="0"/>
      <dgm:spPr/>
    </dgm:pt>
    <dgm:pt modelId="{29FFC630-9684-4FCA-A0CE-B54AD7A37418}" type="pres">
      <dgm:prSet presAssocID="{B26FE700-5281-4A4E-A89F-986BFB8B1EE2}" presName="hierChild5" presStyleCnt="0"/>
      <dgm:spPr/>
    </dgm:pt>
    <dgm:pt modelId="{E7609929-C2D5-46BB-9F09-ABFAA17FB849}" type="pres">
      <dgm:prSet presAssocID="{37FADE1C-4C10-4E5B-B91B-C313F60181C2}" presName="hierChild5" presStyleCnt="0"/>
      <dgm:spPr/>
    </dgm:pt>
    <dgm:pt modelId="{5922BAFA-D787-470A-BA25-FF120CB06D63}" type="pres">
      <dgm:prSet presAssocID="{9707CF76-A19F-48B8-891D-97C2CD93F437}" presName="Name37" presStyleLbl="parChTrans1D3" presStyleIdx="3" presStyleCnt="11"/>
      <dgm:spPr/>
    </dgm:pt>
    <dgm:pt modelId="{37D3781B-E2FD-42B7-931C-5CDF37B23DAE}" type="pres">
      <dgm:prSet presAssocID="{C3A7BC58-B141-432A-9D7B-6676177ACA56}" presName="hierRoot2" presStyleCnt="0">
        <dgm:presLayoutVars>
          <dgm:hierBranch val="init"/>
        </dgm:presLayoutVars>
      </dgm:prSet>
      <dgm:spPr/>
    </dgm:pt>
    <dgm:pt modelId="{E3C5619B-6FF8-43F5-9F58-A6E1A79FC312}" type="pres">
      <dgm:prSet presAssocID="{C3A7BC58-B141-432A-9D7B-6676177ACA56}" presName="rootComposite" presStyleCnt="0"/>
      <dgm:spPr/>
    </dgm:pt>
    <dgm:pt modelId="{7DD708E1-72A3-487B-A3A8-0999BBB5F279}" type="pres">
      <dgm:prSet presAssocID="{C3A7BC58-B141-432A-9D7B-6676177ACA56}" presName="rootText" presStyleLbl="node3" presStyleIdx="3" presStyleCnt="11" custLinFactX="5754" custLinFactNeighborX="100000" custLinFactNeighborY="-13611">
        <dgm:presLayoutVars>
          <dgm:chPref val="3"/>
        </dgm:presLayoutVars>
      </dgm:prSet>
      <dgm:spPr/>
    </dgm:pt>
    <dgm:pt modelId="{AFC0776F-E4B2-4C6D-AC2F-517401D47D62}" type="pres">
      <dgm:prSet presAssocID="{C3A7BC58-B141-432A-9D7B-6676177ACA56}" presName="rootConnector" presStyleLbl="node3" presStyleIdx="3" presStyleCnt="11"/>
      <dgm:spPr/>
    </dgm:pt>
    <dgm:pt modelId="{CAE2E1B8-CFBD-402F-A802-1D22107B5ED8}" type="pres">
      <dgm:prSet presAssocID="{C3A7BC58-B141-432A-9D7B-6676177ACA56}" presName="hierChild4" presStyleCnt="0"/>
      <dgm:spPr/>
    </dgm:pt>
    <dgm:pt modelId="{7D300F3E-C8F2-4D0D-98EF-60598EF19529}" type="pres">
      <dgm:prSet presAssocID="{CA51B0A2-12EC-4B50-AEE7-8CE4722C51CA}" presName="Name37" presStyleLbl="parChTrans1D4" presStyleIdx="8" presStyleCnt="22"/>
      <dgm:spPr/>
    </dgm:pt>
    <dgm:pt modelId="{9EF609B4-A088-442B-8700-B28EF0D657D1}" type="pres">
      <dgm:prSet presAssocID="{345FE1FB-44E1-4740-99BC-8FF49DE40C8E}" presName="hierRoot2" presStyleCnt="0">
        <dgm:presLayoutVars>
          <dgm:hierBranch val="init"/>
        </dgm:presLayoutVars>
      </dgm:prSet>
      <dgm:spPr/>
    </dgm:pt>
    <dgm:pt modelId="{6F58B9D8-4EC1-4B2B-B724-E07FDF0D6068}" type="pres">
      <dgm:prSet presAssocID="{345FE1FB-44E1-4740-99BC-8FF49DE40C8E}" presName="rootComposite" presStyleCnt="0"/>
      <dgm:spPr/>
    </dgm:pt>
    <dgm:pt modelId="{C0B39963-1E0B-437E-BE18-886317E411DB}" type="pres">
      <dgm:prSet presAssocID="{345FE1FB-44E1-4740-99BC-8FF49DE40C8E}" presName="rootText" presStyleLbl="node4" presStyleIdx="8" presStyleCnt="22" custLinFactX="5754" custLinFactNeighborX="100000" custLinFactNeighborY="-13611">
        <dgm:presLayoutVars>
          <dgm:chPref val="3"/>
        </dgm:presLayoutVars>
      </dgm:prSet>
      <dgm:spPr/>
    </dgm:pt>
    <dgm:pt modelId="{9FE35F29-70DB-47CE-9132-785CC79BDA70}" type="pres">
      <dgm:prSet presAssocID="{345FE1FB-44E1-4740-99BC-8FF49DE40C8E}" presName="rootConnector" presStyleLbl="node4" presStyleIdx="8" presStyleCnt="22"/>
      <dgm:spPr/>
    </dgm:pt>
    <dgm:pt modelId="{B18DC569-14AB-4A76-A8A9-3E51B0120CC7}" type="pres">
      <dgm:prSet presAssocID="{345FE1FB-44E1-4740-99BC-8FF49DE40C8E}" presName="hierChild4" presStyleCnt="0"/>
      <dgm:spPr/>
    </dgm:pt>
    <dgm:pt modelId="{8C09640C-EA46-40F8-9574-193EA11D2476}" type="pres">
      <dgm:prSet presAssocID="{345FE1FB-44E1-4740-99BC-8FF49DE40C8E}" presName="hierChild5" presStyleCnt="0"/>
      <dgm:spPr/>
    </dgm:pt>
    <dgm:pt modelId="{5DAC5EA6-51A9-4926-96DB-E13D0FC9D9BC}" type="pres">
      <dgm:prSet presAssocID="{BF0A14BB-528C-4D8F-87C9-9A68111EF936}" presName="Name37" presStyleLbl="parChTrans1D4" presStyleIdx="9" presStyleCnt="22"/>
      <dgm:spPr/>
    </dgm:pt>
    <dgm:pt modelId="{9DF4C1AF-9AFA-44D5-85F0-79A487A8A4F6}" type="pres">
      <dgm:prSet presAssocID="{DB534F5A-AE5A-4120-86E9-DA768EEB938E}" presName="hierRoot2" presStyleCnt="0">
        <dgm:presLayoutVars>
          <dgm:hierBranch val="init"/>
        </dgm:presLayoutVars>
      </dgm:prSet>
      <dgm:spPr/>
    </dgm:pt>
    <dgm:pt modelId="{91451505-241A-44E3-B467-1B5A0BF70D6F}" type="pres">
      <dgm:prSet presAssocID="{DB534F5A-AE5A-4120-86E9-DA768EEB938E}" presName="rootComposite" presStyleCnt="0"/>
      <dgm:spPr/>
    </dgm:pt>
    <dgm:pt modelId="{EB6921E0-93E2-4ED2-9E5E-3954C03A7A16}" type="pres">
      <dgm:prSet presAssocID="{DB534F5A-AE5A-4120-86E9-DA768EEB938E}" presName="rootText" presStyleLbl="node4" presStyleIdx="9" presStyleCnt="22" custLinFactX="5754" custLinFactNeighborX="100000" custLinFactNeighborY="-13611">
        <dgm:presLayoutVars>
          <dgm:chPref val="3"/>
        </dgm:presLayoutVars>
      </dgm:prSet>
      <dgm:spPr/>
    </dgm:pt>
    <dgm:pt modelId="{891F46CE-750B-45F0-836E-217D1DC81442}" type="pres">
      <dgm:prSet presAssocID="{DB534F5A-AE5A-4120-86E9-DA768EEB938E}" presName="rootConnector" presStyleLbl="node4" presStyleIdx="9" presStyleCnt="22"/>
      <dgm:spPr/>
    </dgm:pt>
    <dgm:pt modelId="{21184864-0DC7-489F-89EB-B35779E689F4}" type="pres">
      <dgm:prSet presAssocID="{DB534F5A-AE5A-4120-86E9-DA768EEB938E}" presName="hierChild4" presStyleCnt="0"/>
      <dgm:spPr/>
    </dgm:pt>
    <dgm:pt modelId="{9A8A5CDE-004C-4906-9A63-8FEE6B96CB39}" type="pres">
      <dgm:prSet presAssocID="{DB534F5A-AE5A-4120-86E9-DA768EEB938E}" presName="hierChild5" presStyleCnt="0"/>
      <dgm:spPr/>
    </dgm:pt>
    <dgm:pt modelId="{E71B68EA-9D2F-4FAD-B416-64265816C863}" type="pres">
      <dgm:prSet presAssocID="{C3A7BC58-B141-432A-9D7B-6676177ACA56}" presName="hierChild5" presStyleCnt="0"/>
      <dgm:spPr/>
    </dgm:pt>
    <dgm:pt modelId="{DB4406EC-E1E7-4435-94E0-25989DAAA4A3}" type="pres">
      <dgm:prSet presAssocID="{495648C0-AF6E-48C4-9200-008A90C18EB6}" presName="Name37" presStyleLbl="parChTrans1D3" presStyleIdx="4" presStyleCnt="11"/>
      <dgm:spPr/>
    </dgm:pt>
    <dgm:pt modelId="{82788B12-8FB7-45D1-82C5-56C13BB74D99}" type="pres">
      <dgm:prSet presAssocID="{D7958382-36F4-48FD-BC67-508912226D59}" presName="hierRoot2" presStyleCnt="0">
        <dgm:presLayoutVars>
          <dgm:hierBranch val="init"/>
        </dgm:presLayoutVars>
      </dgm:prSet>
      <dgm:spPr/>
    </dgm:pt>
    <dgm:pt modelId="{F336A46F-2819-488F-A355-85A512437A3C}" type="pres">
      <dgm:prSet presAssocID="{D7958382-36F4-48FD-BC67-508912226D59}" presName="rootComposite" presStyleCnt="0"/>
      <dgm:spPr/>
    </dgm:pt>
    <dgm:pt modelId="{31C3DBDB-36B6-4D7F-B014-13FD2C442BAB}" type="pres">
      <dgm:prSet presAssocID="{D7958382-36F4-48FD-BC67-508912226D59}" presName="rootText" presStyleLbl="node3" presStyleIdx="4" presStyleCnt="11" custLinFactX="100000" custLinFactY="-100000" custLinFactNeighborX="171238" custLinFactNeighborY="-138559">
        <dgm:presLayoutVars>
          <dgm:chPref val="3"/>
        </dgm:presLayoutVars>
      </dgm:prSet>
      <dgm:spPr/>
    </dgm:pt>
    <dgm:pt modelId="{D0D68323-A532-48CB-AD21-7D33B866243A}" type="pres">
      <dgm:prSet presAssocID="{D7958382-36F4-48FD-BC67-508912226D59}" presName="rootConnector" presStyleLbl="node3" presStyleIdx="4" presStyleCnt="11"/>
      <dgm:spPr/>
    </dgm:pt>
    <dgm:pt modelId="{A9229120-A0A0-4845-8416-C5F05176E7A4}" type="pres">
      <dgm:prSet presAssocID="{D7958382-36F4-48FD-BC67-508912226D59}" presName="hierChild4" presStyleCnt="0"/>
      <dgm:spPr/>
    </dgm:pt>
    <dgm:pt modelId="{D040D0B8-9969-4302-B353-6F62470D5A15}" type="pres">
      <dgm:prSet presAssocID="{D7958382-36F4-48FD-BC67-508912226D59}" presName="hierChild5" presStyleCnt="0"/>
      <dgm:spPr/>
    </dgm:pt>
    <dgm:pt modelId="{EAC82EA2-2CCD-4EA5-80F7-B93D66C32D7D}" type="pres">
      <dgm:prSet presAssocID="{8D23A2B1-3C65-46F0-B80E-5DD2494FFB44}" presName="Name37" presStyleLbl="parChTrans1D3" presStyleIdx="5" presStyleCnt="11"/>
      <dgm:spPr/>
    </dgm:pt>
    <dgm:pt modelId="{6CD1EB95-68FE-4F72-B934-AF736C97544C}" type="pres">
      <dgm:prSet presAssocID="{29795D08-B5B2-433F-8C6C-CD5BDA09DCF1}" presName="hierRoot2" presStyleCnt="0">
        <dgm:presLayoutVars>
          <dgm:hierBranch val="init"/>
        </dgm:presLayoutVars>
      </dgm:prSet>
      <dgm:spPr/>
    </dgm:pt>
    <dgm:pt modelId="{D2BC3B92-FF9D-484A-81AE-4835646E1394}" type="pres">
      <dgm:prSet presAssocID="{29795D08-B5B2-433F-8C6C-CD5BDA09DCF1}" presName="rootComposite" presStyleCnt="0"/>
      <dgm:spPr/>
    </dgm:pt>
    <dgm:pt modelId="{E42A0E2D-DBDE-4ADE-B457-8597D59A83B7}" type="pres">
      <dgm:prSet presAssocID="{29795D08-B5B2-433F-8C6C-CD5BDA09DCF1}" presName="rootText" presStyleLbl="node3" presStyleIdx="5" presStyleCnt="11" custLinFactNeighborX="6082" custLinFactNeighborY="-26683">
        <dgm:presLayoutVars>
          <dgm:chPref val="3"/>
        </dgm:presLayoutVars>
      </dgm:prSet>
      <dgm:spPr/>
    </dgm:pt>
    <dgm:pt modelId="{97F79B2C-03F9-4400-AD08-679866EEB8D0}" type="pres">
      <dgm:prSet presAssocID="{29795D08-B5B2-433F-8C6C-CD5BDA09DCF1}" presName="rootConnector" presStyleLbl="node3" presStyleIdx="5" presStyleCnt="11"/>
      <dgm:spPr/>
    </dgm:pt>
    <dgm:pt modelId="{3C00EB57-6362-44A1-A8AF-E0555E6D85B1}" type="pres">
      <dgm:prSet presAssocID="{29795D08-B5B2-433F-8C6C-CD5BDA09DCF1}" presName="hierChild4" presStyleCnt="0"/>
      <dgm:spPr/>
    </dgm:pt>
    <dgm:pt modelId="{027E1798-AFB3-4836-9238-7BB7574ADBCF}" type="pres">
      <dgm:prSet presAssocID="{9AD1A57E-AE8E-4F97-A72E-909D4971910C}" presName="Name37" presStyleLbl="parChTrans1D4" presStyleIdx="10" presStyleCnt="22"/>
      <dgm:spPr/>
    </dgm:pt>
    <dgm:pt modelId="{E729EB27-E3EB-4458-B386-EE73C00DD43D}" type="pres">
      <dgm:prSet presAssocID="{59D1AC88-741A-45C9-932C-10BEF700B85C}" presName="hierRoot2" presStyleCnt="0">
        <dgm:presLayoutVars>
          <dgm:hierBranch val="init"/>
        </dgm:presLayoutVars>
      </dgm:prSet>
      <dgm:spPr/>
    </dgm:pt>
    <dgm:pt modelId="{0FF493F1-248A-4122-A9AF-3439474331DC}" type="pres">
      <dgm:prSet presAssocID="{59D1AC88-741A-45C9-932C-10BEF700B85C}" presName="rootComposite" presStyleCnt="0"/>
      <dgm:spPr/>
    </dgm:pt>
    <dgm:pt modelId="{2D74DC69-E680-478A-9A6E-5728B68123D4}" type="pres">
      <dgm:prSet presAssocID="{59D1AC88-741A-45C9-932C-10BEF700B85C}" presName="rootText" presStyleLbl="node4" presStyleIdx="10" presStyleCnt="22" custLinFactNeighborX="6082" custLinFactNeighborY="-26683">
        <dgm:presLayoutVars>
          <dgm:chPref val="3"/>
        </dgm:presLayoutVars>
      </dgm:prSet>
      <dgm:spPr/>
    </dgm:pt>
    <dgm:pt modelId="{A25E320C-78F7-45F0-A499-62B806F74DA5}" type="pres">
      <dgm:prSet presAssocID="{59D1AC88-741A-45C9-932C-10BEF700B85C}" presName="rootConnector" presStyleLbl="node4" presStyleIdx="10" presStyleCnt="22"/>
      <dgm:spPr/>
    </dgm:pt>
    <dgm:pt modelId="{74D30746-85FE-4841-9E53-DFB98F71D904}" type="pres">
      <dgm:prSet presAssocID="{59D1AC88-741A-45C9-932C-10BEF700B85C}" presName="hierChild4" presStyleCnt="0"/>
      <dgm:spPr/>
    </dgm:pt>
    <dgm:pt modelId="{CEDCF1A0-3B9D-41CC-BD5E-E76D4B1F9E31}" type="pres">
      <dgm:prSet presAssocID="{59D1AC88-741A-45C9-932C-10BEF700B85C}" presName="hierChild5" presStyleCnt="0"/>
      <dgm:spPr/>
    </dgm:pt>
    <dgm:pt modelId="{B682E093-53DD-4B0C-9E80-8CDFBE8699F6}" type="pres">
      <dgm:prSet presAssocID="{53A9D209-A997-4046-AFCB-FB34C5CF1A30}" presName="Name37" presStyleLbl="parChTrans1D4" presStyleIdx="11" presStyleCnt="22"/>
      <dgm:spPr/>
    </dgm:pt>
    <dgm:pt modelId="{1CF2B0E1-348D-4342-A3F2-2A7F66ECF95F}" type="pres">
      <dgm:prSet presAssocID="{DDE93086-E5A1-4311-9F31-0D884FDEE82B}" presName="hierRoot2" presStyleCnt="0">
        <dgm:presLayoutVars>
          <dgm:hierBranch val="init"/>
        </dgm:presLayoutVars>
      </dgm:prSet>
      <dgm:spPr/>
    </dgm:pt>
    <dgm:pt modelId="{B286D5D1-BFBF-45CB-A876-660D2BC10AE4}" type="pres">
      <dgm:prSet presAssocID="{DDE93086-E5A1-4311-9F31-0D884FDEE82B}" presName="rootComposite" presStyleCnt="0"/>
      <dgm:spPr/>
    </dgm:pt>
    <dgm:pt modelId="{30474B6D-AD14-4527-A105-7AC4AEBC25F8}" type="pres">
      <dgm:prSet presAssocID="{DDE93086-E5A1-4311-9F31-0D884FDEE82B}" presName="rootText" presStyleLbl="node4" presStyleIdx="11" presStyleCnt="22" custLinFactNeighborX="6082" custLinFactNeighborY="-26683">
        <dgm:presLayoutVars>
          <dgm:chPref val="3"/>
        </dgm:presLayoutVars>
      </dgm:prSet>
      <dgm:spPr/>
    </dgm:pt>
    <dgm:pt modelId="{4CE6457D-A77C-4C40-AE7F-3406157E5AD3}" type="pres">
      <dgm:prSet presAssocID="{DDE93086-E5A1-4311-9F31-0D884FDEE82B}" presName="rootConnector" presStyleLbl="node4" presStyleIdx="11" presStyleCnt="22"/>
      <dgm:spPr/>
    </dgm:pt>
    <dgm:pt modelId="{9F6FD6EF-CBE2-4F6F-B691-0BFA6BE55154}" type="pres">
      <dgm:prSet presAssocID="{DDE93086-E5A1-4311-9F31-0D884FDEE82B}" presName="hierChild4" presStyleCnt="0"/>
      <dgm:spPr/>
    </dgm:pt>
    <dgm:pt modelId="{38EBFD1F-07F7-484A-A8D2-746BDBE33CA5}" type="pres">
      <dgm:prSet presAssocID="{DDE93086-E5A1-4311-9F31-0D884FDEE82B}" presName="hierChild5" presStyleCnt="0"/>
      <dgm:spPr/>
    </dgm:pt>
    <dgm:pt modelId="{C562B6DF-EB51-4108-8252-35B94E164D02}" type="pres">
      <dgm:prSet presAssocID="{29795D08-B5B2-433F-8C6C-CD5BDA09DCF1}" presName="hierChild5" presStyleCnt="0"/>
      <dgm:spPr/>
    </dgm:pt>
    <dgm:pt modelId="{53AA1D28-D97E-4635-9D62-E48E5A002F9F}" type="pres">
      <dgm:prSet presAssocID="{9EC7A36D-C14A-4088-88EF-5DA4E65DADB8}" presName="Name37" presStyleLbl="parChTrans1D3" presStyleIdx="6" presStyleCnt="11"/>
      <dgm:spPr/>
    </dgm:pt>
    <dgm:pt modelId="{F16C8A97-7F29-45BF-815D-29BBAAD161BB}" type="pres">
      <dgm:prSet presAssocID="{1FD74809-DEB3-4952-BE7A-990324D65408}" presName="hierRoot2" presStyleCnt="0">
        <dgm:presLayoutVars>
          <dgm:hierBranch val="init"/>
        </dgm:presLayoutVars>
      </dgm:prSet>
      <dgm:spPr/>
    </dgm:pt>
    <dgm:pt modelId="{407946E4-B9B1-469E-93A6-E901595188A5}" type="pres">
      <dgm:prSet presAssocID="{1FD74809-DEB3-4952-BE7A-990324D65408}" presName="rootComposite" presStyleCnt="0"/>
      <dgm:spPr/>
    </dgm:pt>
    <dgm:pt modelId="{28A79786-C96F-455A-B69A-88FBF745F29C}" type="pres">
      <dgm:prSet presAssocID="{1FD74809-DEB3-4952-BE7A-990324D65408}" presName="rootText" presStyleLbl="node3" presStyleIdx="6" presStyleCnt="11" custLinFactNeighborX="6082" custLinFactNeighborY="-26683">
        <dgm:presLayoutVars>
          <dgm:chPref val="3"/>
        </dgm:presLayoutVars>
      </dgm:prSet>
      <dgm:spPr/>
    </dgm:pt>
    <dgm:pt modelId="{3D388EFD-7EE4-4AD3-99D0-D9396E29CB0A}" type="pres">
      <dgm:prSet presAssocID="{1FD74809-DEB3-4952-BE7A-990324D65408}" presName="rootConnector" presStyleLbl="node3" presStyleIdx="6" presStyleCnt="11"/>
      <dgm:spPr/>
    </dgm:pt>
    <dgm:pt modelId="{DE95EE7F-9A72-4E0E-9C66-1BCB0C1FA5A3}" type="pres">
      <dgm:prSet presAssocID="{1FD74809-DEB3-4952-BE7A-990324D65408}" presName="hierChild4" presStyleCnt="0"/>
      <dgm:spPr/>
    </dgm:pt>
    <dgm:pt modelId="{6752021F-185C-4971-8388-C70DAFE70ADF}" type="pres">
      <dgm:prSet presAssocID="{0B58F219-0882-4BA6-BFE1-21CD02353F74}" presName="Name37" presStyleLbl="parChTrans1D4" presStyleIdx="12" presStyleCnt="22"/>
      <dgm:spPr/>
    </dgm:pt>
    <dgm:pt modelId="{C8C8EC7F-158E-4362-8D3E-7C35FA3D13F2}" type="pres">
      <dgm:prSet presAssocID="{98133A1F-3D53-4435-B743-852CE98DD215}" presName="hierRoot2" presStyleCnt="0">
        <dgm:presLayoutVars>
          <dgm:hierBranch val="init"/>
        </dgm:presLayoutVars>
      </dgm:prSet>
      <dgm:spPr/>
    </dgm:pt>
    <dgm:pt modelId="{30AC590C-5244-4508-847A-A7EB370D7563}" type="pres">
      <dgm:prSet presAssocID="{98133A1F-3D53-4435-B743-852CE98DD215}" presName="rootComposite" presStyleCnt="0"/>
      <dgm:spPr/>
    </dgm:pt>
    <dgm:pt modelId="{A51A0C99-8C2E-4F76-8C59-927FDEA1FFCA}" type="pres">
      <dgm:prSet presAssocID="{98133A1F-3D53-4435-B743-852CE98DD215}" presName="rootText" presStyleLbl="node4" presStyleIdx="12" presStyleCnt="22" custLinFactNeighborX="6082" custLinFactNeighborY="-26683">
        <dgm:presLayoutVars>
          <dgm:chPref val="3"/>
        </dgm:presLayoutVars>
      </dgm:prSet>
      <dgm:spPr/>
    </dgm:pt>
    <dgm:pt modelId="{CB32C5C2-52FA-440E-9466-9644B530A15A}" type="pres">
      <dgm:prSet presAssocID="{98133A1F-3D53-4435-B743-852CE98DD215}" presName="rootConnector" presStyleLbl="node4" presStyleIdx="12" presStyleCnt="22"/>
      <dgm:spPr/>
    </dgm:pt>
    <dgm:pt modelId="{2306180B-942B-449C-98EC-A3A94DFA0E08}" type="pres">
      <dgm:prSet presAssocID="{98133A1F-3D53-4435-B743-852CE98DD215}" presName="hierChild4" presStyleCnt="0"/>
      <dgm:spPr/>
    </dgm:pt>
    <dgm:pt modelId="{C4831EBB-BAFC-4A0B-854A-CD7F62C24B11}" type="pres">
      <dgm:prSet presAssocID="{98133A1F-3D53-4435-B743-852CE98DD215}" presName="hierChild5" presStyleCnt="0"/>
      <dgm:spPr/>
    </dgm:pt>
    <dgm:pt modelId="{02B60E81-F8C4-40C9-A5E1-099DF05F50EB}" type="pres">
      <dgm:prSet presAssocID="{EBD1C26B-B81E-4E1B-8711-7D9CAF2543DA}" presName="Name37" presStyleLbl="parChTrans1D4" presStyleIdx="13" presStyleCnt="22"/>
      <dgm:spPr/>
    </dgm:pt>
    <dgm:pt modelId="{A9874116-8626-40E6-B296-4BF65D12D334}" type="pres">
      <dgm:prSet presAssocID="{38550103-2AC7-4426-A2E6-7B275F0C2A8F}" presName="hierRoot2" presStyleCnt="0">
        <dgm:presLayoutVars>
          <dgm:hierBranch val="init"/>
        </dgm:presLayoutVars>
      </dgm:prSet>
      <dgm:spPr/>
    </dgm:pt>
    <dgm:pt modelId="{0194FA26-F411-4306-8108-078A1935B5F2}" type="pres">
      <dgm:prSet presAssocID="{38550103-2AC7-4426-A2E6-7B275F0C2A8F}" presName="rootComposite" presStyleCnt="0"/>
      <dgm:spPr/>
    </dgm:pt>
    <dgm:pt modelId="{17FF3B1E-8DDB-45AD-B863-67C854321E8C}" type="pres">
      <dgm:prSet presAssocID="{38550103-2AC7-4426-A2E6-7B275F0C2A8F}" presName="rootText" presStyleLbl="node4" presStyleIdx="13" presStyleCnt="22" custLinFactNeighborX="6082" custLinFactNeighborY="-26683">
        <dgm:presLayoutVars>
          <dgm:chPref val="3"/>
        </dgm:presLayoutVars>
      </dgm:prSet>
      <dgm:spPr/>
    </dgm:pt>
    <dgm:pt modelId="{70A0AA0E-354B-4168-AA9E-112493906E51}" type="pres">
      <dgm:prSet presAssocID="{38550103-2AC7-4426-A2E6-7B275F0C2A8F}" presName="rootConnector" presStyleLbl="node4" presStyleIdx="13" presStyleCnt="22"/>
      <dgm:spPr/>
    </dgm:pt>
    <dgm:pt modelId="{8AC7C9EF-ABCE-4A51-813A-F8A9BFCEF9E3}" type="pres">
      <dgm:prSet presAssocID="{38550103-2AC7-4426-A2E6-7B275F0C2A8F}" presName="hierChild4" presStyleCnt="0"/>
      <dgm:spPr/>
    </dgm:pt>
    <dgm:pt modelId="{3440BBC8-D913-4695-BD46-2C2685F8DC0A}" type="pres">
      <dgm:prSet presAssocID="{38550103-2AC7-4426-A2E6-7B275F0C2A8F}" presName="hierChild5" presStyleCnt="0"/>
      <dgm:spPr/>
    </dgm:pt>
    <dgm:pt modelId="{8A42623D-21F9-419A-81C1-9FB499F62DA4}" type="pres">
      <dgm:prSet presAssocID="{19FFB72B-EC17-44B3-BEDB-206469E07D6D}" presName="Name37" presStyleLbl="parChTrans1D4" presStyleIdx="14" presStyleCnt="22"/>
      <dgm:spPr/>
    </dgm:pt>
    <dgm:pt modelId="{6A6D184A-D868-461C-8779-7DC7A5A85220}" type="pres">
      <dgm:prSet presAssocID="{939E33D7-EC4A-445A-B804-352BBAFAB213}" presName="hierRoot2" presStyleCnt="0">
        <dgm:presLayoutVars>
          <dgm:hierBranch val="init"/>
        </dgm:presLayoutVars>
      </dgm:prSet>
      <dgm:spPr/>
    </dgm:pt>
    <dgm:pt modelId="{BCBC90B2-BE76-4FBF-9EEF-1592E519FBE3}" type="pres">
      <dgm:prSet presAssocID="{939E33D7-EC4A-445A-B804-352BBAFAB213}" presName="rootComposite" presStyleCnt="0"/>
      <dgm:spPr/>
    </dgm:pt>
    <dgm:pt modelId="{762CDFFE-22FA-4E9E-B645-008D8F893D2A}" type="pres">
      <dgm:prSet presAssocID="{939E33D7-EC4A-445A-B804-352BBAFAB213}" presName="rootText" presStyleLbl="node4" presStyleIdx="14" presStyleCnt="22" custLinFactNeighborX="6082" custLinFactNeighborY="-26683">
        <dgm:presLayoutVars>
          <dgm:chPref val="3"/>
        </dgm:presLayoutVars>
      </dgm:prSet>
      <dgm:spPr/>
    </dgm:pt>
    <dgm:pt modelId="{24763F69-3C3E-430E-B9EC-6BFED4779216}" type="pres">
      <dgm:prSet presAssocID="{939E33D7-EC4A-445A-B804-352BBAFAB213}" presName="rootConnector" presStyleLbl="node4" presStyleIdx="14" presStyleCnt="22"/>
      <dgm:spPr/>
    </dgm:pt>
    <dgm:pt modelId="{0BE26CAD-4B8F-4E77-A771-1978C6F4B429}" type="pres">
      <dgm:prSet presAssocID="{939E33D7-EC4A-445A-B804-352BBAFAB213}" presName="hierChild4" presStyleCnt="0"/>
      <dgm:spPr/>
    </dgm:pt>
    <dgm:pt modelId="{7BAA5E2F-BC3F-4246-B783-999B1BA86114}" type="pres">
      <dgm:prSet presAssocID="{939E33D7-EC4A-445A-B804-352BBAFAB213}" presName="hierChild5" presStyleCnt="0"/>
      <dgm:spPr/>
    </dgm:pt>
    <dgm:pt modelId="{619C09CE-5263-488A-B4A0-6C27971077CB}" type="pres">
      <dgm:prSet presAssocID="{1FD74809-DEB3-4952-BE7A-990324D65408}" presName="hierChild5" presStyleCnt="0"/>
      <dgm:spPr/>
    </dgm:pt>
    <dgm:pt modelId="{D3BEEBC8-4941-4D97-9E49-445CC9DF716D}" type="pres">
      <dgm:prSet presAssocID="{03B2C07E-A55C-45BE-A70D-1B9CD293A319}" presName="Name37" presStyleLbl="parChTrans1D3" presStyleIdx="7" presStyleCnt="11"/>
      <dgm:spPr/>
    </dgm:pt>
    <dgm:pt modelId="{1A49F6A5-2CB6-4EA5-9338-A7812ED6E4B3}" type="pres">
      <dgm:prSet presAssocID="{1A0BC5CC-6ADE-4D11-998E-B8AD0F0BC1F9}" presName="hierRoot2" presStyleCnt="0">
        <dgm:presLayoutVars>
          <dgm:hierBranch val="init"/>
        </dgm:presLayoutVars>
      </dgm:prSet>
      <dgm:spPr/>
    </dgm:pt>
    <dgm:pt modelId="{75C3733D-903D-46B4-B694-94E817A91B2D}" type="pres">
      <dgm:prSet presAssocID="{1A0BC5CC-6ADE-4D11-998E-B8AD0F0BC1F9}" presName="rootComposite" presStyleCnt="0"/>
      <dgm:spPr/>
    </dgm:pt>
    <dgm:pt modelId="{2F24FA72-2EA1-4B23-B948-DFD6CB095780}" type="pres">
      <dgm:prSet presAssocID="{1A0BC5CC-6ADE-4D11-998E-B8AD0F0BC1F9}" presName="rootText" presStyleLbl="node3" presStyleIdx="7" presStyleCnt="11" custLinFactNeighborX="6082" custLinFactNeighborY="-26683">
        <dgm:presLayoutVars>
          <dgm:chPref val="3"/>
        </dgm:presLayoutVars>
      </dgm:prSet>
      <dgm:spPr/>
    </dgm:pt>
    <dgm:pt modelId="{8A56B4B5-20FD-4AD2-887E-B54F7800C2CF}" type="pres">
      <dgm:prSet presAssocID="{1A0BC5CC-6ADE-4D11-998E-B8AD0F0BC1F9}" presName="rootConnector" presStyleLbl="node3" presStyleIdx="7" presStyleCnt="11"/>
      <dgm:spPr/>
    </dgm:pt>
    <dgm:pt modelId="{AF6EEB17-1293-4866-9DF7-A595103AFF9F}" type="pres">
      <dgm:prSet presAssocID="{1A0BC5CC-6ADE-4D11-998E-B8AD0F0BC1F9}" presName="hierChild4" presStyleCnt="0"/>
      <dgm:spPr/>
    </dgm:pt>
    <dgm:pt modelId="{A6B1A350-4105-4D68-8849-C0957CAB4251}" type="pres">
      <dgm:prSet presAssocID="{0BE6AFFF-0BA4-4BF1-A771-7847D45C1400}" presName="Name37" presStyleLbl="parChTrans1D4" presStyleIdx="15" presStyleCnt="22"/>
      <dgm:spPr/>
    </dgm:pt>
    <dgm:pt modelId="{CA044C54-CD34-45CF-8AB0-BE5EEB5137F2}" type="pres">
      <dgm:prSet presAssocID="{74F7521E-BE5E-403E-8550-7653B8707075}" presName="hierRoot2" presStyleCnt="0">
        <dgm:presLayoutVars>
          <dgm:hierBranch val="init"/>
        </dgm:presLayoutVars>
      </dgm:prSet>
      <dgm:spPr/>
    </dgm:pt>
    <dgm:pt modelId="{4DA66DDB-99A8-4F6D-B644-3DD5C59A8314}" type="pres">
      <dgm:prSet presAssocID="{74F7521E-BE5E-403E-8550-7653B8707075}" presName="rootComposite" presStyleCnt="0"/>
      <dgm:spPr/>
    </dgm:pt>
    <dgm:pt modelId="{BC37AF4E-AE41-4E98-A083-FEF5BF28D983}" type="pres">
      <dgm:prSet presAssocID="{74F7521E-BE5E-403E-8550-7653B8707075}" presName="rootText" presStyleLbl="node4" presStyleIdx="15" presStyleCnt="22" custLinFactNeighborX="6082" custLinFactNeighborY="-26683">
        <dgm:presLayoutVars>
          <dgm:chPref val="3"/>
        </dgm:presLayoutVars>
      </dgm:prSet>
      <dgm:spPr/>
    </dgm:pt>
    <dgm:pt modelId="{CE6ECA11-3636-4118-8FBB-691DCDCFA6D7}" type="pres">
      <dgm:prSet presAssocID="{74F7521E-BE5E-403E-8550-7653B8707075}" presName="rootConnector" presStyleLbl="node4" presStyleIdx="15" presStyleCnt="22"/>
      <dgm:spPr/>
    </dgm:pt>
    <dgm:pt modelId="{5317AF18-7F48-4AEF-997A-C3638BBCF0B7}" type="pres">
      <dgm:prSet presAssocID="{74F7521E-BE5E-403E-8550-7653B8707075}" presName="hierChild4" presStyleCnt="0"/>
      <dgm:spPr/>
    </dgm:pt>
    <dgm:pt modelId="{B792336D-D86C-4ABC-B4A3-7838F70B1357}" type="pres">
      <dgm:prSet presAssocID="{74F7521E-BE5E-403E-8550-7653B8707075}" presName="hierChild5" presStyleCnt="0"/>
      <dgm:spPr/>
    </dgm:pt>
    <dgm:pt modelId="{C9C978C1-A080-4765-A53F-F869B1544ACC}" type="pres">
      <dgm:prSet presAssocID="{AF185EAA-13F4-4BC4-BB10-A396CFED604B}" presName="Name37" presStyleLbl="parChTrans1D4" presStyleIdx="16" presStyleCnt="22"/>
      <dgm:spPr/>
    </dgm:pt>
    <dgm:pt modelId="{58B64561-48DD-4012-9A6E-1F7DD6166BD9}" type="pres">
      <dgm:prSet presAssocID="{1BADA01F-A537-4256-B950-0561F11FA9A2}" presName="hierRoot2" presStyleCnt="0">
        <dgm:presLayoutVars>
          <dgm:hierBranch val="init"/>
        </dgm:presLayoutVars>
      </dgm:prSet>
      <dgm:spPr/>
    </dgm:pt>
    <dgm:pt modelId="{A2527383-8496-4DA1-ADD3-696FC1F43FA3}" type="pres">
      <dgm:prSet presAssocID="{1BADA01F-A537-4256-B950-0561F11FA9A2}" presName="rootComposite" presStyleCnt="0"/>
      <dgm:spPr/>
    </dgm:pt>
    <dgm:pt modelId="{64F3D7B9-C4CF-46E6-9AB2-1B9F908A92AA}" type="pres">
      <dgm:prSet presAssocID="{1BADA01F-A537-4256-B950-0561F11FA9A2}" presName="rootText" presStyleLbl="node4" presStyleIdx="16" presStyleCnt="22" custLinFactNeighborX="6082" custLinFactNeighborY="-26683">
        <dgm:presLayoutVars>
          <dgm:chPref val="3"/>
        </dgm:presLayoutVars>
      </dgm:prSet>
      <dgm:spPr/>
    </dgm:pt>
    <dgm:pt modelId="{017CB272-E5C9-4FC4-8622-EC145AAA6FA4}" type="pres">
      <dgm:prSet presAssocID="{1BADA01F-A537-4256-B950-0561F11FA9A2}" presName="rootConnector" presStyleLbl="node4" presStyleIdx="16" presStyleCnt="22"/>
      <dgm:spPr/>
    </dgm:pt>
    <dgm:pt modelId="{ABFD192D-14DC-4468-BEEF-EEE2A42D8B87}" type="pres">
      <dgm:prSet presAssocID="{1BADA01F-A537-4256-B950-0561F11FA9A2}" presName="hierChild4" presStyleCnt="0"/>
      <dgm:spPr/>
    </dgm:pt>
    <dgm:pt modelId="{B389D43C-4670-4AA9-8547-80A6189E94EA}" type="pres">
      <dgm:prSet presAssocID="{1BADA01F-A537-4256-B950-0561F11FA9A2}" presName="hierChild5" presStyleCnt="0"/>
      <dgm:spPr/>
    </dgm:pt>
    <dgm:pt modelId="{A9D5585A-01D7-4BD4-B7B9-F6167477CFDE}" type="pres">
      <dgm:prSet presAssocID="{D83B84B6-18E7-48FE-91E7-B7E8FC23E2A3}" presName="Name37" presStyleLbl="parChTrans1D4" presStyleIdx="17" presStyleCnt="22"/>
      <dgm:spPr/>
    </dgm:pt>
    <dgm:pt modelId="{3A1BB396-9484-4E96-8AAE-CB9DD20B26A5}" type="pres">
      <dgm:prSet presAssocID="{AAD1F470-F05C-4FC8-8609-024AFED03E9B}" presName="hierRoot2" presStyleCnt="0">
        <dgm:presLayoutVars>
          <dgm:hierBranch val="init"/>
        </dgm:presLayoutVars>
      </dgm:prSet>
      <dgm:spPr/>
    </dgm:pt>
    <dgm:pt modelId="{8EA50775-72A7-40DA-BAF4-91EE2863F0E1}" type="pres">
      <dgm:prSet presAssocID="{AAD1F470-F05C-4FC8-8609-024AFED03E9B}" presName="rootComposite" presStyleCnt="0"/>
      <dgm:spPr/>
    </dgm:pt>
    <dgm:pt modelId="{2172D8DD-283A-4B36-A6F6-80537A636E49}" type="pres">
      <dgm:prSet presAssocID="{AAD1F470-F05C-4FC8-8609-024AFED03E9B}" presName="rootText" presStyleLbl="node4" presStyleIdx="17" presStyleCnt="22" custLinFactNeighborX="6082" custLinFactNeighborY="-26683">
        <dgm:presLayoutVars>
          <dgm:chPref val="3"/>
        </dgm:presLayoutVars>
      </dgm:prSet>
      <dgm:spPr/>
    </dgm:pt>
    <dgm:pt modelId="{7F0EF19D-2850-42B3-8F72-F056FD9014BB}" type="pres">
      <dgm:prSet presAssocID="{AAD1F470-F05C-4FC8-8609-024AFED03E9B}" presName="rootConnector" presStyleLbl="node4" presStyleIdx="17" presStyleCnt="22"/>
      <dgm:spPr/>
    </dgm:pt>
    <dgm:pt modelId="{ED66D95C-E1C1-4803-95BA-09387423CD50}" type="pres">
      <dgm:prSet presAssocID="{AAD1F470-F05C-4FC8-8609-024AFED03E9B}" presName="hierChild4" presStyleCnt="0"/>
      <dgm:spPr/>
    </dgm:pt>
    <dgm:pt modelId="{C65DDD53-FD65-4084-B24A-FBA574B04462}" type="pres">
      <dgm:prSet presAssocID="{AAD1F470-F05C-4FC8-8609-024AFED03E9B}" presName="hierChild5" presStyleCnt="0"/>
      <dgm:spPr/>
    </dgm:pt>
    <dgm:pt modelId="{C6FE65B1-C7EF-45E2-841E-8704B9984C4A}" type="pres">
      <dgm:prSet presAssocID="{1A0BC5CC-6ADE-4D11-998E-B8AD0F0BC1F9}" presName="hierChild5" presStyleCnt="0"/>
      <dgm:spPr/>
    </dgm:pt>
    <dgm:pt modelId="{6B723300-1054-4448-B4A4-81D66FAB8ADB}" type="pres">
      <dgm:prSet presAssocID="{A4EA755D-80AF-4ABB-8A70-100A5CA86F58}" presName="Name37" presStyleLbl="parChTrans1D3" presStyleIdx="8" presStyleCnt="11"/>
      <dgm:spPr/>
    </dgm:pt>
    <dgm:pt modelId="{6C27D120-11C2-4AAE-B18D-D609BF4C111A}" type="pres">
      <dgm:prSet presAssocID="{2101DA3C-0E45-4B42-87FB-2CFC08C2C38E}" presName="hierRoot2" presStyleCnt="0">
        <dgm:presLayoutVars>
          <dgm:hierBranch val="init"/>
        </dgm:presLayoutVars>
      </dgm:prSet>
      <dgm:spPr/>
    </dgm:pt>
    <dgm:pt modelId="{2DD92B6E-2A6B-405E-9EBD-782F2AB7DB67}" type="pres">
      <dgm:prSet presAssocID="{2101DA3C-0E45-4B42-87FB-2CFC08C2C38E}" presName="rootComposite" presStyleCnt="0"/>
      <dgm:spPr/>
    </dgm:pt>
    <dgm:pt modelId="{B0DD453D-B991-485F-8523-EBCE000F735E}" type="pres">
      <dgm:prSet presAssocID="{2101DA3C-0E45-4B42-87FB-2CFC08C2C38E}" presName="rootText" presStyleLbl="node3" presStyleIdx="8" presStyleCnt="11" custLinFactNeighborX="8820" custLinFactNeighborY="-17824">
        <dgm:presLayoutVars>
          <dgm:chPref val="3"/>
        </dgm:presLayoutVars>
      </dgm:prSet>
      <dgm:spPr/>
    </dgm:pt>
    <dgm:pt modelId="{81355050-3B5B-4066-B02F-1D306616C4C0}" type="pres">
      <dgm:prSet presAssocID="{2101DA3C-0E45-4B42-87FB-2CFC08C2C38E}" presName="rootConnector" presStyleLbl="node3" presStyleIdx="8" presStyleCnt="11"/>
      <dgm:spPr/>
    </dgm:pt>
    <dgm:pt modelId="{0F50DF5A-83ED-43EF-9A03-892414D4F50D}" type="pres">
      <dgm:prSet presAssocID="{2101DA3C-0E45-4B42-87FB-2CFC08C2C38E}" presName="hierChild4" presStyleCnt="0"/>
      <dgm:spPr/>
    </dgm:pt>
    <dgm:pt modelId="{F7B36D65-71FF-4500-8EE0-6FB711845C61}" type="pres">
      <dgm:prSet presAssocID="{B5A4F5CE-0C02-46F1-8D9F-D7C2BA8FD438}" presName="Name37" presStyleLbl="parChTrans1D4" presStyleIdx="18" presStyleCnt="22"/>
      <dgm:spPr/>
    </dgm:pt>
    <dgm:pt modelId="{93B50765-C8C8-4C5F-87ED-81033FDFEF77}" type="pres">
      <dgm:prSet presAssocID="{80D0B93B-8278-48BB-A017-7722CF125682}" presName="hierRoot2" presStyleCnt="0">
        <dgm:presLayoutVars>
          <dgm:hierBranch val="init"/>
        </dgm:presLayoutVars>
      </dgm:prSet>
      <dgm:spPr/>
    </dgm:pt>
    <dgm:pt modelId="{58D411E8-61C4-4B4B-915B-D1ED0B490A9D}" type="pres">
      <dgm:prSet presAssocID="{80D0B93B-8278-48BB-A017-7722CF125682}" presName="rootComposite" presStyleCnt="0"/>
      <dgm:spPr/>
    </dgm:pt>
    <dgm:pt modelId="{02A42968-018C-431A-BF67-E53805857D3F}" type="pres">
      <dgm:prSet presAssocID="{80D0B93B-8278-48BB-A017-7722CF125682}" presName="rootText" presStyleLbl="node4" presStyleIdx="18" presStyleCnt="22" custLinFactNeighborX="6082" custLinFactNeighborY="-26683">
        <dgm:presLayoutVars>
          <dgm:chPref val="3"/>
        </dgm:presLayoutVars>
      </dgm:prSet>
      <dgm:spPr/>
    </dgm:pt>
    <dgm:pt modelId="{3F0D0979-6630-470B-A8A6-AABB0952D13A}" type="pres">
      <dgm:prSet presAssocID="{80D0B93B-8278-48BB-A017-7722CF125682}" presName="rootConnector" presStyleLbl="node4" presStyleIdx="18" presStyleCnt="22"/>
      <dgm:spPr/>
    </dgm:pt>
    <dgm:pt modelId="{A79D184E-AD8E-4645-80C0-A3FC7788B0F8}" type="pres">
      <dgm:prSet presAssocID="{80D0B93B-8278-48BB-A017-7722CF125682}" presName="hierChild4" presStyleCnt="0"/>
      <dgm:spPr/>
    </dgm:pt>
    <dgm:pt modelId="{377F3773-4DAA-4993-A599-127EE82A69AE}" type="pres">
      <dgm:prSet presAssocID="{80D0B93B-8278-48BB-A017-7722CF125682}" presName="hierChild5" presStyleCnt="0"/>
      <dgm:spPr/>
    </dgm:pt>
    <dgm:pt modelId="{9C1EDEE4-28E7-49BD-A463-26C54663322A}" type="pres">
      <dgm:prSet presAssocID="{2101DA3C-0E45-4B42-87FB-2CFC08C2C38E}" presName="hierChild5" presStyleCnt="0"/>
      <dgm:spPr/>
    </dgm:pt>
    <dgm:pt modelId="{E5E08D74-11AD-48D7-BE79-22FB30235B04}" type="pres">
      <dgm:prSet presAssocID="{BAF2A0FB-F3BE-4F4F-80F4-7D703DB21D47}" presName="Name37" presStyleLbl="parChTrans1D3" presStyleIdx="9" presStyleCnt="11"/>
      <dgm:spPr/>
    </dgm:pt>
    <dgm:pt modelId="{79443AE1-36CF-48E3-805D-D8E5AE1BB53B}" type="pres">
      <dgm:prSet presAssocID="{DC63BFFC-6043-4411-A8B2-1FC4111FBD9A}" presName="hierRoot2" presStyleCnt="0">
        <dgm:presLayoutVars>
          <dgm:hierBranch val="init"/>
        </dgm:presLayoutVars>
      </dgm:prSet>
      <dgm:spPr/>
    </dgm:pt>
    <dgm:pt modelId="{2B63D422-AD12-45A7-88D3-5D93BEBA15DB}" type="pres">
      <dgm:prSet presAssocID="{DC63BFFC-6043-4411-A8B2-1FC4111FBD9A}" presName="rootComposite" presStyleCnt="0"/>
      <dgm:spPr/>
    </dgm:pt>
    <dgm:pt modelId="{57CD1135-44A7-4365-AC0D-31BB3F49BFAE}" type="pres">
      <dgm:prSet presAssocID="{DC63BFFC-6043-4411-A8B2-1FC4111FBD9A}" presName="rootText" presStyleLbl="node3" presStyleIdx="9" presStyleCnt="11" custLinFactNeighborX="6082" custLinFactNeighborY="-26683">
        <dgm:presLayoutVars>
          <dgm:chPref val="3"/>
        </dgm:presLayoutVars>
      </dgm:prSet>
      <dgm:spPr/>
    </dgm:pt>
    <dgm:pt modelId="{42C15867-26EB-41F6-96B6-F3F857E02628}" type="pres">
      <dgm:prSet presAssocID="{DC63BFFC-6043-4411-A8B2-1FC4111FBD9A}" presName="rootConnector" presStyleLbl="node3" presStyleIdx="9" presStyleCnt="11"/>
      <dgm:spPr/>
    </dgm:pt>
    <dgm:pt modelId="{D9712FD6-2403-4495-AB35-65ED161023E4}" type="pres">
      <dgm:prSet presAssocID="{DC63BFFC-6043-4411-A8B2-1FC4111FBD9A}" presName="hierChild4" presStyleCnt="0"/>
      <dgm:spPr/>
    </dgm:pt>
    <dgm:pt modelId="{852F59C7-3096-415A-9E6F-59392B7EA1A9}" type="pres">
      <dgm:prSet presAssocID="{4BEDCED8-9276-4AC2-9F74-C17EA2879FB7}" presName="Name37" presStyleLbl="parChTrans1D4" presStyleIdx="19" presStyleCnt="22"/>
      <dgm:spPr/>
    </dgm:pt>
    <dgm:pt modelId="{89615BC5-9A90-45A3-AE34-7A0471565463}" type="pres">
      <dgm:prSet presAssocID="{3F882C32-5A06-4126-ABCE-96934A2917B9}" presName="hierRoot2" presStyleCnt="0">
        <dgm:presLayoutVars>
          <dgm:hierBranch val="init"/>
        </dgm:presLayoutVars>
      </dgm:prSet>
      <dgm:spPr/>
    </dgm:pt>
    <dgm:pt modelId="{37692BB6-733C-491A-819F-65B5152F9215}" type="pres">
      <dgm:prSet presAssocID="{3F882C32-5A06-4126-ABCE-96934A2917B9}" presName="rootComposite" presStyleCnt="0"/>
      <dgm:spPr/>
    </dgm:pt>
    <dgm:pt modelId="{71483936-377B-47AC-8D47-AA8167989B56}" type="pres">
      <dgm:prSet presAssocID="{3F882C32-5A06-4126-ABCE-96934A2917B9}" presName="rootText" presStyleLbl="node4" presStyleIdx="19" presStyleCnt="22" custLinFactNeighborX="6082" custLinFactNeighborY="-26683">
        <dgm:presLayoutVars>
          <dgm:chPref val="3"/>
        </dgm:presLayoutVars>
      </dgm:prSet>
      <dgm:spPr/>
    </dgm:pt>
    <dgm:pt modelId="{9A3218A4-3DDE-4F76-B84F-F584C1ABF772}" type="pres">
      <dgm:prSet presAssocID="{3F882C32-5A06-4126-ABCE-96934A2917B9}" presName="rootConnector" presStyleLbl="node4" presStyleIdx="19" presStyleCnt="22"/>
      <dgm:spPr/>
    </dgm:pt>
    <dgm:pt modelId="{90E89340-86E8-4715-A062-52B535DA4162}" type="pres">
      <dgm:prSet presAssocID="{3F882C32-5A06-4126-ABCE-96934A2917B9}" presName="hierChild4" presStyleCnt="0"/>
      <dgm:spPr/>
    </dgm:pt>
    <dgm:pt modelId="{CAFD43B4-FF50-4C69-9A69-E557ABA172C3}" type="pres">
      <dgm:prSet presAssocID="{3F882C32-5A06-4126-ABCE-96934A2917B9}" presName="hierChild5" presStyleCnt="0"/>
      <dgm:spPr/>
    </dgm:pt>
    <dgm:pt modelId="{FDB3A8E1-27F3-48AB-B8F8-B71822C9208E}" type="pres">
      <dgm:prSet presAssocID="{5216DC3B-CA82-4E11-A67C-0BB1156F88E9}" presName="Name37" presStyleLbl="parChTrans1D4" presStyleIdx="20" presStyleCnt="22"/>
      <dgm:spPr/>
    </dgm:pt>
    <dgm:pt modelId="{918DD5DA-621B-425B-A923-A4456FBBA371}" type="pres">
      <dgm:prSet presAssocID="{4CD24ACC-E652-4692-B302-2DCCAE9FFFEC}" presName="hierRoot2" presStyleCnt="0">
        <dgm:presLayoutVars>
          <dgm:hierBranch val="init"/>
        </dgm:presLayoutVars>
      </dgm:prSet>
      <dgm:spPr/>
    </dgm:pt>
    <dgm:pt modelId="{32F76061-1815-4660-A703-E5376F34BAFE}" type="pres">
      <dgm:prSet presAssocID="{4CD24ACC-E652-4692-B302-2DCCAE9FFFEC}" presName="rootComposite" presStyleCnt="0"/>
      <dgm:spPr/>
    </dgm:pt>
    <dgm:pt modelId="{00B3D431-097F-4D8B-9A5A-C52D9BD7B31B}" type="pres">
      <dgm:prSet presAssocID="{4CD24ACC-E652-4692-B302-2DCCAE9FFFEC}" presName="rootText" presStyleLbl="node4" presStyleIdx="20" presStyleCnt="22" custLinFactNeighborX="6082" custLinFactNeighborY="-26683">
        <dgm:presLayoutVars>
          <dgm:chPref val="3"/>
        </dgm:presLayoutVars>
      </dgm:prSet>
      <dgm:spPr/>
    </dgm:pt>
    <dgm:pt modelId="{A4F73128-7B64-4DF9-9F56-4C9102A2A182}" type="pres">
      <dgm:prSet presAssocID="{4CD24ACC-E652-4692-B302-2DCCAE9FFFEC}" presName="rootConnector" presStyleLbl="node4" presStyleIdx="20" presStyleCnt="22"/>
      <dgm:spPr/>
    </dgm:pt>
    <dgm:pt modelId="{7291D149-2E6B-4334-9201-87AE821BD88C}" type="pres">
      <dgm:prSet presAssocID="{4CD24ACC-E652-4692-B302-2DCCAE9FFFEC}" presName="hierChild4" presStyleCnt="0"/>
      <dgm:spPr/>
    </dgm:pt>
    <dgm:pt modelId="{9205C0CC-3FBA-4A9B-9010-276D3BD5559C}" type="pres">
      <dgm:prSet presAssocID="{4CD24ACC-E652-4692-B302-2DCCAE9FFFEC}" presName="hierChild5" presStyleCnt="0"/>
      <dgm:spPr/>
    </dgm:pt>
    <dgm:pt modelId="{1263772D-C56E-4B29-A14D-80D0C8AE32A1}" type="pres">
      <dgm:prSet presAssocID="{1080B5F8-C4F0-4AF6-BEEC-B6A2AABDDF9B}" presName="Name37" presStyleLbl="parChTrans1D4" presStyleIdx="21" presStyleCnt="22"/>
      <dgm:spPr/>
    </dgm:pt>
    <dgm:pt modelId="{A43118C3-F522-41AE-B31B-A011BD8FD046}" type="pres">
      <dgm:prSet presAssocID="{7B1F038A-1CEB-4DEF-BFA9-8B12F2649898}" presName="hierRoot2" presStyleCnt="0">
        <dgm:presLayoutVars>
          <dgm:hierBranch val="init"/>
        </dgm:presLayoutVars>
      </dgm:prSet>
      <dgm:spPr/>
    </dgm:pt>
    <dgm:pt modelId="{72E82560-92BF-4061-8AB1-3AADEEC69492}" type="pres">
      <dgm:prSet presAssocID="{7B1F038A-1CEB-4DEF-BFA9-8B12F2649898}" presName="rootComposite" presStyleCnt="0"/>
      <dgm:spPr/>
    </dgm:pt>
    <dgm:pt modelId="{6F04D780-7CEE-4EAF-B44A-75FF9D8DC208}" type="pres">
      <dgm:prSet presAssocID="{7B1F038A-1CEB-4DEF-BFA9-8B12F2649898}" presName="rootText" presStyleLbl="node4" presStyleIdx="21" presStyleCnt="22" custLinFactNeighborX="6082" custLinFactNeighborY="-26683">
        <dgm:presLayoutVars>
          <dgm:chPref val="3"/>
        </dgm:presLayoutVars>
      </dgm:prSet>
      <dgm:spPr/>
    </dgm:pt>
    <dgm:pt modelId="{4F912EB3-379F-4F2D-914E-2C525877C2CA}" type="pres">
      <dgm:prSet presAssocID="{7B1F038A-1CEB-4DEF-BFA9-8B12F2649898}" presName="rootConnector" presStyleLbl="node4" presStyleIdx="21" presStyleCnt="22"/>
      <dgm:spPr/>
    </dgm:pt>
    <dgm:pt modelId="{4421618D-624E-4C53-92AF-E1D03A9E7913}" type="pres">
      <dgm:prSet presAssocID="{7B1F038A-1CEB-4DEF-BFA9-8B12F2649898}" presName="hierChild4" presStyleCnt="0"/>
      <dgm:spPr/>
    </dgm:pt>
    <dgm:pt modelId="{CE7BECC3-E4FC-4EAD-B0E3-0C8437CEED54}" type="pres">
      <dgm:prSet presAssocID="{7B1F038A-1CEB-4DEF-BFA9-8B12F2649898}" presName="hierChild5" presStyleCnt="0"/>
      <dgm:spPr/>
    </dgm:pt>
    <dgm:pt modelId="{2CFD2537-1660-42DE-9F34-F18AF823B685}" type="pres">
      <dgm:prSet presAssocID="{DC63BFFC-6043-4411-A8B2-1FC4111FBD9A}" presName="hierChild5" presStyleCnt="0"/>
      <dgm:spPr/>
    </dgm:pt>
    <dgm:pt modelId="{DF975DD6-4E4F-4E20-B217-30F67CD4F865}" type="pres">
      <dgm:prSet presAssocID="{A0F737BF-8F1C-4A1C-9E32-B82C1748CB02}" presName="hierChild5" presStyleCnt="0"/>
      <dgm:spPr/>
    </dgm:pt>
    <dgm:pt modelId="{CF1E1CC5-3069-48CF-8E0E-34A10808B469}" type="pres">
      <dgm:prSet presAssocID="{44E2C93A-9630-4612-BEC1-EBE9027D60E8}" presName="Name37" presStyleLbl="parChTrans1D2" presStyleIdx="2" presStyleCnt="3"/>
      <dgm:spPr/>
    </dgm:pt>
    <dgm:pt modelId="{F2D46F61-B653-4953-BB56-2B45A35FC22A}" type="pres">
      <dgm:prSet presAssocID="{55FC8978-1635-4862-87FA-867216DDB9D8}" presName="hierRoot2" presStyleCnt="0">
        <dgm:presLayoutVars>
          <dgm:hierBranch val="init"/>
        </dgm:presLayoutVars>
      </dgm:prSet>
      <dgm:spPr/>
    </dgm:pt>
    <dgm:pt modelId="{AB61C8F2-1CB2-4499-B370-EAF8C3AC5114}" type="pres">
      <dgm:prSet presAssocID="{55FC8978-1635-4862-87FA-867216DDB9D8}" presName="rootComposite" presStyleCnt="0"/>
      <dgm:spPr/>
    </dgm:pt>
    <dgm:pt modelId="{35E10DE4-FDFD-4DD1-844D-5EACA476BEE8}" type="pres">
      <dgm:prSet presAssocID="{55FC8978-1635-4862-87FA-867216DDB9D8}" presName="rootText" presStyleLbl="node2" presStyleIdx="2" presStyleCnt="3" custLinFactX="-100000" custLinFactY="-100000" custLinFactNeighborX="-136925" custLinFactNeighborY="-177774">
        <dgm:presLayoutVars>
          <dgm:chPref val="3"/>
        </dgm:presLayoutVars>
      </dgm:prSet>
      <dgm:spPr/>
    </dgm:pt>
    <dgm:pt modelId="{5C6B45E1-1F54-4321-B581-BFEE0FF9A3B6}" type="pres">
      <dgm:prSet presAssocID="{55FC8978-1635-4862-87FA-867216DDB9D8}" presName="rootConnector" presStyleLbl="node2" presStyleIdx="2" presStyleCnt="3"/>
      <dgm:spPr/>
    </dgm:pt>
    <dgm:pt modelId="{FB23A734-43BD-4688-B9F0-1C88F78879F0}" type="pres">
      <dgm:prSet presAssocID="{55FC8978-1635-4862-87FA-867216DDB9D8}" presName="hierChild4" presStyleCnt="0"/>
      <dgm:spPr/>
    </dgm:pt>
    <dgm:pt modelId="{89292BB3-E210-404E-90DC-35201E3FBAA0}" type="pres">
      <dgm:prSet presAssocID="{6E9838BE-4605-4EB8-AB8A-CE593D879AF3}" presName="Name37" presStyleLbl="parChTrans1D3" presStyleIdx="10" presStyleCnt="11"/>
      <dgm:spPr/>
    </dgm:pt>
    <dgm:pt modelId="{75E06D1C-6970-46C8-91D3-A133BC19B9FB}" type="pres">
      <dgm:prSet presAssocID="{856BD5F7-331A-4F8B-90A3-6118915BCF80}" presName="hierRoot2" presStyleCnt="0">
        <dgm:presLayoutVars>
          <dgm:hierBranch val="init"/>
        </dgm:presLayoutVars>
      </dgm:prSet>
      <dgm:spPr/>
    </dgm:pt>
    <dgm:pt modelId="{0AD27B66-9A2E-4600-B8B2-2B2176D06D60}" type="pres">
      <dgm:prSet presAssocID="{856BD5F7-331A-4F8B-90A3-6118915BCF80}" presName="rootComposite" presStyleCnt="0"/>
      <dgm:spPr/>
    </dgm:pt>
    <dgm:pt modelId="{688ADB20-D8E9-4FEC-8F5E-9CC6DA09F55E}" type="pres">
      <dgm:prSet presAssocID="{856BD5F7-331A-4F8B-90A3-6118915BCF80}" presName="rootText" presStyleLbl="node3" presStyleIdx="10" presStyleCnt="11" custLinFactX="-100000" custLinFactY="-100000" custLinFactNeighborX="-136925" custLinFactNeighborY="-177774">
        <dgm:presLayoutVars>
          <dgm:chPref val="3"/>
        </dgm:presLayoutVars>
      </dgm:prSet>
      <dgm:spPr/>
    </dgm:pt>
    <dgm:pt modelId="{9229106D-03B7-4A41-A5AE-9D7FFEDC2C54}" type="pres">
      <dgm:prSet presAssocID="{856BD5F7-331A-4F8B-90A3-6118915BCF80}" presName="rootConnector" presStyleLbl="node3" presStyleIdx="10" presStyleCnt="11"/>
      <dgm:spPr/>
    </dgm:pt>
    <dgm:pt modelId="{4F1B2882-240C-408E-B584-416B00219F42}" type="pres">
      <dgm:prSet presAssocID="{856BD5F7-331A-4F8B-90A3-6118915BCF80}" presName="hierChild4" presStyleCnt="0"/>
      <dgm:spPr/>
    </dgm:pt>
    <dgm:pt modelId="{423280FD-E2CB-4DA7-A1AF-A81F1E32B676}" type="pres">
      <dgm:prSet presAssocID="{856BD5F7-331A-4F8B-90A3-6118915BCF80}" presName="hierChild5" presStyleCnt="0"/>
      <dgm:spPr/>
    </dgm:pt>
    <dgm:pt modelId="{066C83EE-D94C-4017-BC1E-DE7C31185873}" type="pres">
      <dgm:prSet presAssocID="{55FC8978-1635-4862-87FA-867216DDB9D8}" presName="hierChild5" presStyleCnt="0"/>
      <dgm:spPr/>
    </dgm:pt>
    <dgm:pt modelId="{FE541524-9CF4-4D47-A038-D979D41D1F12}" type="pres">
      <dgm:prSet presAssocID="{591CBFEF-92A7-49B7-88B8-B96D8B33CBAE}" presName="hierChild3" presStyleCnt="0"/>
      <dgm:spPr/>
    </dgm:pt>
  </dgm:ptLst>
  <dgm:cxnLst>
    <dgm:cxn modelId="{E55F6500-5A41-49D3-8375-078935AB096A}" srcId="{4991CDA0-3D8E-438B-998A-E1FE666EBF14}" destId="{9CB149BC-8996-41B8-85E7-D3DF09AA5CE7}" srcOrd="1" destOrd="0" parTransId="{53FB252D-6077-49CC-B9AE-7C608E4A881E}" sibTransId="{4B06D4DF-A60E-440B-8C80-C8E9E60DCD3F}"/>
    <dgm:cxn modelId="{9EE1D500-8538-4AA5-BBAE-9E14FD39B441}" type="presOf" srcId="{1A0BC5CC-6ADE-4D11-998E-B8AD0F0BC1F9}" destId="{8A56B4B5-20FD-4AD2-887E-B54F7800C2CF}" srcOrd="1" destOrd="0" presId="urn:microsoft.com/office/officeart/2005/8/layout/orgChart1"/>
    <dgm:cxn modelId="{C9F66701-34AE-4A95-8617-08007C3FBE19}" srcId="{C3A7BC58-B141-432A-9D7B-6676177ACA56}" destId="{345FE1FB-44E1-4740-99BC-8FF49DE40C8E}" srcOrd="0" destOrd="0" parTransId="{CA51B0A2-12EC-4B50-AEE7-8CE4722C51CA}" sibTransId="{F4785984-EB3F-4C6F-810E-BE48C8B2C4EA}"/>
    <dgm:cxn modelId="{7A238F01-AE8C-49EE-8B1F-EF36EB306CE9}" type="presOf" srcId="{BF0A14BB-528C-4D8F-87C9-9A68111EF936}" destId="{5DAC5EA6-51A9-4926-96DB-E13D0FC9D9BC}" srcOrd="0" destOrd="0" presId="urn:microsoft.com/office/officeart/2005/8/layout/orgChart1"/>
    <dgm:cxn modelId="{69998D02-F0F5-469E-B958-395F16771E0E}" type="presOf" srcId="{2C823DCE-BB3A-4067-A402-7F6AF327B621}" destId="{0C6A8563-4F06-4312-8BC1-F0B4CC074ED5}" srcOrd="0" destOrd="0" presId="urn:microsoft.com/office/officeart/2005/8/layout/orgChart1"/>
    <dgm:cxn modelId="{6938EF04-9CB6-4EC9-B3B5-741EF2A64EEF}" srcId="{A0F737BF-8F1C-4A1C-9E32-B82C1748CB02}" destId="{29795D08-B5B2-433F-8C6C-CD5BDA09DCF1}" srcOrd="3" destOrd="0" parTransId="{8D23A2B1-3C65-46F0-B80E-5DD2494FFB44}" sibTransId="{34C6CF53-CFC0-43BE-A83D-3389426CEB20}"/>
    <dgm:cxn modelId="{04DC3605-45AF-454A-AD70-C13E1F2FD8C6}" srcId="{1FD74809-DEB3-4952-BE7A-990324D65408}" destId="{939E33D7-EC4A-445A-B804-352BBAFAB213}" srcOrd="2" destOrd="0" parTransId="{19FFB72B-EC17-44B3-BEDB-206469E07D6D}" sibTransId="{8AF972DD-BCFC-4E06-A02B-177F03928BC7}"/>
    <dgm:cxn modelId="{5A4DEA08-D4CE-42AA-A2D2-B03590A58243}" srcId="{1A0BC5CC-6ADE-4D11-998E-B8AD0F0BC1F9}" destId="{74F7521E-BE5E-403E-8550-7653B8707075}" srcOrd="0" destOrd="0" parTransId="{0BE6AFFF-0BA4-4BF1-A771-7847D45C1400}" sibTransId="{2716D2AE-86B7-46F0-8B7D-1D59031437A3}"/>
    <dgm:cxn modelId="{154EF209-A489-4F6A-868B-8812DBAD29DE}" type="presOf" srcId="{9707CF76-A19F-48B8-891D-97C2CD93F437}" destId="{5922BAFA-D787-470A-BA25-FF120CB06D63}" srcOrd="0" destOrd="0" presId="urn:microsoft.com/office/officeart/2005/8/layout/orgChart1"/>
    <dgm:cxn modelId="{7FF0CF10-846A-4640-A577-E4D81F92EB64}" srcId="{A0F737BF-8F1C-4A1C-9E32-B82C1748CB02}" destId="{D7958382-36F4-48FD-BC67-508912226D59}" srcOrd="2" destOrd="0" parTransId="{495648C0-AF6E-48C4-9200-008A90C18EB6}" sibTransId="{F05A2557-2F9B-48F8-B64D-10AC355305C1}"/>
    <dgm:cxn modelId="{BFBC7012-5C7D-489E-B79F-CA578C4346A0}" type="presOf" srcId="{37FADE1C-4C10-4E5B-B91B-C313F60181C2}" destId="{69283292-4226-4BD3-B7E7-A5125E51B9E0}" srcOrd="1" destOrd="0" presId="urn:microsoft.com/office/officeart/2005/8/layout/orgChart1"/>
    <dgm:cxn modelId="{FC424A15-B6BF-4FFF-AD98-F9DA135A0A56}" type="presOf" srcId="{46A989FC-2C6B-4891-B1B7-A170EC86BBE6}" destId="{1E66C453-2266-49AC-ACAA-B483DB6F476D}" srcOrd="1" destOrd="0" presId="urn:microsoft.com/office/officeart/2005/8/layout/orgChart1"/>
    <dgm:cxn modelId="{6159BE16-110D-44EC-B939-0E35AD51EACF}" type="presOf" srcId="{B26FE700-5281-4A4E-A89F-986BFB8B1EE2}" destId="{49646EE2-5ACF-45A3-9D21-56B57A8CE24B}" srcOrd="0" destOrd="0" presId="urn:microsoft.com/office/officeart/2005/8/layout/orgChart1"/>
    <dgm:cxn modelId="{16BE5C18-9118-4403-A9A7-C25D7A73E6A9}" type="presOf" srcId="{CF0DD94C-98A1-4E55-951E-3BAD91D4B04B}" destId="{13C83D8C-F5BE-4EB2-B9A3-4104B2E1FFFB}" srcOrd="0" destOrd="0" presId="urn:microsoft.com/office/officeart/2005/8/layout/orgChart1"/>
    <dgm:cxn modelId="{86D1BA18-274C-499A-9477-09E9A6D86D99}" type="presOf" srcId="{4BEDCED8-9276-4AC2-9F74-C17EA2879FB7}" destId="{852F59C7-3096-415A-9E6F-59392B7EA1A9}" srcOrd="0" destOrd="0" presId="urn:microsoft.com/office/officeart/2005/8/layout/orgChart1"/>
    <dgm:cxn modelId="{B7E1A91A-EFF9-4E5A-8D1D-2C3832CE525C}" type="presOf" srcId="{29795D08-B5B2-433F-8C6C-CD5BDA09DCF1}" destId="{E42A0E2D-DBDE-4ADE-B457-8597D59A83B7}" srcOrd="0" destOrd="0" presId="urn:microsoft.com/office/officeart/2005/8/layout/orgChart1"/>
    <dgm:cxn modelId="{63CDC11A-6987-4718-816C-7C2E8F677E33}" srcId="{2101DA3C-0E45-4B42-87FB-2CFC08C2C38E}" destId="{80D0B93B-8278-48BB-A017-7722CF125682}" srcOrd="0" destOrd="0" parTransId="{B5A4F5CE-0C02-46F1-8D9F-D7C2BA8FD438}" sibTransId="{9051CBBF-83F2-40FB-9296-B232E1A87022}"/>
    <dgm:cxn modelId="{5B9FA11D-2C54-4529-B004-86750BB3977F}" type="presOf" srcId="{AAD1F470-F05C-4FC8-8609-024AFED03E9B}" destId="{2172D8DD-283A-4B36-A6F6-80537A636E49}" srcOrd="0" destOrd="0" presId="urn:microsoft.com/office/officeart/2005/8/layout/orgChart1"/>
    <dgm:cxn modelId="{B5E40520-18CF-45B8-8100-B479CC145D49}" type="presOf" srcId="{5216DC3B-CA82-4E11-A67C-0BB1156F88E9}" destId="{FDB3A8E1-27F3-48AB-B8F8-B71822C9208E}" srcOrd="0" destOrd="0" presId="urn:microsoft.com/office/officeart/2005/8/layout/orgChart1"/>
    <dgm:cxn modelId="{21612121-888A-4F38-B587-9C24CCE258BE}" type="presOf" srcId="{591CBFEF-92A7-49B7-88B8-B96D8B33CBAE}" destId="{FBC22F61-3A7F-4C84-8CB4-57ED599CA6E6}" srcOrd="1" destOrd="0" presId="urn:microsoft.com/office/officeart/2005/8/layout/orgChart1"/>
    <dgm:cxn modelId="{9F854223-B889-43E6-996D-8C69B29C089B}" type="presOf" srcId="{7B1F038A-1CEB-4DEF-BFA9-8B12F2649898}" destId="{4F912EB3-379F-4F2D-914E-2C525877C2CA}" srcOrd="1" destOrd="0" presId="urn:microsoft.com/office/officeart/2005/8/layout/orgChart1"/>
    <dgm:cxn modelId="{1B2A4424-FA02-4921-A780-456DC4C85C21}" srcId="{DC63BFFC-6043-4411-A8B2-1FC4111FBD9A}" destId="{3F882C32-5A06-4126-ABCE-96934A2917B9}" srcOrd="0" destOrd="0" parTransId="{4BEDCED8-9276-4AC2-9F74-C17EA2879FB7}" sibTransId="{93423CF2-EA9F-4C12-AE02-972886C9255C}"/>
    <dgm:cxn modelId="{22121D26-4488-41E5-B5CE-038F5CE6C718}" srcId="{1A0BC5CC-6ADE-4D11-998E-B8AD0F0BC1F9}" destId="{1BADA01F-A537-4256-B950-0561F11FA9A2}" srcOrd="1" destOrd="0" parTransId="{AF185EAA-13F4-4BC4-BB10-A396CFED604B}" sibTransId="{FF45A56E-01CC-4184-92BA-C4370405E5DF}"/>
    <dgm:cxn modelId="{4553672A-F890-45B6-8DE3-F008AEBDE7C0}" type="presOf" srcId="{2E02A38D-039E-4BF1-9DEA-774559289F96}" destId="{F30078DB-76B7-4913-A78C-181125686ED9}" srcOrd="1" destOrd="0" presId="urn:microsoft.com/office/officeart/2005/8/layout/orgChart1"/>
    <dgm:cxn modelId="{0F291E2E-A972-49BB-A8EE-556CEAE2A208}" type="presOf" srcId="{D83B84B6-18E7-48FE-91E7-B7E8FC23E2A3}" destId="{A9D5585A-01D7-4BD4-B7B9-F6167477CFDE}" srcOrd="0" destOrd="0" presId="urn:microsoft.com/office/officeart/2005/8/layout/orgChart1"/>
    <dgm:cxn modelId="{FB2F8A33-5588-4DFB-A377-6CF0F52CCE4A}" type="presOf" srcId="{2DB992AA-36FE-4D22-8DE6-344375CA4485}" destId="{FBFF90CD-B194-467B-995A-D11D6E47BD5C}" srcOrd="0" destOrd="0" presId="urn:microsoft.com/office/officeart/2005/8/layout/orgChart1"/>
    <dgm:cxn modelId="{5D90BE33-8623-408E-B81A-33163DDE5F26}" type="presOf" srcId="{1FD74809-DEB3-4952-BE7A-990324D65408}" destId="{28A79786-C96F-455A-B69A-88FBF745F29C}" srcOrd="0" destOrd="0" presId="urn:microsoft.com/office/officeart/2005/8/layout/orgChart1"/>
    <dgm:cxn modelId="{070B2735-1CEF-40F9-BAB7-11DF114CCE5E}" type="presOf" srcId="{2DB992AA-36FE-4D22-8DE6-344375CA4485}" destId="{544CF0F9-6652-4DD6-8C0B-A323E94E0003}" srcOrd="1" destOrd="0" presId="urn:microsoft.com/office/officeart/2005/8/layout/orgChart1"/>
    <dgm:cxn modelId="{34DB8B36-D304-47A7-923D-28F14CB7AB28}" type="presOf" srcId="{DB534F5A-AE5A-4120-86E9-DA768EEB938E}" destId="{891F46CE-750B-45F0-836E-217D1DC81442}" srcOrd="1" destOrd="0" presId="urn:microsoft.com/office/officeart/2005/8/layout/orgChart1"/>
    <dgm:cxn modelId="{E5DB0D37-635D-4AF6-BD8E-CD138213C7F0}" type="presOf" srcId="{1BADA01F-A537-4256-B950-0561F11FA9A2}" destId="{017CB272-E5C9-4FC4-8622-EC145AAA6FA4}" srcOrd="1" destOrd="0" presId="urn:microsoft.com/office/officeart/2005/8/layout/orgChart1"/>
    <dgm:cxn modelId="{488C9D38-4F3A-4520-9ECA-5F0518CB5BC8}" type="presOf" srcId="{59D1AC88-741A-45C9-932C-10BEF700B85C}" destId="{2D74DC69-E680-478A-9A6E-5728B68123D4}" srcOrd="0" destOrd="0" presId="urn:microsoft.com/office/officeart/2005/8/layout/orgChart1"/>
    <dgm:cxn modelId="{1D784E3B-3104-41B2-8127-CC4A2AC03E22}" type="presOf" srcId="{38550103-2AC7-4426-A2E6-7B275F0C2A8F}" destId="{70A0AA0E-354B-4168-AA9E-112493906E51}" srcOrd="1" destOrd="0" presId="urn:microsoft.com/office/officeart/2005/8/layout/orgChart1"/>
    <dgm:cxn modelId="{34E2793E-0ADC-4C9A-80AF-85553880C935}" type="presOf" srcId="{087A3E80-6C69-425D-83E7-C54936A5BEF1}" destId="{276D5E23-C31A-46AE-BCBD-81E33942EF05}" srcOrd="0" destOrd="0" presId="urn:microsoft.com/office/officeart/2005/8/layout/orgChart1"/>
    <dgm:cxn modelId="{18930D40-3088-4C78-B88B-16288145CD1D}" type="presOf" srcId="{4991CDA0-3D8E-438B-998A-E1FE666EBF14}" destId="{B662FAC3-A7E1-4098-AC29-AD7D833AF91A}" srcOrd="0" destOrd="0" presId="urn:microsoft.com/office/officeart/2005/8/layout/orgChart1"/>
    <dgm:cxn modelId="{019B3E40-BB77-4869-9C1E-5CC3BCE072B6}" type="presOf" srcId="{1BADA01F-A537-4256-B950-0561F11FA9A2}" destId="{64F3D7B9-C4CF-46E6-9AB2-1B9F908A92AA}" srcOrd="0" destOrd="0" presId="urn:microsoft.com/office/officeart/2005/8/layout/orgChart1"/>
    <dgm:cxn modelId="{65DC735D-229F-4C82-A41E-805BEDDB9CF8}" type="presOf" srcId="{9EC7A36D-C14A-4088-88EF-5DA4E65DADB8}" destId="{53AA1D28-D97E-4635-9D62-E48E5A002F9F}" srcOrd="0" destOrd="0" presId="urn:microsoft.com/office/officeart/2005/8/layout/orgChart1"/>
    <dgm:cxn modelId="{70C08A5D-F7AC-41A0-BB79-B2FCAFF0C7EE}" srcId="{A0F737BF-8F1C-4A1C-9E32-B82C1748CB02}" destId="{C3A7BC58-B141-432A-9D7B-6676177ACA56}" srcOrd="1" destOrd="0" parTransId="{9707CF76-A19F-48B8-891D-97C2CD93F437}" sibTransId="{D93C8D77-C097-46A5-AB87-FFE04F1A0C38}"/>
    <dgm:cxn modelId="{3B3B205F-3303-4022-9967-59AC4516C9A5}" type="presOf" srcId="{6FC06647-D318-4224-BE88-FEFE1429F802}" destId="{CE5DBDFC-0121-4A46-9144-57320A50D271}" srcOrd="0" destOrd="0" presId="urn:microsoft.com/office/officeart/2005/8/layout/orgChart1"/>
    <dgm:cxn modelId="{845B4C5F-C765-4E36-A0E8-336AD8FB53FB}" type="presOf" srcId="{38550103-2AC7-4426-A2E6-7B275F0C2A8F}" destId="{17FF3B1E-8DDB-45AD-B863-67C854321E8C}" srcOrd="0" destOrd="0" presId="urn:microsoft.com/office/officeart/2005/8/layout/orgChart1"/>
    <dgm:cxn modelId="{ED8A1643-1A2A-4311-BFD0-DFBD74523BC7}" type="presOf" srcId="{DDE93086-E5A1-4311-9F31-0D884FDEE82B}" destId="{30474B6D-AD14-4527-A105-7AC4AEBC25F8}" srcOrd="0" destOrd="0" presId="urn:microsoft.com/office/officeart/2005/8/layout/orgChart1"/>
    <dgm:cxn modelId="{F9D13743-B30E-4E2B-9A29-8E4FEDEA4A56}" srcId="{591CBFEF-92A7-49B7-88B8-B96D8B33CBAE}" destId="{55FC8978-1635-4862-87FA-867216DDB9D8}" srcOrd="2" destOrd="0" parTransId="{44E2C93A-9630-4612-BEC1-EBE9027D60E8}" sibTransId="{24C7DF91-BDBC-4B8F-8438-96638C685E0D}"/>
    <dgm:cxn modelId="{A1090244-AB53-4510-B3B1-01DF40958C78}" type="presOf" srcId="{D7958382-36F4-48FD-BC67-508912226D59}" destId="{D0D68323-A532-48CB-AD21-7D33B866243A}" srcOrd="1" destOrd="0" presId="urn:microsoft.com/office/officeart/2005/8/layout/orgChart1"/>
    <dgm:cxn modelId="{B791D144-4C6F-4B6B-BAC1-C882E0BD6637}" srcId="{DC63BFFC-6043-4411-A8B2-1FC4111FBD9A}" destId="{4CD24ACC-E652-4692-B302-2DCCAE9FFFEC}" srcOrd="1" destOrd="0" parTransId="{5216DC3B-CA82-4E11-A67C-0BB1156F88E9}" sibTransId="{17579EC2-63FC-42FB-9278-5CAFD9F9BC00}"/>
    <dgm:cxn modelId="{D9769D65-CECC-4A4A-9B60-7DC51BAEB972}" srcId="{D67B01F2-1227-4A21-8FCF-29A4FC9C3CA0}" destId="{D7CB7599-5A57-4D54-9B70-102FBC723173}" srcOrd="1" destOrd="0" parTransId="{FFA2BC5C-B154-4CDC-B341-B9293AF45A2C}" sibTransId="{580A3F0C-302B-4D6E-933B-F975A09F25CF}"/>
    <dgm:cxn modelId="{611D0A68-5232-4AFA-A3A3-2960FB41ACA9}" srcId="{A0F737BF-8F1C-4A1C-9E32-B82C1748CB02}" destId="{2101DA3C-0E45-4B42-87FB-2CFC08C2C38E}" srcOrd="6" destOrd="0" parTransId="{A4EA755D-80AF-4ABB-8A70-100A5CA86F58}" sibTransId="{D8E4C450-59DE-41BD-8F43-576682859F59}"/>
    <dgm:cxn modelId="{258CEA69-05C5-4D95-A98C-EFB9C53C2574}" type="presOf" srcId="{DC091F9D-D647-453B-874A-525490C5D111}" destId="{8F153586-6F6D-4908-8087-5278199C34C7}" srcOrd="0" destOrd="0" presId="urn:microsoft.com/office/officeart/2005/8/layout/orgChart1"/>
    <dgm:cxn modelId="{FB4A516A-7AB8-4F7C-8F38-7B8036401CC6}" srcId="{4991CDA0-3D8E-438B-998A-E1FE666EBF14}" destId="{46A989FC-2C6B-4891-B1B7-A170EC86BBE6}" srcOrd="2" destOrd="0" parTransId="{F6E709E9-AB12-43E5-9BF5-AA7B6AEA32FF}" sibTransId="{BBCD0970-B592-40AA-9350-2BBF2DDAC307}"/>
    <dgm:cxn modelId="{E000686B-FA30-4659-B946-02408438B580}" type="presOf" srcId="{3F882C32-5A06-4126-ABCE-96934A2917B9}" destId="{71483936-377B-47AC-8D47-AA8167989B56}" srcOrd="0" destOrd="0" presId="urn:microsoft.com/office/officeart/2005/8/layout/orgChart1"/>
    <dgm:cxn modelId="{3F05F04B-1196-40BB-9476-DD4517D81D70}" type="presOf" srcId="{C3A7BC58-B141-432A-9D7B-6676177ACA56}" destId="{7DD708E1-72A3-487B-A3A8-0999BBB5F279}" srcOrd="0" destOrd="0" presId="urn:microsoft.com/office/officeart/2005/8/layout/orgChart1"/>
    <dgm:cxn modelId="{D8E1B94C-2AFD-4BAC-A302-DA61C30EFB5E}" srcId="{A0F737BF-8F1C-4A1C-9E32-B82C1748CB02}" destId="{DC63BFFC-6043-4411-A8B2-1FC4111FBD9A}" srcOrd="7" destOrd="0" parTransId="{BAF2A0FB-F3BE-4F4F-80F4-7D703DB21D47}" sibTransId="{FEC408D5-977F-47A7-9AC7-17CD9CF7B3B8}"/>
    <dgm:cxn modelId="{3843284D-C56E-4909-91A4-119B97CF7762}" type="presOf" srcId="{AF185EAA-13F4-4BC4-BB10-A396CFED604B}" destId="{C9C978C1-A080-4765-A53F-F869B1544ACC}" srcOrd="0" destOrd="0" presId="urn:microsoft.com/office/officeart/2005/8/layout/orgChart1"/>
    <dgm:cxn modelId="{ECDA204E-1399-4E52-8E4F-176FEC47EAB1}" srcId="{55FC8978-1635-4862-87FA-867216DDB9D8}" destId="{856BD5F7-331A-4F8B-90A3-6118915BCF80}" srcOrd="0" destOrd="0" parTransId="{6E9838BE-4605-4EB8-AB8A-CE593D879AF3}" sibTransId="{3465AC9A-6AD8-4ADE-8E36-8A7CE0EF8548}"/>
    <dgm:cxn modelId="{76C1386E-B5D2-4E00-9DEA-1B25C723AD6B}" type="presOf" srcId="{1FD74809-DEB3-4952-BE7A-990324D65408}" destId="{3D388EFD-7EE4-4AD3-99D0-D9396E29CB0A}" srcOrd="1" destOrd="0" presId="urn:microsoft.com/office/officeart/2005/8/layout/orgChart1"/>
    <dgm:cxn modelId="{DBB4A16E-261C-4CF4-A94B-3243CF22D11B}" type="presOf" srcId="{8863FF94-D21F-4748-87CA-3337C074C13A}" destId="{6E51BFD5-D0BF-446A-9B5D-9E237E7C8391}" srcOrd="0" destOrd="0" presId="urn:microsoft.com/office/officeart/2005/8/layout/orgChart1"/>
    <dgm:cxn modelId="{E305B86E-9809-49D6-9102-507E27A9D20A}" type="presOf" srcId="{C97F8A52-2D50-4CD7-80E3-79B33FEA7DF9}" destId="{857C1351-DDA4-46F1-A026-558CD0E2C21E}" srcOrd="0" destOrd="0" presId="urn:microsoft.com/office/officeart/2005/8/layout/orgChart1"/>
    <dgm:cxn modelId="{F29EB86E-EB94-4595-A18A-6F90468264D4}" srcId="{A0F737BF-8F1C-4A1C-9E32-B82C1748CB02}" destId="{1FD74809-DEB3-4952-BE7A-990324D65408}" srcOrd="4" destOrd="0" parTransId="{9EC7A36D-C14A-4088-88EF-5DA4E65DADB8}" sibTransId="{46CE367D-1A18-4411-B31E-896AC8744DD0}"/>
    <dgm:cxn modelId="{E1EFAB6F-50F9-4925-8A0E-75C0FBF2ADC4}" type="presOf" srcId="{37FADE1C-4C10-4E5B-B91B-C313F60181C2}" destId="{544CE09D-A46C-47A8-BF8D-A9B8B1ADC483}" srcOrd="0" destOrd="0" presId="urn:microsoft.com/office/officeart/2005/8/layout/orgChart1"/>
    <dgm:cxn modelId="{87FB0750-AB20-4C16-9746-40FFBA278C2B}" type="presOf" srcId="{BAEE8654-DB68-44E4-A5F1-0F2A7BC4439C}" destId="{37A60CC2-F553-4672-A6AD-62A8B6E964C1}" srcOrd="0" destOrd="0" presId="urn:microsoft.com/office/officeart/2005/8/layout/orgChart1"/>
    <dgm:cxn modelId="{4F2CFB50-F06E-47A0-B3D3-130D0375BE98}" type="presOf" srcId="{591CBFEF-92A7-49B7-88B8-B96D8B33CBAE}" destId="{7A7AD0B6-E80D-4D13-B28C-A7A53EFF7DEC}" srcOrd="0" destOrd="0" presId="urn:microsoft.com/office/officeart/2005/8/layout/orgChart1"/>
    <dgm:cxn modelId="{7DC68771-92D1-4F55-8863-5156C8E80123}" type="presOf" srcId="{1A0BC5CC-6ADE-4D11-998E-B8AD0F0BC1F9}" destId="{2F24FA72-2EA1-4B23-B948-DFD6CB095780}" srcOrd="0" destOrd="0" presId="urn:microsoft.com/office/officeart/2005/8/layout/orgChart1"/>
    <dgm:cxn modelId="{204E1853-150E-4BA1-9786-2E0C27A4DF49}" type="presOf" srcId="{D7958382-36F4-48FD-BC67-508912226D59}" destId="{31C3DBDB-36B6-4D7F-B014-13FD2C442BAB}" srcOrd="0" destOrd="0" presId="urn:microsoft.com/office/officeart/2005/8/layout/orgChart1"/>
    <dgm:cxn modelId="{4C4EEA73-4875-4C22-8F40-4B981037AC69}" type="presOf" srcId="{DDE93086-E5A1-4311-9F31-0D884FDEE82B}" destId="{4CE6457D-A77C-4C40-AE7F-3406157E5AD3}" srcOrd="1" destOrd="0" presId="urn:microsoft.com/office/officeart/2005/8/layout/orgChart1"/>
    <dgm:cxn modelId="{89036774-4B7E-4975-9DA4-15056ED18F10}" type="presOf" srcId="{55FC8978-1635-4862-87FA-867216DDB9D8}" destId="{35E10DE4-FDFD-4DD1-844D-5EACA476BEE8}" srcOrd="0" destOrd="0" presId="urn:microsoft.com/office/officeart/2005/8/layout/orgChart1"/>
    <dgm:cxn modelId="{F9C6B455-B007-4736-9656-834B377849E3}" type="presOf" srcId="{0BE6AFFF-0BA4-4BF1-A771-7847D45C1400}" destId="{A6B1A350-4105-4D68-8849-C0957CAB4251}" srcOrd="0" destOrd="0" presId="urn:microsoft.com/office/officeart/2005/8/layout/orgChart1"/>
    <dgm:cxn modelId="{77B96757-771E-40C1-A3CC-1F2316FD4B67}" type="presOf" srcId="{55FC8978-1635-4862-87FA-867216DDB9D8}" destId="{5C6B45E1-1F54-4321-B581-BFEE0FF9A3B6}" srcOrd="1" destOrd="0" presId="urn:microsoft.com/office/officeart/2005/8/layout/orgChart1"/>
    <dgm:cxn modelId="{9C9E6B77-1FD9-4529-B7BA-214F51DF6214}" srcId="{4991CDA0-3D8E-438B-998A-E1FE666EBF14}" destId="{474E37D8-AC45-4A5C-9B82-52201342D6AA}" srcOrd="0" destOrd="0" parTransId="{C97F8A52-2D50-4CD7-80E3-79B33FEA7DF9}" sibTransId="{ECF48153-8081-4DDC-B4E9-279EE3EB5ADE}"/>
    <dgm:cxn modelId="{8BB7037A-BE64-4550-9206-38D10F796FDE}" type="presOf" srcId="{DD4BEB6E-ADDD-43AC-900B-4153EA04D020}" destId="{89A2EBF7-FF83-45A5-97E4-FD25E2DAF98F}" srcOrd="0" destOrd="0" presId="urn:microsoft.com/office/officeart/2005/8/layout/orgChart1"/>
    <dgm:cxn modelId="{086BC880-2C19-4CC4-9469-DB160953D079}" type="presOf" srcId="{B5A4F5CE-0C02-46F1-8D9F-D7C2BA8FD438}" destId="{F7B36D65-71FF-4500-8EE0-6FB711845C61}" srcOrd="0" destOrd="0" presId="urn:microsoft.com/office/officeart/2005/8/layout/orgChart1"/>
    <dgm:cxn modelId="{BACB5E82-E9D5-4406-8ED9-BC97DA2A4C4A}" type="presOf" srcId="{80D0B93B-8278-48BB-A017-7722CF125682}" destId="{02A42968-018C-431A-BF67-E53805857D3F}" srcOrd="0" destOrd="0" presId="urn:microsoft.com/office/officeart/2005/8/layout/orgChart1"/>
    <dgm:cxn modelId="{2002A085-1955-4447-BDA3-43F22F938D3D}" type="presOf" srcId="{A4EA755D-80AF-4ABB-8A70-100A5CA86F58}" destId="{6B723300-1054-4448-B4A4-81D66FAB8ADB}" srcOrd="0" destOrd="0" presId="urn:microsoft.com/office/officeart/2005/8/layout/orgChart1"/>
    <dgm:cxn modelId="{9A24B485-C828-4BEC-8C39-946B999ABDA9}" srcId="{29795D08-B5B2-433F-8C6C-CD5BDA09DCF1}" destId="{59D1AC88-741A-45C9-932C-10BEF700B85C}" srcOrd="0" destOrd="0" parTransId="{9AD1A57E-AE8E-4F97-A72E-909D4971910C}" sibTransId="{DE20EE2F-6692-4307-BB50-93990A8471D5}"/>
    <dgm:cxn modelId="{B6138E87-43D9-4E46-8D58-3AE586C2A90A}" type="presOf" srcId="{345FE1FB-44E1-4740-99BC-8FF49DE40C8E}" destId="{C0B39963-1E0B-437E-BE18-886317E411DB}" srcOrd="0" destOrd="0" presId="urn:microsoft.com/office/officeart/2005/8/layout/orgChart1"/>
    <dgm:cxn modelId="{91504688-1129-45D4-B511-57B05EC2A48B}" type="presOf" srcId="{8D23A2B1-3C65-46F0-B80E-5DD2494FFB44}" destId="{EAC82EA2-2CCD-4EA5-80F7-B93D66C32D7D}" srcOrd="0" destOrd="0" presId="urn:microsoft.com/office/officeart/2005/8/layout/orgChart1"/>
    <dgm:cxn modelId="{8B46F589-A86E-4F20-8C76-8810F0EF463C}" type="presOf" srcId="{AAD1F470-F05C-4FC8-8609-024AFED03E9B}" destId="{7F0EF19D-2850-42B3-8F72-F056FD9014BB}" srcOrd="1" destOrd="0" presId="urn:microsoft.com/office/officeart/2005/8/layout/orgChart1"/>
    <dgm:cxn modelId="{2B39258E-7AF3-4FDF-B3DF-6F1B7905C722}" type="presOf" srcId="{44E2C93A-9630-4612-BEC1-EBE9027D60E8}" destId="{CF1E1CC5-3069-48CF-8E0E-34A10808B469}" srcOrd="0" destOrd="0" presId="urn:microsoft.com/office/officeart/2005/8/layout/orgChart1"/>
    <dgm:cxn modelId="{2D0A4891-6DBF-4EB0-983F-78ADF369851C}" type="presOf" srcId="{4CD24ACC-E652-4692-B302-2DCCAE9FFFEC}" destId="{00B3D431-097F-4D8B-9A5A-C52D9BD7B31B}" srcOrd="0" destOrd="0" presId="urn:microsoft.com/office/officeart/2005/8/layout/orgChart1"/>
    <dgm:cxn modelId="{B4417292-5C0A-491C-851C-4B12923B062C}" type="presOf" srcId="{A0F737BF-8F1C-4A1C-9E32-B82C1748CB02}" destId="{93139989-84D9-4A16-BF58-28C68BC54AA3}" srcOrd="0" destOrd="0" presId="urn:microsoft.com/office/officeart/2005/8/layout/orgChart1"/>
    <dgm:cxn modelId="{373F2F95-A0BB-41D1-8B69-FFA67842292A}" srcId="{1A0BC5CC-6ADE-4D11-998E-B8AD0F0BC1F9}" destId="{AAD1F470-F05C-4FC8-8609-024AFED03E9B}" srcOrd="2" destOrd="0" parTransId="{D83B84B6-18E7-48FE-91E7-B7E8FC23E2A3}" sibTransId="{C8E753C2-E597-48A8-BDC8-6326E9D42C0A}"/>
    <dgm:cxn modelId="{A3DA8E95-21E9-4236-88F1-3C43945A5B5A}" type="presOf" srcId="{9AD1A57E-AE8E-4F97-A72E-909D4971910C}" destId="{027E1798-AFB3-4836-9238-7BB7574ADBCF}" srcOrd="0" destOrd="0" presId="urn:microsoft.com/office/officeart/2005/8/layout/orgChart1"/>
    <dgm:cxn modelId="{EA15B998-8D08-4D2B-89A0-D83DE021418F}" srcId="{591CBFEF-92A7-49B7-88B8-B96D8B33CBAE}" destId="{4B80C23C-CDAB-4A89-AE53-1DA6151D1805}" srcOrd="0" destOrd="0" parTransId="{F54A82C1-08A1-403A-B5CB-7E3020E29C5B}" sibTransId="{1630BD29-4BBB-4620-BFF6-8BD25C423A3C}"/>
    <dgm:cxn modelId="{67E90A99-417D-4614-B69A-9B9BB33741CB}" srcId="{37FADE1C-4C10-4E5B-B91B-C313F60181C2}" destId="{2E02A38D-039E-4BF1-9DEA-774559289F96}" srcOrd="1" destOrd="0" parTransId="{5DCC3875-DF1F-417E-9525-EB7D40A1A34C}" sibTransId="{5F8943CE-91B1-4F3A-B402-061DB0869090}"/>
    <dgm:cxn modelId="{45A9DB99-7D60-47FF-AF59-2E3B54B3B66D}" type="presOf" srcId="{BAF2A0FB-F3BE-4F4F-80F4-7D703DB21D47}" destId="{E5E08D74-11AD-48D7-BE79-22FB30235B04}" srcOrd="0" destOrd="0" presId="urn:microsoft.com/office/officeart/2005/8/layout/orgChart1"/>
    <dgm:cxn modelId="{F1BBFD99-D54A-4C22-9458-260CE03EF08F}" srcId="{DC63BFFC-6043-4411-A8B2-1FC4111FBD9A}" destId="{7B1F038A-1CEB-4DEF-BFA9-8B12F2649898}" srcOrd="2" destOrd="0" parTransId="{1080B5F8-C4F0-4AF6-BEEC-B6A2AABDDF9B}" sibTransId="{C5AF5F50-F77F-44AB-814E-FB9F19B60D31}"/>
    <dgm:cxn modelId="{98FC619B-CDB5-47D8-814D-C258571FDA7F}" type="presOf" srcId="{2101DA3C-0E45-4B42-87FB-2CFC08C2C38E}" destId="{81355050-3B5B-4066-B02F-1D306616C4C0}" srcOrd="1" destOrd="0" presId="urn:microsoft.com/office/officeart/2005/8/layout/orgChart1"/>
    <dgm:cxn modelId="{BB02499E-E0AC-485E-ACA1-EE7B00323182}" type="presOf" srcId="{2E02A38D-039E-4BF1-9DEA-774559289F96}" destId="{2578D585-FD7F-46F7-B352-CD18B74E1F0F}" srcOrd="0" destOrd="0" presId="urn:microsoft.com/office/officeart/2005/8/layout/orgChart1"/>
    <dgm:cxn modelId="{25E9559F-2984-4FD9-B29A-447628A22983}" type="presOf" srcId="{74F7521E-BE5E-403E-8550-7653B8707075}" destId="{CE6ECA11-3636-4118-8FBB-691DCDCFA6D7}" srcOrd="1" destOrd="0" presId="urn:microsoft.com/office/officeart/2005/8/layout/orgChart1"/>
    <dgm:cxn modelId="{1B3E1DA2-355E-428E-8445-FB4B1F1DA825}" type="presOf" srcId="{74F7521E-BE5E-403E-8550-7653B8707075}" destId="{BC37AF4E-AE41-4E98-A083-FEF5BF28D983}" srcOrd="0" destOrd="0" presId="urn:microsoft.com/office/officeart/2005/8/layout/orgChart1"/>
    <dgm:cxn modelId="{D39569A2-3C96-4FDF-923A-D9CAE650D2C6}" srcId="{D67B01F2-1227-4A21-8FCF-29A4FC9C3CA0}" destId="{2DB992AA-36FE-4D22-8DE6-344375CA4485}" srcOrd="0" destOrd="0" parTransId="{DD4BEB6E-ADDD-43AC-900B-4153EA04D020}" sibTransId="{E8CFFBDF-B0F1-4021-B93D-FC3241C900FA}"/>
    <dgm:cxn modelId="{EC7AB6A2-6794-4FBE-8970-B6DBAFE9F3F7}" type="presOf" srcId="{6E9838BE-4605-4EB8-AB8A-CE593D879AF3}" destId="{89292BB3-E210-404E-90DC-35201E3FBAA0}" srcOrd="0" destOrd="0" presId="urn:microsoft.com/office/officeart/2005/8/layout/orgChart1"/>
    <dgm:cxn modelId="{103E5DA3-A6D6-48FD-B811-EAC1DECBE167}" type="presOf" srcId="{939E33D7-EC4A-445A-B804-352BBAFAB213}" destId="{762CDFFE-22FA-4E9E-B645-008D8F893D2A}" srcOrd="0" destOrd="0" presId="urn:microsoft.com/office/officeart/2005/8/layout/orgChart1"/>
    <dgm:cxn modelId="{605635A8-6CB4-4E4E-A042-2E1E3FD1183B}" type="presOf" srcId="{53FB252D-6077-49CC-B9AE-7C608E4A881E}" destId="{CEA3DC6F-59CA-4B39-942E-99F96A2C7173}" srcOrd="0" destOrd="0" presId="urn:microsoft.com/office/officeart/2005/8/layout/orgChart1"/>
    <dgm:cxn modelId="{1AF00BA9-CC6A-4373-B7C2-7C961E66E7F9}" type="presOf" srcId="{F6E709E9-AB12-43E5-9BF5-AA7B6AEA32FF}" destId="{359C88A6-DD08-4491-8C75-6F7802771F56}" srcOrd="0" destOrd="0" presId="urn:microsoft.com/office/officeart/2005/8/layout/orgChart1"/>
    <dgm:cxn modelId="{7ECC6AAA-2730-47EE-8CE8-2A804997365E}" srcId="{4B80C23C-CDAB-4A89-AE53-1DA6151D1805}" destId="{D67B01F2-1227-4A21-8FCF-29A4FC9C3CA0}" srcOrd="0" destOrd="0" parTransId="{DC091F9D-D647-453B-874A-525490C5D111}" sibTransId="{A1904FF9-7E46-425A-A192-AF0A4553E403}"/>
    <dgm:cxn modelId="{80FE3EAB-10D2-4B31-862E-D7E8A7C97F04}" type="presOf" srcId="{29795D08-B5B2-433F-8C6C-CD5BDA09DCF1}" destId="{97F79B2C-03F9-4400-AD08-679866EEB8D0}" srcOrd="1" destOrd="0" presId="urn:microsoft.com/office/officeart/2005/8/layout/orgChart1"/>
    <dgm:cxn modelId="{C44724AC-2326-4573-84FE-C90846D8F50F}" type="presOf" srcId="{98133A1F-3D53-4435-B743-852CE98DD215}" destId="{A51A0C99-8C2E-4F76-8C59-927FDEA1FFCA}" srcOrd="0" destOrd="0" presId="urn:microsoft.com/office/officeart/2005/8/layout/orgChart1"/>
    <dgm:cxn modelId="{E00D31AC-12AE-4600-B378-DF2CE2570505}" srcId="{1FD74809-DEB3-4952-BE7A-990324D65408}" destId="{38550103-2AC7-4426-A2E6-7B275F0C2A8F}" srcOrd="1" destOrd="0" parTransId="{EBD1C26B-B81E-4E1B-8711-7D9CAF2543DA}" sibTransId="{669FE1EE-FAC3-4603-8149-550BFF37D55C}"/>
    <dgm:cxn modelId="{37C655AC-6F3F-4A15-836A-F71126BAB426}" type="presOf" srcId="{C3A7BC58-B141-432A-9D7B-6676177ACA56}" destId="{AFC0776F-E4B2-4C6D-AC2F-517401D47D62}" srcOrd="1" destOrd="0" presId="urn:microsoft.com/office/officeart/2005/8/layout/orgChart1"/>
    <dgm:cxn modelId="{0D6076AE-7F88-49FB-88CE-DE179FA2FFB9}" type="presOf" srcId="{3F882C32-5A06-4126-ABCE-96934A2917B9}" destId="{9A3218A4-3DDE-4F76-B84F-F584C1ABF772}" srcOrd="1" destOrd="0" presId="urn:microsoft.com/office/officeart/2005/8/layout/orgChart1"/>
    <dgm:cxn modelId="{995B35AF-5C91-4468-B2E8-5037E4463472}" type="presOf" srcId="{DB534F5A-AE5A-4120-86E9-DA768EEB938E}" destId="{EB6921E0-93E2-4ED2-9E5E-3954C03A7A16}" srcOrd="0" destOrd="0" presId="urn:microsoft.com/office/officeart/2005/8/layout/orgChart1"/>
    <dgm:cxn modelId="{6FCF94B2-69D1-444C-A73A-692F9D0F4F29}" type="presOf" srcId="{4B80C23C-CDAB-4A89-AE53-1DA6151D1805}" destId="{0CFD30DB-E3E2-40A4-8B77-2890847DE976}" srcOrd="0" destOrd="0" presId="urn:microsoft.com/office/officeart/2005/8/layout/orgChart1"/>
    <dgm:cxn modelId="{F4A6C0B2-0114-4ACA-9976-80B55FC8D902}" type="presOf" srcId="{80D0B93B-8278-48BB-A017-7722CF125682}" destId="{3F0D0979-6630-470B-A8A6-AABB0952D13A}" srcOrd="1" destOrd="0" presId="urn:microsoft.com/office/officeart/2005/8/layout/orgChart1"/>
    <dgm:cxn modelId="{81CDD3B2-71DB-463E-B76F-C3433538FADA}" srcId="{591CBFEF-92A7-49B7-88B8-B96D8B33CBAE}" destId="{A0F737BF-8F1C-4A1C-9E32-B82C1748CB02}" srcOrd="1" destOrd="0" parTransId="{087A3E80-6C69-425D-83E7-C54936A5BEF1}" sibTransId="{2E1FEED2-8C89-476F-AEB0-D769F09DF48B}"/>
    <dgm:cxn modelId="{27E395B5-AD7E-41F3-B478-9771363B3E52}" srcId="{37FADE1C-4C10-4E5B-B91B-C313F60181C2}" destId="{2C823DCE-BB3A-4067-A402-7F6AF327B621}" srcOrd="0" destOrd="0" parTransId="{CF0DD94C-98A1-4E55-951E-3BAD91D4B04B}" sibTransId="{E1F41394-1DCA-4C6C-8091-74789E36271B}"/>
    <dgm:cxn modelId="{D491C3B5-0999-479F-80B9-9080CC03D0C4}" type="presOf" srcId="{EBD1C26B-B81E-4E1B-8711-7D9CAF2543DA}" destId="{02B60E81-F8C4-40C9-A5E1-099DF05F50EB}" srcOrd="0" destOrd="0" presId="urn:microsoft.com/office/officeart/2005/8/layout/orgChart1"/>
    <dgm:cxn modelId="{96E889B6-D05B-43E4-B2CA-E6CAC05AE5A0}" srcId="{37FADE1C-4C10-4E5B-B91B-C313F60181C2}" destId="{B26FE700-5281-4A4E-A89F-986BFB8B1EE2}" srcOrd="2" destOrd="0" parTransId="{BAEE8654-DB68-44E4-A5F1-0F2A7BC4439C}" sibTransId="{9C8F8C78-0DA6-4E9B-B551-9D010296D1AF}"/>
    <dgm:cxn modelId="{C44FEDB7-49B4-409C-932F-BDAC330BDD2A}" type="presOf" srcId="{2C823DCE-BB3A-4067-A402-7F6AF327B621}" destId="{845EFBC3-1F49-4465-9F5A-DAAE11FC9311}" srcOrd="1" destOrd="0" presId="urn:microsoft.com/office/officeart/2005/8/layout/orgChart1"/>
    <dgm:cxn modelId="{E6E837B8-65E2-42B3-BE18-76D8ADF39671}" type="presOf" srcId="{D7CB7599-5A57-4D54-9B70-102FBC723173}" destId="{636C503B-2CFA-4A55-BA73-11F63D60B9F4}" srcOrd="0" destOrd="0" presId="urn:microsoft.com/office/officeart/2005/8/layout/orgChart1"/>
    <dgm:cxn modelId="{52C483B8-3B67-4B37-BEF5-4B87D962E829}" srcId="{29795D08-B5B2-433F-8C6C-CD5BDA09DCF1}" destId="{DDE93086-E5A1-4311-9F31-0D884FDEE82B}" srcOrd="1" destOrd="0" parTransId="{53A9D209-A997-4046-AFCB-FB34C5CF1A30}" sibTransId="{5A459E12-38C1-4EDB-BB44-CE110B8A37ED}"/>
    <dgm:cxn modelId="{285B25BA-942C-4DE8-AF5E-A29535D77C63}" srcId="{A0F737BF-8F1C-4A1C-9E32-B82C1748CB02}" destId="{1A0BC5CC-6ADE-4D11-998E-B8AD0F0BC1F9}" srcOrd="5" destOrd="0" parTransId="{03B2C07E-A55C-45BE-A70D-1B9CD293A319}" sibTransId="{E04B4B75-142D-47DF-886B-C2940ADFD020}"/>
    <dgm:cxn modelId="{E3974CBD-0BA6-42A1-9C46-5818AF564C36}" type="presOf" srcId="{53A9D209-A997-4046-AFCB-FB34C5CF1A30}" destId="{B682E093-53DD-4B0C-9E80-8CDFBE8699F6}" srcOrd="0" destOrd="0" presId="urn:microsoft.com/office/officeart/2005/8/layout/orgChart1"/>
    <dgm:cxn modelId="{AD9672BD-4031-4AFA-B807-2646A2B41E2A}" type="presOf" srcId="{CA51B0A2-12EC-4B50-AEE7-8CE4722C51CA}" destId="{7D300F3E-C8F2-4D0D-98EF-60598EF19529}" srcOrd="0" destOrd="0" presId="urn:microsoft.com/office/officeart/2005/8/layout/orgChart1"/>
    <dgm:cxn modelId="{B82826BE-853B-405E-8C71-56F54480AAC6}" type="presOf" srcId="{495648C0-AF6E-48C4-9200-008A90C18EB6}" destId="{DB4406EC-E1E7-4435-94E0-25989DAAA4A3}" srcOrd="0" destOrd="0" presId="urn:microsoft.com/office/officeart/2005/8/layout/orgChart1"/>
    <dgm:cxn modelId="{66A608BF-52A8-45E8-A9C1-D03E57953E8D}" type="presOf" srcId="{98133A1F-3D53-4435-B743-852CE98DD215}" destId="{CB32C5C2-52FA-440E-9466-9644B530A15A}" srcOrd="1" destOrd="0" presId="urn:microsoft.com/office/officeart/2005/8/layout/orgChart1"/>
    <dgm:cxn modelId="{231FEDC0-9A55-4E4C-91DA-6732814EF466}" type="presOf" srcId="{19FFB72B-EC17-44B3-BEDB-206469E07D6D}" destId="{8A42623D-21F9-419A-81C1-9FB499F62DA4}" srcOrd="0" destOrd="0" presId="urn:microsoft.com/office/officeart/2005/8/layout/orgChart1"/>
    <dgm:cxn modelId="{D10C2DC1-29A2-47B4-9C7E-16DFEDFAB1A4}" srcId="{1FD74809-DEB3-4952-BE7A-990324D65408}" destId="{98133A1F-3D53-4435-B743-852CE98DD215}" srcOrd="0" destOrd="0" parTransId="{0B58F219-0882-4BA6-BFE1-21CD02353F74}" sibTransId="{E248C62A-6102-427F-A8FA-D643A8A1F1FE}"/>
    <dgm:cxn modelId="{A700C5C2-3214-4F88-8E55-316C6A0A7DE2}" type="presOf" srcId="{1080B5F8-C4F0-4AF6-BEEC-B6A2AABDDF9B}" destId="{1263772D-C56E-4B29-A14D-80D0C8AE32A1}" srcOrd="0" destOrd="0" presId="urn:microsoft.com/office/officeart/2005/8/layout/orgChart1"/>
    <dgm:cxn modelId="{CD95DBC3-35CB-4A7A-924E-0CF236BE3D56}" type="presOf" srcId="{F54A82C1-08A1-403A-B5CB-7E3020E29C5B}" destId="{8A50B64A-A922-4DD0-A7E7-7BA4A6D038EB}" srcOrd="0" destOrd="0" presId="urn:microsoft.com/office/officeart/2005/8/layout/orgChart1"/>
    <dgm:cxn modelId="{1E155FC4-E861-403D-9929-7513F1E90E3C}" type="presOf" srcId="{474E37D8-AC45-4A5C-9B82-52201342D6AA}" destId="{01CC9E2F-D811-463B-B6F9-E9257F2BBF25}" srcOrd="0" destOrd="0" presId="urn:microsoft.com/office/officeart/2005/8/layout/orgChart1"/>
    <dgm:cxn modelId="{549F45C4-BBD8-4D44-BD9F-D83AD3B1D66B}" type="presOf" srcId="{DC63BFFC-6043-4411-A8B2-1FC4111FBD9A}" destId="{42C15867-26EB-41F6-96B6-F3F857E02628}" srcOrd="1" destOrd="0" presId="urn:microsoft.com/office/officeart/2005/8/layout/orgChart1"/>
    <dgm:cxn modelId="{B2CB78C4-8143-434B-AD9B-319475D79E78}" type="presOf" srcId="{D7CB7599-5A57-4D54-9B70-102FBC723173}" destId="{F133CECD-7E3D-4D6D-9D24-6024DE0E92D9}" srcOrd="1" destOrd="0" presId="urn:microsoft.com/office/officeart/2005/8/layout/orgChart1"/>
    <dgm:cxn modelId="{FC32C2C6-DA9E-4E8D-8954-40F9549F28CC}" type="presOf" srcId="{46A989FC-2C6B-4891-B1B7-A170EC86BBE6}" destId="{87A6013D-2DF4-4A5F-9D12-7CFEF42B88DC}" srcOrd="0" destOrd="0" presId="urn:microsoft.com/office/officeart/2005/8/layout/orgChart1"/>
    <dgm:cxn modelId="{3A0A85C9-26B1-49DF-ADD5-DA358E081E5D}" type="presOf" srcId="{FFA2BC5C-B154-4CDC-B341-B9293AF45A2C}" destId="{F5DB4574-E03A-4A69-AE85-B48C5CAC7C71}" srcOrd="0" destOrd="0" presId="urn:microsoft.com/office/officeart/2005/8/layout/orgChart1"/>
    <dgm:cxn modelId="{2C49C2D4-57D6-4DE6-94DA-521846ED932D}" type="presOf" srcId="{DC63BFFC-6043-4411-A8B2-1FC4111FBD9A}" destId="{57CD1135-44A7-4365-AC0D-31BB3F49BFAE}" srcOrd="0" destOrd="0" presId="urn:microsoft.com/office/officeart/2005/8/layout/orgChart1"/>
    <dgm:cxn modelId="{33EDC7D8-B91B-4477-B98F-E0A4A1F13BBA}" type="presOf" srcId="{5DCC3875-DF1F-417E-9525-EB7D40A1A34C}" destId="{71533284-A2E3-47E4-AD66-C58A40BE54A8}" srcOrd="0" destOrd="0" presId="urn:microsoft.com/office/officeart/2005/8/layout/orgChart1"/>
    <dgm:cxn modelId="{4DB7A1D9-1E91-4D23-B70C-B34106F3C2AB}" type="presOf" srcId="{0B58F219-0882-4BA6-BFE1-21CD02353F74}" destId="{6752021F-185C-4971-8388-C70DAFE70ADF}" srcOrd="0" destOrd="0" presId="urn:microsoft.com/office/officeart/2005/8/layout/orgChart1"/>
    <dgm:cxn modelId="{B14955E2-29B0-4067-9255-4343AF5E8C94}" srcId="{8863FF94-D21F-4748-87CA-3337C074C13A}" destId="{591CBFEF-92A7-49B7-88B8-B96D8B33CBAE}" srcOrd="0" destOrd="0" parTransId="{662360C6-E753-45F9-B8E0-E891592218BE}" sibTransId="{04AE267A-F404-4B85-B269-B42CAD02C933}"/>
    <dgm:cxn modelId="{CB1441E3-0B36-473E-8AFD-6D5FF527A755}" srcId="{4B80C23C-CDAB-4A89-AE53-1DA6151D1805}" destId="{4991CDA0-3D8E-438B-998A-E1FE666EBF14}" srcOrd="1" destOrd="0" parTransId="{6FC06647-D318-4224-BE88-FEFE1429F802}" sibTransId="{466CEB61-F6AB-42FD-AE25-995B03355D03}"/>
    <dgm:cxn modelId="{98264FE3-7D2B-4118-B211-E8311A6ACD93}" type="presOf" srcId="{7B1F038A-1CEB-4DEF-BFA9-8B12F2649898}" destId="{6F04D780-7CEE-4EAF-B44A-75FF9D8DC208}" srcOrd="0" destOrd="0" presId="urn:microsoft.com/office/officeart/2005/8/layout/orgChart1"/>
    <dgm:cxn modelId="{FD3779E3-0A1D-4105-A9C5-4E5D7269A0BD}" type="presOf" srcId="{2101DA3C-0E45-4B42-87FB-2CFC08C2C38E}" destId="{B0DD453D-B991-485F-8523-EBCE000F735E}" srcOrd="0" destOrd="0" presId="urn:microsoft.com/office/officeart/2005/8/layout/orgChart1"/>
    <dgm:cxn modelId="{4CB5D4E3-B443-4A9A-AEEE-B87ED1650D02}" type="presOf" srcId="{59D1AC88-741A-45C9-932C-10BEF700B85C}" destId="{A25E320C-78F7-45F0-A499-62B806F74DA5}" srcOrd="1" destOrd="0" presId="urn:microsoft.com/office/officeart/2005/8/layout/orgChart1"/>
    <dgm:cxn modelId="{AF5004E4-81AB-4EAA-BF6C-4C6AA8B78DC5}" type="presOf" srcId="{474E37D8-AC45-4A5C-9B82-52201342D6AA}" destId="{E40C88E4-7008-4AD4-B1FC-681B13894BDB}" srcOrd="1" destOrd="0" presId="urn:microsoft.com/office/officeart/2005/8/layout/orgChart1"/>
    <dgm:cxn modelId="{C71CF3E4-6BEA-4780-9872-56060727483A}" type="presOf" srcId="{B26FE700-5281-4A4E-A89F-986BFB8B1EE2}" destId="{D05746EC-7A4A-4D5B-89E7-2BE69B4D0E2E}" srcOrd="1" destOrd="0" presId="urn:microsoft.com/office/officeart/2005/8/layout/orgChart1"/>
    <dgm:cxn modelId="{44D9CEE5-B358-44FD-B2AB-D5127D82647D}" type="presOf" srcId="{9CB149BC-8996-41B8-85E7-D3DF09AA5CE7}" destId="{CA31543C-CE58-4D90-8524-1F69C6479804}" srcOrd="0" destOrd="0" presId="urn:microsoft.com/office/officeart/2005/8/layout/orgChart1"/>
    <dgm:cxn modelId="{4E8990E7-B1CE-49FE-9950-D8844EE49386}" type="presOf" srcId="{4B80C23C-CDAB-4A89-AE53-1DA6151D1805}" destId="{9808427A-14BB-42AE-A11C-5F54510DF7B0}" srcOrd="1" destOrd="0" presId="urn:microsoft.com/office/officeart/2005/8/layout/orgChart1"/>
    <dgm:cxn modelId="{24D4B2E7-9230-41BC-9945-BE8F40AA457F}" type="presOf" srcId="{A0F737BF-8F1C-4A1C-9E32-B82C1748CB02}" destId="{085BD463-AB9F-49C4-98E8-5CC36DE7DFC9}" srcOrd="1" destOrd="0" presId="urn:microsoft.com/office/officeart/2005/8/layout/orgChart1"/>
    <dgm:cxn modelId="{362380E9-7485-4DD9-B424-8C031E23C894}" type="presOf" srcId="{4CD24ACC-E652-4692-B302-2DCCAE9FFFEC}" destId="{A4F73128-7B64-4DF9-9F56-4C9102A2A182}" srcOrd="1" destOrd="0" presId="urn:microsoft.com/office/officeart/2005/8/layout/orgChart1"/>
    <dgm:cxn modelId="{B71D41EA-3B80-4411-BCC4-9529FD4C72F9}" type="presOf" srcId="{939E33D7-EC4A-445A-B804-352BBAFAB213}" destId="{24763F69-3C3E-430E-B9EC-6BFED4779216}" srcOrd="1" destOrd="0" presId="urn:microsoft.com/office/officeart/2005/8/layout/orgChart1"/>
    <dgm:cxn modelId="{A07FA7EE-D90B-4796-BF28-3D8C3AA89829}" type="presOf" srcId="{856BD5F7-331A-4F8B-90A3-6118915BCF80}" destId="{9229106D-03B7-4A41-A5AE-9D7FFEDC2C54}" srcOrd="1" destOrd="0" presId="urn:microsoft.com/office/officeart/2005/8/layout/orgChart1"/>
    <dgm:cxn modelId="{9E88E2EF-1D7B-4865-82B9-27441590A713}" srcId="{A0F737BF-8F1C-4A1C-9E32-B82C1748CB02}" destId="{37FADE1C-4C10-4E5B-B91B-C313F60181C2}" srcOrd="0" destOrd="0" parTransId="{22B84CF1-FA05-4703-B454-C4D2E552C280}" sibTransId="{86D248EC-60FC-4327-9BC9-941C788D4416}"/>
    <dgm:cxn modelId="{A661DCF2-4EAE-4B2D-99B3-FAE2A9392D56}" srcId="{C3A7BC58-B141-432A-9D7B-6676177ACA56}" destId="{DB534F5A-AE5A-4120-86E9-DA768EEB938E}" srcOrd="1" destOrd="0" parTransId="{BF0A14BB-528C-4D8F-87C9-9A68111EF936}" sibTransId="{219C4F61-7263-439D-BC52-C0D693C9642B}"/>
    <dgm:cxn modelId="{CEFE6BF4-1452-49EA-A249-F6114053AE48}" type="presOf" srcId="{D67B01F2-1227-4A21-8FCF-29A4FC9C3CA0}" destId="{4EF450CD-5791-40D6-BD25-5AA425448DB5}" srcOrd="1" destOrd="0" presId="urn:microsoft.com/office/officeart/2005/8/layout/orgChart1"/>
    <dgm:cxn modelId="{74626EF4-19D2-4F27-A77A-0BD548F7327A}" type="presOf" srcId="{22B84CF1-FA05-4703-B454-C4D2E552C280}" destId="{775DEFDF-6409-4D71-8D3F-707B3938013B}" srcOrd="0" destOrd="0" presId="urn:microsoft.com/office/officeart/2005/8/layout/orgChart1"/>
    <dgm:cxn modelId="{6A0521F7-59FA-4F6B-98DF-8063CB0C2F89}" type="presOf" srcId="{345FE1FB-44E1-4740-99BC-8FF49DE40C8E}" destId="{9FE35F29-70DB-47CE-9132-785CC79BDA70}" srcOrd="1" destOrd="0" presId="urn:microsoft.com/office/officeart/2005/8/layout/orgChart1"/>
    <dgm:cxn modelId="{12D17FF7-BE90-4A7A-B7C9-0EBDD6319001}" type="presOf" srcId="{D67B01F2-1227-4A21-8FCF-29A4FC9C3CA0}" destId="{70299FAE-F000-45D0-BBA7-D89148FB9C30}" srcOrd="0" destOrd="0" presId="urn:microsoft.com/office/officeart/2005/8/layout/orgChart1"/>
    <dgm:cxn modelId="{649F57FB-E982-440B-8189-4A817061147C}" type="presOf" srcId="{03B2C07E-A55C-45BE-A70D-1B9CD293A319}" destId="{D3BEEBC8-4941-4D97-9E49-445CC9DF716D}" srcOrd="0" destOrd="0" presId="urn:microsoft.com/office/officeart/2005/8/layout/orgChart1"/>
    <dgm:cxn modelId="{3EBA55FD-8C60-400E-A1DC-136822CC6B21}" type="presOf" srcId="{4991CDA0-3D8E-438B-998A-E1FE666EBF14}" destId="{04EAD425-4890-49BC-82F1-5A869DAD99F0}" srcOrd="1" destOrd="0" presId="urn:microsoft.com/office/officeart/2005/8/layout/orgChart1"/>
    <dgm:cxn modelId="{6E9FADFD-FB3C-4041-A961-6162E7ED895A}" type="presOf" srcId="{9CB149BC-8996-41B8-85E7-D3DF09AA5CE7}" destId="{A354C0E3-8ECB-42F4-A59E-9DC7E54520FD}" srcOrd="1" destOrd="0" presId="urn:microsoft.com/office/officeart/2005/8/layout/orgChart1"/>
    <dgm:cxn modelId="{75A324FE-D6B7-4BE7-90B0-B4F47FA50AB0}" type="presOf" srcId="{856BD5F7-331A-4F8B-90A3-6118915BCF80}" destId="{688ADB20-D8E9-4FEC-8F5E-9CC6DA09F55E}" srcOrd="0" destOrd="0" presId="urn:microsoft.com/office/officeart/2005/8/layout/orgChart1"/>
    <dgm:cxn modelId="{F616C689-DFF6-4EB5-B7BB-B0022549C5B9}" type="presParOf" srcId="{6E51BFD5-D0BF-446A-9B5D-9E237E7C8391}" destId="{6C1E9895-DD32-4039-A8AB-447501BDA231}" srcOrd="0" destOrd="0" presId="urn:microsoft.com/office/officeart/2005/8/layout/orgChart1"/>
    <dgm:cxn modelId="{15F8A41E-599E-485F-9A2E-726992DD700B}" type="presParOf" srcId="{6C1E9895-DD32-4039-A8AB-447501BDA231}" destId="{F79FFAEF-FB37-4775-8AFA-7388A84CF497}" srcOrd="0" destOrd="0" presId="urn:microsoft.com/office/officeart/2005/8/layout/orgChart1"/>
    <dgm:cxn modelId="{6639998F-B684-4D71-B6DF-CABACEF7152B}" type="presParOf" srcId="{F79FFAEF-FB37-4775-8AFA-7388A84CF497}" destId="{7A7AD0B6-E80D-4D13-B28C-A7A53EFF7DEC}" srcOrd="0" destOrd="0" presId="urn:microsoft.com/office/officeart/2005/8/layout/orgChart1"/>
    <dgm:cxn modelId="{408EDEF5-BF48-4E6B-841B-33EF4B78D7F0}" type="presParOf" srcId="{F79FFAEF-FB37-4775-8AFA-7388A84CF497}" destId="{FBC22F61-3A7F-4C84-8CB4-57ED599CA6E6}" srcOrd="1" destOrd="0" presId="urn:microsoft.com/office/officeart/2005/8/layout/orgChart1"/>
    <dgm:cxn modelId="{4717BFB7-57BF-459D-9261-52AC96870E43}" type="presParOf" srcId="{6C1E9895-DD32-4039-A8AB-447501BDA231}" destId="{C4C9ED6F-29F3-42AE-AAE8-9DD3E66384F1}" srcOrd="1" destOrd="0" presId="urn:microsoft.com/office/officeart/2005/8/layout/orgChart1"/>
    <dgm:cxn modelId="{6CF6F982-5F35-46F1-AD31-8B67DB955C54}" type="presParOf" srcId="{C4C9ED6F-29F3-42AE-AAE8-9DD3E66384F1}" destId="{8A50B64A-A922-4DD0-A7E7-7BA4A6D038EB}" srcOrd="0" destOrd="0" presId="urn:microsoft.com/office/officeart/2005/8/layout/orgChart1"/>
    <dgm:cxn modelId="{0DBDC8C8-A502-41E8-973F-942B7ABBEE8B}" type="presParOf" srcId="{C4C9ED6F-29F3-42AE-AAE8-9DD3E66384F1}" destId="{E7F50E3F-0F3D-4662-9B70-317288F64AF0}" srcOrd="1" destOrd="0" presId="urn:microsoft.com/office/officeart/2005/8/layout/orgChart1"/>
    <dgm:cxn modelId="{234E4972-E0E8-4C03-8A95-0D2AA69C63C9}" type="presParOf" srcId="{E7F50E3F-0F3D-4662-9B70-317288F64AF0}" destId="{85EE32AD-41A3-4C3C-A68B-26FED6451746}" srcOrd="0" destOrd="0" presId="urn:microsoft.com/office/officeart/2005/8/layout/orgChart1"/>
    <dgm:cxn modelId="{C53772FC-1BD5-4F54-888D-18D6A739CE08}" type="presParOf" srcId="{85EE32AD-41A3-4C3C-A68B-26FED6451746}" destId="{0CFD30DB-E3E2-40A4-8B77-2890847DE976}" srcOrd="0" destOrd="0" presId="urn:microsoft.com/office/officeart/2005/8/layout/orgChart1"/>
    <dgm:cxn modelId="{C954B7CC-4D35-4CFC-88AE-6ACE0794DB17}" type="presParOf" srcId="{85EE32AD-41A3-4C3C-A68B-26FED6451746}" destId="{9808427A-14BB-42AE-A11C-5F54510DF7B0}" srcOrd="1" destOrd="0" presId="urn:microsoft.com/office/officeart/2005/8/layout/orgChart1"/>
    <dgm:cxn modelId="{317BD749-A71D-4DF4-93E9-5C4ECE6503B7}" type="presParOf" srcId="{E7F50E3F-0F3D-4662-9B70-317288F64AF0}" destId="{E44C2E38-F0CD-4EC5-B816-CB9F8E11CDF7}" srcOrd="1" destOrd="0" presId="urn:microsoft.com/office/officeart/2005/8/layout/orgChart1"/>
    <dgm:cxn modelId="{8089A88A-908D-4D4A-B03C-6C2BA258B0B0}" type="presParOf" srcId="{E44C2E38-F0CD-4EC5-B816-CB9F8E11CDF7}" destId="{8F153586-6F6D-4908-8087-5278199C34C7}" srcOrd="0" destOrd="0" presId="urn:microsoft.com/office/officeart/2005/8/layout/orgChart1"/>
    <dgm:cxn modelId="{9ADB1C41-A656-49FB-B991-3EA4D3462627}" type="presParOf" srcId="{E44C2E38-F0CD-4EC5-B816-CB9F8E11CDF7}" destId="{0455B32A-C6A8-4B31-8C0D-5A8AB71C636A}" srcOrd="1" destOrd="0" presId="urn:microsoft.com/office/officeart/2005/8/layout/orgChart1"/>
    <dgm:cxn modelId="{523B9777-14C4-4DC1-AB54-6BE11D6A4CDB}" type="presParOf" srcId="{0455B32A-C6A8-4B31-8C0D-5A8AB71C636A}" destId="{FF280F3C-DA4D-4B34-9ABD-08220142EEB9}" srcOrd="0" destOrd="0" presId="urn:microsoft.com/office/officeart/2005/8/layout/orgChart1"/>
    <dgm:cxn modelId="{92C3E989-D886-4ABE-8C67-70BD43ED3541}" type="presParOf" srcId="{FF280F3C-DA4D-4B34-9ABD-08220142EEB9}" destId="{70299FAE-F000-45D0-BBA7-D89148FB9C30}" srcOrd="0" destOrd="0" presId="urn:microsoft.com/office/officeart/2005/8/layout/orgChart1"/>
    <dgm:cxn modelId="{E4EE4682-BE6A-4FAE-9F0F-49DC6A3C856F}" type="presParOf" srcId="{FF280F3C-DA4D-4B34-9ABD-08220142EEB9}" destId="{4EF450CD-5791-40D6-BD25-5AA425448DB5}" srcOrd="1" destOrd="0" presId="urn:microsoft.com/office/officeart/2005/8/layout/orgChart1"/>
    <dgm:cxn modelId="{E5DFA3ED-496C-4661-84D3-9C21EF0FEC7E}" type="presParOf" srcId="{0455B32A-C6A8-4B31-8C0D-5A8AB71C636A}" destId="{D191DDBD-B8E5-45CB-8F91-D42F4E63D86A}" srcOrd="1" destOrd="0" presId="urn:microsoft.com/office/officeart/2005/8/layout/orgChart1"/>
    <dgm:cxn modelId="{0B808B9E-C3F4-42BB-89D8-5F754EC32EF6}" type="presParOf" srcId="{D191DDBD-B8E5-45CB-8F91-D42F4E63D86A}" destId="{89A2EBF7-FF83-45A5-97E4-FD25E2DAF98F}" srcOrd="0" destOrd="0" presId="urn:microsoft.com/office/officeart/2005/8/layout/orgChart1"/>
    <dgm:cxn modelId="{A6263DF8-1215-42CC-B7A9-77F9E9BB4729}" type="presParOf" srcId="{D191DDBD-B8E5-45CB-8F91-D42F4E63D86A}" destId="{6B6EE448-DEA5-43E0-A793-654EF010CABD}" srcOrd="1" destOrd="0" presId="urn:microsoft.com/office/officeart/2005/8/layout/orgChart1"/>
    <dgm:cxn modelId="{84DEA5B2-96B5-4698-AA82-8C4AD7BF5F46}" type="presParOf" srcId="{6B6EE448-DEA5-43E0-A793-654EF010CABD}" destId="{1A64CBC5-8556-4A9B-9A34-A8B52A01336D}" srcOrd="0" destOrd="0" presId="urn:microsoft.com/office/officeart/2005/8/layout/orgChart1"/>
    <dgm:cxn modelId="{68E97A92-31F0-4C83-B326-A8D51E876C3B}" type="presParOf" srcId="{1A64CBC5-8556-4A9B-9A34-A8B52A01336D}" destId="{FBFF90CD-B194-467B-995A-D11D6E47BD5C}" srcOrd="0" destOrd="0" presId="urn:microsoft.com/office/officeart/2005/8/layout/orgChart1"/>
    <dgm:cxn modelId="{370BBEFD-86E7-4B6D-A33A-0996EFB90E4B}" type="presParOf" srcId="{1A64CBC5-8556-4A9B-9A34-A8B52A01336D}" destId="{544CF0F9-6652-4DD6-8C0B-A323E94E0003}" srcOrd="1" destOrd="0" presId="urn:microsoft.com/office/officeart/2005/8/layout/orgChart1"/>
    <dgm:cxn modelId="{1AAB3D84-EC4C-4E52-9BB1-45D68AE71201}" type="presParOf" srcId="{6B6EE448-DEA5-43E0-A793-654EF010CABD}" destId="{CECAFE95-4BA6-4E9E-8A96-F4F257B6A611}" srcOrd="1" destOrd="0" presId="urn:microsoft.com/office/officeart/2005/8/layout/orgChart1"/>
    <dgm:cxn modelId="{219248AC-6E77-4E44-930A-4669EE5DA84D}" type="presParOf" srcId="{6B6EE448-DEA5-43E0-A793-654EF010CABD}" destId="{736C1914-5B51-4650-AC72-986E56884E16}" srcOrd="2" destOrd="0" presId="urn:microsoft.com/office/officeart/2005/8/layout/orgChart1"/>
    <dgm:cxn modelId="{633A0401-7301-4580-87A4-C7A009C652BB}" type="presParOf" srcId="{D191DDBD-B8E5-45CB-8F91-D42F4E63D86A}" destId="{F5DB4574-E03A-4A69-AE85-B48C5CAC7C71}" srcOrd="2" destOrd="0" presId="urn:microsoft.com/office/officeart/2005/8/layout/orgChart1"/>
    <dgm:cxn modelId="{65716795-2114-4BBE-A10E-0F52881382CD}" type="presParOf" srcId="{D191DDBD-B8E5-45CB-8F91-D42F4E63D86A}" destId="{604E7A5A-472C-44AF-B63B-766FCFCCD513}" srcOrd="3" destOrd="0" presId="urn:microsoft.com/office/officeart/2005/8/layout/orgChart1"/>
    <dgm:cxn modelId="{E244808C-6754-4F35-891D-CC15B89D7BBB}" type="presParOf" srcId="{604E7A5A-472C-44AF-B63B-766FCFCCD513}" destId="{AAC254C8-10B9-40FD-BF2F-2D5C14C799CC}" srcOrd="0" destOrd="0" presId="urn:microsoft.com/office/officeart/2005/8/layout/orgChart1"/>
    <dgm:cxn modelId="{7063AD5B-069C-4C6B-A079-A47A29A69B20}" type="presParOf" srcId="{AAC254C8-10B9-40FD-BF2F-2D5C14C799CC}" destId="{636C503B-2CFA-4A55-BA73-11F63D60B9F4}" srcOrd="0" destOrd="0" presId="urn:microsoft.com/office/officeart/2005/8/layout/orgChart1"/>
    <dgm:cxn modelId="{337DA47A-3973-49E2-A6CC-1BB254F14CEA}" type="presParOf" srcId="{AAC254C8-10B9-40FD-BF2F-2D5C14C799CC}" destId="{F133CECD-7E3D-4D6D-9D24-6024DE0E92D9}" srcOrd="1" destOrd="0" presId="urn:microsoft.com/office/officeart/2005/8/layout/orgChart1"/>
    <dgm:cxn modelId="{35A63951-2318-4361-A32B-5F87F0CA4309}" type="presParOf" srcId="{604E7A5A-472C-44AF-B63B-766FCFCCD513}" destId="{61BE1F19-4B80-4233-9750-D47E431F36CA}" srcOrd="1" destOrd="0" presId="urn:microsoft.com/office/officeart/2005/8/layout/orgChart1"/>
    <dgm:cxn modelId="{C0D6BB20-6F8D-49B7-A7FB-6216C4891861}" type="presParOf" srcId="{604E7A5A-472C-44AF-B63B-766FCFCCD513}" destId="{BAEDD788-F7ED-4247-8983-EFA75E2D7371}" srcOrd="2" destOrd="0" presId="urn:microsoft.com/office/officeart/2005/8/layout/orgChart1"/>
    <dgm:cxn modelId="{C19A6E5A-F54C-4A10-ABB8-60F0CBA4E757}" type="presParOf" srcId="{0455B32A-C6A8-4B31-8C0D-5A8AB71C636A}" destId="{1BAD64F2-EB6C-4127-BF9F-30CBC46362AB}" srcOrd="2" destOrd="0" presId="urn:microsoft.com/office/officeart/2005/8/layout/orgChart1"/>
    <dgm:cxn modelId="{6F5F07B3-52A3-41F8-8EB4-9C3B56671CD9}" type="presParOf" srcId="{E44C2E38-F0CD-4EC5-B816-CB9F8E11CDF7}" destId="{CE5DBDFC-0121-4A46-9144-57320A50D271}" srcOrd="2" destOrd="0" presId="urn:microsoft.com/office/officeart/2005/8/layout/orgChart1"/>
    <dgm:cxn modelId="{2047EBA3-A23C-4CEE-A09B-3F90CE3962C3}" type="presParOf" srcId="{E44C2E38-F0CD-4EC5-B816-CB9F8E11CDF7}" destId="{F479D2F0-F606-4949-AFBD-5F256F3FAD75}" srcOrd="3" destOrd="0" presId="urn:microsoft.com/office/officeart/2005/8/layout/orgChart1"/>
    <dgm:cxn modelId="{78CD957C-52B1-438D-B554-9536583741B2}" type="presParOf" srcId="{F479D2F0-F606-4949-AFBD-5F256F3FAD75}" destId="{76B74609-622E-4AB5-83E0-F5C0151A549A}" srcOrd="0" destOrd="0" presId="urn:microsoft.com/office/officeart/2005/8/layout/orgChart1"/>
    <dgm:cxn modelId="{4D88AAAE-C88F-40C9-8BE2-17EEDDE97A26}" type="presParOf" srcId="{76B74609-622E-4AB5-83E0-F5C0151A549A}" destId="{B662FAC3-A7E1-4098-AC29-AD7D833AF91A}" srcOrd="0" destOrd="0" presId="urn:microsoft.com/office/officeart/2005/8/layout/orgChart1"/>
    <dgm:cxn modelId="{F67E95FA-F628-4C82-A3F6-EA5CFE9965F7}" type="presParOf" srcId="{76B74609-622E-4AB5-83E0-F5C0151A549A}" destId="{04EAD425-4890-49BC-82F1-5A869DAD99F0}" srcOrd="1" destOrd="0" presId="urn:microsoft.com/office/officeart/2005/8/layout/orgChart1"/>
    <dgm:cxn modelId="{36725D6C-A87F-475E-91DC-6CF90AD1EB41}" type="presParOf" srcId="{F479D2F0-F606-4949-AFBD-5F256F3FAD75}" destId="{DD010A64-EADB-4346-A611-58A9A036A224}" srcOrd="1" destOrd="0" presId="urn:microsoft.com/office/officeart/2005/8/layout/orgChart1"/>
    <dgm:cxn modelId="{BD84BB31-5867-40EC-BB77-7C6DF9C78D80}" type="presParOf" srcId="{DD010A64-EADB-4346-A611-58A9A036A224}" destId="{857C1351-DDA4-46F1-A026-558CD0E2C21E}" srcOrd="0" destOrd="0" presId="urn:microsoft.com/office/officeart/2005/8/layout/orgChart1"/>
    <dgm:cxn modelId="{2B49CF14-AB50-4EF4-B7B4-B4D97FE9A8E0}" type="presParOf" srcId="{DD010A64-EADB-4346-A611-58A9A036A224}" destId="{218592DD-03AB-468E-A9A9-9A35067C66C4}" srcOrd="1" destOrd="0" presId="urn:microsoft.com/office/officeart/2005/8/layout/orgChart1"/>
    <dgm:cxn modelId="{32C4AF3F-E23F-4691-A6FA-D4519CC4F5D6}" type="presParOf" srcId="{218592DD-03AB-468E-A9A9-9A35067C66C4}" destId="{98348CFE-A87C-42EC-AA19-3194043D3EE7}" srcOrd="0" destOrd="0" presId="urn:microsoft.com/office/officeart/2005/8/layout/orgChart1"/>
    <dgm:cxn modelId="{E55BDC1B-FDB5-480F-ADEC-BEF409273F13}" type="presParOf" srcId="{98348CFE-A87C-42EC-AA19-3194043D3EE7}" destId="{01CC9E2F-D811-463B-B6F9-E9257F2BBF25}" srcOrd="0" destOrd="0" presId="urn:microsoft.com/office/officeart/2005/8/layout/orgChart1"/>
    <dgm:cxn modelId="{08BFE00F-F09B-4ED2-A616-6A61A2279E3F}" type="presParOf" srcId="{98348CFE-A87C-42EC-AA19-3194043D3EE7}" destId="{E40C88E4-7008-4AD4-B1FC-681B13894BDB}" srcOrd="1" destOrd="0" presId="urn:microsoft.com/office/officeart/2005/8/layout/orgChart1"/>
    <dgm:cxn modelId="{3FF137D1-E302-40BF-8F7C-B725405EDECA}" type="presParOf" srcId="{218592DD-03AB-468E-A9A9-9A35067C66C4}" destId="{FF7DF1EA-BF63-4AEC-8B69-7C1E5411AE87}" srcOrd="1" destOrd="0" presId="urn:microsoft.com/office/officeart/2005/8/layout/orgChart1"/>
    <dgm:cxn modelId="{3018E383-3E12-4DB3-A37A-B0D9D80A30EA}" type="presParOf" srcId="{218592DD-03AB-468E-A9A9-9A35067C66C4}" destId="{FE52F643-0F7A-4C9D-B1DA-D295F3D8F8EC}" srcOrd="2" destOrd="0" presId="urn:microsoft.com/office/officeart/2005/8/layout/orgChart1"/>
    <dgm:cxn modelId="{C514B642-5590-491B-A6F3-AD06E4385C94}" type="presParOf" srcId="{DD010A64-EADB-4346-A611-58A9A036A224}" destId="{CEA3DC6F-59CA-4B39-942E-99F96A2C7173}" srcOrd="2" destOrd="0" presId="urn:microsoft.com/office/officeart/2005/8/layout/orgChart1"/>
    <dgm:cxn modelId="{CD090FC6-9669-4416-B6DC-8235357550B2}" type="presParOf" srcId="{DD010A64-EADB-4346-A611-58A9A036A224}" destId="{CD91E61A-7AE9-4A3E-89C7-9FB64F207FDB}" srcOrd="3" destOrd="0" presId="urn:microsoft.com/office/officeart/2005/8/layout/orgChart1"/>
    <dgm:cxn modelId="{42CA7CA9-5D28-489F-8EBE-2222AD0FE4DE}" type="presParOf" srcId="{CD91E61A-7AE9-4A3E-89C7-9FB64F207FDB}" destId="{0E0374A0-E0E7-4E72-AFF7-FB5461047876}" srcOrd="0" destOrd="0" presId="urn:microsoft.com/office/officeart/2005/8/layout/orgChart1"/>
    <dgm:cxn modelId="{3D5092D4-10CC-41A0-BDF6-87AD0B84C9FB}" type="presParOf" srcId="{0E0374A0-E0E7-4E72-AFF7-FB5461047876}" destId="{CA31543C-CE58-4D90-8524-1F69C6479804}" srcOrd="0" destOrd="0" presId="urn:microsoft.com/office/officeart/2005/8/layout/orgChart1"/>
    <dgm:cxn modelId="{D15947A4-A8B5-4364-BCA3-767F103A6951}" type="presParOf" srcId="{0E0374A0-E0E7-4E72-AFF7-FB5461047876}" destId="{A354C0E3-8ECB-42F4-A59E-9DC7E54520FD}" srcOrd="1" destOrd="0" presId="urn:microsoft.com/office/officeart/2005/8/layout/orgChart1"/>
    <dgm:cxn modelId="{07F3373D-C7DA-44D5-96F5-0C9FA38A6973}" type="presParOf" srcId="{CD91E61A-7AE9-4A3E-89C7-9FB64F207FDB}" destId="{EE4FAA2C-E037-42E6-A41F-4902E5A08819}" srcOrd="1" destOrd="0" presId="urn:microsoft.com/office/officeart/2005/8/layout/orgChart1"/>
    <dgm:cxn modelId="{8F759D53-B20E-4FD6-96A8-6B788886FB86}" type="presParOf" srcId="{CD91E61A-7AE9-4A3E-89C7-9FB64F207FDB}" destId="{3DC5C910-5DC1-4DE1-8234-F3F5C355FACC}" srcOrd="2" destOrd="0" presId="urn:microsoft.com/office/officeart/2005/8/layout/orgChart1"/>
    <dgm:cxn modelId="{9D2E321B-D63F-46EB-94C5-B255C702C1FC}" type="presParOf" srcId="{DD010A64-EADB-4346-A611-58A9A036A224}" destId="{359C88A6-DD08-4491-8C75-6F7802771F56}" srcOrd="4" destOrd="0" presId="urn:microsoft.com/office/officeart/2005/8/layout/orgChart1"/>
    <dgm:cxn modelId="{1E1034F0-17CD-4D51-8437-D0BE06EC70E2}" type="presParOf" srcId="{DD010A64-EADB-4346-A611-58A9A036A224}" destId="{FACAFC11-5F3B-4182-A2A1-179D07BB4FD9}" srcOrd="5" destOrd="0" presId="urn:microsoft.com/office/officeart/2005/8/layout/orgChart1"/>
    <dgm:cxn modelId="{81FC6B6B-91AC-40E8-B66B-32BC73C65A0F}" type="presParOf" srcId="{FACAFC11-5F3B-4182-A2A1-179D07BB4FD9}" destId="{A0DE3E8C-F885-4D25-9B6C-9808F45EDF61}" srcOrd="0" destOrd="0" presId="urn:microsoft.com/office/officeart/2005/8/layout/orgChart1"/>
    <dgm:cxn modelId="{B85C2F86-8D36-4334-9534-E8F742C4FD7E}" type="presParOf" srcId="{A0DE3E8C-F885-4D25-9B6C-9808F45EDF61}" destId="{87A6013D-2DF4-4A5F-9D12-7CFEF42B88DC}" srcOrd="0" destOrd="0" presId="urn:microsoft.com/office/officeart/2005/8/layout/orgChart1"/>
    <dgm:cxn modelId="{78BE8CAF-0996-4D25-8451-6A1980F0E4B3}" type="presParOf" srcId="{A0DE3E8C-F885-4D25-9B6C-9808F45EDF61}" destId="{1E66C453-2266-49AC-ACAA-B483DB6F476D}" srcOrd="1" destOrd="0" presId="urn:microsoft.com/office/officeart/2005/8/layout/orgChart1"/>
    <dgm:cxn modelId="{632A8FBF-5780-4D9D-BC45-E8B1E0B47EFF}" type="presParOf" srcId="{FACAFC11-5F3B-4182-A2A1-179D07BB4FD9}" destId="{1941870D-61E1-4179-ADF2-F2A7951E09FD}" srcOrd="1" destOrd="0" presId="urn:microsoft.com/office/officeart/2005/8/layout/orgChart1"/>
    <dgm:cxn modelId="{FBA6BB56-0314-4A43-9305-B08A78E93C82}" type="presParOf" srcId="{FACAFC11-5F3B-4182-A2A1-179D07BB4FD9}" destId="{290AD82A-79FE-44AD-9774-0193E351B5B9}" srcOrd="2" destOrd="0" presId="urn:microsoft.com/office/officeart/2005/8/layout/orgChart1"/>
    <dgm:cxn modelId="{E2DFFECF-8819-4517-8A89-C6C357B89951}" type="presParOf" srcId="{F479D2F0-F606-4949-AFBD-5F256F3FAD75}" destId="{4EB846A0-7B4E-4A8E-AD14-B468E5B92295}" srcOrd="2" destOrd="0" presId="urn:microsoft.com/office/officeart/2005/8/layout/orgChart1"/>
    <dgm:cxn modelId="{96937A69-B710-4942-89D0-62738A906DE1}" type="presParOf" srcId="{E7F50E3F-0F3D-4662-9B70-317288F64AF0}" destId="{10EA279A-F6B6-41C1-AC7A-393F400AB5A1}" srcOrd="2" destOrd="0" presId="urn:microsoft.com/office/officeart/2005/8/layout/orgChart1"/>
    <dgm:cxn modelId="{0D032A82-DB2A-4E27-BEF2-7BE149381483}" type="presParOf" srcId="{C4C9ED6F-29F3-42AE-AAE8-9DD3E66384F1}" destId="{276D5E23-C31A-46AE-BCBD-81E33942EF05}" srcOrd="2" destOrd="0" presId="urn:microsoft.com/office/officeart/2005/8/layout/orgChart1"/>
    <dgm:cxn modelId="{95C88AFC-4455-48AD-AC5B-54BA491FB694}" type="presParOf" srcId="{C4C9ED6F-29F3-42AE-AAE8-9DD3E66384F1}" destId="{BCB005A1-8058-4ABB-883B-4F6EB225AF70}" srcOrd="3" destOrd="0" presId="urn:microsoft.com/office/officeart/2005/8/layout/orgChart1"/>
    <dgm:cxn modelId="{F7144698-CD74-49CC-8D71-7E662C06159C}" type="presParOf" srcId="{BCB005A1-8058-4ABB-883B-4F6EB225AF70}" destId="{DA302A93-5489-44D0-8C2D-35535B765985}" srcOrd="0" destOrd="0" presId="urn:microsoft.com/office/officeart/2005/8/layout/orgChart1"/>
    <dgm:cxn modelId="{6722E051-4794-4DFB-9E06-C5153D438C07}" type="presParOf" srcId="{DA302A93-5489-44D0-8C2D-35535B765985}" destId="{93139989-84D9-4A16-BF58-28C68BC54AA3}" srcOrd="0" destOrd="0" presId="urn:microsoft.com/office/officeart/2005/8/layout/orgChart1"/>
    <dgm:cxn modelId="{AFFD5190-5080-4BAA-ADD4-04D424E34B0A}" type="presParOf" srcId="{DA302A93-5489-44D0-8C2D-35535B765985}" destId="{085BD463-AB9F-49C4-98E8-5CC36DE7DFC9}" srcOrd="1" destOrd="0" presId="urn:microsoft.com/office/officeart/2005/8/layout/orgChart1"/>
    <dgm:cxn modelId="{E3BC550C-2B2E-4E27-8268-9BB07284B181}" type="presParOf" srcId="{BCB005A1-8058-4ABB-883B-4F6EB225AF70}" destId="{0B1E39C1-4A61-4BDF-8C4D-AF56DF227F95}" srcOrd="1" destOrd="0" presId="urn:microsoft.com/office/officeart/2005/8/layout/orgChart1"/>
    <dgm:cxn modelId="{6D2DF156-013D-48AB-8C62-B330EBB0C93E}" type="presParOf" srcId="{0B1E39C1-4A61-4BDF-8C4D-AF56DF227F95}" destId="{775DEFDF-6409-4D71-8D3F-707B3938013B}" srcOrd="0" destOrd="0" presId="urn:microsoft.com/office/officeart/2005/8/layout/orgChart1"/>
    <dgm:cxn modelId="{C856C850-ABC7-40E2-BCDA-533D519AEEC7}" type="presParOf" srcId="{0B1E39C1-4A61-4BDF-8C4D-AF56DF227F95}" destId="{85B2C8D2-7424-4F41-A942-8941D33D87A8}" srcOrd="1" destOrd="0" presId="urn:microsoft.com/office/officeart/2005/8/layout/orgChart1"/>
    <dgm:cxn modelId="{E561679E-B8DA-4121-8969-8A2D4124DC75}" type="presParOf" srcId="{85B2C8D2-7424-4F41-A942-8941D33D87A8}" destId="{50E3BFB0-9B69-46DE-A601-597D666E0C3F}" srcOrd="0" destOrd="0" presId="urn:microsoft.com/office/officeart/2005/8/layout/orgChart1"/>
    <dgm:cxn modelId="{91B032CE-6566-4FCD-805E-FBEEF66180F2}" type="presParOf" srcId="{50E3BFB0-9B69-46DE-A601-597D666E0C3F}" destId="{544CE09D-A46C-47A8-BF8D-A9B8B1ADC483}" srcOrd="0" destOrd="0" presId="urn:microsoft.com/office/officeart/2005/8/layout/orgChart1"/>
    <dgm:cxn modelId="{D0C5634B-3B02-453C-ABEF-BA41E3215837}" type="presParOf" srcId="{50E3BFB0-9B69-46DE-A601-597D666E0C3F}" destId="{69283292-4226-4BD3-B7E7-A5125E51B9E0}" srcOrd="1" destOrd="0" presId="urn:microsoft.com/office/officeart/2005/8/layout/orgChart1"/>
    <dgm:cxn modelId="{7C8F4B13-044F-4332-ADEB-09529675550A}" type="presParOf" srcId="{85B2C8D2-7424-4F41-A942-8941D33D87A8}" destId="{91C686BA-4582-4FFD-9C7B-69EE8C084020}" srcOrd="1" destOrd="0" presId="urn:microsoft.com/office/officeart/2005/8/layout/orgChart1"/>
    <dgm:cxn modelId="{7D725D76-2A75-4455-9FCA-9A800380A8E7}" type="presParOf" srcId="{91C686BA-4582-4FFD-9C7B-69EE8C084020}" destId="{13C83D8C-F5BE-4EB2-B9A3-4104B2E1FFFB}" srcOrd="0" destOrd="0" presId="urn:microsoft.com/office/officeart/2005/8/layout/orgChart1"/>
    <dgm:cxn modelId="{5225212C-ECFB-4DF2-87E5-057DCA89CB1B}" type="presParOf" srcId="{91C686BA-4582-4FFD-9C7B-69EE8C084020}" destId="{3402D9F5-04BB-4803-A65D-014E5E6927FF}" srcOrd="1" destOrd="0" presId="urn:microsoft.com/office/officeart/2005/8/layout/orgChart1"/>
    <dgm:cxn modelId="{2F3BE035-EF28-48C1-AB72-66200FFFBFEB}" type="presParOf" srcId="{3402D9F5-04BB-4803-A65D-014E5E6927FF}" destId="{41AA6D49-85D0-4A82-8EDB-AC591C74CC10}" srcOrd="0" destOrd="0" presId="urn:microsoft.com/office/officeart/2005/8/layout/orgChart1"/>
    <dgm:cxn modelId="{0C9894A1-A5BF-458B-974D-7FFA4EC366B0}" type="presParOf" srcId="{41AA6D49-85D0-4A82-8EDB-AC591C74CC10}" destId="{0C6A8563-4F06-4312-8BC1-F0B4CC074ED5}" srcOrd="0" destOrd="0" presId="urn:microsoft.com/office/officeart/2005/8/layout/orgChart1"/>
    <dgm:cxn modelId="{483A6751-C249-4F30-B347-4E8611D88DF2}" type="presParOf" srcId="{41AA6D49-85D0-4A82-8EDB-AC591C74CC10}" destId="{845EFBC3-1F49-4465-9F5A-DAAE11FC9311}" srcOrd="1" destOrd="0" presId="urn:microsoft.com/office/officeart/2005/8/layout/orgChart1"/>
    <dgm:cxn modelId="{97067216-CA6C-48E6-90E4-A56579E1D37C}" type="presParOf" srcId="{3402D9F5-04BB-4803-A65D-014E5E6927FF}" destId="{C97951C2-2707-4D0A-9F1D-A9002A0C010F}" srcOrd="1" destOrd="0" presId="urn:microsoft.com/office/officeart/2005/8/layout/orgChart1"/>
    <dgm:cxn modelId="{6BE520BC-BF33-4A40-AA05-B59A08293E20}" type="presParOf" srcId="{3402D9F5-04BB-4803-A65D-014E5E6927FF}" destId="{8E0C4861-E44D-41C9-8A88-2521928C5E26}" srcOrd="2" destOrd="0" presId="urn:microsoft.com/office/officeart/2005/8/layout/orgChart1"/>
    <dgm:cxn modelId="{F5EE5442-FC66-462F-9CFB-ECE89610D7F2}" type="presParOf" srcId="{91C686BA-4582-4FFD-9C7B-69EE8C084020}" destId="{71533284-A2E3-47E4-AD66-C58A40BE54A8}" srcOrd="2" destOrd="0" presId="urn:microsoft.com/office/officeart/2005/8/layout/orgChart1"/>
    <dgm:cxn modelId="{9B4D7C10-9C92-49DB-B0B2-4CB910C9C137}" type="presParOf" srcId="{91C686BA-4582-4FFD-9C7B-69EE8C084020}" destId="{61416FAB-DFC5-4BB1-81B5-FEC20D6F1077}" srcOrd="3" destOrd="0" presId="urn:microsoft.com/office/officeart/2005/8/layout/orgChart1"/>
    <dgm:cxn modelId="{05F3F33B-8390-451B-A15D-3DE296122A75}" type="presParOf" srcId="{61416FAB-DFC5-4BB1-81B5-FEC20D6F1077}" destId="{343815A3-C3BD-4862-A442-27E2CD0EDE90}" srcOrd="0" destOrd="0" presId="urn:microsoft.com/office/officeart/2005/8/layout/orgChart1"/>
    <dgm:cxn modelId="{9134A408-94F5-4211-A1B7-28E84EEBCCB0}" type="presParOf" srcId="{343815A3-C3BD-4862-A442-27E2CD0EDE90}" destId="{2578D585-FD7F-46F7-B352-CD18B74E1F0F}" srcOrd="0" destOrd="0" presId="urn:microsoft.com/office/officeart/2005/8/layout/orgChart1"/>
    <dgm:cxn modelId="{4350D4D3-7BC9-49F9-AC2A-972430292A49}" type="presParOf" srcId="{343815A3-C3BD-4862-A442-27E2CD0EDE90}" destId="{F30078DB-76B7-4913-A78C-181125686ED9}" srcOrd="1" destOrd="0" presId="urn:microsoft.com/office/officeart/2005/8/layout/orgChart1"/>
    <dgm:cxn modelId="{81D0D7B3-78B6-4459-9659-821DEA9E7B92}" type="presParOf" srcId="{61416FAB-DFC5-4BB1-81B5-FEC20D6F1077}" destId="{3C6166FA-7DD5-45BD-8E62-7015C3FCD9A5}" srcOrd="1" destOrd="0" presId="urn:microsoft.com/office/officeart/2005/8/layout/orgChart1"/>
    <dgm:cxn modelId="{8F28AB9A-6103-4F77-92ED-6E322E7DCAE4}" type="presParOf" srcId="{61416FAB-DFC5-4BB1-81B5-FEC20D6F1077}" destId="{131E9F34-7CCA-4B91-9B00-86C133560E9A}" srcOrd="2" destOrd="0" presId="urn:microsoft.com/office/officeart/2005/8/layout/orgChart1"/>
    <dgm:cxn modelId="{74B17D7B-710E-473D-ABC1-658C54DE6E24}" type="presParOf" srcId="{91C686BA-4582-4FFD-9C7B-69EE8C084020}" destId="{37A60CC2-F553-4672-A6AD-62A8B6E964C1}" srcOrd="4" destOrd="0" presId="urn:microsoft.com/office/officeart/2005/8/layout/orgChart1"/>
    <dgm:cxn modelId="{502B8693-4160-4DED-988B-2D542B9628AF}" type="presParOf" srcId="{91C686BA-4582-4FFD-9C7B-69EE8C084020}" destId="{9B140325-0872-4F75-B28A-6E15FA918FFE}" srcOrd="5" destOrd="0" presId="urn:microsoft.com/office/officeart/2005/8/layout/orgChart1"/>
    <dgm:cxn modelId="{8468AC4E-4F42-4796-B4EF-7BB792DE5CC8}" type="presParOf" srcId="{9B140325-0872-4F75-B28A-6E15FA918FFE}" destId="{6CE4463A-3847-49E9-90B1-2FFD5994053F}" srcOrd="0" destOrd="0" presId="urn:microsoft.com/office/officeart/2005/8/layout/orgChart1"/>
    <dgm:cxn modelId="{E571668C-E545-4911-92DF-E22BB76EE995}" type="presParOf" srcId="{6CE4463A-3847-49E9-90B1-2FFD5994053F}" destId="{49646EE2-5ACF-45A3-9D21-56B57A8CE24B}" srcOrd="0" destOrd="0" presId="urn:microsoft.com/office/officeart/2005/8/layout/orgChart1"/>
    <dgm:cxn modelId="{E1C45BA6-D553-49D0-A3BA-3D5F8405EBB1}" type="presParOf" srcId="{6CE4463A-3847-49E9-90B1-2FFD5994053F}" destId="{D05746EC-7A4A-4D5B-89E7-2BE69B4D0E2E}" srcOrd="1" destOrd="0" presId="urn:microsoft.com/office/officeart/2005/8/layout/orgChart1"/>
    <dgm:cxn modelId="{41A69F4F-7A5D-47A2-9599-03CF85348F11}" type="presParOf" srcId="{9B140325-0872-4F75-B28A-6E15FA918FFE}" destId="{FE993F99-7698-4092-B0DC-9A33FCC9F1B8}" srcOrd="1" destOrd="0" presId="urn:microsoft.com/office/officeart/2005/8/layout/orgChart1"/>
    <dgm:cxn modelId="{FFDD60FF-0CAB-4A3C-A31C-425D5002D2B4}" type="presParOf" srcId="{9B140325-0872-4F75-B28A-6E15FA918FFE}" destId="{29FFC630-9684-4FCA-A0CE-B54AD7A37418}" srcOrd="2" destOrd="0" presId="urn:microsoft.com/office/officeart/2005/8/layout/orgChart1"/>
    <dgm:cxn modelId="{D8E1B282-9018-449D-B77B-74605B5DE291}" type="presParOf" srcId="{85B2C8D2-7424-4F41-A942-8941D33D87A8}" destId="{E7609929-C2D5-46BB-9F09-ABFAA17FB849}" srcOrd="2" destOrd="0" presId="urn:microsoft.com/office/officeart/2005/8/layout/orgChart1"/>
    <dgm:cxn modelId="{1CC3E466-88FF-42E7-83FF-6F764F31CFEF}" type="presParOf" srcId="{0B1E39C1-4A61-4BDF-8C4D-AF56DF227F95}" destId="{5922BAFA-D787-470A-BA25-FF120CB06D63}" srcOrd="2" destOrd="0" presId="urn:microsoft.com/office/officeart/2005/8/layout/orgChart1"/>
    <dgm:cxn modelId="{D7558982-58B8-440D-A519-A8ED014C37AC}" type="presParOf" srcId="{0B1E39C1-4A61-4BDF-8C4D-AF56DF227F95}" destId="{37D3781B-E2FD-42B7-931C-5CDF37B23DAE}" srcOrd="3" destOrd="0" presId="urn:microsoft.com/office/officeart/2005/8/layout/orgChart1"/>
    <dgm:cxn modelId="{B80FE249-BCE3-4F1A-958F-D204AF414DD0}" type="presParOf" srcId="{37D3781B-E2FD-42B7-931C-5CDF37B23DAE}" destId="{E3C5619B-6FF8-43F5-9F58-A6E1A79FC312}" srcOrd="0" destOrd="0" presId="urn:microsoft.com/office/officeart/2005/8/layout/orgChart1"/>
    <dgm:cxn modelId="{CD21855E-6FEF-4508-A9AA-97A2FC4B0B1D}" type="presParOf" srcId="{E3C5619B-6FF8-43F5-9F58-A6E1A79FC312}" destId="{7DD708E1-72A3-487B-A3A8-0999BBB5F279}" srcOrd="0" destOrd="0" presId="urn:microsoft.com/office/officeart/2005/8/layout/orgChart1"/>
    <dgm:cxn modelId="{BBA4BE11-DEEF-4CD9-BA10-CDE1072E5D70}" type="presParOf" srcId="{E3C5619B-6FF8-43F5-9F58-A6E1A79FC312}" destId="{AFC0776F-E4B2-4C6D-AC2F-517401D47D62}" srcOrd="1" destOrd="0" presId="urn:microsoft.com/office/officeart/2005/8/layout/orgChart1"/>
    <dgm:cxn modelId="{90C47DDA-FE07-4AC8-A9B9-1438FF86ACD7}" type="presParOf" srcId="{37D3781B-E2FD-42B7-931C-5CDF37B23DAE}" destId="{CAE2E1B8-CFBD-402F-A802-1D22107B5ED8}" srcOrd="1" destOrd="0" presId="urn:microsoft.com/office/officeart/2005/8/layout/orgChart1"/>
    <dgm:cxn modelId="{13CBE047-8E44-4DE9-9049-C91B2DDCB1A0}" type="presParOf" srcId="{CAE2E1B8-CFBD-402F-A802-1D22107B5ED8}" destId="{7D300F3E-C8F2-4D0D-98EF-60598EF19529}" srcOrd="0" destOrd="0" presId="urn:microsoft.com/office/officeart/2005/8/layout/orgChart1"/>
    <dgm:cxn modelId="{38E370BF-8067-433D-8915-2598048FBB7D}" type="presParOf" srcId="{CAE2E1B8-CFBD-402F-A802-1D22107B5ED8}" destId="{9EF609B4-A088-442B-8700-B28EF0D657D1}" srcOrd="1" destOrd="0" presId="urn:microsoft.com/office/officeart/2005/8/layout/orgChart1"/>
    <dgm:cxn modelId="{1589E4E9-3134-42C3-99F0-B850CF41E8B5}" type="presParOf" srcId="{9EF609B4-A088-442B-8700-B28EF0D657D1}" destId="{6F58B9D8-4EC1-4B2B-B724-E07FDF0D6068}" srcOrd="0" destOrd="0" presId="urn:microsoft.com/office/officeart/2005/8/layout/orgChart1"/>
    <dgm:cxn modelId="{D7F6CF19-953C-40DA-A3EA-D8204BE28FB9}" type="presParOf" srcId="{6F58B9D8-4EC1-4B2B-B724-E07FDF0D6068}" destId="{C0B39963-1E0B-437E-BE18-886317E411DB}" srcOrd="0" destOrd="0" presId="urn:microsoft.com/office/officeart/2005/8/layout/orgChart1"/>
    <dgm:cxn modelId="{A1055A29-4A2F-49E3-BB56-F3321A79606B}" type="presParOf" srcId="{6F58B9D8-4EC1-4B2B-B724-E07FDF0D6068}" destId="{9FE35F29-70DB-47CE-9132-785CC79BDA70}" srcOrd="1" destOrd="0" presId="urn:microsoft.com/office/officeart/2005/8/layout/orgChart1"/>
    <dgm:cxn modelId="{70F11206-2BBB-45E9-AE78-AA302CCFE299}" type="presParOf" srcId="{9EF609B4-A088-442B-8700-B28EF0D657D1}" destId="{B18DC569-14AB-4A76-A8A9-3E51B0120CC7}" srcOrd="1" destOrd="0" presId="urn:microsoft.com/office/officeart/2005/8/layout/orgChart1"/>
    <dgm:cxn modelId="{C0A4979B-6186-4187-9D66-6D08773D31EA}" type="presParOf" srcId="{9EF609B4-A088-442B-8700-B28EF0D657D1}" destId="{8C09640C-EA46-40F8-9574-193EA11D2476}" srcOrd="2" destOrd="0" presId="urn:microsoft.com/office/officeart/2005/8/layout/orgChart1"/>
    <dgm:cxn modelId="{143D9942-091A-447B-972E-923561A69F1B}" type="presParOf" srcId="{CAE2E1B8-CFBD-402F-A802-1D22107B5ED8}" destId="{5DAC5EA6-51A9-4926-96DB-E13D0FC9D9BC}" srcOrd="2" destOrd="0" presId="urn:microsoft.com/office/officeart/2005/8/layout/orgChart1"/>
    <dgm:cxn modelId="{75F49D53-8B79-4CA5-AAF9-3B64E69ADBFF}" type="presParOf" srcId="{CAE2E1B8-CFBD-402F-A802-1D22107B5ED8}" destId="{9DF4C1AF-9AFA-44D5-85F0-79A487A8A4F6}" srcOrd="3" destOrd="0" presId="urn:microsoft.com/office/officeart/2005/8/layout/orgChart1"/>
    <dgm:cxn modelId="{942291DB-C063-4C11-80AB-84C577F7DEC9}" type="presParOf" srcId="{9DF4C1AF-9AFA-44D5-85F0-79A487A8A4F6}" destId="{91451505-241A-44E3-B467-1B5A0BF70D6F}" srcOrd="0" destOrd="0" presId="urn:microsoft.com/office/officeart/2005/8/layout/orgChart1"/>
    <dgm:cxn modelId="{4F010133-C15F-450F-818E-5A26B58B6460}" type="presParOf" srcId="{91451505-241A-44E3-B467-1B5A0BF70D6F}" destId="{EB6921E0-93E2-4ED2-9E5E-3954C03A7A16}" srcOrd="0" destOrd="0" presId="urn:microsoft.com/office/officeart/2005/8/layout/orgChart1"/>
    <dgm:cxn modelId="{AA134E7E-F194-4841-9E84-BA7CC6A795F3}" type="presParOf" srcId="{91451505-241A-44E3-B467-1B5A0BF70D6F}" destId="{891F46CE-750B-45F0-836E-217D1DC81442}" srcOrd="1" destOrd="0" presId="urn:microsoft.com/office/officeart/2005/8/layout/orgChart1"/>
    <dgm:cxn modelId="{4C3CA1C3-428D-427D-B91A-08640908442A}" type="presParOf" srcId="{9DF4C1AF-9AFA-44D5-85F0-79A487A8A4F6}" destId="{21184864-0DC7-489F-89EB-B35779E689F4}" srcOrd="1" destOrd="0" presId="urn:microsoft.com/office/officeart/2005/8/layout/orgChart1"/>
    <dgm:cxn modelId="{B10027E5-5B2A-426A-87FF-542D5E2D05AF}" type="presParOf" srcId="{9DF4C1AF-9AFA-44D5-85F0-79A487A8A4F6}" destId="{9A8A5CDE-004C-4906-9A63-8FEE6B96CB39}" srcOrd="2" destOrd="0" presId="urn:microsoft.com/office/officeart/2005/8/layout/orgChart1"/>
    <dgm:cxn modelId="{14BA1889-19F7-46F8-B16D-A7B73B833C74}" type="presParOf" srcId="{37D3781B-E2FD-42B7-931C-5CDF37B23DAE}" destId="{E71B68EA-9D2F-4FAD-B416-64265816C863}" srcOrd="2" destOrd="0" presId="urn:microsoft.com/office/officeart/2005/8/layout/orgChart1"/>
    <dgm:cxn modelId="{97B91F2C-7971-4F23-8422-6B861AA88C2C}" type="presParOf" srcId="{0B1E39C1-4A61-4BDF-8C4D-AF56DF227F95}" destId="{DB4406EC-E1E7-4435-94E0-25989DAAA4A3}" srcOrd="4" destOrd="0" presId="urn:microsoft.com/office/officeart/2005/8/layout/orgChart1"/>
    <dgm:cxn modelId="{2652F9FC-C424-48AA-AFDC-B043553FCECE}" type="presParOf" srcId="{0B1E39C1-4A61-4BDF-8C4D-AF56DF227F95}" destId="{82788B12-8FB7-45D1-82C5-56C13BB74D99}" srcOrd="5" destOrd="0" presId="urn:microsoft.com/office/officeart/2005/8/layout/orgChart1"/>
    <dgm:cxn modelId="{67264C77-BC7E-42B5-BF1D-280B2A4A7B2E}" type="presParOf" srcId="{82788B12-8FB7-45D1-82C5-56C13BB74D99}" destId="{F336A46F-2819-488F-A355-85A512437A3C}" srcOrd="0" destOrd="0" presId="urn:microsoft.com/office/officeart/2005/8/layout/orgChart1"/>
    <dgm:cxn modelId="{F02FDFEF-BEE6-428F-9FFC-49C182C298FB}" type="presParOf" srcId="{F336A46F-2819-488F-A355-85A512437A3C}" destId="{31C3DBDB-36B6-4D7F-B014-13FD2C442BAB}" srcOrd="0" destOrd="0" presId="urn:microsoft.com/office/officeart/2005/8/layout/orgChart1"/>
    <dgm:cxn modelId="{365DB45C-1692-4A69-8FA5-E054423A60FE}" type="presParOf" srcId="{F336A46F-2819-488F-A355-85A512437A3C}" destId="{D0D68323-A532-48CB-AD21-7D33B866243A}" srcOrd="1" destOrd="0" presId="urn:microsoft.com/office/officeart/2005/8/layout/orgChart1"/>
    <dgm:cxn modelId="{E6667871-3F7F-4CBA-9C74-A37031393799}" type="presParOf" srcId="{82788B12-8FB7-45D1-82C5-56C13BB74D99}" destId="{A9229120-A0A0-4845-8416-C5F05176E7A4}" srcOrd="1" destOrd="0" presId="urn:microsoft.com/office/officeart/2005/8/layout/orgChart1"/>
    <dgm:cxn modelId="{D69AA1F7-A940-4F6A-9C89-0DF169AF378C}" type="presParOf" srcId="{82788B12-8FB7-45D1-82C5-56C13BB74D99}" destId="{D040D0B8-9969-4302-B353-6F62470D5A15}" srcOrd="2" destOrd="0" presId="urn:microsoft.com/office/officeart/2005/8/layout/orgChart1"/>
    <dgm:cxn modelId="{177F7363-8FF4-4517-8357-A34DA58E6141}" type="presParOf" srcId="{0B1E39C1-4A61-4BDF-8C4D-AF56DF227F95}" destId="{EAC82EA2-2CCD-4EA5-80F7-B93D66C32D7D}" srcOrd="6" destOrd="0" presId="urn:microsoft.com/office/officeart/2005/8/layout/orgChart1"/>
    <dgm:cxn modelId="{9A7115F3-6FD7-4082-AA46-2A91804535F3}" type="presParOf" srcId="{0B1E39C1-4A61-4BDF-8C4D-AF56DF227F95}" destId="{6CD1EB95-68FE-4F72-B934-AF736C97544C}" srcOrd="7" destOrd="0" presId="urn:microsoft.com/office/officeart/2005/8/layout/orgChart1"/>
    <dgm:cxn modelId="{912337E2-C7E2-4BE4-B51B-726362B6C203}" type="presParOf" srcId="{6CD1EB95-68FE-4F72-B934-AF736C97544C}" destId="{D2BC3B92-FF9D-484A-81AE-4835646E1394}" srcOrd="0" destOrd="0" presId="urn:microsoft.com/office/officeart/2005/8/layout/orgChart1"/>
    <dgm:cxn modelId="{72137E73-3E4F-4AFB-89FD-C28AD187EB7C}" type="presParOf" srcId="{D2BC3B92-FF9D-484A-81AE-4835646E1394}" destId="{E42A0E2D-DBDE-4ADE-B457-8597D59A83B7}" srcOrd="0" destOrd="0" presId="urn:microsoft.com/office/officeart/2005/8/layout/orgChart1"/>
    <dgm:cxn modelId="{3863EA3B-6E4B-43C7-A773-08AAB8A4029F}" type="presParOf" srcId="{D2BC3B92-FF9D-484A-81AE-4835646E1394}" destId="{97F79B2C-03F9-4400-AD08-679866EEB8D0}" srcOrd="1" destOrd="0" presId="urn:microsoft.com/office/officeart/2005/8/layout/orgChart1"/>
    <dgm:cxn modelId="{03FD3330-E63F-492D-9FA0-792C73EF1DD1}" type="presParOf" srcId="{6CD1EB95-68FE-4F72-B934-AF736C97544C}" destId="{3C00EB57-6362-44A1-A8AF-E0555E6D85B1}" srcOrd="1" destOrd="0" presId="urn:microsoft.com/office/officeart/2005/8/layout/orgChart1"/>
    <dgm:cxn modelId="{AC5F03A3-CBAE-4BA3-855D-464B51743B4A}" type="presParOf" srcId="{3C00EB57-6362-44A1-A8AF-E0555E6D85B1}" destId="{027E1798-AFB3-4836-9238-7BB7574ADBCF}" srcOrd="0" destOrd="0" presId="urn:microsoft.com/office/officeart/2005/8/layout/orgChart1"/>
    <dgm:cxn modelId="{E22CCFD2-EA25-41AD-A6FC-6AB549B0C730}" type="presParOf" srcId="{3C00EB57-6362-44A1-A8AF-E0555E6D85B1}" destId="{E729EB27-E3EB-4458-B386-EE73C00DD43D}" srcOrd="1" destOrd="0" presId="urn:microsoft.com/office/officeart/2005/8/layout/orgChart1"/>
    <dgm:cxn modelId="{CA142D45-9A4B-43A7-B132-7F422CB41DDC}" type="presParOf" srcId="{E729EB27-E3EB-4458-B386-EE73C00DD43D}" destId="{0FF493F1-248A-4122-A9AF-3439474331DC}" srcOrd="0" destOrd="0" presId="urn:microsoft.com/office/officeart/2005/8/layout/orgChart1"/>
    <dgm:cxn modelId="{3913AE55-FBE4-4A28-B4EF-906836188DF5}" type="presParOf" srcId="{0FF493F1-248A-4122-A9AF-3439474331DC}" destId="{2D74DC69-E680-478A-9A6E-5728B68123D4}" srcOrd="0" destOrd="0" presId="urn:microsoft.com/office/officeart/2005/8/layout/orgChart1"/>
    <dgm:cxn modelId="{054A1157-5CDE-4278-9C28-9EBD454AA0BE}" type="presParOf" srcId="{0FF493F1-248A-4122-A9AF-3439474331DC}" destId="{A25E320C-78F7-45F0-A499-62B806F74DA5}" srcOrd="1" destOrd="0" presId="urn:microsoft.com/office/officeart/2005/8/layout/orgChart1"/>
    <dgm:cxn modelId="{0E6CDE33-A8D6-4D29-849F-03D4D3C7F1B8}" type="presParOf" srcId="{E729EB27-E3EB-4458-B386-EE73C00DD43D}" destId="{74D30746-85FE-4841-9E53-DFB98F71D904}" srcOrd="1" destOrd="0" presId="urn:microsoft.com/office/officeart/2005/8/layout/orgChart1"/>
    <dgm:cxn modelId="{BCE724C6-AAF0-4D83-BC20-7BA6371B3A4A}" type="presParOf" srcId="{E729EB27-E3EB-4458-B386-EE73C00DD43D}" destId="{CEDCF1A0-3B9D-41CC-BD5E-E76D4B1F9E31}" srcOrd="2" destOrd="0" presId="urn:microsoft.com/office/officeart/2005/8/layout/orgChart1"/>
    <dgm:cxn modelId="{272F0DF7-3CD7-4B56-B4B1-E092EA6A08F1}" type="presParOf" srcId="{3C00EB57-6362-44A1-A8AF-E0555E6D85B1}" destId="{B682E093-53DD-4B0C-9E80-8CDFBE8699F6}" srcOrd="2" destOrd="0" presId="urn:microsoft.com/office/officeart/2005/8/layout/orgChart1"/>
    <dgm:cxn modelId="{CF6931B1-2F80-4309-892F-1371E1AA0A61}" type="presParOf" srcId="{3C00EB57-6362-44A1-A8AF-E0555E6D85B1}" destId="{1CF2B0E1-348D-4342-A3F2-2A7F66ECF95F}" srcOrd="3" destOrd="0" presId="urn:microsoft.com/office/officeart/2005/8/layout/orgChart1"/>
    <dgm:cxn modelId="{07D39939-698A-4D81-9B57-E9708C3B575F}" type="presParOf" srcId="{1CF2B0E1-348D-4342-A3F2-2A7F66ECF95F}" destId="{B286D5D1-BFBF-45CB-A876-660D2BC10AE4}" srcOrd="0" destOrd="0" presId="urn:microsoft.com/office/officeart/2005/8/layout/orgChart1"/>
    <dgm:cxn modelId="{B513FC3C-738E-4561-95DB-08282DA4ED78}" type="presParOf" srcId="{B286D5D1-BFBF-45CB-A876-660D2BC10AE4}" destId="{30474B6D-AD14-4527-A105-7AC4AEBC25F8}" srcOrd="0" destOrd="0" presId="urn:microsoft.com/office/officeart/2005/8/layout/orgChart1"/>
    <dgm:cxn modelId="{20959CF6-9214-44B6-A267-373092473579}" type="presParOf" srcId="{B286D5D1-BFBF-45CB-A876-660D2BC10AE4}" destId="{4CE6457D-A77C-4C40-AE7F-3406157E5AD3}" srcOrd="1" destOrd="0" presId="urn:microsoft.com/office/officeart/2005/8/layout/orgChart1"/>
    <dgm:cxn modelId="{DC915978-E63A-42B3-8658-8C59EC4BFE00}" type="presParOf" srcId="{1CF2B0E1-348D-4342-A3F2-2A7F66ECF95F}" destId="{9F6FD6EF-CBE2-4F6F-B691-0BFA6BE55154}" srcOrd="1" destOrd="0" presId="urn:microsoft.com/office/officeart/2005/8/layout/orgChart1"/>
    <dgm:cxn modelId="{4945BEF5-A94F-4013-B280-081145AC9302}" type="presParOf" srcId="{1CF2B0E1-348D-4342-A3F2-2A7F66ECF95F}" destId="{38EBFD1F-07F7-484A-A8D2-746BDBE33CA5}" srcOrd="2" destOrd="0" presId="urn:microsoft.com/office/officeart/2005/8/layout/orgChart1"/>
    <dgm:cxn modelId="{B74AEACF-1A29-4E64-8517-1C206E179ED1}" type="presParOf" srcId="{6CD1EB95-68FE-4F72-B934-AF736C97544C}" destId="{C562B6DF-EB51-4108-8252-35B94E164D02}" srcOrd="2" destOrd="0" presId="urn:microsoft.com/office/officeart/2005/8/layout/orgChart1"/>
    <dgm:cxn modelId="{DEB9F67E-8991-412D-94DB-D6FD888319AC}" type="presParOf" srcId="{0B1E39C1-4A61-4BDF-8C4D-AF56DF227F95}" destId="{53AA1D28-D97E-4635-9D62-E48E5A002F9F}" srcOrd="8" destOrd="0" presId="urn:microsoft.com/office/officeart/2005/8/layout/orgChart1"/>
    <dgm:cxn modelId="{9B545D0A-3EE1-41F4-BE83-832900A13D43}" type="presParOf" srcId="{0B1E39C1-4A61-4BDF-8C4D-AF56DF227F95}" destId="{F16C8A97-7F29-45BF-815D-29BBAAD161BB}" srcOrd="9" destOrd="0" presId="urn:microsoft.com/office/officeart/2005/8/layout/orgChart1"/>
    <dgm:cxn modelId="{5EB0E993-DA2D-4043-8824-83F7FC66CEF1}" type="presParOf" srcId="{F16C8A97-7F29-45BF-815D-29BBAAD161BB}" destId="{407946E4-B9B1-469E-93A6-E901595188A5}" srcOrd="0" destOrd="0" presId="urn:microsoft.com/office/officeart/2005/8/layout/orgChart1"/>
    <dgm:cxn modelId="{CDD83C4B-E0D6-48AA-9FDC-F02462D2C0FA}" type="presParOf" srcId="{407946E4-B9B1-469E-93A6-E901595188A5}" destId="{28A79786-C96F-455A-B69A-88FBF745F29C}" srcOrd="0" destOrd="0" presId="urn:microsoft.com/office/officeart/2005/8/layout/orgChart1"/>
    <dgm:cxn modelId="{93A95D66-349C-4769-BA78-06E7F56984F8}" type="presParOf" srcId="{407946E4-B9B1-469E-93A6-E901595188A5}" destId="{3D388EFD-7EE4-4AD3-99D0-D9396E29CB0A}" srcOrd="1" destOrd="0" presId="urn:microsoft.com/office/officeart/2005/8/layout/orgChart1"/>
    <dgm:cxn modelId="{A1D746E2-E2C7-4BF9-8F8E-775FB73AFC9C}" type="presParOf" srcId="{F16C8A97-7F29-45BF-815D-29BBAAD161BB}" destId="{DE95EE7F-9A72-4E0E-9C66-1BCB0C1FA5A3}" srcOrd="1" destOrd="0" presId="urn:microsoft.com/office/officeart/2005/8/layout/orgChart1"/>
    <dgm:cxn modelId="{B25E508C-0F84-4BFA-AA5E-DCD7A139813F}" type="presParOf" srcId="{DE95EE7F-9A72-4E0E-9C66-1BCB0C1FA5A3}" destId="{6752021F-185C-4971-8388-C70DAFE70ADF}" srcOrd="0" destOrd="0" presId="urn:microsoft.com/office/officeart/2005/8/layout/orgChart1"/>
    <dgm:cxn modelId="{D7FCE1EB-0992-486F-A816-D1D32CFF5BC3}" type="presParOf" srcId="{DE95EE7F-9A72-4E0E-9C66-1BCB0C1FA5A3}" destId="{C8C8EC7F-158E-4362-8D3E-7C35FA3D13F2}" srcOrd="1" destOrd="0" presId="urn:microsoft.com/office/officeart/2005/8/layout/orgChart1"/>
    <dgm:cxn modelId="{8AA17C47-C9E8-4B51-BD44-7BC3A424CBC9}" type="presParOf" srcId="{C8C8EC7F-158E-4362-8D3E-7C35FA3D13F2}" destId="{30AC590C-5244-4508-847A-A7EB370D7563}" srcOrd="0" destOrd="0" presId="urn:microsoft.com/office/officeart/2005/8/layout/orgChart1"/>
    <dgm:cxn modelId="{533275DC-AF45-4A70-95C5-AF879DD6F4E6}" type="presParOf" srcId="{30AC590C-5244-4508-847A-A7EB370D7563}" destId="{A51A0C99-8C2E-4F76-8C59-927FDEA1FFCA}" srcOrd="0" destOrd="0" presId="urn:microsoft.com/office/officeart/2005/8/layout/orgChart1"/>
    <dgm:cxn modelId="{FBF3AD77-8057-42DF-A3F1-872F50F8C04F}" type="presParOf" srcId="{30AC590C-5244-4508-847A-A7EB370D7563}" destId="{CB32C5C2-52FA-440E-9466-9644B530A15A}" srcOrd="1" destOrd="0" presId="urn:microsoft.com/office/officeart/2005/8/layout/orgChart1"/>
    <dgm:cxn modelId="{0D704A41-752D-4BE2-8EFE-13AF004D9D18}" type="presParOf" srcId="{C8C8EC7F-158E-4362-8D3E-7C35FA3D13F2}" destId="{2306180B-942B-449C-98EC-A3A94DFA0E08}" srcOrd="1" destOrd="0" presId="urn:microsoft.com/office/officeart/2005/8/layout/orgChart1"/>
    <dgm:cxn modelId="{CC9E0483-F860-47AA-8861-41093E0A339E}" type="presParOf" srcId="{C8C8EC7F-158E-4362-8D3E-7C35FA3D13F2}" destId="{C4831EBB-BAFC-4A0B-854A-CD7F62C24B11}" srcOrd="2" destOrd="0" presId="urn:microsoft.com/office/officeart/2005/8/layout/orgChart1"/>
    <dgm:cxn modelId="{D44051D7-7501-41D4-A628-4F8D1C0AC6CA}" type="presParOf" srcId="{DE95EE7F-9A72-4E0E-9C66-1BCB0C1FA5A3}" destId="{02B60E81-F8C4-40C9-A5E1-099DF05F50EB}" srcOrd="2" destOrd="0" presId="urn:microsoft.com/office/officeart/2005/8/layout/orgChart1"/>
    <dgm:cxn modelId="{B95FD945-EA09-4CA1-BA46-89A0E8FC67DB}" type="presParOf" srcId="{DE95EE7F-9A72-4E0E-9C66-1BCB0C1FA5A3}" destId="{A9874116-8626-40E6-B296-4BF65D12D334}" srcOrd="3" destOrd="0" presId="urn:microsoft.com/office/officeart/2005/8/layout/orgChart1"/>
    <dgm:cxn modelId="{16FA9116-DFFC-447C-8B90-99D4F5A097F4}" type="presParOf" srcId="{A9874116-8626-40E6-B296-4BF65D12D334}" destId="{0194FA26-F411-4306-8108-078A1935B5F2}" srcOrd="0" destOrd="0" presId="urn:microsoft.com/office/officeart/2005/8/layout/orgChart1"/>
    <dgm:cxn modelId="{6CB3A1B3-F94B-4255-8F9D-0862B1571EEE}" type="presParOf" srcId="{0194FA26-F411-4306-8108-078A1935B5F2}" destId="{17FF3B1E-8DDB-45AD-B863-67C854321E8C}" srcOrd="0" destOrd="0" presId="urn:microsoft.com/office/officeart/2005/8/layout/orgChart1"/>
    <dgm:cxn modelId="{6356E843-19F1-4D7A-8AB8-349B1FAF57F2}" type="presParOf" srcId="{0194FA26-F411-4306-8108-078A1935B5F2}" destId="{70A0AA0E-354B-4168-AA9E-112493906E51}" srcOrd="1" destOrd="0" presId="urn:microsoft.com/office/officeart/2005/8/layout/orgChart1"/>
    <dgm:cxn modelId="{5DCF4E48-4D65-46D3-B5F2-F4F7A80108B3}" type="presParOf" srcId="{A9874116-8626-40E6-B296-4BF65D12D334}" destId="{8AC7C9EF-ABCE-4A51-813A-F8A9BFCEF9E3}" srcOrd="1" destOrd="0" presId="urn:microsoft.com/office/officeart/2005/8/layout/orgChart1"/>
    <dgm:cxn modelId="{EA8DF2B1-7A1A-4F36-A213-5221D348AABE}" type="presParOf" srcId="{A9874116-8626-40E6-B296-4BF65D12D334}" destId="{3440BBC8-D913-4695-BD46-2C2685F8DC0A}" srcOrd="2" destOrd="0" presId="urn:microsoft.com/office/officeart/2005/8/layout/orgChart1"/>
    <dgm:cxn modelId="{29A8326A-ACAF-4B34-836C-41AF7A240BC9}" type="presParOf" srcId="{DE95EE7F-9A72-4E0E-9C66-1BCB0C1FA5A3}" destId="{8A42623D-21F9-419A-81C1-9FB499F62DA4}" srcOrd="4" destOrd="0" presId="urn:microsoft.com/office/officeart/2005/8/layout/orgChart1"/>
    <dgm:cxn modelId="{25B94D8B-F5FE-4D72-B2E9-606D99761AD8}" type="presParOf" srcId="{DE95EE7F-9A72-4E0E-9C66-1BCB0C1FA5A3}" destId="{6A6D184A-D868-461C-8779-7DC7A5A85220}" srcOrd="5" destOrd="0" presId="urn:microsoft.com/office/officeart/2005/8/layout/orgChart1"/>
    <dgm:cxn modelId="{86E5BF98-5A46-464B-AA21-BE124FFCE237}" type="presParOf" srcId="{6A6D184A-D868-461C-8779-7DC7A5A85220}" destId="{BCBC90B2-BE76-4FBF-9EEF-1592E519FBE3}" srcOrd="0" destOrd="0" presId="urn:microsoft.com/office/officeart/2005/8/layout/orgChart1"/>
    <dgm:cxn modelId="{46F0EBBC-AF6E-4DCE-A462-4D389BFBEA5D}" type="presParOf" srcId="{BCBC90B2-BE76-4FBF-9EEF-1592E519FBE3}" destId="{762CDFFE-22FA-4E9E-B645-008D8F893D2A}" srcOrd="0" destOrd="0" presId="urn:microsoft.com/office/officeart/2005/8/layout/orgChart1"/>
    <dgm:cxn modelId="{6680AA73-0E2E-468D-9931-D0FA0CAE5667}" type="presParOf" srcId="{BCBC90B2-BE76-4FBF-9EEF-1592E519FBE3}" destId="{24763F69-3C3E-430E-B9EC-6BFED4779216}" srcOrd="1" destOrd="0" presId="urn:microsoft.com/office/officeart/2005/8/layout/orgChart1"/>
    <dgm:cxn modelId="{60B668DB-DA06-47FD-9C98-5DA82E49D849}" type="presParOf" srcId="{6A6D184A-D868-461C-8779-7DC7A5A85220}" destId="{0BE26CAD-4B8F-4E77-A771-1978C6F4B429}" srcOrd="1" destOrd="0" presId="urn:microsoft.com/office/officeart/2005/8/layout/orgChart1"/>
    <dgm:cxn modelId="{A87F1B0B-5331-4F1D-BC7C-3DAA2DA02CD4}" type="presParOf" srcId="{6A6D184A-D868-461C-8779-7DC7A5A85220}" destId="{7BAA5E2F-BC3F-4246-B783-999B1BA86114}" srcOrd="2" destOrd="0" presId="urn:microsoft.com/office/officeart/2005/8/layout/orgChart1"/>
    <dgm:cxn modelId="{EE689817-541A-4D5E-84C3-5F67672876F5}" type="presParOf" srcId="{F16C8A97-7F29-45BF-815D-29BBAAD161BB}" destId="{619C09CE-5263-488A-B4A0-6C27971077CB}" srcOrd="2" destOrd="0" presId="urn:microsoft.com/office/officeart/2005/8/layout/orgChart1"/>
    <dgm:cxn modelId="{8C123F86-5E68-4C86-894E-8FCDA1C3E27A}" type="presParOf" srcId="{0B1E39C1-4A61-4BDF-8C4D-AF56DF227F95}" destId="{D3BEEBC8-4941-4D97-9E49-445CC9DF716D}" srcOrd="10" destOrd="0" presId="urn:microsoft.com/office/officeart/2005/8/layout/orgChart1"/>
    <dgm:cxn modelId="{9197F8A2-2BB4-4C64-99E3-EDEB8C96FFB7}" type="presParOf" srcId="{0B1E39C1-4A61-4BDF-8C4D-AF56DF227F95}" destId="{1A49F6A5-2CB6-4EA5-9338-A7812ED6E4B3}" srcOrd="11" destOrd="0" presId="urn:microsoft.com/office/officeart/2005/8/layout/orgChart1"/>
    <dgm:cxn modelId="{CF8DF86E-302D-4927-AF37-1243070CCAD8}" type="presParOf" srcId="{1A49F6A5-2CB6-4EA5-9338-A7812ED6E4B3}" destId="{75C3733D-903D-46B4-B694-94E817A91B2D}" srcOrd="0" destOrd="0" presId="urn:microsoft.com/office/officeart/2005/8/layout/orgChart1"/>
    <dgm:cxn modelId="{20D50A9C-4557-49B5-91C7-699C4CB139E1}" type="presParOf" srcId="{75C3733D-903D-46B4-B694-94E817A91B2D}" destId="{2F24FA72-2EA1-4B23-B948-DFD6CB095780}" srcOrd="0" destOrd="0" presId="urn:microsoft.com/office/officeart/2005/8/layout/orgChart1"/>
    <dgm:cxn modelId="{B740A16E-2932-4776-AC11-1F587AFEB845}" type="presParOf" srcId="{75C3733D-903D-46B4-B694-94E817A91B2D}" destId="{8A56B4B5-20FD-4AD2-887E-B54F7800C2CF}" srcOrd="1" destOrd="0" presId="urn:microsoft.com/office/officeart/2005/8/layout/orgChart1"/>
    <dgm:cxn modelId="{69C35704-DE67-45AA-94B5-FA398D9AB555}" type="presParOf" srcId="{1A49F6A5-2CB6-4EA5-9338-A7812ED6E4B3}" destId="{AF6EEB17-1293-4866-9DF7-A595103AFF9F}" srcOrd="1" destOrd="0" presId="urn:microsoft.com/office/officeart/2005/8/layout/orgChart1"/>
    <dgm:cxn modelId="{3293D913-1E7D-47B6-91C1-F5B209CBD45D}" type="presParOf" srcId="{AF6EEB17-1293-4866-9DF7-A595103AFF9F}" destId="{A6B1A350-4105-4D68-8849-C0957CAB4251}" srcOrd="0" destOrd="0" presId="urn:microsoft.com/office/officeart/2005/8/layout/orgChart1"/>
    <dgm:cxn modelId="{1961CC55-2038-4555-B3DD-40DF4086645E}" type="presParOf" srcId="{AF6EEB17-1293-4866-9DF7-A595103AFF9F}" destId="{CA044C54-CD34-45CF-8AB0-BE5EEB5137F2}" srcOrd="1" destOrd="0" presId="urn:microsoft.com/office/officeart/2005/8/layout/orgChart1"/>
    <dgm:cxn modelId="{C36B6525-28B1-4C92-B69A-CA192FF6B3BE}" type="presParOf" srcId="{CA044C54-CD34-45CF-8AB0-BE5EEB5137F2}" destId="{4DA66DDB-99A8-4F6D-B644-3DD5C59A8314}" srcOrd="0" destOrd="0" presId="urn:microsoft.com/office/officeart/2005/8/layout/orgChart1"/>
    <dgm:cxn modelId="{DEB9FF98-1016-41D5-98B7-EB85491A919F}" type="presParOf" srcId="{4DA66DDB-99A8-4F6D-B644-3DD5C59A8314}" destId="{BC37AF4E-AE41-4E98-A083-FEF5BF28D983}" srcOrd="0" destOrd="0" presId="urn:microsoft.com/office/officeart/2005/8/layout/orgChart1"/>
    <dgm:cxn modelId="{25AAF542-31A4-4F1E-91E4-61979F9DCEAD}" type="presParOf" srcId="{4DA66DDB-99A8-4F6D-B644-3DD5C59A8314}" destId="{CE6ECA11-3636-4118-8FBB-691DCDCFA6D7}" srcOrd="1" destOrd="0" presId="urn:microsoft.com/office/officeart/2005/8/layout/orgChart1"/>
    <dgm:cxn modelId="{EF118C65-5ABB-404B-937A-3E2264B48766}" type="presParOf" srcId="{CA044C54-CD34-45CF-8AB0-BE5EEB5137F2}" destId="{5317AF18-7F48-4AEF-997A-C3638BBCF0B7}" srcOrd="1" destOrd="0" presId="urn:microsoft.com/office/officeart/2005/8/layout/orgChart1"/>
    <dgm:cxn modelId="{D1BD04DE-114E-419F-B682-A7CE02A53130}" type="presParOf" srcId="{CA044C54-CD34-45CF-8AB0-BE5EEB5137F2}" destId="{B792336D-D86C-4ABC-B4A3-7838F70B1357}" srcOrd="2" destOrd="0" presId="urn:microsoft.com/office/officeart/2005/8/layout/orgChart1"/>
    <dgm:cxn modelId="{A29BF535-B7F8-4F9B-9759-A33C8CCE16E4}" type="presParOf" srcId="{AF6EEB17-1293-4866-9DF7-A595103AFF9F}" destId="{C9C978C1-A080-4765-A53F-F869B1544ACC}" srcOrd="2" destOrd="0" presId="urn:microsoft.com/office/officeart/2005/8/layout/orgChart1"/>
    <dgm:cxn modelId="{DFFB9892-4938-4557-B078-8107038CA9B4}" type="presParOf" srcId="{AF6EEB17-1293-4866-9DF7-A595103AFF9F}" destId="{58B64561-48DD-4012-9A6E-1F7DD6166BD9}" srcOrd="3" destOrd="0" presId="urn:microsoft.com/office/officeart/2005/8/layout/orgChart1"/>
    <dgm:cxn modelId="{5392B7C9-EF99-41F6-808D-9E9AF2707BCD}" type="presParOf" srcId="{58B64561-48DD-4012-9A6E-1F7DD6166BD9}" destId="{A2527383-8496-4DA1-ADD3-696FC1F43FA3}" srcOrd="0" destOrd="0" presId="urn:microsoft.com/office/officeart/2005/8/layout/orgChart1"/>
    <dgm:cxn modelId="{7A2F4D95-D362-4AE3-A0E5-AEE04F8DBCCD}" type="presParOf" srcId="{A2527383-8496-4DA1-ADD3-696FC1F43FA3}" destId="{64F3D7B9-C4CF-46E6-9AB2-1B9F908A92AA}" srcOrd="0" destOrd="0" presId="urn:microsoft.com/office/officeart/2005/8/layout/orgChart1"/>
    <dgm:cxn modelId="{C2AD5338-FB7E-4C8F-820D-B7A86E33F45E}" type="presParOf" srcId="{A2527383-8496-4DA1-ADD3-696FC1F43FA3}" destId="{017CB272-E5C9-4FC4-8622-EC145AAA6FA4}" srcOrd="1" destOrd="0" presId="urn:microsoft.com/office/officeart/2005/8/layout/orgChart1"/>
    <dgm:cxn modelId="{E94CC0A2-E48C-4C72-833F-002A10F50A37}" type="presParOf" srcId="{58B64561-48DD-4012-9A6E-1F7DD6166BD9}" destId="{ABFD192D-14DC-4468-BEEF-EEE2A42D8B87}" srcOrd="1" destOrd="0" presId="urn:microsoft.com/office/officeart/2005/8/layout/orgChart1"/>
    <dgm:cxn modelId="{1E6901CE-F4C8-4C0F-9964-CE4E39D46342}" type="presParOf" srcId="{58B64561-48DD-4012-9A6E-1F7DD6166BD9}" destId="{B389D43C-4670-4AA9-8547-80A6189E94EA}" srcOrd="2" destOrd="0" presId="urn:microsoft.com/office/officeart/2005/8/layout/orgChart1"/>
    <dgm:cxn modelId="{DA20C615-E468-4C06-BAFF-86FD023FFB22}" type="presParOf" srcId="{AF6EEB17-1293-4866-9DF7-A595103AFF9F}" destId="{A9D5585A-01D7-4BD4-B7B9-F6167477CFDE}" srcOrd="4" destOrd="0" presId="urn:microsoft.com/office/officeart/2005/8/layout/orgChart1"/>
    <dgm:cxn modelId="{CB82049F-5235-4739-8B5A-9B9EEDB783A8}" type="presParOf" srcId="{AF6EEB17-1293-4866-9DF7-A595103AFF9F}" destId="{3A1BB396-9484-4E96-8AAE-CB9DD20B26A5}" srcOrd="5" destOrd="0" presId="urn:microsoft.com/office/officeart/2005/8/layout/orgChart1"/>
    <dgm:cxn modelId="{9FB017F4-0670-41EC-B5E1-6046ED64B72F}" type="presParOf" srcId="{3A1BB396-9484-4E96-8AAE-CB9DD20B26A5}" destId="{8EA50775-72A7-40DA-BAF4-91EE2863F0E1}" srcOrd="0" destOrd="0" presId="urn:microsoft.com/office/officeart/2005/8/layout/orgChart1"/>
    <dgm:cxn modelId="{50911EDC-9815-44DB-8434-9DB1255B75E1}" type="presParOf" srcId="{8EA50775-72A7-40DA-BAF4-91EE2863F0E1}" destId="{2172D8DD-283A-4B36-A6F6-80537A636E49}" srcOrd="0" destOrd="0" presId="urn:microsoft.com/office/officeart/2005/8/layout/orgChart1"/>
    <dgm:cxn modelId="{3647D2F1-8594-419F-9477-0400B0B91E8D}" type="presParOf" srcId="{8EA50775-72A7-40DA-BAF4-91EE2863F0E1}" destId="{7F0EF19D-2850-42B3-8F72-F056FD9014BB}" srcOrd="1" destOrd="0" presId="urn:microsoft.com/office/officeart/2005/8/layout/orgChart1"/>
    <dgm:cxn modelId="{9D32F83D-1610-4414-87C0-4F859C5F605D}" type="presParOf" srcId="{3A1BB396-9484-4E96-8AAE-CB9DD20B26A5}" destId="{ED66D95C-E1C1-4803-95BA-09387423CD50}" srcOrd="1" destOrd="0" presId="urn:microsoft.com/office/officeart/2005/8/layout/orgChart1"/>
    <dgm:cxn modelId="{3D7448C2-700B-4C90-A691-8CDF8A5E49CC}" type="presParOf" srcId="{3A1BB396-9484-4E96-8AAE-CB9DD20B26A5}" destId="{C65DDD53-FD65-4084-B24A-FBA574B04462}" srcOrd="2" destOrd="0" presId="urn:microsoft.com/office/officeart/2005/8/layout/orgChart1"/>
    <dgm:cxn modelId="{D1B2B83E-5E51-4F66-9913-A680B7A7BCB9}" type="presParOf" srcId="{1A49F6A5-2CB6-4EA5-9338-A7812ED6E4B3}" destId="{C6FE65B1-C7EF-45E2-841E-8704B9984C4A}" srcOrd="2" destOrd="0" presId="urn:microsoft.com/office/officeart/2005/8/layout/orgChart1"/>
    <dgm:cxn modelId="{B0B99274-F223-4CA7-A426-2AEFD9617A0E}" type="presParOf" srcId="{0B1E39C1-4A61-4BDF-8C4D-AF56DF227F95}" destId="{6B723300-1054-4448-B4A4-81D66FAB8ADB}" srcOrd="12" destOrd="0" presId="urn:microsoft.com/office/officeart/2005/8/layout/orgChart1"/>
    <dgm:cxn modelId="{E97FDDA7-9781-4A57-92A1-BC856444F222}" type="presParOf" srcId="{0B1E39C1-4A61-4BDF-8C4D-AF56DF227F95}" destId="{6C27D120-11C2-4AAE-B18D-D609BF4C111A}" srcOrd="13" destOrd="0" presId="urn:microsoft.com/office/officeart/2005/8/layout/orgChart1"/>
    <dgm:cxn modelId="{C47C279A-2AA2-44A6-86F4-74EFD15CCF4B}" type="presParOf" srcId="{6C27D120-11C2-4AAE-B18D-D609BF4C111A}" destId="{2DD92B6E-2A6B-405E-9EBD-782F2AB7DB67}" srcOrd="0" destOrd="0" presId="urn:microsoft.com/office/officeart/2005/8/layout/orgChart1"/>
    <dgm:cxn modelId="{F9298E68-7C43-4A49-A5FE-4D4AB4206BEF}" type="presParOf" srcId="{2DD92B6E-2A6B-405E-9EBD-782F2AB7DB67}" destId="{B0DD453D-B991-485F-8523-EBCE000F735E}" srcOrd="0" destOrd="0" presId="urn:microsoft.com/office/officeart/2005/8/layout/orgChart1"/>
    <dgm:cxn modelId="{BD6140D8-D734-4724-A405-02324C9F2C04}" type="presParOf" srcId="{2DD92B6E-2A6B-405E-9EBD-782F2AB7DB67}" destId="{81355050-3B5B-4066-B02F-1D306616C4C0}" srcOrd="1" destOrd="0" presId="urn:microsoft.com/office/officeart/2005/8/layout/orgChart1"/>
    <dgm:cxn modelId="{F0641F3B-7B79-40E0-865E-66B4E6758083}" type="presParOf" srcId="{6C27D120-11C2-4AAE-B18D-D609BF4C111A}" destId="{0F50DF5A-83ED-43EF-9A03-892414D4F50D}" srcOrd="1" destOrd="0" presId="urn:microsoft.com/office/officeart/2005/8/layout/orgChart1"/>
    <dgm:cxn modelId="{0FED30B9-E0A7-4DCE-86AA-89D5D979599C}" type="presParOf" srcId="{0F50DF5A-83ED-43EF-9A03-892414D4F50D}" destId="{F7B36D65-71FF-4500-8EE0-6FB711845C61}" srcOrd="0" destOrd="0" presId="urn:microsoft.com/office/officeart/2005/8/layout/orgChart1"/>
    <dgm:cxn modelId="{562DE3EF-481D-4362-8C2D-55A9C04177BE}" type="presParOf" srcId="{0F50DF5A-83ED-43EF-9A03-892414D4F50D}" destId="{93B50765-C8C8-4C5F-87ED-81033FDFEF77}" srcOrd="1" destOrd="0" presId="urn:microsoft.com/office/officeart/2005/8/layout/orgChart1"/>
    <dgm:cxn modelId="{D4CFD017-01BB-4825-B162-3CDE5DA5087F}" type="presParOf" srcId="{93B50765-C8C8-4C5F-87ED-81033FDFEF77}" destId="{58D411E8-61C4-4B4B-915B-D1ED0B490A9D}" srcOrd="0" destOrd="0" presId="urn:microsoft.com/office/officeart/2005/8/layout/orgChart1"/>
    <dgm:cxn modelId="{3671F7FA-6DD5-42F1-B830-D27A0146AEE4}" type="presParOf" srcId="{58D411E8-61C4-4B4B-915B-D1ED0B490A9D}" destId="{02A42968-018C-431A-BF67-E53805857D3F}" srcOrd="0" destOrd="0" presId="urn:microsoft.com/office/officeart/2005/8/layout/orgChart1"/>
    <dgm:cxn modelId="{91FF2CBC-EF7F-4218-B7CF-56FFD65A69C4}" type="presParOf" srcId="{58D411E8-61C4-4B4B-915B-D1ED0B490A9D}" destId="{3F0D0979-6630-470B-A8A6-AABB0952D13A}" srcOrd="1" destOrd="0" presId="urn:microsoft.com/office/officeart/2005/8/layout/orgChart1"/>
    <dgm:cxn modelId="{B8CA35FE-A4EB-493F-8228-00AE0AE89B50}" type="presParOf" srcId="{93B50765-C8C8-4C5F-87ED-81033FDFEF77}" destId="{A79D184E-AD8E-4645-80C0-A3FC7788B0F8}" srcOrd="1" destOrd="0" presId="urn:microsoft.com/office/officeart/2005/8/layout/orgChart1"/>
    <dgm:cxn modelId="{1607D92F-FC73-4D91-8506-218E4D5A78B8}" type="presParOf" srcId="{93B50765-C8C8-4C5F-87ED-81033FDFEF77}" destId="{377F3773-4DAA-4993-A599-127EE82A69AE}" srcOrd="2" destOrd="0" presId="urn:microsoft.com/office/officeart/2005/8/layout/orgChart1"/>
    <dgm:cxn modelId="{10DAFA7B-6349-4359-B3A8-58577F7D579A}" type="presParOf" srcId="{6C27D120-11C2-4AAE-B18D-D609BF4C111A}" destId="{9C1EDEE4-28E7-49BD-A463-26C54663322A}" srcOrd="2" destOrd="0" presId="urn:microsoft.com/office/officeart/2005/8/layout/orgChart1"/>
    <dgm:cxn modelId="{3A4167B5-3EC0-4CD1-9041-69243DE21A60}" type="presParOf" srcId="{0B1E39C1-4A61-4BDF-8C4D-AF56DF227F95}" destId="{E5E08D74-11AD-48D7-BE79-22FB30235B04}" srcOrd="14" destOrd="0" presId="urn:microsoft.com/office/officeart/2005/8/layout/orgChart1"/>
    <dgm:cxn modelId="{A7A96B35-89B0-4926-8B49-4A9F58B2B188}" type="presParOf" srcId="{0B1E39C1-4A61-4BDF-8C4D-AF56DF227F95}" destId="{79443AE1-36CF-48E3-805D-D8E5AE1BB53B}" srcOrd="15" destOrd="0" presId="urn:microsoft.com/office/officeart/2005/8/layout/orgChart1"/>
    <dgm:cxn modelId="{F3613FE0-58F9-4326-89C5-558C9C6B8715}" type="presParOf" srcId="{79443AE1-36CF-48E3-805D-D8E5AE1BB53B}" destId="{2B63D422-AD12-45A7-88D3-5D93BEBA15DB}" srcOrd="0" destOrd="0" presId="urn:microsoft.com/office/officeart/2005/8/layout/orgChart1"/>
    <dgm:cxn modelId="{1FDE08B0-9D2B-4CD2-8C6E-DC15C9EA0DDB}" type="presParOf" srcId="{2B63D422-AD12-45A7-88D3-5D93BEBA15DB}" destId="{57CD1135-44A7-4365-AC0D-31BB3F49BFAE}" srcOrd="0" destOrd="0" presId="urn:microsoft.com/office/officeart/2005/8/layout/orgChart1"/>
    <dgm:cxn modelId="{2AACD780-EF4E-4B12-A89D-D90B360F60D9}" type="presParOf" srcId="{2B63D422-AD12-45A7-88D3-5D93BEBA15DB}" destId="{42C15867-26EB-41F6-96B6-F3F857E02628}" srcOrd="1" destOrd="0" presId="urn:microsoft.com/office/officeart/2005/8/layout/orgChart1"/>
    <dgm:cxn modelId="{58EC96AC-540C-4FC6-939D-FC90026E2930}" type="presParOf" srcId="{79443AE1-36CF-48E3-805D-D8E5AE1BB53B}" destId="{D9712FD6-2403-4495-AB35-65ED161023E4}" srcOrd="1" destOrd="0" presId="urn:microsoft.com/office/officeart/2005/8/layout/orgChart1"/>
    <dgm:cxn modelId="{1150F15E-0FBF-4CD0-AB42-9331BB22A4DD}" type="presParOf" srcId="{D9712FD6-2403-4495-AB35-65ED161023E4}" destId="{852F59C7-3096-415A-9E6F-59392B7EA1A9}" srcOrd="0" destOrd="0" presId="urn:microsoft.com/office/officeart/2005/8/layout/orgChart1"/>
    <dgm:cxn modelId="{C0680E28-6385-4584-A14A-1A5342BF87F7}" type="presParOf" srcId="{D9712FD6-2403-4495-AB35-65ED161023E4}" destId="{89615BC5-9A90-45A3-AE34-7A0471565463}" srcOrd="1" destOrd="0" presId="urn:microsoft.com/office/officeart/2005/8/layout/orgChart1"/>
    <dgm:cxn modelId="{C38C0DB8-7864-44FA-9828-4E197624A549}" type="presParOf" srcId="{89615BC5-9A90-45A3-AE34-7A0471565463}" destId="{37692BB6-733C-491A-819F-65B5152F9215}" srcOrd="0" destOrd="0" presId="urn:microsoft.com/office/officeart/2005/8/layout/orgChart1"/>
    <dgm:cxn modelId="{04CB9731-1EE1-4E35-8696-EEEB06479622}" type="presParOf" srcId="{37692BB6-733C-491A-819F-65B5152F9215}" destId="{71483936-377B-47AC-8D47-AA8167989B56}" srcOrd="0" destOrd="0" presId="urn:microsoft.com/office/officeart/2005/8/layout/orgChart1"/>
    <dgm:cxn modelId="{C1102393-71F2-4D81-B0AD-009826102D8D}" type="presParOf" srcId="{37692BB6-733C-491A-819F-65B5152F9215}" destId="{9A3218A4-3DDE-4F76-B84F-F584C1ABF772}" srcOrd="1" destOrd="0" presId="urn:microsoft.com/office/officeart/2005/8/layout/orgChart1"/>
    <dgm:cxn modelId="{611D84F8-0BF4-4341-A57B-EEFD08DC452F}" type="presParOf" srcId="{89615BC5-9A90-45A3-AE34-7A0471565463}" destId="{90E89340-86E8-4715-A062-52B535DA4162}" srcOrd="1" destOrd="0" presId="urn:microsoft.com/office/officeart/2005/8/layout/orgChart1"/>
    <dgm:cxn modelId="{6AC62004-3548-4CC6-BFEB-0DF13B69D809}" type="presParOf" srcId="{89615BC5-9A90-45A3-AE34-7A0471565463}" destId="{CAFD43B4-FF50-4C69-9A69-E557ABA172C3}" srcOrd="2" destOrd="0" presId="urn:microsoft.com/office/officeart/2005/8/layout/orgChart1"/>
    <dgm:cxn modelId="{9D0F615F-51A5-4AC8-B712-1AF4D40C5015}" type="presParOf" srcId="{D9712FD6-2403-4495-AB35-65ED161023E4}" destId="{FDB3A8E1-27F3-48AB-B8F8-B71822C9208E}" srcOrd="2" destOrd="0" presId="urn:microsoft.com/office/officeart/2005/8/layout/orgChart1"/>
    <dgm:cxn modelId="{4AED6AA3-24E4-4088-BCC9-2A869A1AECB6}" type="presParOf" srcId="{D9712FD6-2403-4495-AB35-65ED161023E4}" destId="{918DD5DA-621B-425B-A923-A4456FBBA371}" srcOrd="3" destOrd="0" presId="urn:microsoft.com/office/officeart/2005/8/layout/orgChart1"/>
    <dgm:cxn modelId="{182DD64C-79A2-4782-9E77-5472E7A8A3C1}" type="presParOf" srcId="{918DD5DA-621B-425B-A923-A4456FBBA371}" destId="{32F76061-1815-4660-A703-E5376F34BAFE}" srcOrd="0" destOrd="0" presId="urn:microsoft.com/office/officeart/2005/8/layout/orgChart1"/>
    <dgm:cxn modelId="{A5696F33-3EC9-4E41-8AAE-5C3C10061AA6}" type="presParOf" srcId="{32F76061-1815-4660-A703-E5376F34BAFE}" destId="{00B3D431-097F-4D8B-9A5A-C52D9BD7B31B}" srcOrd="0" destOrd="0" presId="urn:microsoft.com/office/officeart/2005/8/layout/orgChart1"/>
    <dgm:cxn modelId="{C38362C6-2206-49AD-B674-636E5E3C57E9}" type="presParOf" srcId="{32F76061-1815-4660-A703-E5376F34BAFE}" destId="{A4F73128-7B64-4DF9-9F56-4C9102A2A182}" srcOrd="1" destOrd="0" presId="urn:microsoft.com/office/officeart/2005/8/layout/orgChart1"/>
    <dgm:cxn modelId="{1A4A5C3E-A8B2-48B5-B2FE-2F957A9B4E1C}" type="presParOf" srcId="{918DD5DA-621B-425B-A923-A4456FBBA371}" destId="{7291D149-2E6B-4334-9201-87AE821BD88C}" srcOrd="1" destOrd="0" presId="urn:microsoft.com/office/officeart/2005/8/layout/orgChart1"/>
    <dgm:cxn modelId="{C1A6C266-513C-4889-84BF-38E270939A97}" type="presParOf" srcId="{918DD5DA-621B-425B-A923-A4456FBBA371}" destId="{9205C0CC-3FBA-4A9B-9010-276D3BD5559C}" srcOrd="2" destOrd="0" presId="urn:microsoft.com/office/officeart/2005/8/layout/orgChart1"/>
    <dgm:cxn modelId="{C3922F4B-A85D-4F38-A5C7-9F3DAEB70B1C}" type="presParOf" srcId="{D9712FD6-2403-4495-AB35-65ED161023E4}" destId="{1263772D-C56E-4B29-A14D-80D0C8AE32A1}" srcOrd="4" destOrd="0" presId="urn:microsoft.com/office/officeart/2005/8/layout/orgChart1"/>
    <dgm:cxn modelId="{61A665D6-3320-4A12-B99B-7F1C18FE20B5}" type="presParOf" srcId="{D9712FD6-2403-4495-AB35-65ED161023E4}" destId="{A43118C3-F522-41AE-B31B-A011BD8FD046}" srcOrd="5" destOrd="0" presId="urn:microsoft.com/office/officeart/2005/8/layout/orgChart1"/>
    <dgm:cxn modelId="{02242269-FF56-4C95-AD3B-79288DC5769E}" type="presParOf" srcId="{A43118C3-F522-41AE-B31B-A011BD8FD046}" destId="{72E82560-92BF-4061-8AB1-3AADEEC69492}" srcOrd="0" destOrd="0" presId="urn:microsoft.com/office/officeart/2005/8/layout/orgChart1"/>
    <dgm:cxn modelId="{604A8C0F-6931-4718-99F9-1FD599269C46}" type="presParOf" srcId="{72E82560-92BF-4061-8AB1-3AADEEC69492}" destId="{6F04D780-7CEE-4EAF-B44A-75FF9D8DC208}" srcOrd="0" destOrd="0" presId="urn:microsoft.com/office/officeart/2005/8/layout/orgChart1"/>
    <dgm:cxn modelId="{E0AFF4E6-CED2-45D8-B847-1C0E25ADDC22}" type="presParOf" srcId="{72E82560-92BF-4061-8AB1-3AADEEC69492}" destId="{4F912EB3-379F-4F2D-914E-2C525877C2CA}" srcOrd="1" destOrd="0" presId="urn:microsoft.com/office/officeart/2005/8/layout/orgChart1"/>
    <dgm:cxn modelId="{84E622AA-B108-4D6B-9043-5B8C561F9C1D}" type="presParOf" srcId="{A43118C3-F522-41AE-B31B-A011BD8FD046}" destId="{4421618D-624E-4C53-92AF-E1D03A9E7913}" srcOrd="1" destOrd="0" presId="urn:microsoft.com/office/officeart/2005/8/layout/orgChart1"/>
    <dgm:cxn modelId="{35B03D95-46DD-471D-9B61-DF10F5C97F6C}" type="presParOf" srcId="{A43118C3-F522-41AE-B31B-A011BD8FD046}" destId="{CE7BECC3-E4FC-4EAD-B0E3-0C8437CEED54}" srcOrd="2" destOrd="0" presId="urn:microsoft.com/office/officeart/2005/8/layout/orgChart1"/>
    <dgm:cxn modelId="{5846250D-6574-4CF9-BB5C-136F3EAC79B9}" type="presParOf" srcId="{79443AE1-36CF-48E3-805D-D8E5AE1BB53B}" destId="{2CFD2537-1660-42DE-9F34-F18AF823B685}" srcOrd="2" destOrd="0" presId="urn:microsoft.com/office/officeart/2005/8/layout/orgChart1"/>
    <dgm:cxn modelId="{82AA6E36-F21F-4BAF-BF1F-7B55EC5E6595}" type="presParOf" srcId="{BCB005A1-8058-4ABB-883B-4F6EB225AF70}" destId="{DF975DD6-4E4F-4E20-B217-30F67CD4F865}" srcOrd="2" destOrd="0" presId="urn:microsoft.com/office/officeart/2005/8/layout/orgChart1"/>
    <dgm:cxn modelId="{2CFCAE6D-C949-478E-B14B-BBF0BE4406A9}" type="presParOf" srcId="{C4C9ED6F-29F3-42AE-AAE8-9DD3E66384F1}" destId="{CF1E1CC5-3069-48CF-8E0E-34A10808B469}" srcOrd="4" destOrd="0" presId="urn:microsoft.com/office/officeart/2005/8/layout/orgChart1"/>
    <dgm:cxn modelId="{E01EBC5A-0E43-4CFD-8F4A-2F6C36C3D082}" type="presParOf" srcId="{C4C9ED6F-29F3-42AE-AAE8-9DD3E66384F1}" destId="{F2D46F61-B653-4953-BB56-2B45A35FC22A}" srcOrd="5" destOrd="0" presId="urn:microsoft.com/office/officeart/2005/8/layout/orgChart1"/>
    <dgm:cxn modelId="{A2CA5EA7-2BFD-4DB7-81AB-A8C399FD854D}" type="presParOf" srcId="{F2D46F61-B653-4953-BB56-2B45A35FC22A}" destId="{AB61C8F2-1CB2-4499-B370-EAF8C3AC5114}" srcOrd="0" destOrd="0" presId="urn:microsoft.com/office/officeart/2005/8/layout/orgChart1"/>
    <dgm:cxn modelId="{CB0F95BB-8571-473A-B8E3-7279CCD6791A}" type="presParOf" srcId="{AB61C8F2-1CB2-4499-B370-EAF8C3AC5114}" destId="{35E10DE4-FDFD-4DD1-844D-5EACA476BEE8}" srcOrd="0" destOrd="0" presId="urn:microsoft.com/office/officeart/2005/8/layout/orgChart1"/>
    <dgm:cxn modelId="{96F59A5A-ECA4-4C94-B246-AA75EFDB2181}" type="presParOf" srcId="{AB61C8F2-1CB2-4499-B370-EAF8C3AC5114}" destId="{5C6B45E1-1F54-4321-B581-BFEE0FF9A3B6}" srcOrd="1" destOrd="0" presId="urn:microsoft.com/office/officeart/2005/8/layout/orgChart1"/>
    <dgm:cxn modelId="{FDC8A57C-0B77-447F-981E-F7ECA17B092F}" type="presParOf" srcId="{F2D46F61-B653-4953-BB56-2B45A35FC22A}" destId="{FB23A734-43BD-4688-B9F0-1C88F78879F0}" srcOrd="1" destOrd="0" presId="urn:microsoft.com/office/officeart/2005/8/layout/orgChart1"/>
    <dgm:cxn modelId="{A71CC435-77E7-4A31-AD97-8EC727A58C88}" type="presParOf" srcId="{FB23A734-43BD-4688-B9F0-1C88F78879F0}" destId="{89292BB3-E210-404E-90DC-35201E3FBAA0}" srcOrd="0" destOrd="0" presId="urn:microsoft.com/office/officeart/2005/8/layout/orgChart1"/>
    <dgm:cxn modelId="{9084DD8F-9984-4D8B-A542-92F11C540524}" type="presParOf" srcId="{FB23A734-43BD-4688-B9F0-1C88F78879F0}" destId="{75E06D1C-6970-46C8-91D3-A133BC19B9FB}" srcOrd="1" destOrd="0" presId="urn:microsoft.com/office/officeart/2005/8/layout/orgChart1"/>
    <dgm:cxn modelId="{0C3F4C24-F876-4C87-A645-B16E69CFE2E5}" type="presParOf" srcId="{75E06D1C-6970-46C8-91D3-A133BC19B9FB}" destId="{0AD27B66-9A2E-4600-B8B2-2B2176D06D60}" srcOrd="0" destOrd="0" presId="urn:microsoft.com/office/officeart/2005/8/layout/orgChart1"/>
    <dgm:cxn modelId="{FAD009A2-D24F-404A-A303-B1940B23A302}" type="presParOf" srcId="{0AD27B66-9A2E-4600-B8B2-2B2176D06D60}" destId="{688ADB20-D8E9-4FEC-8F5E-9CC6DA09F55E}" srcOrd="0" destOrd="0" presId="urn:microsoft.com/office/officeart/2005/8/layout/orgChart1"/>
    <dgm:cxn modelId="{71C6C23C-B07A-4109-8E9B-A0D76CACD845}" type="presParOf" srcId="{0AD27B66-9A2E-4600-B8B2-2B2176D06D60}" destId="{9229106D-03B7-4A41-A5AE-9D7FFEDC2C54}" srcOrd="1" destOrd="0" presId="urn:microsoft.com/office/officeart/2005/8/layout/orgChart1"/>
    <dgm:cxn modelId="{868F3924-BF96-4350-B3E7-1880CB055ADD}" type="presParOf" srcId="{75E06D1C-6970-46C8-91D3-A133BC19B9FB}" destId="{4F1B2882-240C-408E-B584-416B00219F42}" srcOrd="1" destOrd="0" presId="urn:microsoft.com/office/officeart/2005/8/layout/orgChart1"/>
    <dgm:cxn modelId="{60C343AD-808B-4270-AA85-F1CA3FDD01F6}" type="presParOf" srcId="{75E06D1C-6970-46C8-91D3-A133BC19B9FB}" destId="{423280FD-E2CB-4DA7-A1AF-A81F1E32B676}" srcOrd="2" destOrd="0" presId="urn:microsoft.com/office/officeart/2005/8/layout/orgChart1"/>
    <dgm:cxn modelId="{FA282A33-8CBE-4A39-AD87-5BD6BC38D547}" type="presParOf" srcId="{F2D46F61-B653-4953-BB56-2B45A35FC22A}" destId="{066C83EE-D94C-4017-BC1E-DE7C31185873}" srcOrd="2" destOrd="0" presId="urn:microsoft.com/office/officeart/2005/8/layout/orgChart1"/>
    <dgm:cxn modelId="{6F88F023-755B-4021-8E09-F4991BF9E0A1}" type="presParOf" srcId="{6C1E9895-DD32-4039-A8AB-447501BDA231}" destId="{FE541524-9CF4-4D47-A038-D979D41D1F12}"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3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292BB3-E210-404E-90DC-35201E3FBAA0}">
      <dsp:nvSpPr>
        <dsp:cNvPr id="0" name=""/>
        <dsp:cNvSpPr/>
      </dsp:nvSpPr>
      <dsp:spPr>
        <a:xfrm>
          <a:off x="4245150" y="637311"/>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1E1CC5-3069-48CF-8E0E-34A10808B469}">
      <dsp:nvSpPr>
        <dsp:cNvPr id="0" name=""/>
        <dsp:cNvSpPr/>
      </dsp:nvSpPr>
      <dsp:spPr>
        <a:xfrm>
          <a:off x="3019567" y="311794"/>
          <a:ext cx="1450381" cy="101669"/>
        </a:xfrm>
        <a:custGeom>
          <a:avLst/>
          <a:gdLst/>
          <a:ahLst/>
          <a:cxnLst/>
          <a:rect l="0" t="0" r="0" b="0"/>
          <a:pathLst>
            <a:path>
              <a:moveTo>
                <a:pt x="0" y="0"/>
              </a:moveTo>
              <a:lnTo>
                <a:pt x="0" y="54661"/>
              </a:lnTo>
              <a:lnTo>
                <a:pt x="1450381" y="54661"/>
              </a:lnTo>
              <a:lnTo>
                <a:pt x="1450381" y="101669"/>
              </a:lnTo>
            </a:path>
          </a:pathLst>
        </a:custGeom>
        <a:noFill/>
        <a:ln w="25400" cap="flat" cmpd="sng" algn="ctr">
          <a:solidFill>
            <a:schemeClr val="accent2">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63772D-C56E-4B29-A14D-80D0C8AE32A1}">
      <dsp:nvSpPr>
        <dsp:cNvPr id="0" name=""/>
        <dsp:cNvSpPr/>
      </dsp:nvSpPr>
      <dsp:spPr>
        <a:xfrm>
          <a:off x="4903294" y="1517237"/>
          <a:ext cx="91440" cy="841667"/>
        </a:xfrm>
        <a:custGeom>
          <a:avLst/>
          <a:gdLst/>
          <a:ahLst/>
          <a:cxnLst/>
          <a:rect l="0" t="0" r="0" b="0"/>
          <a:pathLst>
            <a:path>
              <a:moveTo>
                <a:pt x="45720" y="0"/>
              </a:moveTo>
              <a:lnTo>
                <a:pt x="45720" y="841667"/>
              </a:lnTo>
              <a:lnTo>
                <a:pt x="112874" y="84166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B3A8E1-27F3-48AB-B8F8-B71822C9208E}">
      <dsp:nvSpPr>
        <dsp:cNvPr id="0" name=""/>
        <dsp:cNvSpPr/>
      </dsp:nvSpPr>
      <dsp:spPr>
        <a:xfrm>
          <a:off x="4903294" y="1517237"/>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52F59C7-3096-415A-9E6F-59392B7EA1A9}">
      <dsp:nvSpPr>
        <dsp:cNvPr id="0" name=""/>
        <dsp:cNvSpPr/>
      </dsp:nvSpPr>
      <dsp:spPr>
        <a:xfrm>
          <a:off x="4903294" y="1517237"/>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5E08D74-11AD-48D7-BE79-22FB30235B04}">
      <dsp:nvSpPr>
        <dsp:cNvPr id="0" name=""/>
        <dsp:cNvSpPr/>
      </dsp:nvSpPr>
      <dsp:spPr>
        <a:xfrm>
          <a:off x="3219503" y="629996"/>
          <a:ext cx="1908588" cy="663393"/>
        </a:xfrm>
        <a:custGeom>
          <a:avLst/>
          <a:gdLst/>
          <a:ahLst/>
          <a:cxnLst/>
          <a:rect l="0" t="0" r="0" b="0"/>
          <a:pathLst>
            <a:path>
              <a:moveTo>
                <a:pt x="0" y="0"/>
              </a:moveTo>
              <a:lnTo>
                <a:pt x="0" y="616384"/>
              </a:lnTo>
              <a:lnTo>
                <a:pt x="1908588" y="616384"/>
              </a:lnTo>
              <a:lnTo>
                <a:pt x="1908588" y="66339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7B36D65-71FF-4500-8EE0-6FB711845C61}">
      <dsp:nvSpPr>
        <dsp:cNvPr id="0" name=""/>
        <dsp:cNvSpPr/>
      </dsp:nvSpPr>
      <dsp:spPr>
        <a:xfrm>
          <a:off x="4373840" y="1537067"/>
          <a:ext cx="91440" cy="186109"/>
        </a:xfrm>
        <a:custGeom>
          <a:avLst/>
          <a:gdLst/>
          <a:ahLst/>
          <a:cxnLst/>
          <a:rect l="0" t="0" r="0" b="0"/>
          <a:pathLst>
            <a:path>
              <a:moveTo>
                <a:pt x="45720" y="0"/>
              </a:moveTo>
              <a:lnTo>
                <a:pt x="45720" y="186109"/>
              </a:lnTo>
              <a:lnTo>
                <a:pt x="100616" y="18610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B723300-1054-4448-B4A4-81D66FAB8ADB}">
      <dsp:nvSpPr>
        <dsp:cNvPr id="0" name=""/>
        <dsp:cNvSpPr/>
      </dsp:nvSpPr>
      <dsp:spPr>
        <a:xfrm>
          <a:off x="3219503" y="629996"/>
          <a:ext cx="1379135" cy="683223"/>
        </a:xfrm>
        <a:custGeom>
          <a:avLst/>
          <a:gdLst/>
          <a:ahLst/>
          <a:cxnLst/>
          <a:rect l="0" t="0" r="0" b="0"/>
          <a:pathLst>
            <a:path>
              <a:moveTo>
                <a:pt x="0" y="0"/>
              </a:moveTo>
              <a:lnTo>
                <a:pt x="0" y="636215"/>
              </a:lnTo>
              <a:lnTo>
                <a:pt x="1379135" y="636215"/>
              </a:lnTo>
              <a:lnTo>
                <a:pt x="1379135" y="68322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D5585A-01D7-4BD4-B7B9-F6167477CFDE}">
      <dsp:nvSpPr>
        <dsp:cNvPr id="0" name=""/>
        <dsp:cNvSpPr/>
      </dsp:nvSpPr>
      <dsp:spPr>
        <a:xfrm>
          <a:off x="3819871" y="1517237"/>
          <a:ext cx="91440" cy="841667"/>
        </a:xfrm>
        <a:custGeom>
          <a:avLst/>
          <a:gdLst/>
          <a:ahLst/>
          <a:cxnLst/>
          <a:rect l="0" t="0" r="0" b="0"/>
          <a:pathLst>
            <a:path>
              <a:moveTo>
                <a:pt x="45720" y="0"/>
              </a:moveTo>
              <a:lnTo>
                <a:pt x="45720" y="841667"/>
              </a:lnTo>
              <a:lnTo>
                <a:pt x="112874" y="84166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9C978C1-A080-4765-A53F-F869B1544ACC}">
      <dsp:nvSpPr>
        <dsp:cNvPr id="0" name=""/>
        <dsp:cNvSpPr/>
      </dsp:nvSpPr>
      <dsp:spPr>
        <a:xfrm>
          <a:off x="3819871" y="1517237"/>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B1A350-4105-4D68-8849-C0957CAB4251}">
      <dsp:nvSpPr>
        <dsp:cNvPr id="0" name=""/>
        <dsp:cNvSpPr/>
      </dsp:nvSpPr>
      <dsp:spPr>
        <a:xfrm>
          <a:off x="3819871" y="1517237"/>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3BEEBC8-4941-4D97-9E49-445CC9DF716D}">
      <dsp:nvSpPr>
        <dsp:cNvPr id="0" name=""/>
        <dsp:cNvSpPr/>
      </dsp:nvSpPr>
      <dsp:spPr>
        <a:xfrm>
          <a:off x="3219503" y="629996"/>
          <a:ext cx="825165" cy="663393"/>
        </a:xfrm>
        <a:custGeom>
          <a:avLst/>
          <a:gdLst/>
          <a:ahLst/>
          <a:cxnLst/>
          <a:rect l="0" t="0" r="0" b="0"/>
          <a:pathLst>
            <a:path>
              <a:moveTo>
                <a:pt x="0" y="0"/>
              </a:moveTo>
              <a:lnTo>
                <a:pt x="0" y="616384"/>
              </a:lnTo>
              <a:lnTo>
                <a:pt x="825165" y="616384"/>
              </a:lnTo>
              <a:lnTo>
                <a:pt x="825165" y="66339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A42623D-21F9-419A-81C1-9FB499F62DA4}">
      <dsp:nvSpPr>
        <dsp:cNvPr id="0" name=""/>
        <dsp:cNvSpPr/>
      </dsp:nvSpPr>
      <dsp:spPr>
        <a:xfrm>
          <a:off x="3278159" y="1517237"/>
          <a:ext cx="91440" cy="841667"/>
        </a:xfrm>
        <a:custGeom>
          <a:avLst/>
          <a:gdLst/>
          <a:ahLst/>
          <a:cxnLst/>
          <a:rect l="0" t="0" r="0" b="0"/>
          <a:pathLst>
            <a:path>
              <a:moveTo>
                <a:pt x="45720" y="0"/>
              </a:moveTo>
              <a:lnTo>
                <a:pt x="45720" y="841667"/>
              </a:lnTo>
              <a:lnTo>
                <a:pt x="112874" y="84166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B60E81-F8C4-40C9-A5E1-099DF05F50EB}">
      <dsp:nvSpPr>
        <dsp:cNvPr id="0" name=""/>
        <dsp:cNvSpPr/>
      </dsp:nvSpPr>
      <dsp:spPr>
        <a:xfrm>
          <a:off x="3278159" y="1517237"/>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752021F-185C-4971-8388-C70DAFE70ADF}">
      <dsp:nvSpPr>
        <dsp:cNvPr id="0" name=""/>
        <dsp:cNvSpPr/>
      </dsp:nvSpPr>
      <dsp:spPr>
        <a:xfrm>
          <a:off x="3278159" y="1517237"/>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AA1D28-D97E-4635-9D62-E48E5A002F9F}">
      <dsp:nvSpPr>
        <dsp:cNvPr id="0" name=""/>
        <dsp:cNvSpPr/>
      </dsp:nvSpPr>
      <dsp:spPr>
        <a:xfrm>
          <a:off x="3219503" y="629996"/>
          <a:ext cx="283453" cy="663393"/>
        </a:xfrm>
        <a:custGeom>
          <a:avLst/>
          <a:gdLst/>
          <a:ahLst/>
          <a:cxnLst/>
          <a:rect l="0" t="0" r="0" b="0"/>
          <a:pathLst>
            <a:path>
              <a:moveTo>
                <a:pt x="0" y="0"/>
              </a:moveTo>
              <a:lnTo>
                <a:pt x="0" y="616384"/>
              </a:lnTo>
              <a:lnTo>
                <a:pt x="283453" y="616384"/>
              </a:lnTo>
              <a:lnTo>
                <a:pt x="283453" y="66339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682E093-53DD-4B0C-9E80-8CDFBE8699F6}">
      <dsp:nvSpPr>
        <dsp:cNvPr id="0" name=""/>
        <dsp:cNvSpPr/>
      </dsp:nvSpPr>
      <dsp:spPr>
        <a:xfrm>
          <a:off x="2736448" y="1517237"/>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7E1798-AFB3-4836-9238-7BB7574ADBCF}">
      <dsp:nvSpPr>
        <dsp:cNvPr id="0" name=""/>
        <dsp:cNvSpPr/>
      </dsp:nvSpPr>
      <dsp:spPr>
        <a:xfrm>
          <a:off x="2736448" y="1517237"/>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AC82EA2-2CCD-4EA5-80F7-B93D66C32D7D}">
      <dsp:nvSpPr>
        <dsp:cNvPr id="0" name=""/>
        <dsp:cNvSpPr/>
      </dsp:nvSpPr>
      <dsp:spPr>
        <a:xfrm>
          <a:off x="2961246" y="629996"/>
          <a:ext cx="258257" cy="663393"/>
        </a:xfrm>
        <a:custGeom>
          <a:avLst/>
          <a:gdLst/>
          <a:ahLst/>
          <a:cxnLst/>
          <a:rect l="0" t="0" r="0" b="0"/>
          <a:pathLst>
            <a:path>
              <a:moveTo>
                <a:pt x="258257" y="0"/>
              </a:moveTo>
              <a:lnTo>
                <a:pt x="258257" y="616384"/>
              </a:lnTo>
              <a:lnTo>
                <a:pt x="0" y="616384"/>
              </a:lnTo>
              <a:lnTo>
                <a:pt x="0" y="66339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B4406EC-E1E7-4435-94E0-25989DAAA4A3}">
      <dsp:nvSpPr>
        <dsp:cNvPr id="0" name=""/>
        <dsp:cNvSpPr/>
      </dsp:nvSpPr>
      <dsp:spPr>
        <a:xfrm>
          <a:off x="3219503" y="629996"/>
          <a:ext cx="387122" cy="189113"/>
        </a:xfrm>
        <a:custGeom>
          <a:avLst/>
          <a:gdLst/>
          <a:ahLst/>
          <a:cxnLst/>
          <a:rect l="0" t="0" r="0" b="0"/>
          <a:pathLst>
            <a:path>
              <a:moveTo>
                <a:pt x="0" y="0"/>
              </a:moveTo>
              <a:lnTo>
                <a:pt x="0" y="142105"/>
              </a:lnTo>
              <a:lnTo>
                <a:pt x="387122" y="142105"/>
              </a:lnTo>
              <a:lnTo>
                <a:pt x="387122" y="189113"/>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DAC5EA6-51A9-4926-96DB-E13D0FC9D9BC}">
      <dsp:nvSpPr>
        <dsp:cNvPr id="0" name=""/>
        <dsp:cNvSpPr/>
      </dsp:nvSpPr>
      <dsp:spPr>
        <a:xfrm>
          <a:off x="2099252" y="1546498"/>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300F3E-C8F2-4D0D-98EF-60598EF19529}">
      <dsp:nvSpPr>
        <dsp:cNvPr id="0" name=""/>
        <dsp:cNvSpPr/>
      </dsp:nvSpPr>
      <dsp:spPr>
        <a:xfrm>
          <a:off x="2099252" y="1546498"/>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922BAFA-D787-470A-BA25-FF120CB06D63}">
      <dsp:nvSpPr>
        <dsp:cNvPr id="0" name=""/>
        <dsp:cNvSpPr/>
      </dsp:nvSpPr>
      <dsp:spPr>
        <a:xfrm>
          <a:off x="2324050" y="629996"/>
          <a:ext cx="895453" cy="692654"/>
        </a:xfrm>
        <a:custGeom>
          <a:avLst/>
          <a:gdLst/>
          <a:ahLst/>
          <a:cxnLst/>
          <a:rect l="0" t="0" r="0" b="0"/>
          <a:pathLst>
            <a:path>
              <a:moveTo>
                <a:pt x="895453" y="0"/>
              </a:moveTo>
              <a:lnTo>
                <a:pt x="895453" y="645646"/>
              </a:lnTo>
              <a:lnTo>
                <a:pt x="0" y="645646"/>
              </a:lnTo>
              <a:lnTo>
                <a:pt x="0" y="692654"/>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A60CC2-F553-4672-A6AD-62A8B6E964C1}">
      <dsp:nvSpPr>
        <dsp:cNvPr id="0" name=""/>
        <dsp:cNvSpPr/>
      </dsp:nvSpPr>
      <dsp:spPr>
        <a:xfrm>
          <a:off x="1498108" y="1536212"/>
          <a:ext cx="91440" cy="830007"/>
        </a:xfrm>
        <a:custGeom>
          <a:avLst/>
          <a:gdLst/>
          <a:ahLst/>
          <a:cxnLst/>
          <a:rect l="0" t="0" r="0" b="0"/>
          <a:pathLst>
            <a:path>
              <a:moveTo>
                <a:pt x="45720" y="0"/>
              </a:moveTo>
              <a:lnTo>
                <a:pt x="45720" y="830007"/>
              </a:lnTo>
              <a:lnTo>
                <a:pt x="99156" y="83000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1533284-A2E3-47E4-AD66-C58A40BE54A8}">
      <dsp:nvSpPr>
        <dsp:cNvPr id="0" name=""/>
        <dsp:cNvSpPr/>
      </dsp:nvSpPr>
      <dsp:spPr>
        <a:xfrm>
          <a:off x="1498108" y="1536212"/>
          <a:ext cx="91440" cy="512143"/>
        </a:xfrm>
        <a:custGeom>
          <a:avLst/>
          <a:gdLst/>
          <a:ahLst/>
          <a:cxnLst/>
          <a:rect l="0" t="0" r="0" b="0"/>
          <a:pathLst>
            <a:path>
              <a:moveTo>
                <a:pt x="45720" y="0"/>
              </a:moveTo>
              <a:lnTo>
                <a:pt x="45720" y="512143"/>
              </a:lnTo>
              <a:lnTo>
                <a:pt x="99156" y="51214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3C83D8C-F5BE-4EB2-B9A3-4104B2E1FFFB}">
      <dsp:nvSpPr>
        <dsp:cNvPr id="0" name=""/>
        <dsp:cNvSpPr/>
      </dsp:nvSpPr>
      <dsp:spPr>
        <a:xfrm>
          <a:off x="1498108" y="1536212"/>
          <a:ext cx="91440" cy="194279"/>
        </a:xfrm>
        <a:custGeom>
          <a:avLst/>
          <a:gdLst/>
          <a:ahLst/>
          <a:cxnLst/>
          <a:rect l="0" t="0" r="0" b="0"/>
          <a:pathLst>
            <a:path>
              <a:moveTo>
                <a:pt x="45720" y="0"/>
              </a:moveTo>
              <a:lnTo>
                <a:pt x="45720" y="194279"/>
              </a:lnTo>
              <a:lnTo>
                <a:pt x="99156" y="19427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75DEFDF-6409-4D71-8D3F-707B3938013B}">
      <dsp:nvSpPr>
        <dsp:cNvPr id="0" name=""/>
        <dsp:cNvSpPr/>
      </dsp:nvSpPr>
      <dsp:spPr>
        <a:xfrm>
          <a:off x="1722907" y="629996"/>
          <a:ext cx="1496596" cy="682368"/>
        </a:xfrm>
        <a:custGeom>
          <a:avLst/>
          <a:gdLst/>
          <a:ahLst/>
          <a:cxnLst/>
          <a:rect l="0" t="0" r="0" b="0"/>
          <a:pathLst>
            <a:path>
              <a:moveTo>
                <a:pt x="1496596" y="0"/>
              </a:moveTo>
              <a:lnTo>
                <a:pt x="1496596" y="635360"/>
              </a:lnTo>
              <a:lnTo>
                <a:pt x="0" y="635360"/>
              </a:lnTo>
              <a:lnTo>
                <a:pt x="0" y="682368"/>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6D5E23-C31A-46AE-BCBD-81E33942EF05}">
      <dsp:nvSpPr>
        <dsp:cNvPr id="0" name=""/>
        <dsp:cNvSpPr/>
      </dsp:nvSpPr>
      <dsp:spPr>
        <a:xfrm>
          <a:off x="3019567" y="311794"/>
          <a:ext cx="199936" cy="94354"/>
        </a:xfrm>
        <a:custGeom>
          <a:avLst/>
          <a:gdLst/>
          <a:ahLst/>
          <a:cxnLst/>
          <a:rect l="0" t="0" r="0" b="0"/>
          <a:pathLst>
            <a:path>
              <a:moveTo>
                <a:pt x="0" y="0"/>
              </a:moveTo>
              <a:lnTo>
                <a:pt x="0" y="47346"/>
              </a:lnTo>
              <a:lnTo>
                <a:pt x="199936" y="47346"/>
              </a:lnTo>
              <a:lnTo>
                <a:pt x="199936" y="94354"/>
              </a:lnTo>
            </a:path>
          </a:pathLst>
        </a:custGeom>
        <a:noFill/>
        <a:ln w="25400" cap="flat" cmpd="sng" algn="ctr">
          <a:solidFill>
            <a:schemeClr val="accent2">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9C88A6-DD08-4491-8C75-6F7802771F56}">
      <dsp:nvSpPr>
        <dsp:cNvPr id="0" name=""/>
        <dsp:cNvSpPr/>
      </dsp:nvSpPr>
      <dsp:spPr>
        <a:xfrm>
          <a:off x="747198" y="955175"/>
          <a:ext cx="91440" cy="841667"/>
        </a:xfrm>
        <a:custGeom>
          <a:avLst/>
          <a:gdLst/>
          <a:ahLst/>
          <a:cxnLst/>
          <a:rect l="0" t="0" r="0" b="0"/>
          <a:pathLst>
            <a:path>
              <a:moveTo>
                <a:pt x="45720" y="0"/>
              </a:moveTo>
              <a:lnTo>
                <a:pt x="45720" y="841667"/>
              </a:lnTo>
              <a:lnTo>
                <a:pt x="112874" y="841667"/>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A3DC6F-59CA-4B39-942E-99F96A2C7173}">
      <dsp:nvSpPr>
        <dsp:cNvPr id="0" name=""/>
        <dsp:cNvSpPr/>
      </dsp:nvSpPr>
      <dsp:spPr>
        <a:xfrm>
          <a:off x="747198" y="955175"/>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57C1351-DDA4-46F1-A026-558CD0E2C21E}">
      <dsp:nvSpPr>
        <dsp:cNvPr id="0" name=""/>
        <dsp:cNvSpPr/>
      </dsp:nvSpPr>
      <dsp:spPr>
        <a:xfrm>
          <a:off x="747198" y="955175"/>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E5DBDFC-0121-4A46-9144-57320A50D271}">
      <dsp:nvSpPr>
        <dsp:cNvPr id="0" name=""/>
        <dsp:cNvSpPr/>
      </dsp:nvSpPr>
      <dsp:spPr>
        <a:xfrm>
          <a:off x="701140" y="637311"/>
          <a:ext cx="270855" cy="94016"/>
        </a:xfrm>
        <a:custGeom>
          <a:avLst/>
          <a:gdLst/>
          <a:ahLst/>
          <a:cxnLst/>
          <a:rect l="0" t="0" r="0" b="0"/>
          <a:pathLst>
            <a:path>
              <a:moveTo>
                <a:pt x="0" y="0"/>
              </a:moveTo>
              <a:lnTo>
                <a:pt x="0" y="47008"/>
              </a:lnTo>
              <a:lnTo>
                <a:pt x="270855" y="47008"/>
              </a:lnTo>
              <a:lnTo>
                <a:pt x="270855" y="94016"/>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5DB4574-E03A-4A69-AE85-B48C5CAC7C71}">
      <dsp:nvSpPr>
        <dsp:cNvPr id="0" name=""/>
        <dsp:cNvSpPr/>
      </dsp:nvSpPr>
      <dsp:spPr>
        <a:xfrm>
          <a:off x="205486" y="955175"/>
          <a:ext cx="91440" cy="523803"/>
        </a:xfrm>
        <a:custGeom>
          <a:avLst/>
          <a:gdLst/>
          <a:ahLst/>
          <a:cxnLst/>
          <a:rect l="0" t="0" r="0" b="0"/>
          <a:pathLst>
            <a:path>
              <a:moveTo>
                <a:pt x="45720" y="0"/>
              </a:moveTo>
              <a:lnTo>
                <a:pt x="45720" y="523803"/>
              </a:lnTo>
              <a:lnTo>
                <a:pt x="112874" y="523803"/>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9A2EBF7-FF83-45A5-97E4-FD25E2DAF98F}">
      <dsp:nvSpPr>
        <dsp:cNvPr id="0" name=""/>
        <dsp:cNvSpPr/>
      </dsp:nvSpPr>
      <dsp:spPr>
        <a:xfrm>
          <a:off x="205486" y="955175"/>
          <a:ext cx="91440" cy="205939"/>
        </a:xfrm>
        <a:custGeom>
          <a:avLst/>
          <a:gdLst/>
          <a:ahLst/>
          <a:cxnLst/>
          <a:rect l="0" t="0" r="0" b="0"/>
          <a:pathLst>
            <a:path>
              <a:moveTo>
                <a:pt x="45720" y="0"/>
              </a:moveTo>
              <a:lnTo>
                <a:pt x="45720" y="205939"/>
              </a:lnTo>
              <a:lnTo>
                <a:pt x="112874" y="205939"/>
              </a:lnTo>
            </a:path>
          </a:pathLst>
        </a:custGeom>
        <a:noFill/>
        <a:ln w="25400" cap="flat" cmpd="sng" algn="ctr">
          <a:solidFill>
            <a:schemeClr val="accent2">
              <a:tint val="5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153586-6F6D-4908-8087-5278199C34C7}">
      <dsp:nvSpPr>
        <dsp:cNvPr id="0" name=""/>
        <dsp:cNvSpPr/>
      </dsp:nvSpPr>
      <dsp:spPr>
        <a:xfrm>
          <a:off x="430284" y="637311"/>
          <a:ext cx="270855" cy="94016"/>
        </a:xfrm>
        <a:custGeom>
          <a:avLst/>
          <a:gdLst/>
          <a:ahLst/>
          <a:cxnLst/>
          <a:rect l="0" t="0" r="0" b="0"/>
          <a:pathLst>
            <a:path>
              <a:moveTo>
                <a:pt x="270855" y="0"/>
              </a:moveTo>
              <a:lnTo>
                <a:pt x="270855" y="47008"/>
              </a:lnTo>
              <a:lnTo>
                <a:pt x="0" y="47008"/>
              </a:lnTo>
              <a:lnTo>
                <a:pt x="0" y="94016"/>
              </a:lnTo>
            </a:path>
          </a:pathLst>
        </a:custGeom>
        <a:noFill/>
        <a:ln w="25400" cap="flat" cmpd="sng" algn="ctr">
          <a:solidFill>
            <a:schemeClr val="accent2">
              <a:tint val="7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A50B64A-A922-4DD0-A7E7-7BA4A6D038EB}">
      <dsp:nvSpPr>
        <dsp:cNvPr id="0" name=""/>
        <dsp:cNvSpPr/>
      </dsp:nvSpPr>
      <dsp:spPr>
        <a:xfrm>
          <a:off x="701140" y="311794"/>
          <a:ext cx="2318427" cy="101669"/>
        </a:xfrm>
        <a:custGeom>
          <a:avLst/>
          <a:gdLst/>
          <a:ahLst/>
          <a:cxnLst/>
          <a:rect l="0" t="0" r="0" b="0"/>
          <a:pathLst>
            <a:path>
              <a:moveTo>
                <a:pt x="2318427" y="0"/>
              </a:moveTo>
              <a:lnTo>
                <a:pt x="2318427" y="54661"/>
              </a:lnTo>
              <a:lnTo>
                <a:pt x="0" y="54661"/>
              </a:lnTo>
              <a:lnTo>
                <a:pt x="0" y="101669"/>
              </a:lnTo>
            </a:path>
          </a:pathLst>
        </a:custGeom>
        <a:noFill/>
        <a:ln w="25400" cap="flat" cmpd="sng" algn="ctr">
          <a:solidFill>
            <a:schemeClr val="accent2">
              <a:tint val="9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A7AD0B6-E80D-4D13-B28C-A7A53EFF7DEC}">
      <dsp:nvSpPr>
        <dsp:cNvPr id="0" name=""/>
        <dsp:cNvSpPr/>
      </dsp:nvSpPr>
      <dsp:spPr>
        <a:xfrm>
          <a:off x="2795719" y="87946"/>
          <a:ext cx="447695" cy="223847"/>
        </a:xfrm>
        <a:prstGeom prst="rect">
          <a:avLst/>
        </a:prstGeom>
        <a:solidFill>
          <a:schemeClr val="accent2">
            <a:shade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marL="0" lvl="0" indent="0" algn="ctr" defTabSz="355600">
            <a:lnSpc>
              <a:spcPct val="90000"/>
            </a:lnSpc>
            <a:spcBef>
              <a:spcPct val="0"/>
            </a:spcBef>
            <a:spcAft>
              <a:spcPct val="35000"/>
            </a:spcAft>
            <a:buNone/>
          </a:pPr>
          <a:r>
            <a:rPr lang="en-GB" sz="800" kern="1200"/>
            <a:t>Zone Out</a:t>
          </a:r>
        </a:p>
      </dsp:txBody>
      <dsp:txXfrm>
        <a:off x="2795719" y="87946"/>
        <a:ext cx="447695" cy="223847"/>
      </dsp:txXfrm>
    </dsp:sp>
    <dsp:sp modelId="{0CFD30DB-E3E2-40A4-8B77-2890847DE976}">
      <dsp:nvSpPr>
        <dsp:cNvPr id="0" name=""/>
        <dsp:cNvSpPr/>
      </dsp:nvSpPr>
      <dsp:spPr>
        <a:xfrm>
          <a:off x="477292" y="413463"/>
          <a:ext cx="447695" cy="223847"/>
        </a:xfrm>
        <a:prstGeom prst="rect">
          <a:avLst/>
        </a:prstGeom>
        <a:solidFill>
          <a:schemeClr val="accent2">
            <a:shade val="8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Intro Screen</a:t>
          </a:r>
        </a:p>
      </dsp:txBody>
      <dsp:txXfrm>
        <a:off x="477292" y="413463"/>
        <a:ext cx="447695" cy="223847"/>
      </dsp:txXfrm>
    </dsp:sp>
    <dsp:sp modelId="{70299FAE-F000-45D0-BBA7-D89148FB9C30}">
      <dsp:nvSpPr>
        <dsp:cNvPr id="0" name=""/>
        <dsp:cNvSpPr/>
      </dsp:nvSpPr>
      <dsp:spPr>
        <a:xfrm>
          <a:off x="206436" y="731327"/>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enu Screen</a:t>
          </a:r>
        </a:p>
      </dsp:txBody>
      <dsp:txXfrm>
        <a:off x="206436" y="731327"/>
        <a:ext cx="447695" cy="223847"/>
      </dsp:txXfrm>
    </dsp:sp>
    <dsp:sp modelId="{FBFF90CD-B194-467B-995A-D11D6E47BD5C}">
      <dsp:nvSpPr>
        <dsp:cNvPr id="0" name=""/>
        <dsp:cNvSpPr/>
      </dsp:nvSpPr>
      <dsp:spPr>
        <a:xfrm>
          <a:off x="318360" y="1049191"/>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main menu</a:t>
          </a:r>
        </a:p>
      </dsp:txBody>
      <dsp:txXfrm>
        <a:off x="318360" y="1049191"/>
        <a:ext cx="447695" cy="223847"/>
      </dsp:txXfrm>
    </dsp:sp>
    <dsp:sp modelId="{636C503B-2CFA-4A55-BA73-11F63D60B9F4}">
      <dsp:nvSpPr>
        <dsp:cNvPr id="0" name=""/>
        <dsp:cNvSpPr/>
      </dsp:nvSpPr>
      <dsp:spPr>
        <a:xfrm>
          <a:off x="318360" y="1367055"/>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Show instructions and controls</a:t>
          </a:r>
        </a:p>
      </dsp:txBody>
      <dsp:txXfrm>
        <a:off x="318360" y="1367055"/>
        <a:ext cx="447695" cy="223847"/>
      </dsp:txXfrm>
    </dsp:sp>
    <dsp:sp modelId="{B662FAC3-A7E1-4098-AC29-AD7D833AF91A}">
      <dsp:nvSpPr>
        <dsp:cNvPr id="0" name=""/>
        <dsp:cNvSpPr/>
      </dsp:nvSpPr>
      <dsp:spPr>
        <a:xfrm>
          <a:off x="748148" y="731327"/>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Game Preload</a:t>
          </a:r>
        </a:p>
      </dsp:txBody>
      <dsp:txXfrm>
        <a:off x="748148" y="731327"/>
        <a:ext cx="447695" cy="223847"/>
      </dsp:txXfrm>
    </dsp:sp>
    <dsp:sp modelId="{01CC9E2F-D811-463B-B6F9-E9257F2BBF25}">
      <dsp:nvSpPr>
        <dsp:cNvPr id="0" name=""/>
        <dsp:cNvSpPr/>
      </dsp:nvSpPr>
      <dsp:spPr>
        <a:xfrm>
          <a:off x="860072" y="1049191"/>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graphics, sound &amp; music</a:t>
          </a:r>
        </a:p>
      </dsp:txBody>
      <dsp:txXfrm>
        <a:off x="860072" y="1049191"/>
        <a:ext cx="447695" cy="223847"/>
      </dsp:txXfrm>
    </dsp:sp>
    <dsp:sp modelId="{CA31543C-CE58-4D90-8524-1F69C6479804}">
      <dsp:nvSpPr>
        <dsp:cNvPr id="0" name=""/>
        <dsp:cNvSpPr/>
      </dsp:nvSpPr>
      <dsp:spPr>
        <a:xfrm>
          <a:off x="860072" y="1367055"/>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Initialise game variables</a:t>
          </a:r>
        </a:p>
      </dsp:txBody>
      <dsp:txXfrm>
        <a:off x="860072" y="1367055"/>
        <a:ext cx="447695" cy="223847"/>
      </dsp:txXfrm>
    </dsp:sp>
    <dsp:sp modelId="{87A6013D-2DF4-4A5F-9D12-7CFEF42B88DC}">
      <dsp:nvSpPr>
        <dsp:cNvPr id="0" name=""/>
        <dsp:cNvSpPr/>
      </dsp:nvSpPr>
      <dsp:spPr>
        <a:xfrm>
          <a:off x="860072" y="1684919"/>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Screen</a:t>
          </a:r>
        </a:p>
      </dsp:txBody>
      <dsp:txXfrm>
        <a:off x="860072" y="1684919"/>
        <a:ext cx="447695" cy="223847"/>
      </dsp:txXfrm>
    </dsp:sp>
    <dsp:sp modelId="{93139989-84D9-4A16-BF58-28C68BC54AA3}">
      <dsp:nvSpPr>
        <dsp:cNvPr id="0" name=""/>
        <dsp:cNvSpPr/>
      </dsp:nvSpPr>
      <dsp:spPr>
        <a:xfrm>
          <a:off x="2995656" y="406148"/>
          <a:ext cx="447695" cy="223847"/>
        </a:xfrm>
        <a:prstGeom prst="rect">
          <a:avLst/>
        </a:prstGeom>
        <a:solidFill>
          <a:schemeClr val="accent2">
            <a:shade val="8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ain Game</a:t>
          </a:r>
        </a:p>
      </dsp:txBody>
      <dsp:txXfrm>
        <a:off x="2995656" y="406148"/>
        <a:ext cx="447695" cy="223847"/>
      </dsp:txXfrm>
    </dsp:sp>
    <dsp:sp modelId="{544CE09D-A46C-47A8-BF8D-A9B8B1ADC483}">
      <dsp:nvSpPr>
        <dsp:cNvPr id="0" name=""/>
        <dsp:cNvSpPr/>
      </dsp:nvSpPr>
      <dsp:spPr>
        <a:xfrm>
          <a:off x="1499059" y="1312364"/>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level</a:t>
          </a:r>
        </a:p>
      </dsp:txBody>
      <dsp:txXfrm>
        <a:off x="1499059" y="1312364"/>
        <a:ext cx="447695" cy="223847"/>
      </dsp:txXfrm>
    </dsp:sp>
    <dsp:sp modelId="{0C6A8563-4F06-4312-8BC1-F0B4CC074ED5}">
      <dsp:nvSpPr>
        <dsp:cNvPr id="0" name=""/>
        <dsp:cNvSpPr/>
      </dsp:nvSpPr>
      <dsp:spPr>
        <a:xfrm>
          <a:off x="1597265" y="1618568"/>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oad player onto screen</a:t>
          </a:r>
        </a:p>
      </dsp:txBody>
      <dsp:txXfrm>
        <a:off x="1597265" y="1618568"/>
        <a:ext cx="447695" cy="223847"/>
      </dsp:txXfrm>
    </dsp:sp>
    <dsp:sp modelId="{2578D585-FD7F-46F7-B352-CD18B74E1F0F}">
      <dsp:nvSpPr>
        <dsp:cNvPr id="0" name=""/>
        <dsp:cNvSpPr/>
      </dsp:nvSpPr>
      <dsp:spPr>
        <a:xfrm>
          <a:off x="1597265" y="1936432"/>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Read level onto screen</a:t>
          </a:r>
        </a:p>
      </dsp:txBody>
      <dsp:txXfrm>
        <a:off x="1597265" y="1936432"/>
        <a:ext cx="447695" cy="223847"/>
      </dsp:txXfrm>
    </dsp:sp>
    <dsp:sp modelId="{49646EE2-5ACF-45A3-9D21-56B57A8CE24B}">
      <dsp:nvSpPr>
        <dsp:cNvPr id="0" name=""/>
        <dsp:cNvSpPr/>
      </dsp:nvSpPr>
      <dsp:spPr>
        <a:xfrm>
          <a:off x="1597265" y="2254296"/>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ove the level down the screen</a:t>
          </a:r>
        </a:p>
      </dsp:txBody>
      <dsp:txXfrm>
        <a:off x="1597265" y="2254296"/>
        <a:ext cx="447695" cy="223847"/>
      </dsp:txXfrm>
    </dsp:sp>
    <dsp:sp modelId="{7DD708E1-72A3-487B-A3A8-0999BBB5F279}">
      <dsp:nvSpPr>
        <dsp:cNvPr id="0" name=""/>
        <dsp:cNvSpPr/>
      </dsp:nvSpPr>
      <dsp:spPr>
        <a:xfrm>
          <a:off x="2100202" y="1322650"/>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Sound &amp; Music</a:t>
          </a:r>
        </a:p>
      </dsp:txBody>
      <dsp:txXfrm>
        <a:off x="2100202" y="1322650"/>
        <a:ext cx="447695" cy="223847"/>
      </dsp:txXfrm>
    </dsp:sp>
    <dsp:sp modelId="{C0B39963-1E0B-437E-BE18-886317E411DB}">
      <dsp:nvSpPr>
        <dsp:cNvPr id="0" name=""/>
        <dsp:cNvSpPr/>
      </dsp:nvSpPr>
      <dsp:spPr>
        <a:xfrm>
          <a:off x="2212126" y="1640514"/>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lay music on new level, on repeat</a:t>
          </a:r>
        </a:p>
      </dsp:txBody>
      <dsp:txXfrm>
        <a:off x="2212126" y="1640514"/>
        <a:ext cx="447695" cy="223847"/>
      </dsp:txXfrm>
    </dsp:sp>
    <dsp:sp modelId="{EB6921E0-93E2-4ED2-9E5E-3954C03A7A16}">
      <dsp:nvSpPr>
        <dsp:cNvPr id="0" name=""/>
        <dsp:cNvSpPr/>
      </dsp:nvSpPr>
      <dsp:spPr>
        <a:xfrm>
          <a:off x="2212126" y="1958378"/>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When collide with enemy</a:t>
          </a:r>
        </a:p>
      </dsp:txBody>
      <dsp:txXfrm>
        <a:off x="2212126" y="1958378"/>
        <a:ext cx="447695" cy="223847"/>
      </dsp:txXfrm>
    </dsp:sp>
    <dsp:sp modelId="{31C3DBDB-36B6-4D7F-B014-13FD2C442BAB}">
      <dsp:nvSpPr>
        <dsp:cNvPr id="0" name=""/>
        <dsp:cNvSpPr/>
      </dsp:nvSpPr>
      <dsp:spPr>
        <a:xfrm>
          <a:off x="3382778" y="81910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Main Game </a:t>
          </a:r>
        </a:p>
        <a:p>
          <a:pPr marL="0" lvl="0" indent="0" algn="ctr" defTabSz="222250">
            <a:lnSpc>
              <a:spcPct val="90000"/>
            </a:lnSpc>
            <a:spcBef>
              <a:spcPct val="0"/>
            </a:spcBef>
            <a:spcAft>
              <a:spcPct val="35000"/>
            </a:spcAft>
            <a:buNone/>
          </a:pPr>
          <a:r>
            <a:rPr lang="en-GB" sz="500" kern="1200"/>
            <a:t>Loop</a:t>
          </a:r>
        </a:p>
      </dsp:txBody>
      <dsp:txXfrm>
        <a:off x="3382778" y="819109"/>
        <a:ext cx="447695" cy="223847"/>
      </dsp:txXfrm>
    </dsp:sp>
    <dsp:sp modelId="{E42A0E2D-DBDE-4ADE-B457-8597D59A83B7}">
      <dsp:nvSpPr>
        <dsp:cNvPr id="0" name=""/>
        <dsp:cNvSpPr/>
      </dsp:nvSpPr>
      <dsp:spPr>
        <a:xfrm>
          <a:off x="2737398" y="129338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Difficulty</a:t>
          </a:r>
        </a:p>
      </dsp:txBody>
      <dsp:txXfrm>
        <a:off x="2737398" y="1293389"/>
        <a:ext cx="447695" cy="223847"/>
      </dsp:txXfrm>
    </dsp:sp>
    <dsp:sp modelId="{2D74DC69-E680-478A-9A6E-5728B68123D4}">
      <dsp:nvSpPr>
        <dsp:cNvPr id="0" name=""/>
        <dsp:cNvSpPr/>
      </dsp:nvSpPr>
      <dsp:spPr>
        <a:xfrm>
          <a:off x="2849322"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Increase on lvl complete</a:t>
          </a:r>
        </a:p>
      </dsp:txBody>
      <dsp:txXfrm>
        <a:off x="2849322" y="1611253"/>
        <a:ext cx="447695" cy="223847"/>
      </dsp:txXfrm>
    </dsp:sp>
    <dsp:sp modelId="{30474B6D-AD14-4527-A105-7AC4AEBC25F8}">
      <dsp:nvSpPr>
        <dsp:cNvPr id="0" name=""/>
        <dsp:cNvSpPr/>
      </dsp:nvSpPr>
      <dsp:spPr>
        <a:xfrm>
          <a:off x="2849322" y="1929117"/>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Reset when new game started</a:t>
          </a:r>
        </a:p>
      </dsp:txBody>
      <dsp:txXfrm>
        <a:off x="2849322" y="1929117"/>
        <a:ext cx="447695" cy="223847"/>
      </dsp:txXfrm>
    </dsp:sp>
    <dsp:sp modelId="{28A79786-C96F-455A-B69A-88FBF745F29C}">
      <dsp:nvSpPr>
        <dsp:cNvPr id="0" name=""/>
        <dsp:cNvSpPr/>
      </dsp:nvSpPr>
      <dsp:spPr>
        <a:xfrm>
          <a:off x="3279110" y="129338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ife system</a:t>
          </a:r>
        </a:p>
      </dsp:txBody>
      <dsp:txXfrm>
        <a:off x="3279110" y="1293389"/>
        <a:ext cx="447695" cy="223847"/>
      </dsp:txXfrm>
    </dsp:sp>
    <dsp:sp modelId="{A51A0C99-8C2E-4F76-8C59-927FDEA1FFCA}">
      <dsp:nvSpPr>
        <dsp:cNvPr id="0" name=""/>
        <dsp:cNvSpPr/>
      </dsp:nvSpPr>
      <dsp:spPr>
        <a:xfrm>
          <a:off x="3391034"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Start with 3 lives</a:t>
          </a:r>
        </a:p>
      </dsp:txBody>
      <dsp:txXfrm>
        <a:off x="3391034" y="1611253"/>
        <a:ext cx="447695" cy="223847"/>
      </dsp:txXfrm>
    </dsp:sp>
    <dsp:sp modelId="{17FF3B1E-8DDB-45AD-B863-67C854321E8C}">
      <dsp:nvSpPr>
        <dsp:cNvPr id="0" name=""/>
        <dsp:cNvSpPr/>
      </dsp:nvSpPr>
      <dsp:spPr>
        <a:xfrm>
          <a:off x="3391034" y="1929117"/>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layer fail lvl loss life and graphic</a:t>
          </a:r>
        </a:p>
      </dsp:txBody>
      <dsp:txXfrm>
        <a:off x="3391034" y="1929117"/>
        <a:ext cx="447695" cy="223847"/>
      </dsp:txXfrm>
    </dsp:sp>
    <dsp:sp modelId="{762CDFFE-22FA-4E9E-B645-008D8F893D2A}">
      <dsp:nvSpPr>
        <dsp:cNvPr id="0" name=""/>
        <dsp:cNvSpPr/>
      </dsp:nvSpPr>
      <dsp:spPr>
        <a:xfrm>
          <a:off x="3391034" y="2246980"/>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Gain life &amp; gain graphic</a:t>
          </a:r>
        </a:p>
      </dsp:txBody>
      <dsp:txXfrm>
        <a:off x="3391034" y="2246980"/>
        <a:ext cx="447695" cy="223847"/>
      </dsp:txXfrm>
    </dsp:sp>
    <dsp:sp modelId="{2F24FA72-2EA1-4B23-B948-DFD6CB095780}">
      <dsp:nvSpPr>
        <dsp:cNvPr id="0" name=""/>
        <dsp:cNvSpPr/>
      </dsp:nvSpPr>
      <dsp:spPr>
        <a:xfrm>
          <a:off x="3820821" y="129338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Next level</a:t>
          </a:r>
        </a:p>
      </dsp:txBody>
      <dsp:txXfrm>
        <a:off x="3820821" y="1293389"/>
        <a:ext cx="447695" cy="223847"/>
      </dsp:txXfrm>
    </dsp:sp>
    <dsp:sp modelId="{BC37AF4E-AE41-4E98-A083-FEF5BF28D983}">
      <dsp:nvSpPr>
        <dsp:cNvPr id="0" name=""/>
        <dsp:cNvSpPr/>
      </dsp:nvSpPr>
      <dsp:spPr>
        <a:xfrm>
          <a:off x="3932745"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evel is complete</a:t>
          </a:r>
        </a:p>
      </dsp:txBody>
      <dsp:txXfrm>
        <a:off x="3932745" y="1611253"/>
        <a:ext cx="447695" cy="223847"/>
      </dsp:txXfrm>
    </dsp:sp>
    <dsp:sp modelId="{64F3D7B9-C4CF-46E6-9AB2-1B9F908A92AA}">
      <dsp:nvSpPr>
        <dsp:cNvPr id="0" name=""/>
        <dsp:cNvSpPr/>
      </dsp:nvSpPr>
      <dsp:spPr>
        <a:xfrm>
          <a:off x="3932745" y="1929117"/>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layer fails lvl, game over</a:t>
          </a:r>
        </a:p>
      </dsp:txBody>
      <dsp:txXfrm>
        <a:off x="3932745" y="1929117"/>
        <a:ext cx="447695" cy="223847"/>
      </dsp:txXfrm>
    </dsp:sp>
    <dsp:sp modelId="{2172D8DD-283A-4B36-A6F6-80537A636E49}">
      <dsp:nvSpPr>
        <dsp:cNvPr id="0" name=""/>
        <dsp:cNvSpPr/>
      </dsp:nvSpPr>
      <dsp:spPr>
        <a:xfrm>
          <a:off x="3932745" y="2246980"/>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layer icon changes each lvl</a:t>
          </a:r>
        </a:p>
      </dsp:txBody>
      <dsp:txXfrm>
        <a:off x="3932745" y="2246980"/>
        <a:ext cx="447695" cy="223847"/>
      </dsp:txXfrm>
    </dsp:sp>
    <dsp:sp modelId="{B0DD453D-B991-485F-8523-EBCE000F735E}">
      <dsp:nvSpPr>
        <dsp:cNvPr id="0" name=""/>
        <dsp:cNvSpPr/>
      </dsp:nvSpPr>
      <dsp:spPr>
        <a:xfrm>
          <a:off x="4374791" y="1313220"/>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Handle player inputs</a:t>
          </a:r>
        </a:p>
      </dsp:txBody>
      <dsp:txXfrm>
        <a:off x="4374791" y="1313220"/>
        <a:ext cx="447695" cy="223847"/>
      </dsp:txXfrm>
    </dsp:sp>
    <dsp:sp modelId="{02A42968-018C-431A-BF67-E53805857D3F}">
      <dsp:nvSpPr>
        <dsp:cNvPr id="0" name=""/>
        <dsp:cNvSpPr/>
      </dsp:nvSpPr>
      <dsp:spPr>
        <a:xfrm>
          <a:off x="4474457"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left and right key moves ship</a:t>
          </a:r>
        </a:p>
      </dsp:txBody>
      <dsp:txXfrm>
        <a:off x="4474457" y="1611253"/>
        <a:ext cx="447695" cy="223847"/>
      </dsp:txXfrm>
    </dsp:sp>
    <dsp:sp modelId="{57CD1135-44A7-4365-AC0D-31BB3F49BFAE}">
      <dsp:nvSpPr>
        <dsp:cNvPr id="0" name=""/>
        <dsp:cNvSpPr/>
      </dsp:nvSpPr>
      <dsp:spPr>
        <a:xfrm>
          <a:off x="4904244" y="1293389"/>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Collision</a:t>
          </a:r>
        </a:p>
      </dsp:txBody>
      <dsp:txXfrm>
        <a:off x="4904244" y="1293389"/>
        <a:ext cx="447695" cy="223847"/>
      </dsp:txXfrm>
    </dsp:sp>
    <dsp:sp modelId="{71483936-377B-47AC-8D47-AA8167989B56}">
      <dsp:nvSpPr>
        <dsp:cNvPr id="0" name=""/>
        <dsp:cNvSpPr/>
      </dsp:nvSpPr>
      <dsp:spPr>
        <a:xfrm>
          <a:off x="5016168" y="1611253"/>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Power ups</a:t>
          </a:r>
        </a:p>
      </dsp:txBody>
      <dsp:txXfrm>
        <a:off x="5016168" y="1611253"/>
        <a:ext cx="447695" cy="223847"/>
      </dsp:txXfrm>
    </dsp:sp>
    <dsp:sp modelId="{00B3D431-097F-4D8B-9A5A-C52D9BD7B31B}">
      <dsp:nvSpPr>
        <dsp:cNvPr id="0" name=""/>
        <dsp:cNvSpPr/>
      </dsp:nvSpPr>
      <dsp:spPr>
        <a:xfrm>
          <a:off x="5016168" y="1929117"/>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Bullets on enemies</a:t>
          </a:r>
        </a:p>
      </dsp:txBody>
      <dsp:txXfrm>
        <a:off x="5016168" y="1929117"/>
        <a:ext cx="447695" cy="223847"/>
      </dsp:txXfrm>
    </dsp:sp>
    <dsp:sp modelId="{6F04D780-7CEE-4EAF-B44A-75FF9D8DC208}">
      <dsp:nvSpPr>
        <dsp:cNvPr id="0" name=""/>
        <dsp:cNvSpPr/>
      </dsp:nvSpPr>
      <dsp:spPr>
        <a:xfrm>
          <a:off x="5016168" y="2246980"/>
          <a:ext cx="447695" cy="223847"/>
        </a:xfrm>
        <a:prstGeom prst="rect">
          <a:avLst/>
        </a:prstGeom>
        <a:solidFill>
          <a:schemeClr val="accent2">
            <a:tint val="7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Bullets on player</a:t>
          </a:r>
        </a:p>
      </dsp:txBody>
      <dsp:txXfrm>
        <a:off x="5016168" y="2246980"/>
        <a:ext cx="447695" cy="223847"/>
      </dsp:txXfrm>
    </dsp:sp>
    <dsp:sp modelId="{35E10DE4-FDFD-4DD1-844D-5EACA476BEE8}">
      <dsp:nvSpPr>
        <dsp:cNvPr id="0" name=""/>
        <dsp:cNvSpPr/>
      </dsp:nvSpPr>
      <dsp:spPr>
        <a:xfrm>
          <a:off x="4246101" y="413463"/>
          <a:ext cx="447695" cy="223847"/>
        </a:xfrm>
        <a:prstGeom prst="rect">
          <a:avLst/>
        </a:prstGeom>
        <a:solidFill>
          <a:schemeClr val="accent2">
            <a:shade val="8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End of Game</a:t>
          </a:r>
        </a:p>
      </dsp:txBody>
      <dsp:txXfrm>
        <a:off x="4246101" y="413463"/>
        <a:ext cx="447695" cy="223847"/>
      </dsp:txXfrm>
    </dsp:sp>
    <dsp:sp modelId="{688ADB20-D8E9-4FEC-8F5E-9CC6DA09F55E}">
      <dsp:nvSpPr>
        <dsp:cNvPr id="0" name=""/>
        <dsp:cNvSpPr/>
      </dsp:nvSpPr>
      <dsp:spPr>
        <a:xfrm>
          <a:off x="4358025" y="731327"/>
          <a:ext cx="447695" cy="223847"/>
        </a:xfrm>
        <a:prstGeom prst="rect">
          <a:avLst/>
        </a:prstGeom>
        <a:solidFill>
          <a:schemeClr val="accent2">
            <a:tint val="99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175" tIns="3175" rIns="3175" bIns="3175" numCol="1" spcCol="1270" anchor="ctr" anchorCtr="0">
          <a:noAutofit/>
        </a:bodyPr>
        <a:lstStyle/>
        <a:p>
          <a:pPr marL="0" lvl="0" indent="0" algn="ctr" defTabSz="222250">
            <a:lnSpc>
              <a:spcPct val="90000"/>
            </a:lnSpc>
            <a:spcBef>
              <a:spcPct val="0"/>
            </a:spcBef>
            <a:spcAft>
              <a:spcPct val="35000"/>
            </a:spcAft>
            <a:buNone/>
          </a:pPr>
          <a:r>
            <a:rPr lang="en-GB" sz="500" kern="1200"/>
            <a:t>Game over screen</a:t>
          </a:r>
        </a:p>
      </dsp:txBody>
      <dsp:txXfrm>
        <a:off x="4358025" y="731327"/>
        <a:ext cx="447695" cy="22384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03a19b99-99c3-4ca1-bd47-b06c407b6433}"/>
      </w:docPartPr>
      <w:docPartBody>
        <w:p w14:paraId="7D045D5B">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8F9B16-D294-40BB-86AF-97055A4F9893}">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Davis</dc:creator>
  <keywords/>
  <dc:description/>
  <lastModifiedBy>Christopher Huskinson</lastModifiedBy>
  <revision>34</revision>
  <lastPrinted>2013-05-13T11:20:00.0000000Z</lastPrinted>
  <dcterms:created xsi:type="dcterms:W3CDTF">2023-04-19T07:58:00.0000000Z</dcterms:created>
  <dcterms:modified xsi:type="dcterms:W3CDTF">2023-06-11T03:48:50.7120726Z</dcterms:modified>
</coreProperties>
</file>